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CC481" w14:textId="708E9E5D" w:rsidR="001C2B2E" w:rsidRDefault="001C2B2E" w:rsidP="007E1907">
      <w:pPr>
        <w:pStyle w:val="TOCHeading"/>
        <w:tabs>
          <w:tab w:val="left" w:pos="8460"/>
        </w:tabs>
        <w:spacing w:after="240"/>
        <w:rPr>
          <w:color w:val="05C3DE" w:themeColor="accent1"/>
        </w:rPr>
      </w:pPr>
      <w:r>
        <w:rPr>
          <w:color w:val="05C3DE" w:themeColor="accent1"/>
        </w:rPr>
        <w:t>Amendment to Request for Proposal</w:t>
      </w:r>
    </w:p>
    <w:p w14:paraId="117CE5D8" w14:textId="08B3B0B4" w:rsidR="001C2B2E" w:rsidRPr="001C2B2E" w:rsidRDefault="001C2B2E" w:rsidP="001C2B2E">
      <w:pPr>
        <w:rPr>
          <w:lang w:val="en-US"/>
        </w:rPr>
      </w:pPr>
    </w:p>
    <w:p w14:paraId="553B5CDB" w14:textId="1E3CE4CA" w:rsidR="001C2B2E" w:rsidRPr="00A715E3" w:rsidRDefault="008E2F3F" w:rsidP="001C2B2E">
      <w:r w:rsidRPr="00A715E3">
        <w:rPr>
          <w:noProof/>
        </w:rPr>
        <mc:AlternateContent>
          <mc:Choice Requires="wps">
            <w:drawing>
              <wp:anchor distT="0" distB="0" distL="114300" distR="114300" simplePos="0" relativeHeight="251658242" behindDoc="0" locked="0" layoutInCell="1" allowOverlap="1" wp14:anchorId="01C05D1C" wp14:editId="378A01CB">
                <wp:simplePos x="0" y="0"/>
                <wp:positionH relativeFrom="column">
                  <wp:posOffset>-4473</wp:posOffset>
                </wp:positionH>
                <wp:positionV relativeFrom="paragraph">
                  <wp:posOffset>39812</wp:posOffset>
                </wp:positionV>
                <wp:extent cx="6219190" cy="595740"/>
                <wp:effectExtent l="0" t="0" r="1016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5957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8000"/>
                              </a:solidFill>
                            </a14:hiddenFill>
                          </a:ext>
                        </a:extLst>
                      </wps:spPr>
                      <wps:txbx>
                        <w:txbxContent>
                          <w:p w14:paraId="09115CE5" w14:textId="643A5969" w:rsidR="001C2B2E" w:rsidRPr="00D36958" w:rsidRDefault="001C2B2E" w:rsidP="001C2B2E">
                            <w:pPr>
                              <w:contextualSpacing/>
                              <w:rPr>
                                <w:rFonts w:cs="Arial"/>
                                <w:b/>
                                <w:bCs/>
                              </w:rPr>
                            </w:pPr>
                            <w:r>
                              <w:rPr>
                                <w:rFonts w:cs="Arial"/>
                                <w:b/>
                                <w:bCs/>
                              </w:rPr>
                              <w:t>Amendment n</w:t>
                            </w:r>
                            <w:r w:rsidRPr="00D36958">
                              <w:rPr>
                                <w:rFonts w:cs="Arial"/>
                                <w:b/>
                                <w:bCs/>
                              </w:rPr>
                              <w:t xml:space="preserve">umber: </w:t>
                            </w:r>
                            <w:r w:rsidR="006F5511">
                              <w:rPr>
                                <w:rFonts w:cs="Arial"/>
                              </w:rPr>
                              <w:t>0</w:t>
                            </w:r>
                            <w:r w:rsidR="005B4EA6">
                              <w:rPr>
                                <w:rFonts w:cs="Arial"/>
                              </w:rPr>
                              <w:t>2</w:t>
                            </w:r>
                          </w:p>
                          <w:p w14:paraId="7A257AC7" w14:textId="2B6AB8D2" w:rsidR="001C2B2E" w:rsidRPr="00E53FCD" w:rsidRDefault="001C2B2E" w:rsidP="001C2B2E">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04339772"/>
                                <w:placeholder>
                                  <w:docPart w:val="D7BFE4C61CAD4B08AEE42ACC869C55AA"/>
                                </w:placeholder>
                              </w:sdtPr>
                              <w:sdtEndPr/>
                              <w:sdtContent>
                                <w:r w:rsidR="001751C2" w:rsidRPr="001751C2">
                                  <w:rPr>
                                    <w:lang w:val="en-US"/>
                                  </w:rPr>
                                  <w:t>RFP-CATALYZE-PHIL-2023-0004</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05D1C" id="_x0000_t202" coordsize="21600,21600" o:spt="202" path="m,l,21600r21600,l21600,xe">
                <v:stroke joinstyle="miter"/>
                <v:path gradientshapeok="t" o:connecttype="rect"/>
              </v:shapetype>
              <v:shape id="Text Box 6" o:spid="_x0000_s1026" type="#_x0000_t202" style="position:absolute;margin-left:-.35pt;margin-top:3.15pt;width:489.7pt;height:46.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" filled="f" fillcolor="green">
                <v:textbox>
                  <w:txbxContent>
                    <w:p w14:paraId="09115CE5" w14:textId="643A5969" w:rsidR="001C2B2E" w:rsidRPr="00D36958" w:rsidRDefault="001C2B2E" w:rsidP="001C2B2E">
                      <w:pPr>
                        <w:contextualSpacing/>
                        <w:rPr>
                          <w:rFonts w:cs="Arial"/>
                          <w:b/>
                          <w:bCs/>
                        </w:rPr>
                      </w:pPr>
                      <w:r>
                        <w:rPr>
                          <w:rFonts w:cs="Arial"/>
                          <w:b/>
                          <w:bCs/>
                        </w:rPr>
                        <w:t>Amendment n</w:t>
                      </w:r>
                      <w:r w:rsidRPr="00D36958">
                        <w:rPr>
                          <w:rFonts w:cs="Arial"/>
                          <w:b/>
                          <w:bCs/>
                        </w:rPr>
                        <w:t xml:space="preserve">umber: </w:t>
                      </w:r>
                      <w:r w:rsidR="006F5511">
                        <w:rPr>
                          <w:rFonts w:cs="Arial"/>
                        </w:rPr>
                        <w:t>0</w:t>
                      </w:r>
                      <w:r w:rsidR="005B4EA6">
                        <w:rPr>
                          <w:rFonts w:cs="Arial"/>
                        </w:rPr>
                        <w:t>2</w:t>
                      </w:r>
                    </w:p>
                    <w:p w14:paraId="7A257AC7" w14:textId="2B6AB8D2" w:rsidR="001C2B2E" w:rsidRPr="00E53FCD" w:rsidRDefault="001C2B2E" w:rsidP="001C2B2E">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04339772"/>
                          <w:placeholder>
                            <w:docPart w:val="D7BFE4C61CAD4B08AEE42ACC869C55AA"/>
                          </w:placeholder>
                        </w:sdtPr>
                        <w:sdtEndPr/>
                        <w:sdtContent>
                          <w:r w:rsidR="001751C2" w:rsidRPr="001751C2">
                            <w:rPr>
                              <w:lang w:val="en-US"/>
                            </w:rPr>
                            <w:t>RFP-CATALYZE-PHIL-2023-0004</w:t>
                          </w:r>
                        </w:sdtContent>
                      </w:sdt>
                    </w:p>
                  </w:txbxContent>
                </v:textbox>
              </v:shape>
            </w:pict>
          </mc:Fallback>
        </mc:AlternateContent>
      </w:r>
    </w:p>
    <w:p w14:paraId="61662F26" w14:textId="0EE9A797" w:rsidR="001C2B2E" w:rsidRPr="00A715E3" w:rsidRDefault="001C2B2E" w:rsidP="001C2B2E"/>
    <w:p w14:paraId="282BACBB" w14:textId="4644721A" w:rsidR="001C2B2E" w:rsidRPr="00A715E3" w:rsidRDefault="001C2B2E" w:rsidP="001C2B2E">
      <w:pPr>
        <w:rPr>
          <w:sz w:val="12"/>
        </w:rPr>
      </w:pPr>
    </w:p>
    <w:p w14:paraId="2E8E594D" w14:textId="48DFEDD8" w:rsidR="001C2B2E" w:rsidRPr="00A715E3" w:rsidRDefault="001C2B2E" w:rsidP="001C2B2E">
      <w:r w:rsidRPr="00A715E3">
        <w:rPr>
          <w:noProof/>
        </w:rPr>
        <mc:AlternateContent>
          <mc:Choice Requires="wps">
            <w:drawing>
              <wp:anchor distT="0" distB="0" distL="114300" distR="114300" simplePos="0" relativeHeight="251658244" behindDoc="0" locked="0" layoutInCell="1" allowOverlap="1" wp14:anchorId="3818DD94" wp14:editId="2CF93E79">
                <wp:simplePos x="0" y="0"/>
                <wp:positionH relativeFrom="margin">
                  <wp:align>left</wp:align>
                </wp:positionH>
                <wp:positionV relativeFrom="paragraph">
                  <wp:posOffset>21038</wp:posOffset>
                </wp:positionV>
                <wp:extent cx="6185535" cy="465455"/>
                <wp:effectExtent l="0" t="0" r="24765" b="1079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4654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6F1F1973" w14:textId="5424BA43" w:rsidR="001C2B2E" w:rsidRDefault="001C2B2E" w:rsidP="001C2B2E">
                            <w:pPr>
                              <w:rPr>
                                <w:rFonts w:cs="Arial"/>
                              </w:rPr>
                            </w:pPr>
                            <w:r>
                              <w:rPr>
                                <w:rFonts w:cs="Arial"/>
                                <w:b/>
                              </w:rPr>
                              <w:t>Amendment effective d</w:t>
                            </w:r>
                            <w:r w:rsidRPr="004357A4">
                              <w:rPr>
                                <w:rFonts w:cs="Arial"/>
                                <w:b/>
                              </w:rPr>
                              <w:t>ate</w:t>
                            </w:r>
                            <w:r>
                              <w:rPr>
                                <w:rFonts w:cs="Arial"/>
                              </w:rPr>
                              <w:t xml:space="preserve">: </w:t>
                            </w:r>
                            <w:r w:rsidR="005B4EA6">
                              <w:rPr>
                                <w:rFonts w:cs="Arial"/>
                              </w:rPr>
                              <w:t>October 19, 2023</w:t>
                            </w:r>
                          </w:p>
                          <w:p w14:paraId="17203230" w14:textId="77777777" w:rsidR="001C2B2E" w:rsidRPr="00E53FCD" w:rsidRDefault="001C2B2E" w:rsidP="001C2B2E">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8DD94" id="Text Box 5" o:spid="_x0000_s1027" type="#_x0000_t202" style="position:absolute;margin-left:0;margin-top:1.65pt;width:487.05pt;height:36.65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" filled="f" fillcolor="silver">
                <v:textbox>
                  <w:txbxContent>
                    <w:p w14:paraId="6F1F1973" w14:textId="5424BA43" w:rsidR="001C2B2E" w:rsidRDefault="001C2B2E" w:rsidP="001C2B2E">
                      <w:pPr>
                        <w:rPr>
                          <w:rFonts w:cs="Arial"/>
                        </w:rPr>
                      </w:pPr>
                      <w:r>
                        <w:rPr>
                          <w:rFonts w:cs="Arial"/>
                          <w:b/>
                        </w:rPr>
                        <w:t>Amendment effective d</w:t>
                      </w:r>
                      <w:r w:rsidRPr="004357A4">
                        <w:rPr>
                          <w:rFonts w:cs="Arial"/>
                          <w:b/>
                        </w:rPr>
                        <w:t>ate</w:t>
                      </w:r>
                      <w:r>
                        <w:rPr>
                          <w:rFonts w:cs="Arial"/>
                        </w:rPr>
                        <w:t xml:space="preserve">: </w:t>
                      </w:r>
                      <w:r w:rsidR="005B4EA6">
                        <w:rPr>
                          <w:rFonts w:cs="Arial"/>
                        </w:rPr>
                        <w:t>October 19, 2023</w:t>
                      </w:r>
                    </w:p>
                    <w:p w14:paraId="17203230" w14:textId="77777777" w:rsidR="001C2B2E" w:rsidRPr="00E53FCD" w:rsidRDefault="001C2B2E" w:rsidP="001C2B2E">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v:textbox>
                <w10:wrap anchorx="margin"/>
              </v:shape>
            </w:pict>
          </mc:Fallback>
        </mc:AlternateContent>
      </w:r>
    </w:p>
    <w:p w14:paraId="2604B0DF" w14:textId="3BBCFDDD" w:rsidR="001C2B2E" w:rsidRPr="00A715E3" w:rsidRDefault="001C2B2E" w:rsidP="001C2B2E">
      <w:r>
        <w:t>O</w:t>
      </w:r>
    </w:p>
    <w:p w14:paraId="1D0222F2" w14:textId="789A44F6" w:rsidR="001C2B2E" w:rsidRPr="00A715E3" w:rsidRDefault="001C2B2E" w:rsidP="001C2B2E">
      <w:r w:rsidRPr="00A715E3">
        <w:rPr>
          <w:noProof/>
          <w:sz w:val="12"/>
          <w:szCs w:val="12"/>
        </w:rPr>
        <mc:AlternateContent>
          <mc:Choice Requires="wps">
            <w:drawing>
              <wp:anchor distT="0" distB="0" distL="114300" distR="114300" simplePos="0" relativeHeight="251658243" behindDoc="0" locked="0" layoutInCell="1" allowOverlap="1" wp14:anchorId="70DE7B46" wp14:editId="79D8B9A4">
                <wp:simplePos x="0" y="0"/>
                <wp:positionH relativeFrom="margin">
                  <wp:align>left</wp:align>
                </wp:positionH>
                <wp:positionV relativeFrom="paragraph">
                  <wp:posOffset>71854</wp:posOffset>
                </wp:positionV>
                <wp:extent cx="6219190" cy="1263650"/>
                <wp:effectExtent l="0" t="0" r="10160" b="127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12636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18D9FF69" w14:textId="49DBB616" w:rsidR="001751C2" w:rsidRDefault="001C2B2E" w:rsidP="005B4EA6">
                            <w:pPr>
                              <w:contextualSpacing/>
                              <w:rPr>
                                <w:rFonts w:cs="Arial"/>
                                <w:szCs w:val="20"/>
                              </w:rPr>
                            </w:pPr>
                            <w:r w:rsidRPr="003F1A0E">
                              <w:rPr>
                                <w:rFonts w:cs="Arial"/>
                                <w:b/>
                                <w:szCs w:val="20"/>
                              </w:rPr>
                              <w:t>Description of Amendment</w:t>
                            </w:r>
                            <w:r w:rsidRPr="003F1A0E">
                              <w:rPr>
                                <w:rFonts w:cs="Arial"/>
                                <w:szCs w:val="20"/>
                              </w:rPr>
                              <w:t>:</w:t>
                            </w:r>
                          </w:p>
                          <w:p w14:paraId="44B6F5EE" w14:textId="420D1554" w:rsidR="005B4EA6" w:rsidRPr="00BF7AF6" w:rsidRDefault="005B4EA6" w:rsidP="005B4EA6">
                            <w:pPr>
                              <w:pStyle w:val="ListParagraph"/>
                              <w:numPr>
                                <w:ilvl w:val="0"/>
                                <w:numId w:val="37"/>
                              </w:numPr>
                              <w:rPr>
                                <w:rFonts w:cs="Arial"/>
                                <w:color w:val="000000"/>
                                <w:lang w:val="en-US"/>
                              </w:rPr>
                            </w:pPr>
                            <w:r w:rsidRPr="00BF7AF6">
                              <w:rPr>
                                <w:rFonts w:cs="Arial"/>
                                <w:color w:val="000000"/>
                                <w:lang w:val="en-US"/>
                              </w:rPr>
                              <w:t>This amendment serves to modify the Closing Date and Time on Page 1 of the RFP from October 20, 2023, 5:00pm Manila; 5:00am EST</w:t>
                            </w:r>
                            <w:r>
                              <w:rPr>
                                <w:rFonts w:cs="Arial"/>
                                <w:color w:val="000000"/>
                                <w:lang w:val="en-US"/>
                              </w:rPr>
                              <w:t xml:space="preserve"> </w:t>
                            </w:r>
                            <w:r w:rsidRPr="00BF7AF6">
                              <w:rPr>
                                <w:rFonts w:cs="Arial"/>
                                <w:color w:val="000000"/>
                                <w:lang w:val="en-US"/>
                              </w:rPr>
                              <w:t xml:space="preserve">to </w:t>
                            </w:r>
                            <w:r>
                              <w:rPr>
                                <w:rFonts w:cs="Arial"/>
                                <w:b/>
                                <w:bCs/>
                                <w:color w:val="000000"/>
                                <w:lang w:val="en-US"/>
                              </w:rPr>
                              <w:t>November 3,</w:t>
                            </w:r>
                            <w:r w:rsidRPr="00BF7AF6">
                              <w:rPr>
                                <w:rFonts w:cs="Arial"/>
                                <w:b/>
                                <w:bCs/>
                                <w:color w:val="000000"/>
                                <w:lang w:val="en-US"/>
                              </w:rPr>
                              <w:t xml:space="preserve"> 2023, </w:t>
                            </w:r>
                            <w:r w:rsidR="00E7350C">
                              <w:rPr>
                                <w:rFonts w:cs="Arial"/>
                                <w:b/>
                                <w:bCs/>
                                <w:color w:val="000000"/>
                                <w:lang w:val="en-US"/>
                              </w:rPr>
                              <w:t>5</w:t>
                            </w:r>
                            <w:r w:rsidRPr="00BF7AF6">
                              <w:rPr>
                                <w:rFonts w:cs="Arial"/>
                                <w:b/>
                                <w:bCs/>
                                <w:color w:val="000000"/>
                                <w:lang w:val="en-US"/>
                              </w:rPr>
                              <w:t xml:space="preserve">:00pm Manila; </w:t>
                            </w:r>
                            <w:r w:rsidR="00E7350C">
                              <w:rPr>
                                <w:rFonts w:cs="Arial"/>
                                <w:b/>
                                <w:bCs/>
                                <w:color w:val="000000"/>
                                <w:lang w:val="en-US"/>
                              </w:rPr>
                              <w:t>5</w:t>
                            </w:r>
                            <w:r w:rsidRPr="00BF7AF6">
                              <w:rPr>
                                <w:rFonts w:cs="Arial"/>
                                <w:b/>
                                <w:bCs/>
                                <w:color w:val="000000"/>
                                <w:lang w:val="en-US"/>
                              </w:rPr>
                              <w:t>:00am EST</w:t>
                            </w:r>
                            <w:r w:rsidRPr="00BF7AF6">
                              <w:rPr>
                                <w:rFonts w:cs="Arial"/>
                                <w:szCs w:val="20"/>
                              </w:rPr>
                              <w:t>.</w:t>
                            </w:r>
                          </w:p>
                          <w:p w14:paraId="59F17CEE" w14:textId="77777777" w:rsidR="00775B24" w:rsidRPr="001751C2" w:rsidRDefault="00775B24" w:rsidP="00775B24">
                            <w:pPr>
                              <w:suppressAutoHyphens/>
                              <w:spacing w:before="0" w:after="240" w:line="240" w:lineRule="auto"/>
                              <w:rPr>
                                <w:rFonts w:cs="Arial"/>
                                <w:color w:val="000000"/>
                                <w:highlight w:val="yellow"/>
                              </w:rPr>
                            </w:pPr>
                          </w:p>
                          <w:p w14:paraId="0652E95E" w14:textId="77777777" w:rsidR="00775B24" w:rsidRPr="00507C54" w:rsidRDefault="00775B24" w:rsidP="00775B24">
                            <w:pPr>
                              <w:suppressAutoHyphens/>
                              <w:spacing w:before="0" w:after="240" w:line="240" w:lineRule="auto"/>
                              <w:ind w:left="720"/>
                              <w:rPr>
                                <w:rFonts w:cs="Arial"/>
                                <w:color w:val="000000"/>
                                <w:highlight w:val="yellow"/>
                                <w:lang w:val="en-US"/>
                              </w:rPr>
                            </w:pPr>
                          </w:p>
                          <w:p w14:paraId="0B2BD6D5" w14:textId="77777777" w:rsidR="001C2B2E" w:rsidRDefault="001C2B2E" w:rsidP="001C2B2E">
                            <w:pPr>
                              <w:ind w:left="720"/>
                              <w:rPr>
                                <w:rFonts w:cs="Arial"/>
                                <w:sz w:val="18"/>
                                <w:szCs w:val="16"/>
                              </w:rPr>
                            </w:pPr>
                          </w:p>
                          <w:p w14:paraId="2BDD6148" w14:textId="77777777" w:rsidR="001C2B2E" w:rsidRDefault="001C2B2E" w:rsidP="001C2B2E">
                            <w:pPr>
                              <w:jc w:val="center"/>
                              <w:rPr>
                                <w:rFonts w:cs="Arial"/>
                              </w:rPr>
                            </w:pPr>
                          </w:p>
                          <w:p w14:paraId="66E9BE97" w14:textId="35CF6915" w:rsidR="001C2B2E" w:rsidRDefault="001C2B2E" w:rsidP="001C2B2E">
                            <w:pPr>
                              <w:jc w:val="center"/>
                              <w:rPr>
                                <w:rFonts w:cs="Arial"/>
                              </w:rPr>
                            </w:pPr>
                          </w:p>
                          <w:p w14:paraId="70FF0B5D" w14:textId="0363EC98" w:rsidR="00775B24" w:rsidRDefault="00775B24" w:rsidP="001C2B2E">
                            <w:pPr>
                              <w:jc w:val="center"/>
                              <w:rPr>
                                <w:rFonts w:cs="Arial"/>
                              </w:rPr>
                            </w:pPr>
                          </w:p>
                          <w:p w14:paraId="2B7835CC" w14:textId="5E022CEA" w:rsidR="00775B24" w:rsidRDefault="00775B24" w:rsidP="001C2B2E">
                            <w:pPr>
                              <w:jc w:val="center"/>
                              <w:rPr>
                                <w:rFonts w:cs="Arial"/>
                              </w:rPr>
                            </w:pPr>
                            <w:proofErr w:type="spellStart"/>
                            <w:r>
                              <w:rPr>
                                <w:rFonts w:cs="Arial"/>
                              </w:rPr>
                              <w:t>sfadf</w:t>
                            </w:r>
                            <w:proofErr w:type="spellEnd"/>
                          </w:p>
                          <w:p w14:paraId="3041A7B2" w14:textId="77777777" w:rsidR="001C2B2E" w:rsidRDefault="001C2B2E" w:rsidP="001C2B2E">
                            <w:pPr>
                              <w:jc w:val="center"/>
                              <w:rPr>
                                <w:rFonts w:cs="Arial"/>
                              </w:rPr>
                            </w:pPr>
                          </w:p>
                          <w:p w14:paraId="61CB2AFC" w14:textId="77777777" w:rsidR="001C2B2E" w:rsidRDefault="001C2B2E" w:rsidP="001C2B2E">
                            <w:pPr>
                              <w:jc w:val="center"/>
                              <w:rPr>
                                <w:rFonts w:cs="Arial"/>
                              </w:rPr>
                            </w:pPr>
                          </w:p>
                          <w:p w14:paraId="4A3CDEC9" w14:textId="77777777" w:rsidR="001C2B2E" w:rsidRDefault="001C2B2E" w:rsidP="001C2B2E">
                            <w:pPr>
                              <w:jc w:val="center"/>
                              <w:rPr>
                                <w:rFonts w:cs="Arial"/>
                              </w:rPr>
                            </w:pPr>
                          </w:p>
                          <w:p w14:paraId="1C3BABAC" w14:textId="77777777" w:rsidR="001C2B2E" w:rsidRDefault="001C2B2E" w:rsidP="001C2B2E">
                            <w:pPr>
                              <w:jc w:val="center"/>
                              <w:rPr>
                                <w:rFonts w:cs="Arial"/>
                              </w:rPr>
                            </w:pPr>
                          </w:p>
                          <w:p w14:paraId="3835B97B" w14:textId="77777777" w:rsidR="001C2B2E" w:rsidRDefault="001C2B2E" w:rsidP="001C2B2E">
                            <w:pPr>
                              <w:jc w:val="center"/>
                              <w:rPr>
                                <w:rFonts w:cs="Arial"/>
                              </w:rPr>
                            </w:pPr>
                          </w:p>
                          <w:p w14:paraId="00196EEA" w14:textId="77777777" w:rsidR="001C2B2E" w:rsidRDefault="001C2B2E" w:rsidP="001C2B2E">
                            <w:pPr>
                              <w:jc w:val="center"/>
                              <w:rPr>
                                <w:rFonts w:cs="Arial"/>
                              </w:rPr>
                            </w:pPr>
                          </w:p>
                          <w:p w14:paraId="6AC0C891" w14:textId="77777777" w:rsidR="001C2B2E" w:rsidRDefault="001C2B2E" w:rsidP="001C2B2E">
                            <w:pPr>
                              <w:jc w:val="center"/>
                              <w:rPr>
                                <w:rFonts w:cs="Arial"/>
                              </w:rPr>
                            </w:pPr>
                          </w:p>
                          <w:p w14:paraId="00DB6069" w14:textId="77777777" w:rsidR="001C2B2E" w:rsidRDefault="001C2B2E" w:rsidP="001C2B2E">
                            <w:pPr>
                              <w:jc w:val="center"/>
                              <w:rPr>
                                <w:rFonts w:cs="Arial"/>
                              </w:rPr>
                            </w:pPr>
                          </w:p>
                          <w:p w14:paraId="7B0E5550" w14:textId="77777777" w:rsidR="001C2B2E" w:rsidRDefault="001C2B2E" w:rsidP="001C2B2E">
                            <w:pPr>
                              <w:ind w:left="360"/>
                              <w:rPr>
                                <w:rFonts w:cs="Arial"/>
                                <w:sz w:val="16"/>
                                <w:szCs w:val="16"/>
                              </w:rPr>
                            </w:pPr>
                          </w:p>
                          <w:p w14:paraId="6FEBCE9A" w14:textId="77777777" w:rsidR="001C2B2E" w:rsidRDefault="001C2B2E" w:rsidP="001C2B2E">
                            <w:pPr>
                              <w:ind w:left="360"/>
                              <w:rPr>
                                <w:rFonts w:cs="Arial"/>
                                <w:sz w:val="16"/>
                                <w:szCs w:val="16"/>
                              </w:rPr>
                            </w:pPr>
                          </w:p>
                          <w:p w14:paraId="4461EEF1" w14:textId="77777777" w:rsidR="001C2B2E" w:rsidRDefault="001C2B2E" w:rsidP="001C2B2E">
                            <w:pPr>
                              <w:ind w:left="360"/>
                              <w:rPr>
                                <w:rFonts w:cs="Arial"/>
                                <w:sz w:val="16"/>
                                <w:szCs w:val="16"/>
                              </w:rPr>
                            </w:pPr>
                          </w:p>
                          <w:p w14:paraId="7C187D45" w14:textId="77777777" w:rsidR="001C2B2E" w:rsidRDefault="001C2B2E" w:rsidP="001C2B2E">
                            <w:pPr>
                              <w:ind w:left="360"/>
                              <w:rPr>
                                <w:rFonts w:cs="Arial"/>
                                <w:sz w:val="16"/>
                                <w:szCs w:val="16"/>
                              </w:rPr>
                            </w:pPr>
                          </w:p>
                          <w:p w14:paraId="528ACB95" w14:textId="77777777" w:rsidR="001C2B2E" w:rsidRDefault="001C2B2E" w:rsidP="001C2B2E">
                            <w:pPr>
                              <w:ind w:left="360"/>
                              <w:rPr>
                                <w:rFonts w:cs="Arial"/>
                                <w:sz w:val="16"/>
                                <w:szCs w:val="16"/>
                              </w:rPr>
                            </w:pPr>
                          </w:p>
                          <w:p w14:paraId="31B0F55C" w14:textId="77777777" w:rsidR="001C2B2E" w:rsidRDefault="001C2B2E" w:rsidP="001C2B2E">
                            <w:pPr>
                              <w:ind w:left="360"/>
                              <w:rPr>
                                <w:rFonts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E7B46" id="Text Box 7" o:spid="_x0000_s1028" type="#_x0000_t202" style="position:absolute;margin-left:0;margin-top:5.65pt;width:489.7pt;height:99.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" filled="f" fillcolor="silver">
                <v:textbox>
                  <w:txbxContent>
                    <w:p w14:paraId="18D9FF69" w14:textId="49DBB616" w:rsidR="001751C2" w:rsidRDefault="001C2B2E" w:rsidP="005B4EA6">
                      <w:pPr>
                        <w:contextualSpacing/>
                        <w:rPr>
                          <w:rFonts w:cs="Arial"/>
                          <w:szCs w:val="20"/>
                        </w:rPr>
                      </w:pPr>
                      <w:r w:rsidRPr="003F1A0E">
                        <w:rPr>
                          <w:rFonts w:cs="Arial"/>
                          <w:b/>
                          <w:szCs w:val="20"/>
                        </w:rPr>
                        <w:t>Description of Amendment</w:t>
                      </w:r>
                      <w:r w:rsidRPr="003F1A0E">
                        <w:rPr>
                          <w:rFonts w:cs="Arial"/>
                          <w:szCs w:val="20"/>
                        </w:rPr>
                        <w:t>:</w:t>
                      </w:r>
                    </w:p>
                    <w:p w14:paraId="44B6F5EE" w14:textId="420D1554" w:rsidR="005B4EA6" w:rsidRPr="00BF7AF6" w:rsidRDefault="005B4EA6" w:rsidP="005B4EA6">
                      <w:pPr>
                        <w:pStyle w:val="ListParagraph"/>
                        <w:numPr>
                          <w:ilvl w:val="0"/>
                          <w:numId w:val="37"/>
                        </w:numPr>
                        <w:rPr>
                          <w:rFonts w:cs="Arial"/>
                          <w:color w:val="000000"/>
                          <w:lang w:val="en-US"/>
                        </w:rPr>
                      </w:pPr>
                      <w:r w:rsidRPr="00BF7AF6">
                        <w:rPr>
                          <w:rFonts w:cs="Arial"/>
                          <w:color w:val="000000"/>
                          <w:lang w:val="en-US"/>
                        </w:rPr>
                        <w:t>This amendment serves to modify the Closing Date and Time on Page 1 of the RFP from October 20, 2023, 5:00pm Manila; 5:00am EST</w:t>
                      </w:r>
                      <w:r>
                        <w:rPr>
                          <w:rFonts w:cs="Arial"/>
                          <w:color w:val="000000"/>
                          <w:lang w:val="en-US"/>
                        </w:rPr>
                        <w:t xml:space="preserve"> </w:t>
                      </w:r>
                      <w:r w:rsidRPr="00BF7AF6">
                        <w:rPr>
                          <w:rFonts w:cs="Arial"/>
                          <w:color w:val="000000"/>
                          <w:lang w:val="en-US"/>
                        </w:rPr>
                        <w:t xml:space="preserve">to </w:t>
                      </w:r>
                      <w:r>
                        <w:rPr>
                          <w:rFonts w:cs="Arial"/>
                          <w:b/>
                          <w:bCs/>
                          <w:color w:val="000000"/>
                          <w:lang w:val="en-US"/>
                        </w:rPr>
                        <w:t>November 3,</w:t>
                      </w:r>
                      <w:r w:rsidRPr="00BF7AF6">
                        <w:rPr>
                          <w:rFonts w:cs="Arial"/>
                          <w:b/>
                          <w:bCs/>
                          <w:color w:val="000000"/>
                          <w:lang w:val="en-US"/>
                        </w:rPr>
                        <w:t xml:space="preserve"> 2023, </w:t>
                      </w:r>
                      <w:r w:rsidR="00E7350C">
                        <w:rPr>
                          <w:rFonts w:cs="Arial"/>
                          <w:b/>
                          <w:bCs/>
                          <w:color w:val="000000"/>
                          <w:lang w:val="en-US"/>
                        </w:rPr>
                        <w:t>5</w:t>
                      </w:r>
                      <w:r w:rsidRPr="00BF7AF6">
                        <w:rPr>
                          <w:rFonts w:cs="Arial"/>
                          <w:b/>
                          <w:bCs/>
                          <w:color w:val="000000"/>
                          <w:lang w:val="en-US"/>
                        </w:rPr>
                        <w:t xml:space="preserve">:00pm Manila; </w:t>
                      </w:r>
                      <w:r w:rsidR="00E7350C">
                        <w:rPr>
                          <w:rFonts w:cs="Arial"/>
                          <w:b/>
                          <w:bCs/>
                          <w:color w:val="000000"/>
                          <w:lang w:val="en-US"/>
                        </w:rPr>
                        <w:t>5</w:t>
                      </w:r>
                      <w:r w:rsidRPr="00BF7AF6">
                        <w:rPr>
                          <w:rFonts w:cs="Arial"/>
                          <w:b/>
                          <w:bCs/>
                          <w:color w:val="000000"/>
                          <w:lang w:val="en-US"/>
                        </w:rPr>
                        <w:t>:00am EST</w:t>
                      </w:r>
                      <w:r w:rsidRPr="00BF7AF6">
                        <w:rPr>
                          <w:rFonts w:cs="Arial"/>
                          <w:szCs w:val="20"/>
                        </w:rPr>
                        <w:t>.</w:t>
                      </w:r>
                    </w:p>
                    <w:p w14:paraId="59F17CEE" w14:textId="77777777" w:rsidR="00775B24" w:rsidRPr="001751C2" w:rsidRDefault="00775B24" w:rsidP="00775B24">
                      <w:pPr>
                        <w:suppressAutoHyphens/>
                        <w:spacing w:before="0" w:after="240" w:line="240" w:lineRule="auto"/>
                        <w:rPr>
                          <w:rFonts w:cs="Arial"/>
                          <w:color w:val="000000"/>
                          <w:highlight w:val="yellow"/>
                        </w:rPr>
                      </w:pPr>
                    </w:p>
                    <w:p w14:paraId="0652E95E" w14:textId="77777777" w:rsidR="00775B24" w:rsidRPr="00507C54" w:rsidRDefault="00775B24" w:rsidP="00775B24">
                      <w:pPr>
                        <w:suppressAutoHyphens/>
                        <w:spacing w:before="0" w:after="240" w:line="240" w:lineRule="auto"/>
                        <w:ind w:left="720"/>
                        <w:rPr>
                          <w:rFonts w:cs="Arial"/>
                          <w:color w:val="000000"/>
                          <w:highlight w:val="yellow"/>
                          <w:lang w:val="en-US"/>
                        </w:rPr>
                      </w:pPr>
                    </w:p>
                    <w:p w14:paraId="0B2BD6D5" w14:textId="77777777" w:rsidR="001C2B2E" w:rsidRDefault="001C2B2E" w:rsidP="001C2B2E">
                      <w:pPr>
                        <w:ind w:left="720"/>
                        <w:rPr>
                          <w:rFonts w:cs="Arial"/>
                          <w:sz w:val="18"/>
                          <w:szCs w:val="16"/>
                        </w:rPr>
                      </w:pPr>
                    </w:p>
                    <w:p w14:paraId="2BDD6148" w14:textId="77777777" w:rsidR="001C2B2E" w:rsidRDefault="001C2B2E" w:rsidP="001C2B2E">
                      <w:pPr>
                        <w:jc w:val="center"/>
                        <w:rPr>
                          <w:rFonts w:cs="Arial"/>
                        </w:rPr>
                      </w:pPr>
                    </w:p>
                    <w:p w14:paraId="66E9BE97" w14:textId="35CF6915" w:rsidR="001C2B2E" w:rsidRDefault="001C2B2E" w:rsidP="001C2B2E">
                      <w:pPr>
                        <w:jc w:val="center"/>
                        <w:rPr>
                          <w:rFonts w:cs="Arial"/>
                        </w:rPr>
                      </w:pPr>
                    </w:p>
                    <w:p w14:paraId="70FF0B5D" w14:textId="0363EC98" w:rsidR="00775B24" w:rsidRDefault="00775B24" w:rsidP="001C2B2E">
                      <w:pPr>
                        <w:jc w:val="center"/>
                        <w:rPr>
                          <w:rFonts w:cs="Arial"/>
                        </w:rPr>
                      </w:pPr>
                    </w:p>
                    <w:p w14:paraId="2B7835CC" w14:textId="5E022CEA" w:rsidR="00775B24" w:rsidRDefault="00775B24" w:rsidP="001C2B2E">
                      <w:pPr>
                        <w:jc w:val="center"/>
                        <w:rPr>
                          <w:rFonts w:cs="Arial"/>
                        </w:rPr>
                      </w:pPr>
                      <w:proofErr w:type="spellStart"/>
                      <w:r>
                        <w:rPr>
                          <w:rFonts w:cs="Arial"/>
                        </w:rPr>
                        <w:t>sfadf</w:t>
                      </w:r>
                      <w:proofErr w:type="spellEnd"/>
                    </w:p>
                    <w:p w14:paraId="3041A7B2" w14:textId="77777777" w:rsidR="001C2B2E" w:rsidRDefault="001C2B2E" w:rsidP="001C2B2E">
                      <w:pPr>
                        <w:jc w:val="center"/>
                        <w:rPr>
                          <w:rFonts w:cs="Arial"/>
                        </w:rPr>
                      </w:pPr>
                    </w:p>
                    <w:p w14:paraId="61CB2AFC" w14:textId="77777777" w:rsidR="001C2B2E" w:rsidRDefault="001C2B2E" w:rsidP="001C2B2E">
                      <w:pPr>
                        <w:jc w:val="center"/>
                        <w:rPr>
                          <w:rFonts w:cs="Arial"/>
                        </w:rPr>
                      </w:pPr>
                    </w:p>
                    <w:p w14:paraId="4A3CDEC9" w14:textId="77777777" w:rsidR="001C2B2E" w:rsidRDefault="001C2B2E" w:rsidP="001C2B2E">
                      <w:pPr>
                        <w:jc w:val="center"/>
                        <w:rPr>
                          <w:rFonts w:cs="Arial"/>
                        </w:rPr>
                      </w:pPr>
                    </w:p>
                    <w:p w14:paraId="1C3BABAC" w14:textId="77777777" w:rsidR="001C2B2E" w:rsidRDefault="001C2B2E" w:rsidP="001C2B2E">
                      <w:pPr>
                        <w:jc w:val="center"/>
                        <w:rPr>
                          <w:rFonts w:cs="Arial"/>
                        </w:rPr>
                      </w:pPr>
                    </w:p>
                    <w:p w14:paraId="3835B97B" w14:textId="77777777" w:rsidR="001C2B2E" w:rsidRDefault="001C2B2E" w:rsidP="001C2B2E">
                      <w:pPr>
                        <w:jc w:val="center"/>
                        <w:rPr>
                          <w:rFonts w:cs="Arial"/>
                        </w:rPr>
                      </w:pPr>
                    </w:p>
                    <w:p w14:paraId="00196EEA" w14:textId="77777777" w:rsidR="001C2B2E" w:rsidRDefault="001C2B2E" w:rsidP="001C2B2E">
                      <w:pPr>
                        <w:jc w:val="center"/>
                        <w:rPr>
                          <w:rFonts w:cs="Arial"/>
                        </w:rPr>
                      </w:pPr>
                    </w:p>
                    <w:p w14:paraId="6AC0C891" w14:textId="77777777" w:rsidR="001C2B2E" w:rsidRDefault="001C2B2E" w:rsidP="001C2B2E">
                      <w:pPr>
                        <w:jc w:val="center"/>
                        <w:rPr>
                          <w:rFonts w:cs="Arial"/>
                        </w:rPr>
                      </w:pPr>
                    </w:p>
                    <w:p w14:paraId="00DB6069" w14:textId="77777777" w:rsidR="001C2B2E" w:rsidRDefault="001C2B2E" w:rsidP="001C2B2E">
                      <w:pPr>
                        <w:jc w:val="center"/>
                        <w:rPr>
                          <w:rFonts w:cs="Arial"/>
                        </w:rPr>
                      </w:pPr>
                    </w:p>
                    <w:p w14:paraId="7B0E5550" w14:textId="77777777" w:rsidR="001C2B2E" w:rsidRDefault="001C2B2E" w:rsidP="001C2B2E">
                      <w:pPr>
                        <w:ind w:left="360"/>
                        <w:rPr>
                          <w:rFonts w:cs="Arial"/>
                          <w:sz w:val="16"/>
                          <w:szCs w:val="16"/>
                        </w:rPr>
                      </w:pPr>
                    </w:p>
                    <w:p w14:paraId="6FEBCE9A" w14:textId="77777777" w:rsidR="001C2B2E" w:rsidRDefault="001C2B2E" w:rsidP="001C2B2E">
                      <w:pPr>
                        <w:ind w:left="360"/>
                        <w:rPr>
                          <w:rFonts w:cs="Arial"/>
                          <w:sz w:val="16"/>
                          <w:szCs w:val="16"/>
                        </w:rPr>
                      </w:pPr>
                    </w:p>
                    <w:p w14:paraId="4461EEF1" w14:textId="77777777" w:rsidR="001C2B2E" w:rsidRDefault="001C2B2E" w:rsidP="001C2B2E">
                      <w:pPr>
                        <w:ind w:left="360"/>
                        <w:rPr>
                          <w:rFonts w:cs="Arial"/>
                          <w:sz w:val="16"/>
                          <w:szCs w:val="16"/>
                        </w:rPr>
                      </w:pPr>
                    </w:p>
                    <w:p w14:paraId="7C187D45" w14:textId="77777777" w:rsidR="001C2B2E" w:rsidRDefault="001C2B2E" w:rsidP="001C2B2E">
                      <w:pPr>
                        <w:ind w:left="360"/>
                        <w:rPr>
                          <w:rFonts w:cs="Arial"/>
                          <w:sz w:val="16"/>
                          <w:szCs w:val="16"/>
                        </w:rPr>
                      </w:pPr>
                    </w:p>
                    <w:p w14:paraId="528ACB95" w14:textId="77777777" w:rsidR="001C2B2E" w:rsidRDefault="001C2B2E" w:rsidP="001C2B2E">
                      <w:pPr>
                        <w:ind w:left="360"/>
                        <w:rPr>
                          <w:rFonts w:cs="Arial"/>
                          <w:sz w:val="16"/>
                          <w:szCs w:val="16"/>
                        </w:rPr>
                      </w:pPr>
                    </w:p>
                    <w:p w14:paraId="31B0F55C" w14:textId="77777777" w:rsidR="001C2B2E" w:rsidRDefault="001C2B2E" w:rsidP="001C2B2E">
                      <w:pPr>
                        <w:ind w:left="360"/>
                        <w:rPr>
                          <w:rFonts w:cs="Arial"/>
                          <w:sz w:val="16"/>
                          <w:szCs w:val="16"/>
                        </w:rPr>
                      </w:pPr>
                    </w:p>
                  </w:txbxContent>
                </v:textbox>
                <w10:wrap anchorx="margin"/>
              </v:shape>
            </w:pict>
          </mc:Fallback>
        </mc:AlternateContent>
      </w:r>
    </w:p>
    <w:p w14:paraId="76035FC6" w14:textId="23665126" w:rsidR="001C2B2E" w:rsidRPr="00A715E3" w:rsidRDefault="001C2B2E" w:rsidP="001C2B2E">
      <w:pPr>
        <w:rPr>
          <w:sz w:val="12"/>
          <w:szCs w:val="12"/>
        </w:rPr>
      </w:pPr>
    </w:p>
    <w:p w14:paraId="7A7E222B" w14:textId="06E4B7FC" w:rsidR="001C2B2E" w:rsidRPr="00A715E3" w:rsidRDefault="001C2B2E" w:rsidP="001C2B2E">
      <w:pPr>
        <w:rPr>
          <w:sz w:val="12"/>
          <w:szCs w:val="12"/>
        </w:rPr>
      </w:pPr>
    </w:p>
    <w:p w14:paraId="53F1B38C" w14:textId="2E5EFB72" w:rsidR="001C2B2E" w:rsidRPr="00A715E3" w:rsidRDefault="001C2B2E" w:rsidP="001C2B2E">
      <w:pPr>
        <w:rPr>
          <w:sz w:val="12"/>
          <w:szCs w:val="12"/>
        </w:rPr>
      </w:pPr>
    </w:p>
    <w:p w14:paraId="03DF85D1" w14:textId="09AA3660" w:rsidR="00273D2A" w:rsidRDefault="00273D2A" w:rsidP="00507C54">
      <w:pPr>
        <w:rPr>
          <w:rFonts w:asciiTheme="majorHAnsi" w:eastAsiaTheme="majorEastAsia" w:hAnsiTheme="majorHAnsi" w:cstheme="majorBidi"/>
          <w:color w:val="05C3DE" w:themeColor="accent1"/>
          <w:sz w:val="32"/>
          <w:szCs w:val="32"/>
          <w:lang w:val="en-US"/>
        </w:rPr>
      </w:pPr>
    </w:p>
    <w:p w14:paraId="61F4BEFD" w14:textId="054FE002" w:rsidR="008E2F3F" w:rsidRPr="008E2F3F" w:rsidRDefault="008E2F3F" w:rsidP="008E2F3F">
      <w:pPr>
        <w:rPr>
          <w:rFonts w:asciiTheme="majorHAnsi" w:eastAsiaTheme="majorEastAsia" w:hAnsiTheme="majorHAnsi" w:cstheme="majorBidi"/>
          <w:sz w:val="32"/>
          <w:szCs w:val="32"/>
          <w:lang w:val="en-US"/>
        </w:rPr>
      </w:pPr>
    </w:p>
    <w:p w14:paraId="64515603" w14:textId="1F5D8E27" w:rsidR="008E2F3F" w:rsidRPr="008E2F3F" w:rsidRDefault="008E2F3F" w:rsidP="008E2F3F">
      <w:pPr>
        <w:rPr>
          <w:rFonts w:asciiTheme="majorHAnsi" w:eastAsiaTheme="majorEastAsia" w:hAnsiTheme="majorHAnsi" w:cstheme="majorBidi"/>
          <w:sz w:val="32"/>
          <w:szCs w:val="32"/>
          <w:lang w:val="en-US"/>
        </w:rPr>
      </w:pPr>
    </w:p>
    <w:p w14:paraId="63233892" w14:textId="593E210A" w:rsidR="008E2F3F" w:rsidRPr="008E2F3F" w:rsidRDefault="008E2F3F" w:rsidP="008E2F3F">
      <w:pPr>
        <w:rPr>
          <w:rFonts w:asciiTheme="majorHAnsi" w:eastAsiaTheme="majorEastAsia" w:hAnsiTheme="majorHAnsi" w:cstheme="majorBidi"/>
          <w:sz w:val="32"/>
          <w:szCs w:val="32"/>
          <w:lang w:val="en-US"/>
        </w:rPr>
      </w:pPr>
    </w:p>
    <w:p w14:paraId="3F865AF8" w14:textId="205CA9DF" w:rsidR="008E2F3F" w:rsidRDefault="008E2F3F" w:rsidP="008E2F3F">
      <w:pPr>
        <w:rPr>
          <w:rFonts w:asciiTheme="majorHAnsi" w:eastAsiaTheme="majorEastAsia" w:hAnsiTheme="majorHAnsi" w:cstheme="majorBidi"/>
          <w:color w:val="05C3DE" w:themeColor="accent1"/>
          <w:sz w:val="32"/>
          <w:szCs w:val="32"/>
          <w:lang w:val="en-US"/>
        </w:rPr>
      </w:pPr>
    </w:p>
    <w:p w14:paraId="0A598699"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744F7669"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3CA9B476"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350D47DE"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3D8BBBDB" w14:textId="77777777" w:rsidR="00F931B1" w:rsidRDefault="00F931B1" w:rsidP="166F524B">
      <w:pPr>
        <w:tabs>
          <w:tab w:val="left" w:pos="1008"/>
        </w:tabs>
        <w:jc w:val="center"/>
        <w:rPr>
          <w:rFonts w:asciiTheme="majorHAnsi" w:eastAsiaTheme="majorEastAsia" w:hAnsiTheme="majorHAnsi" w:cstheme="majorBidi"/>
          <w:sz w:val="32"/>
          <w:szCs w:val="32"/>
          <w:highlight w:val="yellow"/>
          <w:lang w:val="en-US"/>
        </w:rPr>
      </w:pPr>
    </w:p>
    <w:p w14:paraId="4CB0D1E2" w14:textId="77777777" w:rsidR="00F931B1" w:rsidRDefault="00F931B1" w:rsidP="00D67641">
      <w:pPr>
        <w:tabs>
          <w:tab w:val="left" w:pos="1008"/>
        </w:tabs>
        <w:rPr>
          <w:rFonts w:asciiTheme="majorHAnsi" w:eastAsiaTheme="majorEastAsia" w:hAnsiTheme="majorHAnsi" w:cstheme="majorBidi"/>
          <w:sz w:val="32"/>
          <w:szCs w:val="32"/>
          <w:highlight w:val="yellow"/>
          <w:lang w:val="en-US"/>
        </w:rPr>
      </w:pPr>
    </w:p>
    <w:p w14:paraId="1F8B46AF" w14:textId="77777777" w:rsidR="00F931B1" w:rsidRDefault="00F931B1" w:rsidP="00F931B1">
      <w:pPr>
        <w:pStyle w:val="TOCHeading"/>
        <w:spacing w:after="240"/>
        <w:rPr>
          <w:color w:val="05C3DE" w:themeColor="accent1"/>
        </w:rPr>
      </w:pPr>
      <w:r w:rsidRPr="009648BB">
        <w:rPr>
          <w:color w:val="05C3DE" w:themeColor="accent1"/>
        </w:rPr>
        <w:lastRenderedPageBreak/>
        <w:t xml:space="preserve">Request for </w:t>
      </w:r>
      <w:r>
        <w:rPr>
          <w:color w:val="05C3DE" w:themeColor="accent1"/>
        </w:rPr>
        <w:t>Proposal</w:t>
      </w:r>
      <w:r w:rsidRPr="009648BB">
        <w:rPr>
          <w:color w:val="05C3DE" w:themeColor="accent1"/>
        </w:rPr>
        <w:t xml:space="preserve"> (RF</w:t>
      </w:r>
      <w:r>
        <w:rPr>
          <w:color w:val="05C3DE" w:themeColor="accent1"/>
        </w:rPr>
        <w:t>P</w:t>
      </w:r>
      <w:r w:rsidRPr="009648BB">
        <w:rPr>
          <w:color w:val="05C3DE" w:themeColor="accent1"/>
        </w:rPr>
        <w:t>)</w:t>
      </w:r>
    </w:p>
    <w:tbl>
      <w:tblPr>
        <w:tblStyle w:val="PlainTable2"/>
        <w:tblW w:w="0" w:type="auto"/>
        <w:tblLook w:val="0400" w:firstRow="0" w:lastRow="0" w:firstColumn="0" w:lastColumn="0" w:noHBand="0" w:noVBand="1"/>
      </w:tblPr>
      <w:tblGrid>
        <w:gridCol w:w="2340"/>
        <w:gridCol w:w="7016"/>
      </w:tblGrid>
      <w:tr w:rsidR="00F931B1" w:rsidRPr="00A461EE" w14:paraId="6D5BE1EC"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shd w:val="clear" w:color="auto" w:fill="auto"/>
            <w:vAlign w:val="center"/>
          </w:tcPr>
          <w:p w14:paraId="3D23591A" w14:textId="77777777" w:rsidR="00F931B1" w:rsidRPr="00A461EE" w:rsidRDefault="00F931B1" w:rsidP="00267841">
            <w:pPr>
              <w:pStyle w:val="BodyNoSpace"/>
              <w:rPr>
                <w:lang w:val="en-US"/>
              </w:rPr>
            </w:pPr>
            <w:r w:rsidRPr="00A461EE">
              <w:t>Subject RFP #:</w:t>
            </w:r>
          </w:p>
        </w:tc>
        <w:sdt>
          <w:sdtPr>
            <w:rPr>
              <w:color w:val="2B579A"/>
              <w:shd w:val="clear" w:color="auto" w:fill="E6E6E6"/>
              <w:lang w:val="en-US"/>
            </w:rPr>
            <w:id w:val="1915739951"/>
            <w:placeholder>
              <w:docPart w:val="A3F81FBE30DA479382E2FDA215B2A980"/>
            </w:placeholder>
          </w:sdtPr>
          <w:sdtEndPr/>
          <w:sdtContent>
            <w:tc>
              <w:tcPr>
                <w:tcW w:w="7016" w:type="dxa"/>
                <w:shd w:val="clear" w:color="auto" w:fill="auto"/>
                <w:vAlign w:val="center"/>
              </w:tcPr>
              <w:p w14:paraId="101E16C3" w14:textId="77777777" w:rsidR="00F931B1" w:rsidRPr="00FF4AFE" w:rsidRDefault="00F931B1" w:rsidP="00267841">
                <w:pPr>
                  <w:pStyle w:val="BodyNoSpace"/>
                  <w:rPr>
                    <w:lang w:val="en-US"/>
                  </w:rPr>
                </w:pPr>
                <w:r w:rsidRPr="00FF4AFE">
                  <w:rPr>
                    <w:lang w:val="en-US"/>
                  </w:rPr>
                  <w:t>RFP-CATALYZE-PHIL-2023-0004</w:t>
                </w:r>
              </w:p>
            </w:tc>
          </w:sdtContent>
        </w:sdt>
      </w:tr>
      <w:tr w:rsidR="00F931B1" w:rsidRPr="00A461EE" w14:paraId="436DC04A" w14:textId="77777777" w:rsidTr="00267841">
        <w:trPr>
          <w:trHeight w:val="454"/>
        </w:trPr>
        <w:tc>
          <w:tcPr>
            <w:tcW w:w="2340" w:type="dxa"/>
            <w:shd w:val="clear" w:color="auto" w:fill="auto"/>
            <w:vAlign w:val="center"/>
          </w:tcPr>
          <w:p w14:paraId="78F70594" w14:textId="77777777" w:rsidR="00F931B1" w:rsidRPr="00A461EE" w:rsidRDefault="00F931B1" w:rsidP="00267841">
            <w:pPr>
              <w:pStyle w:val="BodyNoSpace"/>
              <w:rPr>
                <w:lang w:val="en-US"/>
              </w:rPr>
            </w:pPr>
            <w:r w:rsidRPr="00A461EE">
              <w:t>RFP Issue Date:</w:t>
            </w:r>
          </w:p>
        </w:tc>
        <w:sdt>
          <w:sdtPr>
            <w:rPr>
              <w:color w:val="auto"/>
              <w:shd w:val="clear" w:color="auto" w:fill="E6E6E6"/>
              <w:lang w:val="en-US"/>
            </w:rPr>
            <w:id w:val="-1618517965"/>
            <w:placeholder>
              <w:docPart w:val="192318D84A8D4859AA58266E890FC862"/>
            </w:placeholder>
          </w:sdtPr>
          <w:sdtEndPr/>
          <w:sdtContent>
            <w:tc>
              <w:tcPr>
                <w:tcW w:w="7016" w:type="dxa"/>
                <w:shd w:val="clear" w:color="auto" w:fill="auto"/>
                <w:vAlign w:val="center"/>
              </w:tcPr>
              <w:p w14:paraId="379DFFDE" w14:textId="0C1F56A4" w:rsidR="00F931B1" w:rsidRPr="00FF4AFE" w:rsidRDefault="00F931B1" w:rsidP="00267841">
                <w:pPr>
                  <w:pStyle w:val="BodyNoSpace"/>
                  <w:rPr>
                    <w:color w:val="auto"/>
                    <w:shd w:val="clear" w:color="auto" w:fill="E6E6E6"/>
                    <w:lang w:val="en-US"/>
                  </w:rPr>
                </w:pPr>
                <w:r w:rsidRPr="005B4EA6">
                  <w:rPr>
                    <w:color w:val="auto"/>
                    <w:lang w:val="en-US"/>
                  </w:rPr>
                  <w:t>September 21, 2023</w:t>
                </w:r>
              </w:p>
            </w:tc>
          </w:sdtContent>
        </w:sdt>
      </w:tr>
      <w:tr w:rsidR="00F931B1" w:rsidRPr="00A461EE" w14:paraId="07BDA7CD"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shd w:val="clear" w:color="auto" w:fill="auto"/>
            <w:vAlign w:val="center"/>
          </w:tcPr>
          <w:p w14:paraId="6476AC26" w14:textId="77777777" w:rsidR="00F931B1" w:rsidRPr="00A461EE" w:rsidRDefault="00F931B1" w:rsidP="00267841">
            <w:pPr>
              <w:pStyle w:val="BodyNoSpace"/>
              <w:rPr>
                <w:lang w:val="en-US"/>
              </w:rPr>
            </w:pPr>
            <w:r w:rsidRPr="00A461EE">
              <w:t>Terms of Reference / Specifications:</w:t>
            </w:r>
          </w:p>
        </w:tc>
        <w:tc>
          <w:tcPr>
            <w:tcW w:w="7016" w:type="dxa"/>
            <w:shd w:val="clear" w:color="auto" w:fill="auto"/>
            <w:vAlign w:val="center"/>
          </w:tcPr>
          <w:p w14:paraId="37B722C5" w14:textId="77777777" w:rsidR="00F931B1" w:rsidRPr="00FF4AFE" w:rsidRDefault="00F931B1" w:rsidP="00267841">
            <w:pPr>
              <w:pStyle w:val="BodyNoSpace"/>
              <w:rPr>
                <w:lang w:val="en-US"/>
              </w:rPr>
            </w:pPr>
            <w:r w:rsidRPr="00FF4AFE">
              <w:rPr>
                <w:lang w:val="en-US"/>
              </w:rPr>
              <w:t xml:space="preserve">Business Advisory Service Providers </w:t>
            </w:r>
          </w:p>
        </w:tc>
      </w:tr>
      <w:tr w:rsidR="00F931B1" w:rsidRPr="00A461EE" w14:paraId="5F657AFB" w14:textId="77777777" w:rsidTr="00267841">
        <w:trPr>
          <w:trHeight w:val="454"/>
        </w:trPr>
        <w:tc>
          <w:tcPr>
            <w:tcW w:w="2340" w:type="dxa"/>
            <w:shd w:val="clear" w:color="auto" w:fill="auto"/>
            <w:vAlign w:val="center"/>
          </w:tcPr>
          <w:p w14:paraId="11DB1AD9" w14:textId="77777777" w:rsidR="00F931B1" w:rsidRPr="00A461EE" w:rsidRDefault="00F931B1" w:rsidP="00267841">
            <w:pPr>
              <w:pStyle w:val="BodyNoSpace"/>
            </w:pPr>
            <w:r w:rsidRPr="00A461EE">
              <w:t>Project</w:t>
            </w:r>
          </w:p>
        </w:tc>
        <w:tc>
          <w:tcPr>
            <w:tcW w:w="7016" w:type="dxa"/>
            <w:shd w:val="clear" w:color="auto" w:fill="auto"/>
            <w:vAlign w:val="center"/>
          </w:tcPr>
          <w:sdt>
            <w:sdtPr>
              <w:rPr>
                <w:color w:val="2B579A"/>
                <w:shd w:val="clear" w:color="auto" w:fill="E6E6E6"/>
              </w:rPr>
              <w:id w:val="569012095"/>
              <w:placeholder>
                <w:docPart w:val="0E4A17378F96433381E7EAF1EDCB2D92"/>
              </w:placeholder>
            </w:sdtPr>
            <w:sdtEndPr>
              <w:rPr>
                <w:color w:val="000000"/>
                <w:shd w:val="clear" w:color="auto" w:fill="auto"/>
              </w:rPr>
            </w:sdtEndPr>
            <w:sdtContent>
              <w:p w14:paraId="1DA1B33A" w14:textId="77777777" w:rsidR="00F931B1" w:rsidRPr="00FF4AFE" w:rsidRDefault="00E7350C" w:rsidP="00267841">
                <w:pPr>
                  <w:pStyle w:val="BodyNoSpace"/>
                  <w:rPr>
                    <w:rFonts w:cs="Times New Roman"/>
                    <w:color w:val="auto"/>
                  </w:rPr>
                </w:pPr>
                <w:sdt>
                  <w:sdtPr>
                    <w:rPr>
                      <w:color w:val="2B579A"/>
                      <w:shd w:val="clear" w:color="auto" w:fill="E6E6E6"/>
                    </w:rPr>
                    <w:id w:val="681166612"/>
                    <w:placeholder>
                      <w:docPart w:val="0D5DAC843A7940F5B3B7C6C07EC52F05"/>
                    </w:placeholder>
                  </w:sdtPr>
                  <w:sdtEndPr>
                    <w:rPr>
                      <w:color w:val="000000"/>
                      <w:shd w:val="clear" w:color="auto" w:fill="auto"/>
                    </w:rPr>
                  </w:sdtEndPr>
                  <w:sdtContent>
                    <w:r w:rsidR="00F931B1" w:rsidRPr="00FF4AFE">
                      <w:t>CATALYZE Philippines</w:t>
                    </w:r>
                  </w:sdtContent>
                </w:sdt>
              </w:p>
            </w:sdtContent>
          </w:sdt>
        </w:tc>
      </w:tr>
      <w:tr w:rsidR="00F931B1" w:rsidRPr="00A461EE" w14:paraId="4AFA3F1B"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shd w:val="clear" w:color="auto" w:fill="auto"/>
            <w:vAlign w:val="center"/>
          </w:tcPr>
          <w:p w14:paraId="532BD0E4" w14:textId="77777777" w:rsidR="00F931B1" w:rsidRPr="00A461EE" w:rsidRDefault="00F931B1" w:rsidP="00267841">
            <w:pPr>
              <w:pStyle w:val="BodyNoSpace"/>
              <w:rPr>
                <w:lang w:val="en-US"/>
              </w:rPr>
            </w:pPr>
            <w:r w:rsidRPr="00A461EE">
              <w:t>The Company</w:t>
            </w:r>
          </w:p>
        </w:tc>
        <w:sdt>
          <w:sdtPr>
            <w:rPr>
              <w:color w:val="2B579A"/>
              <w:shd w:val="clear" w:color="auto" w:fill="E6E6E6"/>
              <w:lang w:val="en-US"/>
            </w:rPr>
            <w:id w:val="1451517491"/>
            <w:placeholder>
              <w:docPart w:val="0E4A17378F96433381E7EAF1EDCB2D92"/>
            </w:placeholder>
          </w:sdtPr>
          <w:sdtEndPr/>
          <w:sdtContent>
            <w:tc>
              <w:tcPr>
                <w:tcW w:w="7016" w:type="dxa"/>
                <w:shd w:val="clear" w:color="auto" w:fill="auto"/>
                <w:vAlign w:val="center"/>
              </w:tcPr>
              <w:p w14:paraId="52F98F45" w14:textId="77777777" w:rsidR="00F931B1" w:rsidRPr="00FF4AFE" w:rsidRDefault="00F931B1" w:rsidP="00267841">
                <w:pPr>
                  <w:pStyle w:val="BodyNoSpace"/>
                  <w:rPr>
                    <w:lang w:val="en-US"/>
                  </w:rPr>
                </w:pPr>
                <w:r w:rsidRPr="00FF4AFE">
                  <w:rPr>
                    <w:lang w:val="en-US"/>
                  </w:rPr>
                  <w:t>Palladium International, LLC</w:t>
                </w:r>
              </w:p>
            </w:tc>
          </w:sdtContent>
        </w:sdt>
      </w:tr>
      <w:tr w:rsidR="00F931B1" w:rsidRPr="00A461EE" w14:paraId="5E8AE8BC" w14:textId="77777777" w:rsidTr="00267841">
        <w:trPr>
          <w:trHeight w:val="454"/>
        </w:trPr>
        <w:tc>
          <w:tcPr>
            <w:tcW w:w="2340" w:type="dxa"/>
            <w:shd w:val="clear" w:color="auto" w:fill="auto"/>
            <w:vAlign w:val="center"/>
          </w:tcPr>
          <w:p w14:paraId="7D53BE01" w14:textId="77777777" w:rsidR="00F931B1" w:rsidRPr="00A461EE" w:rsidRDefault="00F931B1" w:rsidP="00267841">
            <w:pPr>
              <w:pStyle w:val="BodyNoSpace"/>
            </w:pPr>
            <w:r w:rsidRPr="00A461EE">
              <w:t>Country of Performance</w:t>
            </w:r>
          </w:p>
        </w:tc>
        <w:tc>
          <w:tcPr>
            <w:tcW w:w="7016" w:type="dxa"/>
            <w:shd w:val="clear" w:color="auto" w:fill="auto"/>
            <w:vAlign w:val="center"/>
          </w:tcPr>
          <w:p w14:paraId="10AD2C58" w14:textId="77777777" w:rsidR="00F931B1" w:rsidRPr="00FF4AFE" w:rsidRDefault="00F931B1" w:rsidP="00267841">
            <w:pPr>
              <w:pStyle w:val="BodyNoSpace"/>
              <w:rPr>
                <w:lang w:val="en-US"/>
              </w:rPr>
            </w:pPr>
            <w:r w:rsidRPr="00FF4AFE">
              <w:rPr>
                <w:lang w:val="en-US"/>
              </w:rPr>
              <w:t>Philippines</w:t>
            </w:r>
          </w:p>
        </w:tc>
      </w:tr>
      <w:tr w:rsidR="00F931B1" w:rsidRPr="00A461EE" w14:paraId="496181F8"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shd w:val="clear" w:color="auto" w:fill="auto"/>
            <w:vAlign w:val="center"/>
          </w:tcPr>
          <w:p w14:paraId="120F5A0D" w14:textId="77777777" w:rsidR="00F931B1" w:rsidRPr="00A461EE" w:rsidRDefault="00F931B1" w:rsidP="00267841">
            <w:pPr>
              <w:pStyle w:val="BodyNoSpace"/>
              <w:rPr>
                <w:lang w:val="en-US"/>
              </w:rPr>
            </w:pPr>
            <w:r w:rsidRPr="00A461EE">
              <w:t>Closing Date and Time</w:t>
            </w:r>
          </w:p>
        </w:tc>
        <w:tc>
          <w:tcPr>
            <w:tcW w:w="7016" w:type="dxa"/>
            <w:shd w:val="clear" w:color="auto" w:fill="auto"/>
            <w:vAlign w:val="center"/>
          </w:tcPr>
          <w:p w14:paraId="71FE71D2" w14:textId="7951EBF1" w:rsidR="00F931B1" w:rsidRPr="00FF4AFE" w:rsidRDefault="005B4EA6" w:rsidP="00267841">
            <w:pPr>
              <w:pStyle w:val="BodyNoSpace"/>
              <w:rPr>
                <w:lang w:val="en-US"/>
              </w:rPr>
            </w:pPr>
            <w:r w:rsidRPr="005B4EA6">
              <w:rPr>
                <w:lang w:val="en-US"/>
              </w:rPr>
              <w:t xml:space="preserve">November 3, 2023, </w:t>
            </w:r>
            <w:r w:rsidR="00E7350C">
              <w:rPr>
                <w:lang w:val="en-US"/>
              </w:rPr>
              <w:t>5</w:t>
            </w:r>
            <w:r w:rsidRPr="005B4EA6">
              <w:rPr>
                <w:lang w:val="en-US"/>
              </w:rPr>
              <w:t xml:space="preserve">:00pm Manila; </w:t>
            </w:r>
            <w:r w:rsidR="00E7350C">
              <w:rPr>
                <w:lang w:val="en-US"/>
              </w:rPr>
              <w:t>5</w:t>
            </w:r>
            <w:r w:rsidRPr="005B4EA6">
              <w:rPr>
                <w:lang w:val="en-US"/>
              </w:rPr>
              <w:t>:00am EST</w:t>
            </w:r>
          </w:p>
        </w:tc>
      </w:tr>
      <w:tr w:rsidR="00F931B1" w:rsidRPr="00A461EE" w14:paraId="4CE07239" w14:textId="77777777" w:rsidTr="00267841">
        <w:trPr>
          <w:trHeight w:val="454"/>
        </w:trPr>
        <w:tc>
          <w:tcPr>
            <w:tcW w:w="2340" w:type="dxa"/>
            <w:shd w:val="clear" w:color="auto" w:fill="auto"/>
            <w:vAlign w:val="center"/>
          </w:tcPr>
          <w:p w14:paraId="3CC3EA86" w14:textId="77777777" w:rsidR="00F931B1" w:rsidRPr="00A461EE" w:rsidRDefault="00F931B1" w:rsidP="00267841">
            <w:pPr>
              <w:pStyle w:val="BodyNoSpace"/>
            </w:pPr>
            <w:r w:rsidRPr="00A461EE">
              <w:t>Questions Deadline</w:t>
            </w:r>
          </w:p>
        </w:tc>
        <w:tc>
          <w:tcPr>
            <w:tcW w:w="7016" w:type="dxa"/>
            <w:shd w:val="clear" w:color="auto" w:fill="auto"/>
            <w:vAlign w:val="center"/>
          </w:tcPr>
          <w:p w14:paraId="4308F1F1" w14:textId="77777777" w:rsidR="00F931B1" w:rsidRPr="00FF4AFE" w:rsidRDefault="00F931B1" w:rsidP="00267841">
            <w:pPr>
              <w:pStyle w:val="BodyNoSpace"/>
              <w:rPr>
                <w:lang w:val="en-US"/>
              </w:rPr>
            </w:pPr>
            <w:r w:rsidRPr="00FF4AFE">
              <w:rPr>
                <w:noProof/>
                <w:color w:val="2B579A"/>
                <w:shd w:val="clear" w:color="auto" w:fill="E6E6E6"/>
                <w:lang w:val="en-US"/>
              </w:rPr>
              <mc:AlternateContent>
                <mc:Choice Requires="wps">
                  <w:drawing>
                    <wp:anchor distT="0" distB="0" distL="114300" distR="114300" simplePos="0" relativeHeight="251660292" behindDoc="0" locked="0" layoutInCell="1" allowOverlap="1" wp14:anchorId="07D035E8" wp14:editId="59B0BF33">
                      <wp:simplePos x="0" y="0"/>
                      <wp:positionH relativeFrom="column">
                        <wp:posOffset>4495800</wp:posOffset>
                      </wp:positionH>
                      <wp:positionV relativeFrom="paragraph">
                        <wp:posOffset>8298180</wp:posOffset>
                      </wp:positionV>
                      <wp:extent cx="609600" cy="205740"/>
                      <wp:effectExtent l="0" t="1905" r="0" b="1905"/>
                      <wp:wrapNone/>
                      <wp:docPr id="1" name="Rectangle 1"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50A19" w14:textId="77777777" w:rsidR="00F931B1" w:rsidRDefault="00F931B1" w:rsidP="00F931B1">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035E8" id="Rectangle 1" o:spid="_x0000_s1029" alt="   Yes" style="position:absolute;margin-left:354pt;margin-top:653.4pt;width:48pt;height:16.2pt;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WvMP6wEAAL0DAAAOAAAAAAAAAAAAAAAAAC4CAABkcnMvZTJv&#10;RG9jLnhtbFBLAQItABQABgAIAAAAIQBHlFbl4gAAAA0BAAAPAAAAAAAAAAAAAAAAAEUEAABkcnMv&#10;ZG93bnJldi54bWxQSwUGAAAAAAQABADzAAAAVAUAAAAA&#10;" filled="f" stroked="f">
                      <o:lock v:ext="edit" rotation="t" shapetype="t"/>
                      <v:textbox>
                        <w:txbxContent>
                          <w:p w14:paraId="06250A19" w14:textId="77777777" w:rsidR="00F931B1" w:rsidRDefault="00F931B1" w:rsidP="00F931B1">
                            <w:r>
                              <w:rPr>
                                <w:rFonts w:ascii="Times New Roman" w:hAnsi="Times New Roman"/>
                                <w:sz w:val="24"/>
                                <w:szCs w:val="24"/>
                              </w:rPr>
                              <w:t xml:space="preserve">   </w:t>
                            </w:r>
                          </w:p>
                        </w:txbxContent>
                      </v:textbox>
                    </v:rect>
                  </w:pict>
                </mc:Fallback>
              </mc:AlternateContent>
            </w:r>
            <w:sdt>
              <w:sdtPr>
                <w:rPr>
                  <w:color w:val="2B579A"/>
                  <w:shd w:val="clear" w:color="auto" w:fill="E6E6E6"/>
                  <w:lang w:val="en-US"/>
                </w:rPr>
                <w:id w:val="47115248"/>
                <w14:checkbox>
                  <w14:checked w14:val="1"/>
                  <w14:checkedState w14:val="2612" w14:font="MS Gothic"/>
                  <w14:uncheckedState w14:val="2610" w14:font="MS Gothic"/>
                </w14:checkbox>
              </w:sdtPr>
              <w:sdtEndPr/>
              <w:sdtContent>
                <w:r w:rsidRPr="00FF4AFE">
                  <w:rPr>
                    <w:rFonts w:ascii="MS Gothic" w:eastAsia="MS Gothic" w:hAnsi="MS Gothic" w:hint="eastAsia"/>
                    <w:lang w:val="en-US"/>
                  </w:rPr>
                  <w:t>☒</w:t>
                </w:r>
              </w:sdtContent>
            </w:sdt>
            <w:r w:rsidRPr="00FF4AFE">
              <w:rPr>
                <w:lang w:val="en-US"/>
              </w:rPr>
              <w:t xml:space="preserve">  Accepted at </w:t>
            </w:r>
            <w:proofErr w:type="spellStart"/>
            <w:r w:rsidRPr="00FF4AFE">
              <w:rPr>
                <w:u w:val="single"/>
                <w:lang w:val="en-US"/>
              </w:rPr>
              <w:t>catalyze.</w:t>
            </w:r>
            <w:hyperlink r:id="rId11" w:history="1">
              <w:r w:rsidRPr="00FF4AFE">
                <w:rPr>
                  <w:rStyle w:val="Hyperlink"/>
                  <w:lang w:val="en-US"/>
                </w:rPr>
                <w:t>procurements@t</w:t>
              </w:r>
              <w:r w:rsidRPr="00FF4AFE">
                <w:rPr>
                  <w:rStyle w:val="Hyperlink"/>
                </w:rPr>
                <w:t>hepalladiumgroup</w:t>
              </w:r>
              <w:proofErr w:type="spellEnd"/>
              <w:r w:rsidRPr="00FF4AFE">
                <w:rPr>
                  <w:rStyle w:val="Hyperlink"/>
                </w:rPr>
                <w:t>.</w:t>
              </w:r>
              <w:r w:rsidRPr="00FF4AFE">
                <w:rPr>
                  <w:rStyle w:val="Hyperlink"/>
                  <w:lang w:val="en-US"/>
                </w:rPr>
                <w:t>com</w:t>
              </w:r>
            </w:hyperlink>
            <w:r w:rsidRPr="00FF4AFE">
              <w:rPr>
                <w:lang w:val="en-US"/>
              </w:rPr>
              <w:t xml:space="preserve"> by </w:t>
            </w:r>
            <w:r>
              <w:rPr>
                <w:lang w:val="en-US"/>
              </w:rPr>
              <w:t>October 6</w:t>
            </w:r>
            <w:r w:rsidRPr="00FF4AFE">
              <w:rPr>
                <w:lang w:val="en-US"/>
              </w:rPr>
              <w:t xml:space="preserve">, 2023, 5:00pm Manila; 5:00am </w:t>
            </w:r>
            <w:proofErr w:type="gramStart"/>
            <w:r w:rsidRPr="00FF4AFE">
              <w:rPr>
                <w:lang w:val="en-US"/>
              </w:rPr>
              <w:t>EST</w:t>
            </w:r>
            <w:proofErr w:type="gramEnd"/>
          </w:p>
          <w:p w14:paraId="49368D88" w14:textId="77777777" w:rsidR="00F931B1" w:rsidRPr="00FF4AFE" w:rsidRDefault="00E7350C" w:rsidP="00267841">
            <w:pPr>
              <w:pStyle w:val="BodyNoSpace"/>
              <w:rPr>
                <w:lang w:val="en-US"/>
              </w:rPr>
            </w:pPr>
            <w:sdt>
              <w:sdtPr>
                <w:rPr>
                  <w:color w:val="2B579A"/>
                  <w:shd w:val="clear" w:color="auto" w:fill="E6E6E6"/>
                  <w:lang w:val="en-US"/>
                </w:rPr>
                <w:id w:val="-753741097"/>
                <w14:checkbox>
                  <w14:checked w14:val="0"/>
                  <w14:checkedState w14:val="2612" w14:font="MS Gothic"/>
                  <w14:uncheckedState w14:val="2610" w14:font="MS Gothic"/>
                </w14:checkbox>
              </w:sdtPr>
              <w:sdtEndPr/>
              <w:sdtContent>
                <w:r w:rsidR="00F931B1" w:rsidRPr="00FF4AFE">
                  <w:rPr>
                    <w:rFonts w:ascii="MS Gothic" w:eastAsia="MS Gothic" w:hAnsi="MS Gothic" w:hint="eastAsia"/>
                    <w:lang w:val="en-US"/>
                  </w:rPr>
                  <w:t>☐</w:t>
                </w:r>
              </w:sdtContent>
            </w:sdt>
            <w:r w:rsidR="00F931B1" w:rsidRPr="00FF4AFE">
              <w:rPr>
                <w:lang w:val="en-US"/>
              </w:rPr>
              <w:t xml:space="preserve">  N/A</w:t>
            </w:r>
          </w:p>
        </w:tc>
      </w:tr>
      <w:tr w:rsidR="00F931B1" w:rsidRPr="00A461EE" w14:paraId="0EC1D82C"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shd w:val="clear" w:color="auto" w:fill="auto"/>
            <w:vAlign w:val="center"/>
          </w:tcPr>
          <w:p w14:paraId="598ACA0D" w14:textId="77777777" w:rsidR="00F931B1" w:rsidRPr="00D46D65" w:rsidRDefault="00F931B1" w:rsidP="00267841">
            <w:pPr>
              <w:pStyle w:val="BodyNoSpace"/>
              <w:rPr>
                <w:color w:val="auto"/>
              </w:rPr>
            </w:pPr>
            <w:r w:rsidRPr="00D46D65">
              <w:rPr>
                <w:color w:val="auto"/>
              </w:rPr>
              <w:t>Bidders’ Conference</w:t>
            </w:r>
          </w:p>
        </w:tc>
        <w:tc>
          <w:tcPr>
            <w:tcW w:w="7016" w:type="dxa"/>
            <w:shd w:val="clear" w:color="auto" w:fill="auto"/>
            <w:vAlign w:val="center"/>
          </w:tcPr>
          <w:p w14:paraId="3C762A4B" w14:textId="77777777" w:rsidR="00F931B1" w:rsidRPr="00D46D65" w:rsidRDefault="00F931B1" w:rsidP="00267841">
            <w:pPr>
              <w:pStyle w:val="BodyNoSpace"/>
              <w:rPr>
                <w:color w:val="auto"/>
                <w:lang w:val="en-US"/>
              </w:rPr>
            </w:pPr>
            <w:r w:rsidRPr="00D46D65">
              <w:rPr>
                <w:noProof/>
                <w:color w:val="auto"/>
                <w:shd w:val="clear" w:color="auto" w:fill="E6E6E6"/>
                <w:lang w:val="en-US"/>
              </w:rPr>
              <mc:AlternateContent>
                <mc:Choice Requires="wps">
                  <w:drawing>
                    <wp:anchor distT="0" distB="0" distL="114300" distR="114300" simplePos="0" relativeHeight="251661316" behindDoc="0" locked="0" layoutInCell="1" allowOverlap="1" wp14:anchorId="6CA3F106" wp14:editId="686269CA">
                      <wp:simplePos x="0" y="0"/>
                      <wp:positionH relativeFrom="column">
                        <wp:posOffset>4495800</wp:posOffset>
                      </wp:positionH>
                      <wp:positionV relativeFrom="paragraph">
                        <wp:posOffset>8298180</wp:posOffset>
                      </wp:positionV>
                      <wp:extent cx="609600" cy="205740"/>
                      <wp:effectExtent l="0" t="1905" r="0" b="1905"/>
                      <wp:wrapNone/>
                      <wp:docPr id="1631809439" name="Rectangle 1631809439"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D69C3" w14:textId="77777777" w:rsidR="00F931B1" w:rsidRDefault="00F931B1" w:rsidP="00F931B1">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3F106" id="Rectangle 1631809439" o:spid="_x0000_s1030" alt="   Yes" style="position:absolute;margin-left:354pt;margin-top:653.4pt;width:48pt;height:16.2pt;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Beuark6wEAAL0DAAAOAAAAAAAAAAAAAAAAAC4CAABkcnMvZTJv&#10;RG9jLnhtbFBLAQItABQABgAIAAAAIQBHlFbl4gAAAA0BAAAPAAAAAAAAAAAAAAAAAEUEAABkcnMv&#10;ZG93bnJldi54bWxQSwUGAAAAAAQABADzAAAAVAUAAAAA&#10;" filled="f" stroked="f">
                      <o:lock v:ext="edit" rotation="t" shapetype="t"/>
                      <v:textbox>
                        <w:txbxContent>
                          <w:p w14:paraId="04BD69C3" w14:textId="77777777" w:rsidR="00F931B1" w:rsidRDefault="00F931B1" w:rsidP="00F931B1">
                            <w:r>
                              <w:rPr>
                                <w:rFonts w:ascii="Times New Roman" w:hAnsi="Times New Roman"/>
                                <w:sz w:val="24"/>
                                <w:szCs w:val="24"/>
                              </w:rPr>
                              <w:t xml:space="preserve">   </w:t>
                            </w:r>
                          </w:p>
                        </w:txbxContent>
                      </v:textbox>
                    </v:rect>
                  </w:pict>
                </mc:Fallback>
              </mc:AlternateContent>
            </w:r>
            <w:sdt>
              <w:sdtPr>
                <w:rPr>
                  <w:color w:val="auto"/>
                  <w:shd w:val="clear" w:color="auto" w:fill="E6E6E6"/>
                  <w:lang w:val="en-US"/>
                </w:rPr>
                <w:id w:val="1594899446"/>
                <w14:checkbox>
                  <w14:checked w14:val="0"/>
                  <w14:checkedState w14:val="2612" w14:font="MS Gothic"/>
                  <w14:uncheckedState w14:val="2610" w14:font="MS Gothic"/>
                </w14:checkbox>
              </w:sdtPr>
              <w:sdtEndPr/>
              <w:sdtContent>
                <w:r w:rsidRPr="00D46D65">
                  <w:rPr>
                    <w:rFonts w:ascii="MS Gothic" w:eastAsia="MS Gothic" w:hAnsi="MS Gothic" w:hint="eastAsia"/>
                    <w:color w:val="auto"/>
                    <w:shd w:val="clear" w:color="auto" w:fill="E6E6E6"/>
                    <w:lang w:val="en-US"/>
                  </w:rPr>
                  <w:t>☒</w:t>
                </w:r>
              </w:sdtContent>
            </w:sdt>
            <w:r w:rsidRPr="00D46D65">
              <w:rPr>
                <w:color w:val="auto"/>
                <w:lang w:val="en-US"/>
              </w:rPr>
              <w:t xml:space="preserve">  October </w:t>
            </w:r>
            <w:r>
              <w:rPr>
                <w:color w:val="auto"/>
                <w:lang w:val="en-US"/>
              </w:rPr>
              <w:t>16</w:t>
            </w:r>
            <w:r w:rsidRPr="00D46D65">
              <w:rPr>
                <w:color w:val="auto"/>
                <w:lang w:val="en-US"/>
              </w:rPr>
              <w:t>, 2023, 10:00am Manila; October 8, 2023, 10:00pm EST</w:t>
            </w:r>
          </w:p>
          <w:p w14:paraId="11B48F19" w14:textId="77777777" w:rsidR="00F931B1" w:rsidRDefault="00E7350C" w:rsidP="00267841">
            <w:pPr>
              <w:pStyle w:val="BodyNoSpace"/>
              <w:rPr>
                <w:color w:val="auto"/>
                <w:lang w:val="en-US"/>
              </w:rPr>
            </w:pPr>
            <w:sdt>
              <w:sdtPr>
                <w:rPr>
                  <w:color w:val="auto"/>
                  <w:shd w:val="clear" w:color="auto" w:fill="E6E6E6"/>
                  <w:lang w:val="en-US"/>
                </w:rPr>
                <w:id w:val="-1744626962"/>
                <w14:checkbox>
                  <w14:checked w14:val="0"/>
                  <w14:checkedState w14:val="2612" w14:font="MS Gothic"/>
                  <w14:uncheckedState w14:val="2610" w14:font="MS Gothic"/>
                </w14:checkbox>
              </w:sdtPr>
              <w:sdtEndPr/>
              <w:sdtContent>
                <w:r w:rsidR="00F931B1" w:rsidRPr="00D46D65">
                  <w:rPr>
                    <w:rFonts w:ascii="MS Gothic" w:eastAsia="MS Gothic" w:hAnsi="MS Gothic" w:hint="eastAsia"/>
                    <w:color w:val="auto"/>
                    <w:lang w:val="en-US"/>
                  </w:rPr>
                  <w:t>☐</w:t>
                </w:r>
              </w:sdtContent>
            </w:sdt>
            <w:r w:rsidR="00F931B1" w:rsidRPr="00D46D65">
              <w:rPr>
                <w:color w:val="auto"/>
                <w:lang w:val="en-US"/>
              </w:rPr>
              <w:t xml:space="preserve">  N/A</w:t>
            </w:r>
          </w:p>
          <w:p w14:paraId="1C41435C" w14:textId="203655C5" w:rsidR="008E0513" w:rsidRPr="00D46D65" w:rsidRDefault="008E0513" w:rsidP="00267841">
            <w:pPr>
              <w:pStyle w:val="BodyNoSpace"/>
              <w:rPr>
                <w:color w:val="auto"/>
                <w:lang w:val="en-US"/>
              </w:rPr>
            </w:pPr>
            <w:r w:rsidRPr="008E0513">
              <w:rPr>
                <w:color w:val="auto"/>
                <w:lang w:val="en-US"/>
              </w:rPr>
              <w:t xml:space="preserve">Link to join: </w:t>
            </w:r>
            <w:hyperlink r:id="rId12" w:history="1">
              <w:r w:rsidRPr="00995BDF">
                <w:rPr>
                  <w:rStyle w:val="Hyperlink"/>
                  <w:lang w:val="en-US"/>
                </w:rPr>
                <w:t>https://meet.google.com/apw-xksx-igf</w:t>
              </w:r>
            </w:hyperlink>
            <w:r>
              <w:rPr>
                <w:color w:val="auto"/>
                <w:lang w:val="en-US"/>
              </w:rPr>
              <w:t xml:space="preserve"> </w:t>
            </w:r>
          </w:p>
        </w:tc>
      </w:tr>
      <w:tr w:rsidR="00F931B1" w:rsidRPr="00A461EE" w14:paraId="6982EE99" w14:textId="77777777" w:rsidTr="00267841">
        <w:trPr>
          <w:trHeight w:val="454"/>
        </w:trPr>
        <w:tc>
          <w:tcPr>
            <w:tcW w:w="2340" w:type="dxa"/>
            <w:shd w:val="clear" w:color="auto" w:fill="auto"/>
            <w:vAlign w:val="center"/>
          </w:tcPr>
          <w:p w14:paraId="3D8EC8DB" w14:textId="77777777" w:rsidR="00F931B1" w:rsidRPr="00A461EE" w:rsidRDefault="00F931B1" w:rsidP="00267841">
            <w:pPr>
              <w:pStyle w:val="BodyNoSpace"/>
              <w:rPr>
                <w:lang w:val="en-US"/>
              </w:rPr>
            </w:pPr>
            <w:r w:rsidRPr="00A461EE">
              <w:t>Details for Submission</w:t>
            </w:r>
          </w:p>
        </w:tc>
        <w:tc>
          <w:tcPr>
            <w:tcW w:w="7016" w:type="dxa"/>
            <w:shd w:val="clear" w:color="auto" w:fill="auto"/>
            <w:vAlign w:val="center"/>
          </w:tcPr>
          <w:sdt>
            <w:sdtPr>
              <w:rPr>
                <w:color w:val="2B579A"/>
                <w:shd w:val="clear" w:color="auto" w:fill="E6E6E6"/>
                <w:lang w:val="en-US"/>
              </w:rPr>
              <w:id w:val="-1555774840"/>
              <w:placeholder>
                <w:docPart w:val="DF952E06E8184BC3855EABA209D200A8"/>
              </w:placeholder>
            </w:sdtPr>
            <w:sdtEndPr/>
            <w:sdtContent>
              <w:p w14:paraId="29BC4E3B" w14:textId="77777777" w:rsidR="00F931B1" w:rsidRPr="00FF4AFE" w:rsidRDefault="00F931B1" w:rsidP="00267841">
                <w:pPr>
                  <w:pStyle w:val="BodyNoSpace"/>
                  <w:rPr>
                    <w:lang w:val="en-US"/>
                  </w:rPr>
                </w:pPr>
                <w:r w:rsidRPr="00FF4AFE">
                  <w:rPr>
                    <w:noProof/>
                    <w:color w:val="2B579A"/>
                    <w:shd w:val="clear" w:color="auto" w:fill="E6E6E6"/>
                    <w:lang w:val="en-US"/>
                  </w:rPr>
                  <mc:AlternateContent>
                    <mc:Choice Requires="wps">
                      <w:drawing>
                        <wp:anchor distT="0" distB="0" distL="114300" distR="114300" simplePos="0" relativeHeight="251662340" behindDoc="0" locked="0" layoutInCell="1" allowOverlap="1" wp14:anchorId="228158E7" wp14:editId="573C6CAF">
                          <wp:simplePos x="0" y="0"/>
                          <wp:positionH relativeFrom="column">
                            <wp:posOffset>4495800</wp:posOffset>
                          </wp:positionH>
                          <wp:positionV relativeFrom="paragraph">
                            <wp:posOffset>8298180</wp:posOffset>
                          </wp:positionV>
                          <wp:extent cx="609600" cy="205740"/>
                          <wp:effectExtent l="0" t="1905" r="0" b="1905"/>
                          <wp:wrapNone/>
                          <wp:docPr id="3" name="Rectangle 3"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E02F3" w14:textId="77777777" w:rsidR="00F931B1" w:rsidRDefault="00F931B1" w:rsidP="00F931B1">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158E7" id="Rectangle 3" o:spid="_x0000_s1031" alt="   Yes" style="position:absolute;margin-left:354pt;margin-top:653.4pt;width:48pt;height:16.2pt;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18I6wEAAL0DAAAOAAAAAAAAAAAAAAAAAC4CAABkcnMvZTJv&#10;RG9jLnhtbFBLAQItABQABgAIAAAAIQBHlFbl4gAAAA0BAAAPAAAAAAAAAAAAAAAAAEUEAABkcnMv&#10;ZG93bnJldi54bWxQSwUGAAAAAAQABADzAAAAVAUAAAAA&#10;" filled="f" stroked="f">
                          <o:lock v:ext="edit" rotation="t" shapetype="t"/>
                          <v:textbox>
                            <w:txbxContent>
                              <w:p w14:paraId="15BE02F3" w14:textId="77777777" w:rsidR="00F931B1" w:rsidRDefault="00F931B1" w:rsidP="00F931B1">
                                <w:r>
                                  <w:rPr>
                                    <w:rFonts w:ascii="Times New Roman" w:hAnsi="Times New Roman"/>
                                    <w:sz w:val="24"/>
                                    <w:szCs w:val="24"/>
                                  </w:rPr>
                                  <w:t xml:space="preserve">   </w:t>
                                </w:r>
                              </w:p>
                            </w:txbxContent>
                          </v:textbox>
                        </v:rect>
                      </w:pict>
                    </mc:Fallback>
                  </mc:AlternateContent>
                </w:r>
                <w:r w:rsidRPr="00FF4AFE">
                  <w:rPr>
                    <w:lang w:val="en-US"/>
                  </w:rPr>
                  <w:t>Submissions will be accepted:</w:t>
                </w:r>
              </w:p>
              <w:p w14:paraId="3811EAA7" w14:textId="77777777" w:rsidR="00F931B1" w:rsidRPr="00FF4AFE" w:rsidRDefault="00E7350C" w:rsidP="00267841">
                <w:pPr>
                  <w:pStyle w:val="BodyNoSpace"/>
                  <w:rPr>
                    <w:lang w:val="en-US"/>
                  </w:rPr>
                </w:pPr>
                <w:sdt>
                  <w:sdtPr>
                    <w:rPr>
                      <w:color w:val="2B579A"/>
                      <w:shd w:val="clear" w:color="auto" w:fill="E6E6E6"/>
                      <w:lang w:val="en-US"/>
                    </w:rPr>
                    <w:id w:val="-842922387"/>
                    <w14:checkbox>
                      <w14:checked w14:val="1"/>
                      <w14:checkedState w14:val="2612" w14:font="MS Gothic"/>
                      <w14:uncheckedState w14:val="2610" w14:font="MS Gothic"/>
                    </w14:checkbox>
                  </w:sdtPr>
                  <w:sdtEndPr/>
                  <w:sdtContent>
                    <w:r w:rsidR="00F931B1" w:rsidRPr="00FF4AFE">
                      <w:rPr>
                        <w:rFonts w:ascii="MS Gothic" w:eastAsia="MS Gothic" w:hAnsi="MS Gothic" w:hint="eastAsia"/>
                        <w:lang w:val="en-US"/>
                      </w:rPr>
                      <w:t>☒</w:t>
                    </w:r>
                  </w:sdtContent>
                </w:sdt>
                <w:r w:rsidR="00F931B1" w:rsidRPr="00FF4AFE">
                  <w:rPr>
                    <w:lang w:val="en-US"/>
                  </w:rPr>
                  <w:t xml:space="preserve">  Electronically: email to </w:t>
                </w:r>
                <w:proofErr w:type="spellStart"/>
                <w:r w:rsidR="00F931B1" w:rsidRPr="00FF4AFE">
                  <w:rPr>
                    <w:u w:val="single"/>
                    <w:lang w:val="en-US"/>
                  </w:rPr>
                  <w:t>catalyze.</w:t>
                </w:r>
                <w:hyperlink r:id="rId13" w:history="1">
                  <w:r w:rsidR="00F931B1" w:rsidRPr="00FF4AFE">
                    <w:rPr>
                      <w:lang w:val="en-US"/>
                    </w:rPr>
                    <w:t>procurements@t</w:t>
                  </w:r>
                  <w:r w:rsidR="00F931B1" w:rsidRPr="00FF4AFE">
                    <w:t>hepalladiumgroup</w:t>
                  </w:r>
                  <w:proofErr w:type="spellEnd"/>
                  <w:r w:rsidR="00F931B1" w:rsidRPr="00FF4AFE">
                    <w:t>.</w:t>
                  </w:r>
                  <w:r w:rsidR="00F931B1" w:rsidRPr="00FF4AFE">
                    <w:rPr>
                      <w:lang w:val="en-US"/>
                    </w:rPr>
                    <w:t>com</w:t>
                  </w:r>
                </w:hyperlink>
              </w:p>
            </w:sdtContent>
          </w:sdt>
          <w:p w14:paraId="2263CB82" w14:textId="77777777" w:rsidR="00F931B1" w:rsidRPr="00FF4AFE" w:rsidRDefault="00F931B1" w:rsidP="00267841">
            <w:pPr>
              <w:pStyle w:val="BodyNoSpace"/>
              <w:rPr>
                <w:lang w:val="en-US"/>
              </w:rPr>
            </w:pPr>
          </w:p>
        </w:tc>
      </w:tr>
      <w:tr w:rsidR="00F931B1" w:rsidRPr="00A461EE" w14:paraId="3260428D" w14:textId="77777777" w:rsidTr="00267841">
        <w:trPr>
          <w:cnfStyle w:val="000000100000" w:firstRow="0" w:lastRow="0" w:firstColumn="0" w:lastColumn="0" w:oddVBand="0" w:evenVBand="0" w:oddHBand="1" w:evenHBand="0" w:firstRowFirstColumn="0" w:firstRowLastColumn="0" w:lastRowFirstColumn="0" w:lastRowLastColumn="0"/>
          <w:trHeight w:val="454"/>
        </w:trPr>
        <w:tc>
          <w:tcPr>
            <w:tcW w:w="2340" w:type="dxa"/>
            <w:shd w:val="clear" w:color="auto" w:fill="auto"/>
            <w:vAlign w:val="center"/>
          </w:tcPr>
          <w:p w14:paraId="5F086282" w14:textId="77777777" w:rsidR="00F931B1" w:rsidRPr="00A461EE" w:rsidRDefault="00F931B1" w:rsidP="00267841">
            <w:pPr>
              <w:pStyle w:val="BodyNoSpace"/>
            </w:pPr>
            <w:r w:rsidRPr="00A461EE">
              <w:t>Offer Validity Period</w:t>
            </w:r>
          </w:p>
        </w:tc>
        <w:tc>
          <w:tcPr>
            <w:tcW w:w="7016" w:type="dxa"/>
            <w:shd w:val="clear" w:color="auto" w:fill="auto"/>
            <w:vAlign w:val="center"/>
          </w:tcPr>
          <w:p w14:paraId="5FB809E3" w14:textId="77777777" w:rsidR="00F931B1" w:rsidRPr="00A461EE" w:rsidRDefault="00F931B1" w:rsidP="00267841">
            <w:pPr>
              <w:pStyle w:val="BodyNoSpace"/>
              <w:rPr>
                <w:lang w:val="en-US"/>
              </w:rPr>
            </w:pPr>
            <w:r w:rsidRPr="00A461EE">
              <w:rPr>
                <w:lang w:val="en-US"/>
              </w:rPr>
              <w:t>90 Days</w:t>
            </w:r>
          </w:p>
        </w:tc>
      </w:tr>
    </w:tbl>
    <w:p w14:paraId="31E5E314" w14:textId="77777777" w:rsidR="00F931B1" w:rsidRDefault="00F931B1" w:rsidP="00F931B1">
      <w:pPr>
        <w:pStyle w:val="Body"/>
        <w:rPr>
          <w:lang w:val="en-AU"/>
        </w:rPr>
      </w:pPr>
      <w:r w:rsidRPr="00A461EE">
        <w:rPr>
          <w:lang w:val="en-AU"/>
        </w:rPr>
        <w:t xml:space="preserve">Thank you for your interest in the above procurement. </w:t>
      </w:r>
      <w:sdt>
        <w:sdtPr>
          <w:rPr>
            <w:color w:val="2B579A"/>
            <w:shd w:val="clear" w:color="auto" w:fill="E6E6E6"/>
            <w:lang w:val="en-AU"/>
          </w:rPr>
          <w:id w:val="1753781255"/>
          <w:placeholder>
            <w:docPart w:val="3E0EECE2B94549FD84CAB7CE04DD5026"/>
          </w:placeholder>
        </w:sdtPr>
        <w:sdtEndPr/>
        <w:sdtContent>
          <w:r w:rsidRPr="00A461EE">
            <w:rPr>
              <w:lang w:val="en-AU"/>
            </w:rPr>
            <w:t>As implementer for the CATALYZE Innovative Blended Finance Project funded by United States Agency for International Development (USAID),</w:t>
          </w:r>
        </w:sdtContent>
      </w:sdt>
      <w:r w:rsidRPr="00A461EE">
        <w:rPr>
          <w:lang w:val="en-AU"/>
        </w:rPr>
        <w:t xml:space="preserve"> Palladium invites </w:t>
      </w:r>
      <w:r w:rsidRPr="00A461EE">
        <w:rPr>
          <w:iCs/>
          <w:lang w:val="en-AU"/>
        </w:rPr>
        <w:t xml:space="preserve">you </w:t>
      </w:r>
      <w:r w:rsidRPr="00A461EE">
        <w:rPr>
          <w:lang w:val="en-AU"/>
        </w:rPr>
        <w:t>to submit a proposal for the scope of work attached in Annex A. Your proposal must be valid for the Validity Period.</w:t>
      </w:r>
    </w:p>
    <w:p w14:paraId="5B455785" w14:textId="77777777" w:rsidR="00F931B1" w:rsidRPr="00163D4C" w:rsidRDefault="00F931B1" w:rsidP="00F931B1">
      <w:pPr>
        <w:pStyle w:val="Body"/>
        <w:rPr>
          <w:lang w:val="en-AU"/>
        </w:rPr>
      </w:pPr>
      <w:r w:rsidRPr="00FF035A">
        <w:rPr>
          <w:lang w:val="en-AU"/>
        </w:rPr>
        <w:t>Please email your notice of intention to submit a proposal by the Questions Deadline. Answers to questions shall be distributed to all offerors that have indicated an intention to submit a proposal by the deadline.</w:t>
      </w:r>
    </w:p>
    <w:p w14:paraId="0E3B80AE" w14:textId="77777777" w:rsidR="00F931B1" w:rsidRPr="00163D4C" w:rsidRDefault="00F931B1" w:rsidP="00F931B1">
      <w:pPr>
        <w:pStyle w:val="Body"/>
        <w:rPr>
          <w:iCs/>
          <w:lang w:val="en-AU"/>
        </w:rPr>
      </w:pPr>
      <w:r w:rsidRPr="00163D4C">
        <w:rPr>
          <w:lang w:val="en-AU"/>
        </w:rPr>
        <w:t xml:space="preserve">Please </w:t>
      </w:r>
      <w:r>
        <w:rPr>
          <w:lang w:val="en-AU"/>
        </w:rPr>
        <w:t>submit</w:t>
      </w:r>
      <w:r w:rsidRPr="00163D4C">
        <w:rPr>
          <w:lang w:val="en-AU"/>
        </w:rPr>
        <w:t xml:space="preserve"> your </w:t>
      </w:r>
      <w:r>
        <w:rPr>
          <w:lang w:val="en-AU"/>
        </w:rPr>
        <w:t>proposal</w:t>
      </w:r>
      <w:r w:rsidRPr="00163D4C">
        <w:rPr>
          <w:lang w:val="en-AU"/>
        </w:rPr>
        <w:t xml:space="preserve"> in accordance with the Details for Submission above by the Closing Date and Time</w:t>
      </w:r>
      <w:r>
        <w:rPr>
          <w:lang w:val="en-AU"/>
        </w:rPr>
        <w:t xml:space="preserve">. This RFP in no way obligates Palladium to award a contract nor does it commit Palladium to pay any cost incurred in the preparation and submission of a proposal. Palladium bears no responsibility for data errors resulting from transmission or conversion processes. </w:t>
      </w:r>
    </w:p>
    <w:p w14:paraId="1BC45440" w14:textId="77777777" w:rsidR="00F931B1" w:rsidRDefault="00F931B1" w:rsidP="00F931B1">
      <w:pPr>
        <w:pStyle w:val="Body"/>
        <w:rPr>
          <w:lang w:val="en-AU"/>
        </w:rPr>
      </w:pPr>
      <w:r w:rsidRPr="00163D4C">
        <w:rPr>
          <w:lang w:val="en-AU"/>
        </w:rPr>
        <w:t>Yours sincerely,</w:t>
      </w:r>
    </w:p>
    <w:p w14:paraId="55E0E833" w14:textId="77777777" w:rsidR="00F931B1" w:rsidRPr="00163D4C" w:rsidRDefault="00F931B1" w:rsidP="00F931B1">
      <w:pPr>
        <w:pStyle w:val="Body"/>
        <w:rPr>
          <w:lang w:val="en-AU"/>
        </w:rPr>
      </w:pPr>
    </w:p>
    <w:sdt>
      <w:sdtPr>
        <w:rPr>
          <w:color w:val="2B579A"/>
          <w:shd w:val="clear" w:color="auto" w:fill="E6E6E6"/>
        </w:rPr>
        <w:id w:val="-1668553805"/>
        <w:placeholder>
          <w:docPart w:val="3E0EECE2B94549FD84CAB7CE04DD5026"/>
        </w:placeholder>
      </w:sdtPr>
      <w:sdtEndPr>
        <w:rPr>
          <w:color w:val="000000"/>
          <w:highlight w:val="yellow"/>
          <w:shd w:val="clear" w:color="auto" w:fill="auto"/>
        </w:rPr>
      </w:sdtEndPr>
      <w:sdtContent>
        <w:p w14:paraId="3038DB46" w14:textId="77777777" w:rsidR="00F931B1" w:rsidRPr="002868A0" w:rsidRDefault="00F931B1" w:rsidP="00F931B1">
          <w:pPr>
            <w:pStyle w:val="Body"/>
            <w:spacing w:before="0" w:after="0"/>
          </w:pPr>
          <w:r w:rsidRPr="002868A0">
            <w:t>CATALYZE Procurement Team</w:t>
          </w:r>
        </w:p>
        <w:p w14:paraId="1040D1BE" w14:textId="77777777" w:rsidR="00F931B1" w:rsidRDefault="00E7350C" w:rsidP="00F931B1">
          <w:pPr>
            <w:pStyle w:val="Body"/>
            <w:spacing w:before="0" w:after="0"/>
          </w:pPr>
        </w:p>
      </w:sdtContent>
    </w:sdt>
    <w:p w14:paraId="21BB1A2D" w14:textId="77777777" w:rsidR="00F931B1" w:rsidRDefault="00F931B1" w:rsidP="00F931B1">
      <w:pPr>
        <w:spacing w:before="0" w:after="0" w:line="240" w:lineRule="auto"/>
        <w:jc w:val="both"/>
      </w:pPr>
      <w:r>
        <w:br w:type="page"/>
      </w:r>
    </w:p>
    <w:p w14:paraId="21E7F403" w14:textId="77777777" w:rsidR="00F931B1" w:rsidRDefault="00F931B1" w:rsidP="00F931B1">
      <w:pPr>
        <w:pStyle w:val="Callouttext2"/>
      </w:pPr>
      <w:r>
        <w:lastRenderedPageBreak/>
        <w:t>Terms and conditions</w:t>
      </w:r>
    </w:p>
    <w:p w14:paraId="5A88CB63" w14:textId="77777777" w:rsidR="00F931B1" w:rsidRDefault="00F931B1" w:rsidP="00F931B1">
      <w:pPr>
        <w:pStyle w:val="BodyNoSpace"/>
        <w:numPr>
          <w:ilvl w:val="0"/>
          <w:numId w:val="12"/>
        </w:numPr>
        <w:ind w:left="284" w:hanging="284"/>
        <w:rPr>
          <w:b/>
          <w:bCs/>
          <w:lang w:val="en-AU"/>
        </w:rPr>
        <w:sectPr w:rsidR="00F931B1" w:rsidSect="00833B8B">
          <w:footerReference w:type="default" r:id="rId14"/>
          <w:headerReference w:type="first" r:id="rId15"/>
          <w:footerReference w:type="first" r:id="rId16"/>
          <w:pgSz w:w="11906" w:h="16838"/>
          <w:pgMar w:top="1135" w:right="1134" w:bottom="1276" w:left="1134" w:header="709" w:footer="788" w:gutter="0"/>
          <w:cols w:space="708"/>
          <w:titlePg/>
          <w:docGrid w:linePitch="360"/>
        </w:sectPr>
      </w:pPr>
    </w:p>
    <w:p w14:paraId="4CEF8CED" w14:textId="77777777" w:rsidR="00F931B1" w:rsidRPr="004F75A8" w:rsidRDefault="00F931B1" w:rsidP="00F931B1">
      <w:pPr>
        <w:pStyle w:val="BodyNoSpace"/>
        <w:numPr>
          <w:ilvl w:val="0"/>
          <w:numId w:val="12"/>
        </w:numPr>
        <w:ind w:left="284" w:hanging="284"/>
        <w:jc w:val="both"/>
        <w:rPr>
          <w:sz w:val="15"/>
          <w:szCs w:val="15"/>
          <w:lang w:val="en-AU"/>
        </w:rPr>
      </w:pPr>
      <w:r>
        <w:rPr>
          <w:b/>
          <w:bCs/>
          <w:sz w:val="15"/>
          <w:szCs w:val="15"/>
          <w:lang w:val="en-AU"/>
        </w:rPr>
        <w:t>Proposal</w:t>
      </w:r>
      <w:r w:rsidRPr="004F75A8">
        <w:rPr>
          <w:b/>
          <w:bCs/>
          <w:sz w:val="15"/>
          <w:szCs w:val="15"/>
          <w:lang w:val="en-AU"/>
        </w:rPr>
        <w:t xml:space="preserve"> Conditions</w:t>
      </w:r>
    </w:p>
    <w:p w14:paraId="1CFE3285" w14:textId="77777777" w:rsidR="00F931B1" w:rsidRPr="004F75A8" w:rsidRDefault="00F931B1" w:rsidP="00F931B1">
      <w:pPr>
        <w:pStyle w:val="BodyNoSpace"/>
        <w:jc w:val="both"/>
        <w:rPr>
          <w:sz w:val="15"/>
          <w:szCs w:val="15"/>
          <w:lang w:val="en-AU"/>
        </w:rPr>
      </w:pPr>
      <w:r>
        <w:rPr>
          <w:sz w:val="15"/>
          <w:szCs w:val="15"/>
          <w:lang w:val="en-AU"/>
        </w:rPr>
        <w:t xml:space="preserve">By submitting a proposal, potential suppliers are bound by these terms and conditions. </w:t>
      </w:r>
      <w:r w:rsidRPr="004F75A8">
        <w:rPr>
          <w:sz w:val="15"/>
          <w:szCs w:val="15"/>
          <w:lang w:val="en-AU"/>
        </w:rPr>
        <w:t xml:space="preserve">Potential suppliers must submit offers with all details provided in English and with prices quoted in a single currency. </w:t>
      </w:r>
    </w:p>
    <w:p w14:paraId="5EE4EAA9" w14:textId="77777777" w:rsidR="00F931B1" w:rsidRPr="004F75A8" w:rsidRDefault="00F931B1" w:rsidP="00F931B1">
      <w:pPr>
        <w:pStyle w:val="BodyNoSpace"/>
        <w:jc w:val="both"/>
        <w:rPr>
          <w:b/>
          <w:bCs/>
          <w:sz w:val="15"/>
          <w:szCs w:val="15"/>
          <w:lang w:val="en-AU"/>
        </w:rPr>
      </w:pPr>
    </w:p>
    <w:p w14:paraId="0F0B4724" w14:textId="77777777" w:rsidR="00F931B1" w:rsidRPr="004F75A8" w:rsidRDefault="00F931B1" w:rsidP="00F931B1">
      <w:pPr>
        <w:pStyle w:val="BodyNoSpace"/>
        <w:numPr>
          <w:ilvl w:val="0"/>
          <w:numId w:val="12"/>
        </w:numPr>
        <w:ind w:left="284" w:hanging="284"/>
        <w:jc w:val="both"/>
        <w:rPr>
          <w:sz w:val="15"/>
          <w:szCs w:val="15"/>
          <w:lang w:val="en-AU"/>
        </w:rPr>
      </w:pPr>
      <w:r>
        <w:rPr>
          <w:b/>
          <w:bCs/>
          <w:sz w:val="15"/>
          <w:szCs w:val="15"/>
          <w:lang w:val="en-AU"/>
        </w:rPr>
        <w:t>Proposal</w:t>
      </w:r>
      <w:r w:rsidRPr="004F75A8">
        <w:rPr>
          <w:b/>
          <w:bCs/>
          <w:sz w:val="15"/>
          <w:szCs w:val="15"/>
          <w:lang w:val="en-AU"/>
        </w:rPr>
        <w:t xml:space="preserve"> Lodgement </w:t>
      </w:r>
    </w:p>
    <w:p w14:paraId="3EB4D937" w14:textId="77777777" w:rsidR="00F931B1" w:rsidRPr="004F75A8" w:rsidRDefault="00F931B1" w:rsidP="00F931B1">
      <w:pPr>
        <w:pStyle w:val="BodyNoSpace"/>
        <w:jc w:val="both"/>
        <w:rPr>
          <w:sz w:val="15"/>
          <w:szCs w:val="15"/>
          <w:lang w:val="en-AU"/>
        </w:rPr>
      </w:pPr>
      <w:r>
        <w:rPr>
          <w:sz w:val="15"/>
          <w:szCs w:val="15"/>
          <w:lang w:val="en-AU"/>
        </w:rPr>
        <w:t>The Company</w:t>
      </w:r>
      <w:r w:rsidRPr="009A2B80">
        <w:rPr>
          <w:b/>
          <w:bCs/>
          <w:sz w:val="15"/>
          <w:szCs w:val="15"/>
          <w:lang w:val="en-AU"/>
        </w:rPr>
        <w:t xml:space="preserve"> </w:t>
      </w:r>
      <w:r>
        <w:rPr>
          <w:sz w:val="15"/>
          <w:szCs w:val="15"/>
          <w:lang w:val="en-AU"/>
        </w:rPr>
        <w:t>may</w:t>
      </w:r>
      <w:r w:rsidRPr="004F75A8">
        <w:rPr>
          <w:sz w:val="15"/>
          <w:szCs w:val="15"/>
          <w:lang w:val="en-AU"/>
        </w:rPr>
        <w:t xml:space="preserve"> grant extensions to the Closing Time </w:t>
      </w:r>
      <w:r>
        <w:rPr>
          <w:sz w:val="15"/>
          <w:szCs w:val="15"/>
          <w:lang w:val="en-AU"/>
        </w:rPr>
        <w:t>at its discretion.</w:t>
      </w:r>
      <w:r w:rsidRPr="004F75A8">
        <w:rPr>
          <w:sz w:val="15"/>
          <w:szCs w:val="15"/>
          <w:lang w:val="en-AU"/>
        </w:rPr>
        <w:t xml:space="preserve"> </w:t>
      </w:r>
      <w:r>
        <w:rPr>
          <w:sz w:val="15"/>
          <w:szCs w:val="15"/>
          <w:lang w:val="en-AU"/>
        </w:rPr>
        <w:t>The Company</w:t>
      </w:r>
      <w:r w:rsidRPr="004F75A8">
        <w:rPr>
          <w:sz w:val="15"/>
          <w:szCs w:val="15"/>
          <w:lang w:val="en-AU"/>
        </w:rPr>
        <w:t xml:space="preserve"> will not consider any quotes received after the Closing Time specified in the </w:t>
      </w:r>
      <w:r w:rsidRPr="004F75A8">
        <w:rPr>
          <w:iCs/>
          <w:sz w:val="15"/>
          <w:szCs w:val="15"/>
          <w:lang w:val="en-AU"/>
        </w:rPr>
        <w:t>RF</w:t>
      </w:r>
      <w:r>
        <w:rPr>
          <w:iCs/>
          <w:sz w:val="15"/>
          <w:szCs w:val="15"/>
          <w:lang w:val="en-AU"/>
        </w:rPr>
        <w:t>P</w:t>
      </w:r>
      <w:r w:rsidRPr="004F75A8">
        <w:rPr>
          <w:i/>
          <w:iCs/>
          <w:sz w:val="15"/>
          <w:szCs w:val="15"/>
          <w:lang w:val="en-AU"/>
        </w:rPr>
        <w:t xml:space="preserve"> </w:t>
      </w:r>
      <w:r w:rsidRPr="004F75A8">
        <w:rPr>
          <w:sz w:val="15"/>
          <w:szCs w:val="15"/>
          <w:lang w:val="en-AU"/>
        </w:rPr>
        <w:t xml:space="preserve">unless </w:t>
      </w:r>
      <w:r>
        <w:rPr>
          <w:sz w:val="15"/>
          <w:szCs w:val="15"/>
          <w:lang w:val="en-AU"/>
        </w:rPr>
        <w:t>the Company</w:t>
      </w:r>
      <w:r w:rsidRPr="004F75A8">
        <w:rPr>
          <w:sz w:val="15"/>
          <w:szCs w:val="15"/>
          <w:lang w:val="en-AU"/>
        </w:rPr>
        <w:t xml:space="preserve"> determines </w:t>
      </w:r>
      <w:r>
        <w:rPr>
          <w:sz w:val="15"/>
          <w:szCs w:val="15"/>
          <w:lang w:val="en-AU"/>
        </w:rPr>
        <w:t>to do so otherwise at its sole discretion.</w:t>
      </w:r>
      <w:r w:rsidRPr="004F75A8">
        <w:rPr>
          <w:sz w:val="15"/>
          <w:szCs w:val="15"/>
          <w:lang w:val="en-AU"/>
        </w:rPr>
        <w:t xml:space="preserve"> </w:t>
      </w:r>
    </w:p>
    <w:p w14:paraId="3AFDE21B" w14:textId="77777777" w:rsidR="00F931B1" w:rsidRPr="004F75A8" w:rsidRDefault="00F931B1" w:rsidP="00F931B1">
      <w:pPr>
        <w:pStyle w:val="BodyNoSpace"/>
        <w:jc w:val="both"/>
        <w:rPr>
          <w:sz w:val="15"/>
          <w:szCs w:val="15"/>
          <w:lang w:val="en-AU"/>
        </w:rPr>
      </w:pPr>
    </w:p>
    <w:p w14:paraId="38D7F875" w14:textId="77777777" w:rsidR="00F931B1" w:rsidRDefault="00F931B1" w:rsidP="00F931B1">
      <w:pPr>
        <w:pStyle w:val="BodyNoSpace"/>
        <w:numPr>
          <w:ilvl w:val="0"/>
          <w:numId w:val="12"/>
        </w:numPr>
        <w:ind w:left="284" w:hanging="284"/>
        <w:jc w:val="both"/>
        <w:rPr>
          <w:sz w:val="15"/>
          <w:szCs w:val="15"/>
          <w:lang w:val="en-AU"/>
        </w:rPr>
      </w:pPr>
      <w:r w:rsidRPr="009A2B80">
        <w:rPr>
          <w:b/>
          <w:bCs/>
          <w:sz w:val="15"/>
          <w:szCs w:val="15"/>
          <w:lang w:val="en-AU"/>
        </w:rPr>
        <w:t>Evaluation</w:t>
      </w:r>
    </w:p>
    <w:p w14:paraId="50636164" w14:textId="77777777" w:rsidR="00F931B1" w:rsidRDefault="00F931B1" w:rsidP="00F931B1">
      <w:pPr>
        <w:pStyle w:val="BodyNoSpace"/>
        <w:jc w:val="both"/>
        <w:rPr>
          <w:sz w:val="15"/>
          <w:szCs w:val="15"/>
          <w:lang w:val="en-AU"/>
        </w:rPr>
      </w:pPr>
      <w:r>
        <w:rPr>
          <w:sz w:val="15"/>
          <w:szCs w:val="15"/>
          <w:lang w:val="en-AU"/>
        </w:rPr>
        <w:t>The Company may review all proposal to confirm compliance with this RFP and to determine the best proposal in the circumstances.</w:t>
      </w:r>
    </w:p>
    <w:p w14:paraId="0F9C1EB6" w14:textId="77777777" w:rsidR="00F931B1" w:rsidRPr="004F75A8" w:rsidRDefault="00F931B1" w:rsidP="00F931B1">
      <w:pPr>
        <w:pStyle w:val="BodyNoSpace"/>
        <w:jc w:val="both"/>
        <w:rPr>
          <w:sz w:val="15"/>
          <w:szCs w:val="15"/>
          <w:lang w:val="en-AU"/>
        </w:rPr>
      </w:pPr>
    </w:p>
    <w:p w14:paraId="7352D660" w14:textId="77777777" w:rsidR="00F931B1" w:rsidRPr="004F75A8" w:rsidRDefault="00F931B1" w:rsidP="00F931B1">
      <w:pPr>
        <w:pStyle w:val="BodyNoSpace"/>
        <w:numPr>
          <w:ilvl w:val="0"/>
          <w:numId w:val="12"/>
        </w:numPr>
        <w:ind w:left="284" w:hanging="284"/>
        <w:jc w:val="both"/>
        <w:rPr>
          <w:sz w:val="15"/>
          <w:szCs w:val="15"/>
          <w:lang w:val="en-AU"/>
        </w:rPr>
      </w:pPr>
      <w:r w:rsidRPr="004F75A8">
        <w:rPr>
          <w:b/>
          <w:bCs/>
          <w:sz w:val="15"/>
          <w:szCs w:val="15"/>
          <w:lang w:val="en-AU"/>
        </w:rPr>
        <w:t xml:space="preserve">Alterations </w:t>
      </w:r>
    </w:p>
    <w:p w14:paraId="4BF70BCC" w14:textId="77777777" w:rsidR="00F931B1" w:rsidRPr="004F75A8" w:rsidRDefault="00F931B1" w:rsidP="00F931B1">
      <w:pPr>
        <w:pStyle w:val="BodyNoSpace"/>
        <w:jc w:val="both"/>
        <w:rPr>
          <w:sz w:val="15"/>
          <w:szCs w:val="15"/>
          <w:lang w:val="en-AU"/>
        </w:rPr>
      </w:pPr>
      <w:r>
        <w:rPr>
          <w:sz w:val="15"/>
          <w:szCs w:val="15"/>
          <w:lang w:val="en-AU"/>
        </w:rPr>
        <w:t>The Company</w:t>
      </w:r>
      <w:r w:rsidRPr="004F75A8">
        <w:rPr>
          <w:sz w:val="15"/>
          <w:szCs w:val="15"/>
          <w:lang w:val="en-AU"/>
        </w:rPr>
        <w:t xml:space="preserve"> may decline to consider a </w:t>
      </w:r>
      <w:r>
        <w:rPr>
          <w:sz w:val="15"/>
          <w:szCs w:val="15"/>
          <w:lang w:val="en-AU"/>
        </w:rPr>
        <w:t>proposal</w:t>
      </w:r>
      <w:r w:rsidRPr="004F75A8">
        <w:rPr>
          <w:sz w:val="15"/>
          <w:szCs w:val="15"/>
          <w:lang w:val="en-AU"/>
        </w:rPr>
        <w:t xml:space="preserve"> in which there are alterations, erasures, illegibility, </w:t>
      </w:r>
      <w:proofErr w:type="gramStart"/>
      <w:r w:rsidRPr="004F75A8">
        <w:rPr>
          <w:sz w:val="15"/>
          <w:szCs w:val="15"/>
          <w:lang w:val="en-AU"/>
        </w:rPr>
        <w:t>ambiguity</w:t>
      </w:r>
      <w:proofErr w:type="gramEnd"/>
      <w:r w:rsidRPr="004F75A8">
        <w:rPr>
          <w:sz w:val="15"/>
          <w:szCs w:val="15"/>
          <w:lang w:val="en-AU"/>
        </w:rPr>
        <w:t xml:space="preserve"> or incomplete details. </w:t>
      </w:r>
    </w:p>
    <w:p w14:paraId="5F8C72BD" w14:textId="77777777" w:rsidR="00F931B1" w:rsidRPr="004F75A8" w:rsidRDefault="00F931B1" w:rsidP="00F931B1">
      <w:pPr>
        <w:pStyle w:val="BodyNoSpace"/>
        <w:jc w:val="both"/>
        <w:rPr>
          <w:sz w:val="15"/>
          <w:szCs w:val="15"/>
          <w:lang w:val="en-AU"/>
        </w:rPr>
      </w:pPr>
    </w:p>
    <w:p w14:paraId="2A1AB080" w14:textId="77777777" w:rsidR="00F931B1" w:rsidRPr="004F75A8" w:rsidRDefault="00F931B1" w:rsidP="00F931B1">
      <w:pPr>
        <w:pStyle w:val="BodyNoSpace"/>
        <w:numPr>
          <w:ilvl w:val="0"/>
          <w:numId w:val="12"/>
        </w:numPr>
        <w:ind w:left="284" w:hanging="284"/>
        <w:jc w:val="both"/>
        <w:rPr>
          <w:sz w:val="15"/>
          <w:szCs w:val="15"/>
          <w:lang w:val="en-AU"/>
        </w:rPr>
      </w:pPr>
      <w:r>
        <w:rPr>
          <w:b/>
          <w:bCs/>
          <w:sz w:val="15"/>
          <w:szCs w:val="15"/>
          <w:lang w:val="en-AU"/>
        </w:rPr>
        <w:t>The Company</w:t>
      </w:r>
      <w:r w:rsidRPr="004F75A8">
        <w:rPr>
          <w:b/>
          <w:bCs/>
          <w:sz w:val="15"/>
          <w:szCs w:val="15"/>
          <w:lang w:val="en-AU"/>
        </w:rPr>
        <w:t xml:space="preserve">’s </w:t>
      </w:r>
      <w:r w:rsidRPr="00FC66B4">
        <w:rPr>
          <w:b/>
          <w:sz w:val="15"/>
          <w:szCs w:val="15"/>
          <w:lang w:val="en-AU"/>
        </w:rPr>
        <w:t>Rights</w:t>
      </w:r>
      <w:r w:rsidRPr="004F75A8">
        <w:rPr>
          <w:b/>
          <w:bCs/>
          <w:sz w:val="15"/>
          <w:szCs w:val="15"/>
          <w:lang w:val="en-AU"/>
        </w:rPr>
        <w:t xml:space="preserve">  </w:t>
      </w:r>
    </w:p>
    <w:p w14:paraId="5CF1F14B" w14:textId="77777777" w:rsidR="00F931B1" w:rsidRPr="00E45830" w:rsidRDefault="00F931B1" w:rsidP="00F931B1">
      <w:pPr>
        <w:pStyle w:val="BodyNoSpace"/>
        <w:jc w:val="both"/>
        <w:rPr>
          <w:sz w:val="15"/>
          <w:szCs w:val="15"/>
          <w:lang w:val="en-AU"/>
        </w:rPr>
      </w:pPr>
      <w:r>
        <w:rPr>
          <w:sz w:val="15"/>
          <w:szCs w:val="15"/>
          <w:lang w:val="en-AU"/>
        </w:rPr>
        <w:t>The Company may</w:t>
      </w:r>
      <w:r w:rsidRPr="004F75A8">
        <w:rPr>
          <w:sz w:val="15"/>
          <w:szCs w:val="15"/>
          <w:lang w:val="en-AU"/>
        </w:rPr>
        <w:t>, at its discretion, discontinue the RF</w:t>
      </w:r>
      <w:r>
        <w:rPr>
          <w:sz w:val="15"/>
          <w:szCs w:val="15"/>
          <w:lang w:val="en-AU"/>
        </w:rPr>
        <w:t>P</w:t>
      </w:r>
      <w:r w:rsidRPr="004F75A8">
        <w:rPr>
          <w:sz w:val="15"/>
          <w:szCs w:val="15"/>
          <w:lang w:val="en-AU"/>
        </w:rPr>
        <w:t xml:space="preserve">; decline </w:t>
      </w:r>
      <w:r>
        <w:rPr>
          <w:sz w:val="15"/>
          <w:szCs w:val="15"/>
          <w:lang w:val="en-AU"/>
        </w:rPr>
        <w:t>to accept any proposal</w:t>
      </w:r>
      <w:r w:rsidRPr="004F75A8">
        <w:rPr>
          <w:sz w:val="15"/>
          <w:szCs w:val="15"/>
          <w:lang w:val="en-AU"/>
        </w:rPr>
        <w:t xml:space="preserve">; terminate, extend or vary its selection process; decline to issue any contract; seek information or negotiate with any potential supplier that has not been invited to submit a </w:t>
      </w:r>
      <w:r>
        <w:rPr>
          <w:sz w:val="15"/>
          <w:szCs w:val="15"/>
          <w:lang w:val="en-AU"/>
        </w:rPr>
        <w:t>proposal</w:t>
      </w:r>
      <w:r w:rsidRPr="004F75A8">
        <w:rPr>
          <w:sz w:val="15"/>
          <w:szCs w:val="15"/>
          <w:lang w:val="en-AU"/>
        </w:rPr>
        <w:t>; satisfy its requirement separately from the RF</w:t>
      </w:r>
      <w:r>
        <w:rPr>
          <w:sz w:val="15"/>
          <w:szCs w:val="15"/>
          <w:lang w:val="en-AU"/>
        </w:rPr>
        <w:t>P</w:t>
      </w:r>
      <w:r w:rsidRPr="004F75A8">
        <w:rPr>
          <w:sz w:val="15"/>
          <w:szCs w:val="15"/>
          <w:lang w:val="en-AU"/>
        </w:rPr>
        <w:t xml:space="preserve"> process;</w:t>
      </w:r>
      <w:r>
        <w:rPr>
          <w:sz w:val="15"/>
          <w:szCs w:val="15"/>
          <w:lang w:val="en-AU"/>
        </w:rPr>
        <w:t xml:space="preserve"> </w:t>
      </w:r>
      <w:r w:rsidRPr="004F75A8">
        <w:rPr>
          <w:sz w:val="15"/>
          <w:szCs w:val="15"/>
          <w:lang w:val="en-AU"/>
        </w:rPr>
        <w:t xml:space="preserve">terminate negotiations at any time and commence negotiations with any other potential supplier; evaluate </w:t>
      </w:r>
      <w:r>
        <w:rPr>
          <w:sz w:val="15"/>
          <w:szCs w:val="15"/>
          <w:lang w:val="en-AU"/>
        </w:rPr>
        <w:t>proposals</w:t>
      </w:r>
      <w:r w:rsidRPr="004F75A8">
        <w:rPr>
          <w:sz w:val="15"/>
          <w:szCs w:val="15"/>
          <w:lang w:val="en-AU"/>
        </w:rPr>
        <w:t xml:space="preserve"> as </w:t>
      </w:r>
      <w:r>
        <w:rPr>
          <w:sz w:val="15"/>
          <w:szCs w:val="15"/>
          <w:lang w:val="en-AU"/>
        </w:rPr>
        <w:t>the Company</w:t>
      </w:r>
      <w:r w:rsidRPr="004F75A8">
        <w:rPr>
          <w:sz w:val="15"/>
          <w:szCs w:val="15"/>
          <w:lang w:val="en-AU"/>
        </w:rPr>
        <w:t xml:space="preserve"> sees appropriate</w:t>
      </w:r>
      <w:r>
        <w:rPr>
          <w:sz w:val="15"/>
          <w:szCs w:val="15"/>
          <w:lang w:val="en-AU"/>
        </w:rPr>
        <w:t xml:space="preserve"> (including with reference to information provided by the prospective supplier or from a third party)</w:t>
      </w:r>
      <w:r w:rsidRPr="004F75A8">
        <w:rPr>
          <w:sz w:val="15"/>
          <w:szCs w:val="15"/>
          <w:lang w:val="en-AU"/>
        </w:rPr>
        <w:t>; and negotiate with any one or more potential suppliers.</w:t>
      </w:r>
    </w:p>
    <w:p w14:paraId="48C2BF6F" w14:textId="77777777" w:rsidR="00F931B1" w:rsidRPr="004F75A8" w:rsidRDefault="00F931B1" w:rsidP="00F931B1">
      <w:pPr>
        <w:pStyle w:val="BodyNoSpace"/>
        <w:jc w:val="both"/>
        <w:rPr>
          <w:b/>
          <w:bCs/>
          <w:sz w:val="15"/>
          <w:szCs w:val="15"/>
          <w:lang w:val="en-AU"/>
        </w:rPr>
      </w:pPr>
    </w:p>
    <w:p w14:paraId="7236E275" w14:textId="77777777" w:rsidR="00F931B1" w:rsidRPr="004F75A8" w:rsidRDefault="00F931B1" w:rsidP="00F931B1">
      <w:pPr>
        <w:pStyle w:val="BodyNoSpace"/>
        <w:numPr>
          <w:ilvl w:val="0"/>
          <w:numId w:val="12"/>
        </w:numPr>
        <w:ind w:left="284" w:hanging="284"/>
        <w:jc w:val="both"/>
        <w:rPr>
          <w:sz w:val="15"/>
          <w:szCs w:val="15"/>
          <w:lang w:val="en-AU"/>
        </w:rPr>
      </w:pPr>
      <w:r w:rsidRPr="004F75A8">
        <w:rPr>
          <w:b/>
          <w:bCs/>
          <w:sz w:val="15"/>
          <w:szCs w:val="15"/>
          <w:lang w:val="en-AU"/>
        </w:rPr>
        <w:t xml:space="preserve">Amendments and Queries </w:t>
      </w:r>
    </w:p>
    <w:p w14:paraId="3E9A9A3D" w14:textId="77777777" w:rsidR="00F931B1" w:rsidRPr="004F75A8" w:rsidRDefault="00F931B1" w:rsidP="00F931B1">
      <w:pPr>
        <w:pStyle w:val="BodyNoSpace"/>
        <w:jc w:val="both"/>
        <w:rPr>
          <w:sz w:val="15"/>
          <w:szCs w:val="15"/>
          <w:lang w:val="en-AU"/>
        </w:rPr>
      </w:pPr>
      <w:r>
        <w:rPr>
          <w:sz w:val="15"/>
          <w:szCs w:val="15"/>
          <w:lang w:val="en-AU"/>
        </w:rPr>
        <w:t>The Company</w:t>
      </w:r>
      <w:r w:rsidRPr="004F75A8">
        <w:rPr>
          <w:sz w:val="15"/>
          <w:szCs w:val="15"/>
          <w:lang w:val="en-AU"/>
        </w:rPr>
        <w:t xml:space="preserve"> may amend or clarify any aspect of the RF</w:t>
      </w:r>
      <w:r>
        <w:rPr>
          <w:sz w:val="15"/>
          <w:szCs w:val="15"/>
          <w:lang w:val="en-AU"/>
        </w:rPr>
        <w:t>P</w:t>
      </w:r>
      <w:r w:rsidRPr="004F75A8">
        <w:rPr>
          <w:sz w:val="15"/>
          <w:szCs w:val="15"/>
          <w:lang w:val="en-AU"/>
        </w:rPr>
        <w:t xml:space="preserve"> prior to th</w:t>
      </w:r>
      <w:r>
        <w:rPr>
          <w:sz w:val="15"/>
          <w:szCs w:val="15"/>
          <w:lang w:val="en-AU"/>
        </w:rPr>
        <w:t xml:space="preserve">e RFP Closing Time by issuing an </w:t>
      </w:r>
      <w:r w:rsidRPr="004F75A8">
        <w:rPr>
          <w:sz w:val="15"/>
          <w:szCs w:val="15"/>
          <w:lang w:val="en-AU"/>
        </w:rPr>
        <w:t>amendment to the RF</w:t>
      </w:r>
      <w:r>
        <w:rPr>
          <w:sz w:val="15"/>
          <w:szCs w:val="15"/>
          <w:lang w:val="en-AU"/>
        </w:rPr>
        <w:t>P</w:t>
      </w:r>
      <w:r w:rsidRPr="004F75A8">
        <w:rPr>
          <w:sz w:val="15"/>
          <w:szCs w:val="15"/>
          <w:lang w:val="en-AU"/>
        </w:rPr>
        <w:t xml:space="preserve"> in the same manner as the original RF</w:t>
      </w:r>
      <w:r>
        <w:rPr>
          <w:sz w:val="15"/>
          <w:szCs w:val="15"/>
          <w:lang w:val="en-AU"/>
        </w:rPr>
        <w:t>P</w:t>
      </w:r>
      <w:r w:rsidRPr="004F75A8">
        <w:rPr>
          <w:sz w:val="15"/>
          <w:szCs w:val="15"/>
          <w:lang w:val="en-AU"/>
        </w:rPr>
        <w:t xml:space="preserve"> was distributed. Such amendments or clarifications will, as far as is practicable be issued simultaneously to all parties. </w:t>
      </w:r>
    </w:p>
    <w:p w14:paraId="4C1BFA30" w14:textId="77777777" w:rsidR="00F931B1" w:rsidRPr="004F75A8" w:rsidRDefault="00F931B1" w:rsidP="00F931B1">
      <w:pPr>
        <w:pStyle w:val="BodyNoSpace"/>
        <w:jc w:val="both"/>
        <w:rPr>
          <w:sz w:val="15"/>
          <w:szCs w:val="15"/>
          <w:lang w:val="en-AU"/>
        </w:rPr>
      </w:pPr>
      <w:r w:rsidRPr="004F75A8">
        <w:rPr>
          <w:sz w:val="15"/>
          <w:szCs w:val="15"/>
          <w:lang w:val="en-AU"/>
        </w:rPr>
        <w:t>Any queries regarding this RF</w:t>
      </w:r>
      <w:r>
        <w:rPr>
          <w:sz w:val="15"/>
          <w:szCs w:val="15"/>
          <w:lang w:val="en-AU"/>
        </w:rPr>
        <w:t>P</w:t>
      </w:r>
      <w:r w:rsidRPr="004F75A8">
        <w:rPr>
          <w:sz w:val="15"/>
          <w:szCs w:val="15"/>
          <w:lang w:val="en-AU"/>
        </w:rPr>
        <w:t xml:space="preserve"> should be directed to the Contact </w:t>
      </w:r>
      <w:r>
        <w:rPr>
          <w:sz w:val="15"/>
          <w:szCs w:val="15"/>
          <w:lang w:val="en-AU"/>
        </w:rPr>
        <w:t>Person identified on the cover page of this RFP</w:t>
      </w:r>
      <w:r w:rsidRPr="004F75A8">
        <w:rPr>
          <w:sz w:val="15"/>
          <w:szCs w:val="15"/>
          <w:lang w:val="en-AU"/>
        </w:rPr>
        <w:t>.</w:t>
      </w:r>
    </w:p>
    <w:p w14:paraId="6859F015" w14:textId="77777777" w:rsidR="00F931B1" w:rsidRPr="004F75A8" w:rsidRDefault="00F931B1" w:rsidP="00F931B1">
      <w:pPr>
        <w:pStyle w:val="BodyNoSpace"/>
        <w:jc w:val="both"/>
        <w:rPr>
          <w:sz w:val="15"/>
          <w:szCs w:val="15"/>
          <w:lang w:val="en-AU"/>
        </w:rPr>
      </w:pPr>
    </w:p>
    <w:p w14:paraId="5D5C3E01" w14:textId="77777777" w:rsidR="00F931B1" w:rsidRPr="004F75A8" w:rsidRDefault="00F931B1" w:rsidP="00F931B1">
      <w:pPr>
        <w:pStyle w:val="BodyNoSpace"/>
        <w:numPr>
          <w:ilvl w:val="0"/>
          <w:numId w:val="12"/>
        </w:numPr>
        <w:ind w:left="284" w:hanging="284"/>
        <w:jc w:val="both"/>
        <w:rPr>
          <w:b/>
          <w:sz w:val="15"/>
          <w:szCs w:val="15"/>
          <w:lang w:val="en-AU"/>
        </w:rPr>
      </w:pPr>
      <w:r w:rsidRPr="009A2B80">
        <w:rPr>
          <w:b/>
          <w:bCs/>
          <w:sz w:val="15"/>
          <w:szCs w:val="15"/>
          <w:lang w:val="en-AU"/>
        </w:rPr>
        <w:t>Clarification</w:t>
      </w:r>
      <w:r w:rsidRPr="004F75A8">
        <w:rPr>
          <w:b/>
          <w:sz w:val="15"/>
          <w:szCs w:val="15"/>
          <w:lang w:val="en-AU"/>
        </w:rPr>
        <w:t xml:space="preserve"> </w:t>
      </w:r>
    </w:p>
    <w:p w14:paraId="36C3872D" w14:textId="77777777" w:rsidR="00F931B1" w:rsidRPr="004F75A8" w:rsidRDefault="00F931B1" w:rsidP="00F931B1">
      <w:pPr>
        <w:pStyle w:val="BodyNoSpace"/>
        <w:jc w:val="both"/>
        <w:rPr>
          <w:sz w:val="15"/>
          <w:szCs w:val="15"/>
          <w:lang w:val="en-AU"/>
        </w:rPr>
      </w:pPr>
      <w:r>
        <w:rPr>
          <w:sz w:val="15"/>
          <w:szCs w:val="15"/>
          <w:lang w:val="en-AU"/>
        </w:rPr>
        <w:t>The Company</w:t>
      </w:r>
      <w:r w:rsidRPr="004F75A8">
        <w:rPr>
          <w:sz w:val="15"/>
          <w:szCs w:val="15"/>
          <w:lang w:val="en-AU"/>
        </w:rPr>
        <w:t xml:space="preserve"> may, at any time prior to execution of a contract, seek clarification or additional information from, and </w:t>
      </w:r>
      <w:proofErr w:type="gramStart"/>
      <w:r w:rsidRPr="004F75A8">
        <w:rPr>
          <w:sz w:val="15"/>
          <w:szCs w:val="15"/>
          <w:lang w:val="en-AU"/>
        </w:rPr>
        <w:t>enter into</w:t>
      </w:r>
      <w:proofErr w:type="gramEnd"/>
      <w:r w:rsidRPr="004F75A8">
        <w:rPr>
          <w:sz w:val="15"/>
          <w:szCs w:val="15"/>
          <w:lang w:val="en-AU"/>
        </w:rPr>
        <w:t xml:space="preserve"> discussions and negotiations with, any or all potential suppliers in relation to their </w:t>
      </w:r>
      <w:r>
        <w:rPr>
          <w:sz w:val="15"/>
          <w:szCs w:val="15"/>
          <w:lang w:val="en-AU"/>
        </w:rPr>
        <w:t>proposals</w:t>
      </w:r>
      <w:r w:rsidRPr="004F75A8">
        <w:rPr>
          <w:sz w:val="15"/>
          <w:szCs w:val="15"/>
          <w:lang w:val="en-AU"/>
        </w:rPr>
        <w:t xml:space="preserve">. In doing so, </w:t>
      </w:r>
      <w:r>
        <w:rPr>
          <w:sz w:val="15"/>
          <w:szCs w:val="15"/>
          <w:lang w:val="en-AU"/>
        </w:rPr>
        <w:t>the Company</w:t>
      </w:r>
      <w:r w:rsidRPr="004F75A8">
        <w:rPr>
          <w:sz w:val="15"/>
          <w:szCs w:val="15"/>
          <w:lang w:val="en-AU"/>
        </w:rPr>
        <w:t xml:space="preserve"> will not allow any potential supplier to substantially tailor or amend their </w:t>
      </w:r>
      <w:r>
        <w:rPr>
          <w:sz w:val="15"/>
          <w:szCs w:val="15"/>
          <w:lang w:val="en-AU"/>
        </w:rPr>
        <w:t>proposal</w:t>
      </w:r>
      <w:r w:rsidRPr="004F75A8">
        <w:rPr>
          <w:sz w:val="15"/>
          <w:szCs w:val="15"/>
          <w:lang w:val="en-AU"/>
        </w:rPr>
        <w:t xml:space="preserve">. </w:t>
      </w:r>
    </w:p>
    <w:p w14:paraId="0625A8E3" w14:textId="77777777" w:rsidR="00F931B1" w:rsidRPr="004F75A8" w:rsidRDefault="00F931B1" w:rsidP="00F931B1">
      <w:pPr>
        <w:pStyle w:val="BodyNoSpace"/>
        <w:jc w:val="both"/>
        <w:rPr>
          <w:sz w:val="15"/>
          <w:szCs w:val="15"/>
          <w:lang w:val="en-AU"/>
        </w:rPr>
      </w:pPr>
    </w:p>
    <w:p w14:paraId="6DCCB047" w14:textId="77777777" w:rsidR="00F931B1" w:rsidRPr="004F75A8" w:rsidRDefault="00F931B1" w:rsidP="00F931B1">
      <w:pPr>
        <w:pStyle w:val="BodyNoSpace"/>
        <w:numPr>
          <w:ilvl w:val="0"/>
          <w:numId w:val="12"/>
        </w:numPr>
        <w:ind w:left="284" w:hanging="284"/>
        <w:jc w:val="both"/>
        <w:rPr>
          <w:b/>
          <w:sz w:val="15"/>
          <w:szCs w:val="15"/>
          <w:lang w:val="en-AU"/>
        </w:rPr>
      </w:pPr>
      <w:r w:rsidRPr="004F75A8">
        <w:rPr>
          <w:b/>
          <w:sz w:val="15"/>
          <w:szCs w:val="15"/>
          <w:lang w:val="en-AU"/>
        </w:rPr>
        <w:t xml:space="preserve">Confidentiality </w:t>
      </w:r>
    </w:p>
    <w:p w14:paraId="60938D40" w14:textId="77777777" w:rsidR="00F931B1" w:rsidRDefault="00F931B1" w:rsidP="00F931B1">
      <w:pPr>
        <w:pStyle w:val="BodyNoSpace"/>
        <w:jc w:val="both"/>
        <w:rPr>
          <w:sz w:val="15"/>
          <w:szCs w:val="15"/>
          <w:lang w:val="en-AU"/>
        </w:rPr>
      </w:pPr>
      <w:r w:rsidRPr="004F75A8">
        <w:rPr>
          <w:sz w:val="15"/>
          <w:szCs w:val="15"/>
          <w:lang w:val="en-AU"/>
        </w:rPr>
        <w:t xml:space="preserve">In their </w:t>
      </w:r>
      <w:r>
        <w:rPr>
          <w:sz w:val="15"/>
          <w:szCs w:val="15"/>
          <w:lang w:val="en-AU"/>
        </w:rPr>
        <w:t>proposal</w:t>
      </w:r>
      <w:r w:rsidRPr="004F75A8">
        <w:rPr>
          <w:sz w:val="15"/>
          <w:szCs w:val="15"/>
          <w:lang w:val="en-AU"/>
        </w:rPr>
        <w:t xml:space="preserve">, potential suppliers must identify any aspects of their </w:t>
      </w:r>
      <w:r>
        <w:rPr>
          <w:sz w:val="15"/>
          <w:szCs w:val="15"/>
          <w:lang w:val="en-AU"/>
        </w:rPr>
        <w:t>proposal</w:t>
      </w:r>
      <w:r w:rsidRPr="004F75A8">
        <w:rPr>
          <w:sz w:val="15"/>
          <w:szCs w:val="15"/>
          <w:lang w:val="en-AU"/>
        </w:rPr>
        <w:t xml:space="preserve"> that they consider should be kept confidential, with reasons. Potential suppliers should note that </w:t>
      </w:r>
      <w:r>
        <w:rPr>
          <w:sz w:val="15"/>
          <w:szCs w:val="15"/>
          <w:lang w:val="en-AU"/>
        </w:rPr>
        <w:t>the Company</w:t>
      </w:r>
      <w:r w:rsidRPr="004F75A8">
        <w:rPr>
          <w:sz w:val="15"/>
          <w:szCs w:val="15"/>
          <w:lang w:val="en-AU"/>
        </w:rPr>
        <w:t xml:space="preserve"> will only agree to treat information as confidential in cases that it considers appropriate. In the absence of such an agreement, potential suppliers acknowledge that </w:t>
      </w:r>
      <w:r>
        <w:rPr>
          <w:sz w:val="15"/>
          <w:szCs w:val="15"/>
          <w:lang w:val="en-AU"/>
        </w:rPr>
        <w:t>the Company</w:t>
      </w:r>
      <w:r w:rsidRPr="004F75A8">
        <w:rPr>
          <w:sz w:val="15"/>
          <w:szCs w:val="15"/>
          <w:lang w:val="en-AU"/>
        </w:rPr>
        <w:t xml:space="preserve"> has the right to disclose the information contained in their </w:t>
      </w:r>
      <w:r>
        <w:rPr>
          <w:sz w:val="15"/>
          <w:szCs w:val="15"/>
          <w:lang w:val="en-AU"/>
        </w:rPr>
        <w:t>proposal</w:t>
      </w:r>
      <w:r w:rsidRPr="004F75A8">
        <w:rPr>
          <w:sz w:val="15"/>
          <w:szCs w:val="15"/>
          <w:lang w:val="en-AU"/>
        </w:rPr>
        <w:t xml:space="preserve">. </w:t>
      </w:r>
    </w:p>
    <w:p w14:paraId="179EBB07" w14:textId="77777777" w:rsidR="00F931B1" w:rsidRPr="00FC66B4" w:rsidRDefault="00F931B1" w:rsidP="00F931B1">
      <w:pPr>
        <w:pStyle w:val="BodyNoSpace"/>
        <w:jc w:val="both"/>
        <w:rPr>
          <w:sz w:val="15"/>
          <w:szCs w:val="15"/>
          <w:lang w:val="en-AU"/>
        </w:rPr>
      </w:pPr>
      <w:r w:rsidRPr="00FC66B4">
        <w:rPr>
          <w:sz w:val="15"/>
          <w:szCs w:val="15"/>
          <w:lang w:val="en-AU"/>
        </w:rPr>
        <w:t xml:space="preserve">The </w:t>
      </w:r>
      <w:r>
        <w:rPr>
          <w:sz w:val="15"/>
          <w:szCs w:val="15"/>
          <w:lang w:val="en-AU"/>
        </w:rPr>
        <w:t>potential supplier</w:t>
      </w:r>
      <w:r w:rsidRPr="00FC66B4">
        <w:rPr>
          <w:sz w:val="15"/>
          <w:szCs w:val="15"/>
          <w:lang w:val="en-AU"/>
        </w:rPr>
        <w:t xml:space="preserve"> acknowledges that </w:t>
      </w:r>
      <w:proofErr w:type="gramStart"/>
      <w:r>
        <w:rPr>
          <w:sz w:val="15"/>
          <w:szCs w:val="15"/>
          <w:lang w:val="en-AU"/>
        </w:rPr>
        <w:t>i</w:t>
      </w:r>
      <w:r w:rsidRPr="00FC66B4">
        <w:rPr>
          <w:sz w:val="15"/>
          <w:szCs w:val="15"/>
          <w:lang w:val="en-AU"/>
        </w:rPr>
        <w:t>n the course of</w:t>
      </w:r>
      <w:proofErr w:type="gramEnd"/>
      <w:r w:rsidRPr="00FC66B4">
        <w:rPr>
          <w:sz w:val="15"/>
          <w:szCs w:val="15"/>
          <w:lang w:val="en-AU"/>
        </w:rPr>
        <w:t xml:space="preserve"> this </w:t>
      </w:r>
      <w:r>
        <w:rPr>
          <w:sz w:val="15"/>
          <w:szCs w:val="15"/>
          <w:lang w:val="en-AU"/>
        </w:rPr>
        <w:t>RFP</w:t>
      </w:r>
      <w:r w:rsidRPr="00FC66B4">
        <w:rPr>
          <w:sz w:val="15"/>
          <w:szCs w:val="15"/>
          <w:lang w:val="en-AU"/>
        </w:rPr>
        <w:t xml:space="preserve">, it may become acquainted with or have access to the Company’s Confidential Information (including the existence and terms of this </w:t>
      </w:r>
      <w:r>
        <w:rPr>
          <w:sz w:val="15"/>
          <w:szCs w:val="15"/>
          <w:lang w:val="en-AU"/>
        </w:rPr>
        <w:t>RFP</w:t>
      </w:r>
      <w:r w:rsidRPr="00FC66B4">
        <w:rPr>
          <w:sz w:val="15"/>
          <w:szCs w:val="15"/>
          <w:lang w:val="en-AU"/>
        </w:rPr>
        <w:t xml:space="preserve"> and the TOR). It agrees to maintain the confidence of the Confidential Information and to prevent its unauthorised disclosure to any other person. If the </w:t>
      </w:r>
      <w:r>
        <w:rPr>
          <w:sz w:val="15"/>
          <w:szCs w:val="15"/>
          <w:lang w:val="en-AU"/>
        </w:rPr>
        <w:t>potential supplier</w:t>
      </w:r>
      <w:r w:rsidRPr="00FC66B4">
        <w:rPr>
          <w:sz w:val="15"/>
          <w:szCs w:val="15"/>
          <w:lang w:val="en-AU"/>
        </w:rPr>
        <w:t xml:space="preserve"> is required to disclose Confidential Information due to a relevant law or legal proceedings, it will provide reasonable notice of such disclosure to the Company. The parties agree that this obligation applies during the </w:t>
      </w:r>
      <w:r>
        <w:rPr>
          <w:sz w:val="15"/>
          <w:szCs w:val="15"/>
          <w:lang w:val="en-AU"/>
        </w:rPr>
        <w:t>RFP</w:t>
      </w:r>
      <w:r w:rsidRPr="00FC66B4">
        <w:rPr>
          <w:sz w:val="15"/>
          <w:szCs w:val="15"/>
          <w:lang w:val="en-AU"/>
        </w:rPr>
        <w:t xml:space="preserve"> and after the completion of the process.</w:t>
      </w:r>
    </w:p>
    <w:p w14:paraId="3F79A8CD" w14:textId="77777777" w:rsidR="00F931B1" w:rsidRPr="004F75A8" w:rsidRDefault="00F931B1" w:rsidP="00F931B1">
      <w:pPr>
        <w:pStyle w:val="BodyNoSpace"/>
        <w:jc w:val="both"/>
        <w:rPr>
          <w:b/>
          <w:sz w:val="15"/>
          <w:szCs w:val="15"/>
          <w:lang w:val="en-AU"/>
        </w:rPr>
      </w:pPr>
    </w:p>
    <w:p w14:paraId="394D8F39" w14:textId="77777777" w:rsidR="00F931B1" w:rsidRPr="004F75A8" w:rsidRDefault="00F931B1" w:rsidP="00F931B1">
      <w:pPr>
        <w:pStyle w:val="BodyNoSpace"/>
        <w:numPr>
          <w:ilvl w:val="0"/>
          <w:numId w:val="12"/>
        </w:numPr>
        <w:ind w:left="284" w:hanging="284"/>
        <w:jc w:val="both"/>
        <w:rPr>
          <w:b/>
          <w:sz w:val="15"/>
          <w:szCs w:val="15"/>
          <w:lang w:val="en-AU"/>
        </w:rPr>
      </w:pPr>
      <w:r w:rsidRPr="004F75A8">
        <w:rPr>
          <w:b/>
          <w:sz w:val="15"/>
          <w:szCs w:val="15"/>
          <w:lang w:val="en-AU"/>
        </w:rPr>
        <w:t xml:space="preserve">Alternatives </w:t>
      </w:r>
    </w:p>
    <w:p w14:paraId="6F7C53DF" w14:textId="77777777" w:rsidR="00F931B1" w:rsidRPr="004F75A8" w:rsidRDefault="00F931B1" w:rsidP="00F931B1">
      <w:pPr>
        <w:pStyle w:val="BodyNoSpace"/>
        <w:jc w:val="both"/>
        <w:rPr>
          <w:sz w:val="15"/>
          <w:szCs w:val="15"/>
          <w:lang w:val="en-AU"/>
        </w:rPr>
      </w:pPr>
      <w:r w:rsidRPr="004F75A8">
        <w:rPr>
          <w:sz w:val="15"/>
          <w:szCs w:val="15"/>
          <w:lang w:val="en-AU"/>
        </w:rPr>
        <w:t xml:space="preserve">Potential suppliers may submit </w:t>
      </w:r>
      <w:r>
        <w:rPr>
          <w:sz w:val="15"/>
          <w:szCs w:val="15"/>
          <w:lang w:val="en-AU"/>
        </w:rPr>
        <w:t>proposals</w:t>
      </w:r>
      <w:r w:rsidRPr="004F75A8">
        <w:rPr>
          <w:sz w:val="15"/>
          <w:szCs w:val="15"/>
          <w:lang w:val="en-AU"/>
        </w:rPr>
        <w:t xml:space="preserve"> for alternative methods of addressing </w:t>
      </w:r>
      <w:r>
        <w:rPr>
          <w:sz w:val="15"/>
          <w:szCs w:val="15"/>
          <w:lang w:val="en-AU"/>
        </w:rPr>
        <w:t>the Company</w:t>
      </w:r>
      <w:r w:rsidRPr="004F75A8">
        <w:rPr>
          <w:sz w:val="15"/>
          <w:szCs w:val="15"/>
          <w:lang w:val="en-AU"/>
        </w:rPr>
        <w:t>’s requirement described in the RF</w:t>
      </w:r>
      <w:r>
        <w:rPr>
          <w:sz w:val="15"/>
          <w:szCs w:val="15"/>
          <w:lang w:val="en-AU"/>
        </w:rPr>
        <w:t>P</w:t>
      </w:r>
      <w:r w:rsidRPr="004F75A8">
        <w:rPr>
          <w:sz w:val="15"/>
          <w:szCs w:val="15"/>
          <w:lang w:val="en-AU"/>
        </w:rPr>
        <w:t xml:space="preserve"> where the option to do so was stated in the RF</w:t>
      </w:r>
      <w:r>
        <w:rPr>
          <w:sz w:val="15"/>
          <w:szCs w:val="15"/>
          <w:lang w:val="en-AU"/>
        </w:rPr>
        <w:t>P</w:t>
      </w:r>
      <w:r w:rsidRPr="004F75A8">
        <w:rPr>
          <w:sz w:val="15"/>
          <w:szCs w:val="15"/>
          <w:lang w:val="en-AU"/>
        </w:rPr>
        <w:t xml:space="preserve"> or agreed in writing with </w:t>
      </w:r>
      <w:r>
        <w:rPr>
          <w:sz w:val="15"/>
          <w:szCs w:val="15"/>
          <w:lang w:val="en-AU"/>
        </w:rPr>
        <w:t>the Company</w:t>
      </w:r>
      <w:r w:rsidRPr="004F75A8">
        <w:rPr>
          <w:sz w:val="15"/>
          <w:szCs w:val="15"/>
          <w:lang w:val="en-AU"/>
        </w:rPr>
        <w:t xml:space="preserve"> prior to the RF</w:t>
      </w:r>
      <w:r>
        <w:rPr>
          <w:sz w:val="15"/>
          <w:szCs w:val="15"/>
          <w:lang w:val="en-AU"/>
        </w:rPr>
        <w:t>P</w:t>
      </w:r>
      <w:r w:rsidRPr="004F75A8">
        <w:rPr>
          <w:sz w:val="15"/>
          <w:szCs w:val="15"/>
          <w:lang w:val="en-AU"/>
        </w:rPr>
        <w:t xml:space="preserve"> Closing Time. Potential suppliers are responsible for providing a sufficient level of detail about the alternative solution to enable its evaluation. </w:t>
      </w:r>
    </w:p>
    <w:p w14:paraId="0FAA8DDF" w14:textId="77777777" w:rsidR="00F931B1" w:rsidRPr="004F75A8" w:rsidRDefault="00F931B1" w:rsidP="00F931B1">
      <w:pPr>
        <w:pStyle w:val="BodyNoSpace"/>
        <w:jc w:val="both"/>
        <w:rPr>
          <w:sz w:val="15"/>
          <w:szCs w:val="15"/>
          <w:lang w:val="en-AU"/>
        </w:rPr>
      </w:pPr>
    </w:p>
    <w:p w14:paraId="1D11613B" w14:textId="77777777" w:rsidR="00F931B1" w:rsidRPr="004F75A8" w:rsidRDefault="00F931B1" w:rsidP="00F931B1">
      <w:pPr>
        <w:pStyle w:val="BodyNoSpace"/>
        <w:numPr>
          <w:ilvl w:val="0"/>
          <w:numId w:val="12"/>
        </w:numPr>
        <w:ind w:left="284" w:hanging="284"/>
        <w:jc w:val="both"/>
        <w:rPr>
          <w:b/>
          <w:sz w:val="15"/>
          <w:szCs w:val="15"/>
          <w:lang w:val="en-AU"/>
        </w:rPr>
      </w:pPr>
      <w:r w:rsidRPr="004F75A8">
        <w:rPr>
          <w:b/>
          <w:sz w:val="15"/>
          <w:szCs w:val="15"/>
          <w:lang w:val="en-AU"/>
        </w:rPr>
        <w:t xml:space="preserve">Reference Material </w:t>
      </w:r>
    </w:p>
    <w:p w14:paraId="3ECBD745" w14:textId="77777777" w:rsidR="00F931B1" w:rsidRPr="004F75A8" w:rsidRDefault="00F931B1" w:rsidP="00F931B1">
      <w:pPr>
        <w:pStyle w:val="BodyNoSpace"/>
        <w:jc w:val="both"/>
        <w:rPr>
          <w:sz w:val="15"/>
          <w:szCs w:val="15"/>
          <w:lang w:val="en-AU"/>
        </w:rPr>
      </w:pPr>
      <w:r w:rsidRPr="004F75A8">
        <w:rPr>
          <w:sz w:val="15"/>
          <w:szCs w:val="15"/>
          <w:lang w:val="en-AU"/>
        </w:rPr>
        <w:t>If the RF</w:t>
      </w:r>
      <w:r>
        <w:rPr>
          <w:sz w:val="15"/>
          <w:szCs w:val="15"/>
          <w:lang w:val="en-AU"/>
        </w:rPr>
        <w:t>P</w:t>
      </w:r>
      <w:r w:rsidRPr="004F75A8">
        <w:rPr>
          <w:sz w:val="15"/>
          <w:szCs w:val="15"/>
          <w:lang w:val="en-AU"/>
        </w:rPr>
        <w:t xml:space="preserve"> references any other materials including, but not limited to, reports, plans, drawings, samples or other reference material, the potential supplier is responsible for obtaining the referenced material and considering it in framing their </w:t>
      </w:r>
      <w:r>
        <w:rPr>
          <w:sz w:val="15"/>
          <w:szCs w:val="15"/>
          <w:lang w:val="en-AU"/>
        </w:rPr>
        <w:t>proposal</w:t>
      </w:r>
      <w:r w:rsidRPr="004F75A8">
        <w:rPr>
          <w:sz w:val="15"/>
          <w:szCs w:val="15"/>
          <w:lang w:val="en-AU"/>
        </w:rPr>
        <w:t xml:space="preserve">. </w:t>
      </w:r>
      <w:r>
        <w:rPr>
          <w:sz w:val="15"/>
          <w:szCs w:val="15"/>
          <w:lang w:val="en-AU"/>
        </w:rPr>
        <w:t>And provide it to the Company upon request.</w:t>
      </w:r>
    </w:p>
    <w:p w14:paraId="2D0E4CCE" w14:textId="77777777" w:rsidR="00F931B1" w:rsidRPr="004F75A8" w:rsidRDefault="00F931B1" w:rsidP="00F931B1">
      <w:pPr>
        <w:pStyle w:val="BodyNoSpace"/>
        <w:jc w:val="both"/>
        <w:rPr>
          <w:sz w:val="15"/>
          <w:szCs w:val="15"/>
          <w:lang w:val="en-AU"/>
        </w:rPr>
      </w:pPr>
    </w:p>
    <w:p w14:paraId="18A55367" w14:textId="77777777" w:rsidR="00F931B1" w:rsidRPr="004F75A8" w:rsidRDefault="00F931B1" w:rsidP="00F931B1">
      <w:pPr>
        <w:pStyle w:val="BodyNoSpace"/>
        <w:numPr>
          <w:ilvl w:val="0"/>
          <w:numId w:val="12"/>
        </w:numPr>
        <w:ind w:left="284" w:hanging="284"/>
        <w:jc w:val="both"/>
        <w:rPr>
          <w:b/>
          <w:sz w:val="15"/>
          <w:szCs w:val="15"/>
          <w:lang w:val="en-AU"/>
        </w:rPr>
      </w:pPr>
      <w:r w:rsidRPr="004F75A8">
        <w:rPr>
          <w:b/>
          <w:sz w:val="15"/>
          <w:szCs w:val="15"/>
          <w:lang w:val="en-AU"/>
        </w:rPr>
        <w:t>Price</w:t>
      </w:r>
      <w:r>
        <w:rPr>
          <w:b/>
          <w:sz w:val="15"/>
          <w:szCs w:val="15"/>
          <w:lang w:val="en-AU"/>
        </w:rPr>
        <w:t>/Cost</w:t>
      </w:r>
      <w:r w:rsidRPr="004F75A8">
        <w:rPr>
          <w:b/>
          <w:sz w:val="15"/>
          <w:szCs w:val="15"/>
          <w:lang w:val="en-AU"/>
        </w:rPr>
        <w:t xml:space="preserve"> Basis</w:t>
      </w:r>
    </w:p>
    <w:p w14:paraId="197D64B9" w14:textId="77777777" w:rsidR="00F931B1" w:rsidRPr="004F75A8" w:rsidRDefault="00F931B1" w:rsidP="00F931B1">
      <w:pPr>
        <w:pStyle w:val="BodyNoSpace"/>
        <w:jc w:val="both"/>
        <w:rPr>
          <w:sz w:val="15"/>
          <w:szCs w:val="15"/>
          <w:lang w:val="en-AU"/>
        </w:rPr>
      </w:pPr>
      <w:r w:rsidRPr="004F75A8">
        <w:rPr>
          <w:sz w:val="15"/>
          <w:szCs w:val="15"/>
          <w:lang w:val="en-AU"/>
        </w:rPr>
        <w:t>Prices</w:t>
      </w:r>
      <w:r>
        <w:rPr>
          <w:sz w:val="15"/>
          <w:szCs w:val="15"/>
          <w:lang w:val="en-AU"/>
        </w:rPr>
        <w:t xml:space="preserve"> or costs</w:t>
      </w:r>
      <w:r w:rsidRPr="004F75A8">
        <w:rPr>
          <w:sz w:val="15"/>
          <w:szCs w:val="15"/>
          <w:lang w:val="en-AU"/>
        </w:rPr>
        <w:t xml:space="preserve"> quoted must show the tax exclusive price, the tax </w:t>
      </w:r>
      <w:proofErr w:type="gramStart"/>
      <w:r w:rsidRPr="004F75A8">
        <w:rPr>
          <w:sz w:val="15"/>
          <w:szCs w:val="15"/>
          <w:lang w:val="en-AU"/>
        </w:rPr>
        <w:t>component</w:t>
      </w:r>
      <w:proofErr w:type="gramEnd"/>
      <w:r w:rsidRPr="004F75A8">
        <w:rPr>
          <w:sz w:val="15"/>
          <w:szCs w:val="15"/>
          <w:lang w:val="en-AU"/>
        </w:rPr>
        <w:t xml:space="preserve"> and the tax inclusive price. </w:t>
      </w:r>
    </w:p>
    <w:p w14:paraId="7A8DB990" w14:textId="77777777" w:rsidR="00F931B1" w:rsidRPr="004F75A8" w:rsidRDefault="00F931B1" w:rsidP="00F931B1">
      <w:pPr>
        <w:pStyle w:val="BodyNoSpace"/>
        <w:jc w:val="both"/>
        <w:rPr>
          <w:sz w:val="15"/>
          <w:szCs w:val="15"/>
          <w:lang w:val="en-AU"/>
        </w:rPr>
      </w:pPr>
      <w:r w:rsidRPr="004F75A8">
        <w:rPr>
          <w:sz w:val="15"/>
          <w:szCs w:val="15"/>
          <w:lang w:val="en-AU"/>
        </w:rPr>
        <w:t xml:space="preserve">The </w:t>
      </w:r>
      <w:r>
        <w:rPr>
          <w:sz w:val="15"/>
          <w:szCs w:val="15"/>
          <w:lang w:val="en-AU"/>
        </w:rPr>
        <w:t>c</w:t>
      </w:r>
      <w:r w:rsidRPr="004F75A8">
        <w:rPr>
          <w:sz w:val="15"/>
          <w:szCs w:val="15"/>
          <w:lang w:val="en-AU"/>
        </w:rPr>
        <w:t xml:space="preserve">ontract </w:t>
      </w:r>
      <w:r>
        <w:rPr>
          <w:sz w:val="15"/>
          <w:szCs w:val="15"/>
          <w:lang w:val="en-AU"/>
        </w:rPr>
        <w:t>p</w:t>
      </w:r>
      <w:r w:rsidRPr="004F75A8">
        <w:rPr>
          <w:sz w:val="15"/>
          <w:szCs w:val="15"/>
          <w:lang w:val="en-AU"/>
        </w:rPr>
        <w:t xml:space="preserve">rice, which must include </w:t>
      </w:r>
      <w:proofErr w:type="gramStart"/>
      <w:r w:rsidRPr="004F75A8">
        <w:rPr>
          <w:sz w:val="15"/>
          <w:szCs w:val="15"/>
          <w:lang w:val="en-AU"/>
        </w:rPr>
        <w:t>any and all</w:t>
      </w:r>
      <w:proofErr w:type="gramEnd"/>
      <w:r w:rsidRPr="004F75A8">
        <w:rPr>
          <w:sz w:val="15"/>
          <w:szCs w:val="15"/>
          <w:lang w:val="en-AU"/>
        </w:rPr>
        <w:t xml:space="preserve"> </w:t>
      </w:r>
      <w:r>
        <w:rPr>
          <w:sz w:val="15"/>
          <w:szCs w:val="15"/>
          <w:lang w:val="en-AU"/>
        </w:rPr>
        <w:t xml:space="preserve">taxes, supplier </w:t>
      </w:r>
      <w:r w:rsidRPr="004F75A8">
        <w:rPr>
          <w:sz w:val="15"/>
          <w:szCs w:val="15"/>
          <w:lang w:val="en-AU"/>
        </w:rPr>
        <w:t xml:space="preserve">charges and costs, will be the maximum price payable by the </w:t>
      </w:r>
      <w:r>
        <w:rPr>
          <w:sz w:val="15"/>
          <w:szCs w:val="15"/>
          <w:lang w:val="en-AU"/>
        </w:rPr>
        <w:t>Company</w:t>
      </w:r>
      <w:r w:rsidRPr="004F75A8">
        <w:rPr>
          <w:sz w:val="15"/>
          <w:szCs w:val="15"/>
          <w:lang w:val="en-AU"/>
        </w:rPr>
        <w:t xml:space="preserve"> for the Goods and/or Services.</w:t>
      </w:r>
    </w:p>
    <w:p w14:paraId="2A14B789" w14:textId="77777777" w:rsidR="00F931B1" w:rsidRPr="004F75A8" w:rsidRDefault="00F931B1" w:rsidP="00F931B1">
      <w:pPr>
        <w:pStyle w:val="BodyNoSpace"/>
        <w:jc w:val="both"/>
        <w:rPr>
          <w:b/>
          <w:sz w:val="15"/>
          <w:szCs w:val="15"/>
          <w:lang w:val="en-AU"/>
        </w:rPr>
      </w:pPr>
    </w:p>
    <w:p w14:paraId="77D1BDBC" w14:textId="77777777" w:rsidR="00F931B1" w:rsidRPr="004F75A8" w:rsidRDefault="00F931B1" w:rsidP="00F931B1">
      <w:pPr>
        <w:pStyle w:val="BodyNoSpace"/>
        <w:numPr>
          <w:ilvl w:val="0"/>
          <w:numId w:val="12"/>
        </w:numPr>
        <w:ind w:left="284" w:hanging="284"/>
        <w:jc w:val="both"/>
        <w:rPr>
          <w:b/>
          <w:sz w:val="15"/>
          <w:szCs w:val="15"/>
          <w:lang w:val="en-AU"/>
        </w:rPr>
      </w:pPr>
      <w:r w:rsidRPr="004F75A8">
        <w:rPr>
          <w:b/>
          <w:sz w:val="15"/>
          <w:szCs w:val="15"/>
          <w:lang w:val="en-AU"/>
        </w:rPr>
        <w:t xml:space="preserve">Financial information </w:t>
      </w:r>
    </w:p>
    <w:p w14:paraId="4468D3A0" w14:textId="77777777" w:rsidR="00F931B1" w:rsidRPr="004F75A8" w:rsidRDefault="00F931B1" w:rsidP="00F931B1">
      <w:pPr>
        <w:pStyle w:val="BodyNoSpace"/>
        <w:jc w:val="both"/>
        <w:rPr>
          <w:sz w:val="15"/>
          <w:szCs w:val="15"/>
          <w:lang w:val="en-AU"/>
        </w:rPr>
      </w:pPr>
      <w:r w:rsidRPr="004F75A8">
        <w:rPr>
          <w:sz w:val="15"/>
          <w:szCs w:val="15"/>
          <w:lang w:val="en-AU"/>
        </w:rPr>
        <w:t xml:space="preserve">If requested by </w:t>
      </w:r>
      <w:r>
        <w:rPr>
          <w:sz w:val="15"/>
          <w:szCs w:val="15"/>
          <w:lang w:val="en-AU"/>
        </w:rPr>
        <w:t>the Company</w:t>
      </w:r>
      <w:r w:rsidRPr="004F75A8">
        <w:rPr>
          <w:sz w:val="15"/>
          <w:szCs w:val="15"/>
          <w:lang w:val="en-AU"/>
        </w:rPr>
        <w:t xml:space="preserve">, potential suppliers must be able to demonstrate their financial stability and ability to remain viable as a provider of the Goods and/or Services over the term of any agreement. </w:t>
      </w:r>
    </w:p>
    <w:p w14:paraId="048B848F" w14:textId="77777777" w:rsidR="00F931B1" w:rsidRPr="004F75A8" w:rsidRDefault="00F931B1" w:rsidP="00F931B1">
      <w:pPr>
        <w:pStyle w:val="BodyNoSpace"/>
        <w:jc w:val="both"/>
        <w:rPr>
          <w:sz w:val="15"/>
          <w:szCs w:val="15"/>
          <w:lang w:val="en-AU"/>
        </w:rPr>
      </w:pPr>
      <w:r w:rsidRPr="004F75A8">
        <w:rPr>
          <w:sz w:val="15"/>
          <w:szCs w:val="15"/>
          <w:lang w:val="en-AU"/>
        </w:rPr>
        <w:t xml:space="preserve">If requested by </w:t>
      </w:r>
      <w:r>
        <w:rPr>
          <w:sz w:val="15"/>
          <w:szCs w:val="15"/>
          <w:lang w:val="en-AU"/>
        </w:rPr>
        <w:t>the Company</w:t>
      </w:r>
      <w:r w:rsidRPr="004F75A8">
        <w:rPr>
          <w:sz w:val="15"/>
          <w:szCs w:val="15"/>
          <w:lang w:val="en-AU"/>
        </w:rPr>
        <w:t xml:space="preserve">, the potential supplier must promptly provide </w:t>
      </w:r>
      <w:r>
        <w:rPr>
          <w:sz w:val="15"/>
          <w:szCs w:val="15"/>
          <w:lang w:val="en-AU"/>
        </w:rPr>
        <w:t>the Company</w:t>
      </w:r>
      <w:r w:rsidRPr="004F75A8">
        <w:rPr>
          <w:sz w:val="15"/>
          <w:szCs w:val="15"/>
          <w:lang w:val="en-AU"/>
        </w:rPr>
        <w:t xml:space="preserve"> with such information or documentation as </w:t>
      </w:r>
      <w:r>
        <w:rPr>
          <w:sz w:val="15"/>
          <w:szCs w:val="15"/>
          <w:lang w:val="en-AU"/>
        </w:rPr>
        <w:t>the Company</w:t>
      </w:r>
      <w:r w:rsidRPr="004F75A8">
        <w:rPr>
          <w:sz w:val="15"/>
          <w:szCs w:val="15"/>
          <w:lang w:val="en-AU"/>
        </w:rPr>
        <w:t xml:space="preserve"> reasonably requires </w:t>
      </w:r>
      <w:proofErr w:type="gramStart"/>
      <w:r w:rsidRPr="004F75A8">
        <w:rPr>
          <w:sz w:val="15"/>
          <w:szCs w:val="15"/>
          <w:lang w:val="en-AU"/>
        </w:rPr>
        <w:t>in order to</w:t>
      </w:r>
      <w:proofErr w:type="gramEnd"/>
      <w:r w:rsidRPr="004F75A8">
        <w:rPr>
          <w:sz w:val="15"/>
          <w:szCs w:val="15"/>
          <w:lang w:val="en-AU"/>
        </w:rPr>
        <w:t xml:space="preserve"> evaluate the potential supplier’s financial stability. </w:t>
      </w:r>
    </w:p>
    <w:p w14:paraId="776916D8" w14:textId="77777777" w:rsidR="00F931B1" w:rsidRPr="004F75A8" w:rsidRDefault="00F931B1" w:rsidP="00F931B1">
      <w:pPr>
        <w:pStyle w:val="BodyNoSpace"/>
        <w:jc w:val="both"/>
        <w:rPr>
          <w:b/>
          <w:bCs/>
          <w:sz w:val="15"/>
          <w:szCs w:val="15"/>
          <w:lang w:val="en-AU"/>
        </w:rPr>
      </w:pPr>
    </w:p>
    <w:p w14:paraId="159E65D1" w14:textId="77777777" w:rsidR="00F931B1" w:rsidRPr="004F75A8" w:rsidRDefault="00F931B1" w:rsidP="00F931B1">
      <w:pPr>
        <w:pStyle w:val="BodyNoSpace"/>
        <w:numPr>
          <w:ilvl w:val="0"/>
          <w:numId w:val="12"/>
        </w:numPr>
        <w:ind w:left="284" w:hanging="284"/>
        <w:jc w:val="both"/>
        <w:rPr>
          <w:sz w:val="15"/>
          <w:szCs w:val="15"/>
          <w:lang w:val="en-AU"/>
        </w:rPr>
      </w:pPr>
      <w:r w:rsidRPr="009A2B80">
        <w:rPr>
          <w:b/>
          <w:sz w:val="15"/>
          <w:szCs w:val="15"/>
          <w:lang w:val="en-AU"/>
        </w:rPr>
        <w:t>Referees</w:t>
      </w:r>
      <w:r w:rsidRPr="004F75A8">
        <w:rPr>
          <w:b/>
          <w:bCs/>
          <w:sz w:val="15"/>
          <w:szCs w:val="15"/>
          <w:lang w:val="en-AU"/>
        </w:rPr>
        <w:t xml:space="preserve"> </w:t>
      </w:r>
    </w:p>
    <w:p w14:paraId="78B4B473" w14:textId="77777777" w:rsidR="00F931B1" w:rsidRPr="004F75A8" w:rsidRDefault="00F931B1" w:rsidP="00F931B1">
      <w:pPr>
        <w:pStyle w:val="BodyNoSpace"/>
        <w:jc w:val="both"/>
        <w:rPr>
          <w:sz w:val="15"/>
          <w:szCs w:val="15"/>
          <w:lang w:val="en-AU"/>
        </w:rPr>
      </w:pPr>
      <w:r>
        <w:rPr>
          <w:sz w:val="15"/>
          <w:szCs w:val="15"/>
          <w:lang w:val="en-AU"/>
        </w:rPr>
        <w:t>The Company</w:t>
      </w:r>
      <w:r w:rsidRPr="004F75A8">
        <w:rPr>
          <w:sz w:val="15"/>
          <w:szCs w:val="15"/>
          <w:lang w:val="en-AU"/>
        </w:rPr>
        <w:t xml:space="preserve"> reserves the right to contact the potential supplier’s referees, or any other person, directly and without notifying the potential supplier. </w:t>
      </w:r>
    </w:p>
    <w:p w14:paraId="477BA274" w14:textId="77777777" w:rsidR="00F931B1" w:rsidRPr="004F75A8" w:rsidRDefault="00F931B1" w:rsidP="00F931B1">
      <w:pPr>
        <w:pStyle w:val="BodyNoSpace"/>
        <w:jc w:val="both"/>
        <w:rPr>
          <w:sz w:val="15"/>
          <w:szCs w:val="15"/>
          <w:lang w:val="en-AU"/>
        </w:rPr>
      </w:pPr>
    </w:p>
    <w:p w14:paraId="6D140D96" w14:textId="77777777" w:rsidR="00F931B1" w:rsidRPr="004F75A8" w:rsidRDefault="00F931B1" w:rsidP="00F931B1">
      <w:pPr>
        <w:pStyle w:val="BodyNoSpace"/>
        <w:numPr>
          <w:ilvl w:val="0"/>
          <w:numId w:val="12"/>
        </w:numPr>
        <w:ind w:left="284" w:hanging="284"/>
        <w:jc w:val="both"/>
        <w:rPr>
          <w:sz w:val="15"/>
          <w:szCs w:val="15"/>
          <w:lang w:val="en-AU"/>
        </w:rPr>
      </w:pPr>
      <w:r w:rsidRPr="004F75A8">
        <w:rPr>
          <w:b/>
          <w:bCs/>
          <w:sz w:val="15"/>
          <w:szCs w:val="15"/>
          <w:lang w:val="en-AU"/>
        </w:rPr>
        <w:t xml:space="preserve">Conflict of </w:t>
      </w:r>
      <w:r w:rsidRPr="009A2B80">
        <w:rPr>
          <w:b/>
          <w:sz w:val="15"/>
          <w:szCs w:val="15"/>
          <w:lang w:val="en-AU"/>
        </w:rPr>
        <w:t>interest</w:t>
      </w:r>
      <w:r w:rsidRPr="004F75A8">
        <w:rPr>
          <w:b/>
          <w:bCs/>
          <w:sz w:val="15"/>
          <w:szCs w:val="15"/>
          <w:lang w:val="en-AU"/>
        </w:rPr>
        <w:t xml:space="preserve"> </w:t>
      </w:r>
    </w:p>
    <w:p w14:paraId="355A1E57" w14:textId="77777777" w:rsidR="00F931B1" w:rsidRDefault="00F931B1" w:rsidP="00F931B1">
      <w:pPr>
        <w:pStyle w:val="BodyNoSpace"/>
        <w:jc w:val="both"/>
        <w:rPr>
          <w:sz w:val="15"/>
          <w:szCs w:val="15"/>
          <w:lang w:val="en-AU"/>
        </w:rPr>
      </w:pPr>
      <w:r w:rsidRPr="004F75A8">
        <w:rPr>
          <w:sz w:val="15"/>
          <w:szCs w:val="15"/>
          <w:lang w:val="en-AU"/>
        </w:rPr>
        <w:t xml:space="preserve">Potential suppliers must notify </w:t>
      </w:r>
      <w:r>
        <w:rPr>
          <w:sz w:val="15"/>
          <w:szCs w:val="15"/>
          <w:lang w:val="en-AU"/>
        </w:rPr>
        <w:t>the Company</w:t>
      </w:r>
      <w:r w:rsidRPr="004F75A8">
        <w:rPr>
          <w:sz w:val="15"/>
          <w:szCs w:val="15"/>
          <w:lang w:val="en-AU"/>
        </w:rPr>
        <w:t xml:space="preserve"> immediately if any actual, </w:t>
      </w:r>
      <w:proofErr w:type="gramStart"/>
      <w:r w:rsidRPr="004F75A8">
        <w:rPr>
          <w:sz w:val="15"/>
          <w:szCs w:val="15"/>
          <w:lang w:val="en-AU"/>
        </w:rPr>
        <w:t>potential</w:t>
      </w:r>
      <w:proofErr w:type="gramEnd"/>
      <w:r w:rsidRPr="004F75A8">
        <w:rPr>
          <w:sz w:val="15"/>
          <w:szCs w:val="15"/>
          <w:lang w:val="en-AU"/>
        </w:rPr>
        <w:t xml:space="preserve"> or perceived conflict of interest arises (a perceived conflict of interest is one in which a reasonable person would think that the person’s judgement and/or actions are likely to be compromised</w:t>
      </w:r>
      <w:r>
        <w:rPr>
          <w:sz w:val="15"/>
          <w:szCs w:val="15"/>
          <w:lang w:val="en-AU"/>
        </w:rPr>
        <w:t>, whether due to a financial or personal interest (including those of family members) in the procurement or the Company</w:t>
      </w:r>
      <w:r w:rsidRPr="004F75A8">
        <w:rPr>
          <w:sz w:val="15"/>
          <w:szCs w:val="15"/>
          <w:lang w:val="en-AU"/>
        </w:rPr>
        <w:t xml:space="preserve">). </w:t>
      </w:r>
    </w:p>
    <w:p w14:paraId="5D4ACA58" w14:textId="77777777" w:rsidR="00F931B1" w:rsidRPr="004F75A8" w:rsidRDefault="00F931B1" w:rsidP="00F931B1">
      <w:pPr>
        <w:pStyle w:val="BodyNoSpace"/>
        <w:jc w:val="both"/>
        <w:rPr>
          <w:sz w:val="15"/>
          <w:szCs w:val="15"/>
          <w:lang w:val="en-AU"/>
        </w:rPr>
      </w:pPr>
    </w:p>
    <w:p w14:paraId="19416A89" w14:textId="77777777" w:rsidR="00F931B1" w:rsidRPr="004F75A8" w:rsidRDefault="00F931B1" w:rsidP="00F931B1">
      <w:pPr>
        <w:pStyle w:val="BodyNoSpace"/>
        <w:numPr>
          <w:ilvl w:val="0"/>
          <w:numId w:val="12"/>
        </w:numPr>
        <w:ind w:left="284" w:hanging="284"/>
        <w:jc w:val="both"/>
        <w:rPr>
          <w:sz w:val="15"/>
          <w:szCs w:val="15"/>
          <w:lang w:val="en-AU"/>
        </w:rPr>
      </w:pPr>
      <w:r w:rsidRPr="004F75A8">
        <w:rPr>
          <w:b/>
          <w:bCs/>
          <w:sz w:val="15"/>
          <w:szCs w:val="15"/>
          <w:lang w:val="en-AU"/>
        </w:rPr>
        <w:t xml:space="preserve">Inconsistencies </w:t>
      </w:r>
    </w:p>
    <w:p w14:paraId="7DA0D811" w14:textId="77777777" w:rsidR="00F931B1" w:rsidRPr="004F75A8" w:rsidRDefault="00F931B1" w:rsidP="00F931B1">
      <w:pPr>
        <w:pStyle w:val="BodyNoSpace"/>
        <w:jc w:val="both"/>
        <w:rPr>
          <w:sz w:val="15"/>
          <w:szCs w:val="15"/>
          <w:lang w:val="en-AU"/>
        </w:rPr>
      </w:pPr>
      <w:r w:rsidRPr="004F75A8">
        <w:rPr>
          <w:sz w:val="15"/>
          <w:szCs w:val="15"/>
          <w:lang w:val="en-AU"/>
        </w:rPr>
        <w:t xml:space="preserve">If there is inconsistency between any of the parts of the </w:t>
      </w:r>
      <w:proofErr w:type="gramStart"/>
      <w:r w:rsidRPr="004F75A8">
        <w:rPr>
          <w:sz w:val="15"/>
          <w:szCs w:val="15"/>
          <w:lang w:val="en-AU"/>
        </w:rPr>
        <w:t>RF</w:t>
      </w:r>
      <w:r>
        <w:rPr>
          <w:sz w:val="15"/>
          <w:szCs w:val="15"/>
          <w:lang w:val="en-AU"/>
        </w:rPr>
        <w:t>P</w:t>
      </w:r>
      <w:proofErr w:type="gramEnd"/>
      <w:r w:rsidRPr="004F75A8">
        <w:rPr>
          <w:sz w:val="15"/>
          <w:szCs w:val="15"/>
          <w:lang w:val="en-AU"/>
        </w:rPr>
        <w:t xml:space="preserve"> the following order of precedence shall apply: </w:t>
      </w:r>
    </w:p>
    <w:p w14:paraId="1E8DFD43" w14:textId="77777777" w:rsidR="00F931B1" w:rsidRDefault="00F931B1" w:rsidP="00F931B1">
      <w:pPr>
        <w:pStyle w:val="BodyNoSpace"/>
        <w:numPr>
          <w:ilvl w:val="0"/>
          <w:numId w:val="13"/>
        </w:numPr>
        <w:jc w:val="both"/>
        <w:rPr>
          <w:sz w:val="15"/>
          <w:szCs w:val="15"/>
          <w:lang w:val="en-AU"/>
        </w:rPr>
      </w:pPr>
      <w:r w:rsidRPr="004F75A8">
        <w:rPr>
          <w:sz w:val="15"/>
          <w:szCs w:val="15"/>
          <w:lang w:val="en-AU"/>
        </w:rPr>
        <w:t xml:space="preserve">these </w:t>
      </w:r>
      <w:r>
        <w:rPr>
          <w:sz w:val="15"/>
          <w:szCs w:val="15"/>
          <w:lang w:val="en-AU"/>
        </w:rPr>
        <w:t>Terms and</w:t>
      </w:r>
      <w:r w:rsidRPr="004F75A8">
        <w:rPr>
          <w:sz w:val="15"/>
          <w:szCs w:val="15"/>
          <w:lang w:val="en-AU"/>
        </w:rPr>
        <w:t xml:space="preserve"> </w:t>
      </w:r>
      <w:proofErr w:type="gramStart"/>
      <w:r w:rsidRPr="004F75A8">
        <w:rPr>
          <w:sz w:val="15"/>
          <w:szCs w:val="15"/>
          <w:lang w:val="en-AU"/>
        </w:rPr>
        <w:t>Conditions;</w:t>
      </w:r>
      <w:proofErr w:type="gramEnd"/>
    </w:p>
    <w:p w14:paraId="4839BB32" w14:textId="77777777" w:rsidR="00F931B1" w:rsidRDefault="00F931B1" w:rsidP="00F931B1">
      <w:pPr>
        <w:pStyle w:val="BodyNoSpace"/>
        <w:numPr>
          <w:ilvl w:val="0"/>
          <w:numId w:val="13"/>
        </w:numPr>
        <w:jc w:val="both"/>
        <w:rPr>
          <w:sz w:val="15"/>
          <w:szCs w:val="15"/>
          <w:lang w:val="en-AU"/>
        </w:rPr>
      </w:pPr>
      <w:r>
        <w:rPr>
          <w:sz w:val="15"/>
          <w:szCs w:val="15"/>
          <w:lang w:val="en-AU"/>
        </w:rPr>
        <w:t>the first page of this RFP; and</w:t>
      </w:r>
    </w:p>
    <w:p w14:paraId="69CF4E6B" w14:textId="77777777" w:rsidR="00F931B1" w:rsidRPr="004F75A8" w:rsidRDefault="00F931B1" w:rsidP="00F931B1">
      <w:pPr>
        <w:pStyle w:val="BodyNoSpace"/>
        <w:numPr>
          <w:ilvl w:val="0"/>
          <w:numId w:val="13"/>
        </w:numPr>
        <w:jc w:val="both"/>
        <w:rPr>
          <w:sz w:val="15"/>
          <w:szCs w:val="15"/>
          <w:lang w:val="en-AU"/>
        </w:rPr>
      </w:pPr>
      <w:r>
        <w:rPr>
          <w:sz w:val="15"/>
          <w:szCs w:val="15"/>
          <w:lang w:val="en-AU"/>
        </w:rPr>
        <w:t>the Schedule</w:t>
      </w:r>
    </w:p>
    <w:p w14:paraId="5100563B" w14:textId="77777777" w:rsidR="00F931B1" w:rsidRDefault="00F931B1" w:rsidP="00F931B1">
      <w:pPr>
        <w:pStyle w:val="BodyNoSpace"/>
        <w:jc w:val="both"/>
        <w:rPr>
          <w:sz w:val="15"/>
          <w:szCs w:val="15"/>
          <w:lang w:val="en-AU"/>
        </w:rPr>
      </w:pPr>
      <w:r w:rsidRPr="004F75A8">
        <w:rPr>
          <w:sz w:val="15"/>
          <w:szCs w:val="15"/>
          <w:lang w:val="en-AU"/>
        </w:rPr>
        <w:t xml:space="preserve">so that the provision in the higher ranked document will prevail to the extent of the inconsistency. </w:t>
      </w:r>
    </w:p>
    <w:p w14:paraId="14F8FCD6" w14:textId="77777777" w:rsidR="00F931B1" w:rsidRPr="004F75A8" w:rsidRDefault="00F931B1" w:rsidP="00F931B1">
      <w:pPr>
        <w:pStyle w:val="BodyNoSpace"/>
        <w:jc w:val="both"/>
        <w:rPr>
          <w:sz w:val="15"/>
          <w:szCs w:val="15"/>
          <w:lang w:val="en-AU"/>
        </w:rPr>
      </w:pPr>
    </w:p>
    <w:p w14:paraId="2F086AB2" w14:textId="77777777" w:rsidR="00F931B1" w:rsidRPr="004F75A8" w:rsidRDefault="00F931B1" w:rsidP="00F931B1">
      <w:pPr>
        <w:pStyle w:val="BodyNoSpace"/>
        <w:numPr>
          <w:ilvl w:val="0"/>
          <w:numId w:val="12"/>
        </w:numPr>
        <w:ind w:left="284" w:hanging="284"/>
        <w:jc w:val="both"/>
        <w:rPr>
          <w:sz w:val="15"/>
          <w:szCs w:val="15"/>
          <w:lang w:val="en-AU"/>
        </w:rPr>
      </w:pPr>
      <w:r w:rsidRPr="004F75A8">
        <w:rPr>
          <w:b/>
          <w:bCs/>
          <w:sz w:val="15"/>
          <w:szCs w:val="15"/>
          <w:lang w:val="en-AU"/>
        </w:rPr>
        <w:t xml:space="preserve">Collusion and Unlawful Inducements </w:t>
      </w:r>
    </w:p>
    <w:p w14:paraId="70F1F70B" w14:textId="77777777" w:rsidR="00F931B1" w:rsidRPr="004F75A8" w:rsidRDefault="00F931B1" w:rsidP="00F931B1">
      <w:pPr>
        <w:pStyle w:val="BodyNoSpace"/>
        <w:jc w:val="both"/>
        <w:rPr>
          <w:sz w:val="15"/>
          <w:szCs w:val="15"/>
          <w:lang w:val="en-AU"/>
        </w:rPr>
      </w:pPr>
      <w:r w:rsidRPr="004F75A8">
        <w:rPr>
          <w:sz w:val="15"/>
          <w:szCs w:val="15"/>
          <w:lang w:val="en-AU"/>
        </w:rPr>
        <w:t xml:space="preserve">Potential suppliers and their officers, employees, </w:t>
      </w:r>
      <w:proofErr w:type="gramStart"/>
      <w:r w:rsidRPr="004F75A8">
        <w:rPr>
          <w:sz w:val="15"/>
          <w:szCs w:val="15"/>
          <w:lang w:val="en-AU"/>
        </w:rPr>
        <w:t>agents</w:t>
      </w:r>
      <w:proofErr w:type="gramEnd"/>
      <w:r w:rsidRPr="004F75A8">
        <w:rPr>
          <w:sz w:val="15"/>
          <w:szCs w:val="15"/>
          <w:lang w:val="en-AU"/>
        </w:rPr>
        <w:t xml:space="preserve"> and advisors must not engage in any collusive, anti-competitive conduct or any other similar conduct with any other potential supplier or person or quote any unlawful inducements in relation to their </w:t>
      </w:r>
      <w:r>
        <w:rPr>
          <w:sz w:val="15"/>
          <w:szCs w:val="15"/>
          <w:lang w:val="en-AU"/>
        </w:rPr>
        <w:t>proposal</w:t>
      </w:r>
      <w:r w:rsidRPr="004F75A8">
        <w:rPr>
          <w:sz w:val="15"/>
          <w:szCs w:val="15"/>
          <w:lang w:val="en-AU"/>
        </w:rPr>
        <w:t xml:space="preserve"> or the RF</w:t>
      </w:r>
      <w:r>
        <w:rPr>
          <w:sz w:val="15"/>
          <w:szCs w:val="15"/>
          <w:lang w:val="en-AU"/>
        </w:rPr>
        <w:t>P</w:t>
      </w:r>
      <w:r w:rsidRPr="004F75A8">
        <w:rPr>
          <w:sz w:val="15"/>
          <w:szCs w:val="15"/>
          <w:lang w:val="en-AU"/>
        </w:rPr>
        <w:t xml:space="preserve"> process. </w:t>
      </w:r>
    </w:p>
    <w:p w14:paraId="0D9F4CAC" w14:textId="77777777" w:rsidR="00F931B1" w:rsidRDefault="00F931B1" w:rsidP="00F931B1">
      <w:pPr>
        <w:pStyle w:val="BodyNoSpace"/>
        <w:jc w:val="both"/>
        <w:rPr>
          <w:sz w:val="15"/>
          <w:szCs w:val="15"/>
          <w:lang w:val="en-AU"/>
        </w:rPr>
      </w:pPr>
      <w:r w:rsidRPr="004F75A8">
        <w:rPr>
          <w:sz w:val="15"/>
          <w:szCs w:val="15"/>
          <w:lang w:val="en-AU"/>
        </w:rPr>
        <w:t xml:space="preserve">Potential suppliers must disclose where </w:t>
      </w:r>
      <w:r>
        <w:rPr>
          <w:sz w:val="15"/>
          <w:szCs w:val="15"/>
          <w:lang w:val="en-AU"/>
        </w:rPr>
        <w:t>proposals</w:t>
      </w:r>
      <w:r w:rsidRPr="004F75A8">
        <w:rPr>
          <w:sz w:val="15"/>
          <w:szCs w:val="15"/>
          <w:lang w:val="en-AU"/>
        </w:rPr>
        <w:t xml:space="preserve"> have been compiled with the assistance of current or former </w:t>
      </w:r>
      <w:r>
        <w:rPr>
          <w:sz w:val="15"/>
          <w:szCs w:val="15"/>
          <w:lang w:val="en-AU"/>
        </w:rPr>
        <w:t>the Company</w:t>
      </w:r>
      <w:r w:rsidRPr="004F75A8">
        <w:rPr>
          <w:sz w:val="15"/>
          <w:szCs w:val="15"/>
          <w:lang w:val="en-AU"/>
        </w:rPr>
        <w:t xml:space="preserve"> employees (within the previous 9 months and who was substantially involved in the design, preparation, appraisal, review, and or daily management of this activity) and should note that this may exclude their </w:t>
      </w:r>
      <w:r>
        <w:rPr>
          <w:sz w:val="15"/>
          <w:szCs w:val="15"/>
          <w:lang w:val="en-AU"/>
        </w:rPr>
        <w:t>proposal</w:t>
      </w:r>
      <w:r w:rsidRPr="004F75A8">
        <w:rPr>
          <w:sz w:val="15"/>
          <w:szCs w:val="15"/>
          <w:lang w:val="en-AU"/>
        </w:rPr>
        <w:t xml:space="preserve"> from consideration. </w:t>
      </w:r>
    </w:p>
    <w:p w14:paraId="334D16B6" w14:textId="77777777" w:rsidR="00F931B1" w:rsidRPr="004F75A8" w:rsidRDefault="00F931B1" w:rsidP="00F931B1">
      <w:pPr>
        <w:pStyle w:val="BodyNoSpace"/>
        <w:jc w:val="both"/>
        <w:rPr>
          <w:sz w:val="15"/>
          <w:szCs w:val="15"/>
          <w:lang w:val="en-AU"/>
        </w:rPr>
      </w:pPr>
      <w:r>
        <w:rPr>
          <w:sz w:val="15"/>
          <w:szCs w:val="15"/>
          <w:lang w:val="en-AU"/>
        </w:rPr>
        <w:t xml:space="preserve">Potential suppliers warrant that they have not </w:t>
      </w:r>
      <w:r w:rsidRPr="009A2B80">
        <w:rPr>
          <w:sz w:val="15"/>
          <w:szCs w:val="15"/>
          <w:lang w:val="en-AU"/>
        </w:rPr>
        <w:t xml:space="preserve">provided or offered any payment, gift, item, hospitality or any other benefit to the Company, its employees, consultants, agents, subcontractors (or any other person involved in the decision-making process relating to this </w:t>
      </w:r>
      <w:r>
        <w:rPr>
          <w:sz w:val="15"/>
          <w:szCs w:val="15"/>
          <w:lang w:val="en-AU"/>
        </w:rPr>
        <w:t>RFP</w:t>
      </w:r>
      <w:r w:rsidRPr="009A2B80">
        <w:rPr>
          <w:sz w:val="15"/>
          <w:szCs w:val="15"/>
          <w:lang w:val="en-AU"/>
        </w:rPr>
        <w:t xml:space="preserve">) which could give arise to a perception of bribery or corruption in relation to the </w:t>
      </w:r>
      <w:r>
        <w:rPr>
          <w:sz w:val="15"/>
          <w:szCs w:val="15"/>
          <w:lang w:val="en-AU"/>
        </w:rPr>
        <w:t xml:space="preserve">RFP </w:t>
      </w:r>
      <w:r w:rsidRPr="009A2B80">
        <w:rPr>
          <w:sz w:val="15"/>
          <w:szCs w:val="15"/>
          <w:lang w:val="en-AU"/>
        </w:rPr>
        <w:t>or any other dealings between the parties.</w:t>
      </w:r>
    </w:p>
    <w:p w14:paraId="2F6D0EBF" w14:textId="77777777" w:rsidR="00F931B1" w:rsidRDefault="00F931B1" w:rsidP="00F931B1">
      <w:pPr>
        <w:pStyle w:val="BodyNoSpace"/>
        <w:jc w:val="both"/>
        <w:rPr>
          <w:sz w:val="14"/>
          <w:szCs w:val="14"/>
        </w:rPr>
      </w:pPr>
    </w:p>
    <w:p w14:paraId="05DB8BEF" w14:textId="77777777" w:rsidR="00F931B1" w:rsidRPr="009A2B80" w:rsidRDefault="00F931B1" w:rsidP="00F931B1">
      <w:pPr>
        <w:pStyle w:val="BodyNoSpace"/>
        <w:numPr>
          <w:ilvl w:val="0"/>
          <w:numId w:val="12"/>
        </w:numPr>
        <w:ind w:left="284" w:hanging="284"/>
        <w:jc w:val="both"/>
        <w:rPr>
          <w:b/>
          <w:sz w:val="14"/>
          <w:szCs w:val="14"/>
        </w:rPr>
      </w:pPr>
      <w:r>
        <w:rPr>
          <w:b/>
          <w:sz w:val="14"/>
          <w:szCs w:val="14"/>
        </w:rPr>
        <w:t>Jur</w:t>
      </w:r>
      <w:r w:rsidRPr="009A2B80">
        <w:rPr>
          <w:b/>
          <w:sz w:val="14"/>
          <w:szCs w:val="14"/>
        </w:rPr>
        <w:t>isdiction</w:t>
      </w:r>
    </w:p>
    <w:p w14:paraId="5293FB6F" w14:textId="77777777" w:rsidR="00F931B1" w:rsidRPr="008633D6" w:rsidRDefault="00F931B1" w:rsidP="00F931B1">
      <w:pPr>
        <w:pStyle w:val="BodyNoSpace"/>
        <w:jc w:val="both"/>
        <w:rPr>
          <w:sz w:val="15"/>
          <w:szCs w:val="15"/>
          <w:lang w:val="en-AU"/>
        </w:rPr>
      </w:pPr>
      <w:r w:rsidRPr="008633D6">
        <w:rPr>
          <w:sz w:val="15"/>
          <w:szCs w:val="15"/>
          <w:lang w:val="en-AU"/>
        </w:rPr>
        <w:t xml:space="preserve">This </w:t>
      </w:r>
      <w:r>
        <w:rPr>
          <w:sz w:val="15"/>
          <w:szCs w:val="15"/>
          <w:lang w:val="en-AU"/>
        </w:rPr>
        <w:t>RFP</w:t>
      </w:r>
      <w:r w:rsidRPr="008633D6">
        <w:rPr>
          <w:sz w:val="15"/>
          <w:szCs w:val="15"/>
          <w:lang w:val="en-AU"/>
        </w:rPr>
        <w:t xml:space="preserve"> shall be subject to the laws of the </w:t>
      </w:r>
      <w:r>
        <w:rPr>
          <w:sz w:val="15"/>
          <w:szCs w:val="15"/>
          <w:lang w:val="en-AU"/>
        </w:rPr>
        <w:t>District of Columbia, United States of America</w:t>
      </w:r>
      <w:r w:rsidRPr="008633D6">
        <w:rPr>
          <w:sz w:val="15"/>
          <w:szCs w:val="15"/>
          <w:lang w:val="en-AU"/>
        </w:rPr>
        <w:t>.</w:t>
      </w:r>
      <w:r w:rsidRPr="00744BC5">
        <w:rPr>
          <w:sz w:val="15"/>
          <w:szCs w:val="15"/>
          <w:lang w:val="en-AU"/>
        </w:rPr>
        <w:t xml:space="preserve"> </w:t>
      </w:r>
      <w:r>
        <w:rPr>
          <w:sz w:val="15"/>
          <w:szCs w:val="15"/>
          <w:lang w:val="en-AU"/>
        </w:rPr>
        <w:t>T</w:t>
      </w:r>
      <w:r w:rsidRPr="008633D6">
        <w:rPr>
          <w:sz w:val="15"/>
          <w:szCs w:val="15"/>
          <w:lang w:val="en-AU"/>
        </w:rPr>
        <w:t xml:space="preserve">he language of the arbitration will be English. </w:t>
      </w:r>
    </w:p>
    <w:p w14:paraId="1221A03A" w14:textId="77777777" w:rsidR="00F931B1" w:rsidRPr="008633D6" w:rsidRDefault="00F931B1" w:rsidP="00F931B1">
      <w:pPr>
        <w:pStyle w:val="BodyNoSpace"/>
        <w:jc w:val="both"/>
        <w:rPr>
          <w:sz w:val="15"/>
          <w:szCs w:val="15"/>
          <w:lang w:val="en-AU"/>
        </w:rPr>
      </w:pPr>
      <w:r w:rsidRPr="008633D6">
        <w:rPr>
          <w:sz w:val="15"/>
          <w:szCs w:val="15"/>
          <w:lang w:val="en-AU"/>
        </w:rPr>
        <w:t xml:space="preserve">The </w:t>
      </w:r>
      <w:r>
        <w:rPr>
          <w:sz w:val="15"/>
          <w:szCs w:val="15"/>
          <w:lang w:val="en-AU"/>
        </w:rPr>
        <w:t xml:space="preserve">Potential </w:t>
      </w:r>
      <w:r w:rsidRPr="008633D6">
        <w:rPr>
          <w:sz w:val="15"/>
          <w:szCs w:val="15"/>
          <w:lang w:val="en-AU"/>
        </w:rPr>
        <w:t xml:space="preserve">Supplier and the Company will use their best efforts to settle amicably any dispute, controversy, or claim arising out of, or relating to this </w:t>
      </w:r>
      <w:r>
        <w:rPr>
          <w:sz w:val="15"/>
          <w:szCs w:val="15"/>
          <w:lang w:val="en-AU"/>
        </w:rPr>
        <w:t>RFP</w:t>
      </w:r>
      <w:r w:rsidRPr="008633D6">
        <w:rPr>
          <w:sz w:val="15"/>
          <w:szCs w:val="15"/>
          <w:lang w:val="en-AU"/>
        </w:rPr>
        <w:t xml:space="preserve"> or the breach, termination, or invalidity thereof.</w:t>
      </w:r>
    </w:p>
    <w:p w14:paraId="2F0C8ED0" w14:textId="77777777" w:rsidR="00F931B1" w:rsidRDefault="00F931B1" w:rsidP="00F931B1">
      <w:pPr>
        <w:pStyle w:val="BodyNoSpace"/>
        <w:jc w:val="both"/>
        <w:rPr>
          <w:sz w:val="15"/>
          <w:szCs w:val="15"/>
          <w:lang w:val="en-AU"/>
        </w:rPr>
      </w:pPr>
      <w:r w:rsidRPr="008633D6">
        <w:rPr>
          <w:sz w:val="15"/>
          <w:szCs w:val="15"/>
          <w:lang w:val="en-AU"/>
        </w:rPr>
        <w:t xml:space="preserve">If no agreeable settlement can be found, any dispute, controversy, or claim arising out of or relating to this </w:t>
      </w:r>
      <w:r>
        <w:rPr>
          <w:sz w:val="15"/>
          <w:szCs w:val="15"/>
          <w:lang w:val="en-AU"/>
        </w:rPr>
        <w:t>RFP</w:t>
      </w:r>
      <w:r w:rsidRPr="008633D6">
        <w:rPr>
          <w:sz w:val="15"/>
          <w:szCs w:val="15"/>
          <w:lang w:val="en-AU"/>
        </w:rPr>
        <w:t xml:space="preserve"> or the breach, termination, or invalidity thereof, shall be settled by </w:t>
      </w:r>
      <w:r>
        <w:rPr>
          <w:sz w:val="15"/>
          <w:szCs w:val="15"/>
          <w:lang w:val="en-AU"/>
        </w:rPr>
        <w:t>mediation through the American Arbitration Association by filing a request for mediation with the AAA and the other party.</w:t>
      </w:r>
      <w:r w:rsidRPr="008633D6">
        <w:rPr>
          <w:sz w:val="15"/>
          <w:szCs w:val="15"/>
          <w:lang w:val="en-AU"/>
        </w:rPr>
        <w:t xml:space="preserve"> The Parties will be bound by any arbitration award rendered </w:t>
      </w:r>
      <w:proofErr w:type="gramStart"/>
      <w:r w:rsidRPr="008633D6">
        <w:rPr>
          <w:sz w:val="15"/>
          <w:szCs w:val="15"/>
          <w:lang w:val="en-AU"/>
        </w:rPr>
        <w:t>as a result of</w:t>
      </w:r>
      <w:proofErr w:type="gramEnd"/>
      <w:r w:rsidRPr="008633D6">
        <w:rPr>
          <w:sz w:val="15"/>
          <w:szCs w:val="15"/>
          <w:lang w:val="en-AU"/>
        </w:rPr>
        <w:t xml:space="preserve"> such arbitration as the final adjudication of any such dispute.</w:t>
      </w:r>
    </w:p>
    <w:p w14:paraId="0FCF8ED1" w14:textId="77777777" w:rsidR="00F931B1" w:rsidRDefault="00F931B1" w:rsidP="00F931B1">
      <w:pPr>
        <w:pStyle w:val="BodyNoSpace"/>
        <w:jc w:val="both"/>
        <w:rPr>
          <w:sz w:val="15"/>
          <w:szCs w:val="15"/>
          <w:lang w:val="en-AU"/>
        </w:rPr>
      </w:pPr>
    </w:p>
    <w:p w14:paraId="28A6A5D1" w14:textId="77777777" w:rsidR="00F931B1" w:rsidRPr="008633D6" w:rsidRDefault="00F931B1" w:rsidP="00F931B1">
      <w:pPr>
        <w:pStyle w:val="BodyNoSpace"/>
        <w:rPr>
          <w:sz w:val="15"/>
          <w:szCs w:val="15"/>
          <w:lang w:val="en-AU"/>
        </w:rPr>
        <w:sectPr w:rsidR="00F931B1" w:rsidRPr="008633D6" w:rsidSect="004F75A8">
          <w:type w:val="continuous"/>
          <w:pgSz w:w="11906" w:h="16838"/>
          <w:pgMar w:top="1135" w:right="1134" w:bottom="1276" w:left="1134" w:header="709" w:footer="788" w:gutter="0"/>
          <w:cols w:num="2" w:space="708"/>
          <w:titlePg/>
          <w:docGrid w:linePitch="360"/>
        </w:sectPr>
      </w:pPr>
    </w:p>
    <w:p w14:paraId="1C341E1E" w14:textId="77777777" w:rsidR="00F931B1" w:rsidRDefault="00F931B1" w:rsidP="00F931B1">
      <w:pPr>
        <w:pStyle w:val="Bullet1"/>
        <w:numPr>
          <w:ilvl w:val="0"/>
          <w:numId w:val="0"/>
        </w:numPr>
        <w:rPr>
          <w:lang w:val="en-AU"/>
        </w:rPr>
      </w:pPr>
      <w:r>
        <w:rPr>
          <w:b/>
          <w:lang w:val="en-AU"/>
        </w:rPr>
        <w:lastRenderedPageBreak/>
        <w:t>Company Information</w:t>
      </w:r>
    </w:p>
    <w:p w14:paraId="16741A8D" w14:textId="77777777" w:rsidR="00F931B1" w:rsidRPr="00AD067F" w:rsidRDefault="00F931B1" w:rsidP="00F931B1">
      <w:pPr>
        <w:spacing w:before="0" w:after="0" w:line="240" w:lineRule="auto"/>
        <w:rPr>
          <w:szCs w:val="24"/>
        </w:rPr>
      </w:pPr>
      <w:r w:rsidRPr="00AD067F">
        <w:rPr>
          <w:szCs w:val="24"/>
        </w:rPr>
        <w:t xml:space="preserve">Palladium is a global leader in the design, development, and delivery of </w:t>
      </w:r>
      <w:r>
        <w:rPr>
          <w:szCs w:val="24"/>
        </w:rPr>
        <w:t>p</w:t>
      </w:r>
      <w:r w:rsidRPr="00AD067F">
        <w:rPr>
          <w:szCs w:val="24"/>
        </w:rPr>
        <w:t xml:space="preserve">ositive </w:t>
      </w:r>
      <w:r>
        <w:rPr>
          <w:szCs w:val="24"/>
        </w:rPr>
        <w:t>i</w:t>
      </w:r>
      <w:r w:rsidRPr="00AD067F">
        <w:rPr>
          <w:szCs w:val="24"/>
        </w:rPr>
        <w:t>mpact — the intentional creation of enduring social and economic value. We work with corporations, governments, foundations, investors, communities, and civil society to formulate strategies and implement solutions that generate lasting social, environmental, and financial benefits.</w:t>
      </w:r>
    </w:p>
    <w:p w14:paraId="7F2B48CB" w14:textId="77777777" w:rsidR="00F931B1" w:rsidRPr="00BB4334" w:rsidRDefault="00F931B1" w:rsidP="00F931B1">
      <w:pPr>
        <w:pStyle w:val="ListParagraph"/>
        <w:spacing w:before="0" w:after="0" w:line="240" w:lineRule="auto"/>
        <w:rPr>
          <w:szCs w:val="24"/>
        </w:rPr>
      </w:pPr>
    </w:p>
    <w:p w14:paraId="3A948F14" w14:textId="77777777" w:rsidR="00F931B1" w:rsidRPr="00AD067F" w:rsidRDefault="00F931B1" w:rsidP="00F931B1">
      <w:pPr>
        <w:spacing w:before="0" w:line="240" w:lineRule="auto"/>
        <w:rPr>
          <w:b/>
          <w:szCs w:val="24"/>
        </w:rPr>
      </w:pPr>
      <w:r w:rsidRPr="00AD067F">
        <w:rPr>
          <w:b/>
          <w:szCs w:val="24"/>
        </w:rPr>
        <w:t>Project Background</w:t>
      </w:r>
    </w:p>
    <w:p w14:paraId="7041CB81" w14:textId="77777777" w:rsidR="00F931B1" w:rsidRDefault="00F931B1" w:rsidP="00F931B1">
      <w:r w:rsidRPr="00817146">
        <w:t xml:space="preserve">The CATALYZE Blended Finance Mechanism is a $250 </w:t>
      </w:r>
      <w:r>
        <w:t>m</w:t>
      </w:r>
      <w:r w:rsidRPr="00817146">
        <w:t>illion, 8-year contract (5-year base period</w:t>
      </w:r>
      <w:r>
        <w:t xml:space="preserve"> beginning 2019</w:t>
      </w:r>
      <w:r w:rsidRPr="00817146">
        <w:t xml:space="preserve">, with a single 3-year option period) which uses a facilitated partnership model to craft solutions to crowd in $2 </w:t>
      </w:r>
      <w:r>
        <w:t>b</w:t>
      </w:r>
      <w:r w:rsidRPr="00817146">
        <w:t>illion in blended finance (i.e., blended concessional and commercial finance) to USAID partner countries and initiatives. CATALYZE allows USAID Bureaus and Missions to efficiently deploy investment facilitation solutions that respond to the needs of specific sectors, issues, and geographies.</w:t>
      </w:r>
    </w:p>
    <w:p w14:paraId="2728FA84" w14:textId="77777777" w:rsidR="00F931B1" w:rsidRPr="00AD067F" w:rsidRDefault="00F931B1" w:rsidP="00F931B1">
      <w:r w:rsidRPr="0043515E">
        <w:t xml:space="preserve">In the Philippines, CATALYZE </w:t>
      </w:r>
      <w:r>
        <w:t xml:space="preserve">has </w:t>
      </w:r>
      <w:r w:rsidRPr="0043515E">
        <w:t>developed an activity to promote sustainable employment and improve health outcomes</w:t>
      </w:r>
      <w:r>
        <w:t xml:space="preserve"> for vulnerable youth</w:t>
      </w:r>
      <w:r w:rsidRPr="0043515E">
        <w:t>.</w:t>
      </w:r>
      <w:r>
        <w:t xml:space="preserve"> </w:t>
      </w:r>
      <w:r w:rsidRPr="0043515E">
        <w:t xml:space="preserve">The project will work with young adult (ages 18-24) members of </w:t>
      </w:r>
      <w:proofErr w:type="spellStart"/>
      <w:r>
        <w:t>Pantawid</w:t>
      </w:r>
      <w:proofErr w:type="spellEnd"/>
      <w:r>
        <w:t xml:space="preserve"> </w:t>
      </w:r>
      <w:proofErr w:type="spellStart"/>
      <w:r>
        <w:t>Pamilyang</w:t>
      </w:r>
      <w:proofErr w:type="spellEnd"/>
      <w:r>
        <w:t xml:space="preserve"> Pilipino Program (4Ps)</w:t>
      </w:r>
      <w:r w:rsidRPr="0043515E">
        <w:t xml:space="preserve"> households who </w:t>
      </w:r>
      <w:r>
        <w:t xml:space="preserve">have completed senior high school </w:t>
      </w:r>
      <w:r w:rsidRPr="0043515E">
        <w:t xml:space="preserve">and </w:t>
      </w:r>
      <w:r>
        <w:t>desire to</w:t>
      </w:r>
      <w:r w:rsidRPr="0043515E">
        <w:t xml:space="preserve"> enter the </w:t>
      </w:r>
      <w:proofErr w:type="spellStart"/>
      <w:r w:rsidRPr="0043515E">
        <w:t>labor</w:t>
      </w:r>
      <w:proofErr w:type="spellEnd"/>
      <w:r w:rsidRPr="0043515E">
        <w:t xml:space="preserve"> force.</w:t>
      </w:r>
      <w:r>
        <w:rPr>
          <w:rStyle w:val="FootnoteReference"/>
          <w:lang w:val="en-AU"/>
        </w:rPr>
        <w:footnoteReference w:id="2"/>
      </w:r>
      <w:r w:rsidRPr="0043515E">
        <w:t xml:space="preserve"> </w:t>
      </w:r>
      <w:r>
        <w:t xml:space="preserve">With a focus on </w:t>
      </w:r>
      <w:r w:rsidRPr="0043515E">
        <w:t xml:space="preserve">women, CATALYZE will provide skills training and employment opportunities, </w:t>
      </w:r>
      <w:r>
        <w:t xml:space="preserve">an </w:t>
      </w:r>
      <w:r w:rsidRPr="0043515E">
        <w:t>integrate</w:t>
      </w:r>
      <w:r>
        <w:t>d</w:t>
      </w:r>
      <w:r w:rsidRPr="0043515E">
        <w:t xml:space="preserve"> health curriculum, and linkages to health </w:t>
      </w:r>
      <w:r>
        <w:t>services</w:t>
      </w:r>
      <w:r w:rsidRPr="0043515E">
        <w:t xml:space="preserve"> through </w:t>
      </w:r>
      <w:r>
        <w:t>various</w:t>
      </w:r>
      <w:r w:rsidRPr="0043515E">
        <w:t xml:space="preserve"> platforms.</w:t>
      </w:r>
      <w:r>
        <w:rPr>
          <w:rStyle w:val="FootnoteReference"/>
        </w:rPr>
        <w:footnoteReference w:id="3"/>
      </w:r>
      <w:r w:rsidRPr="0043515E">
        <w:t xml:space="preserve"> Further</w:t>
      </w:r>
      <w:r>
        <w:t>more</w:t>
      </w:r>
      <w:r w:rsidRPr="0043515E">
        <w:t>, CATALYZE will engage adolescent girls (ages 1</w:t>
      </w:r>
      <w:r>
        <w:t>4</w:t>
      </w:r>
      <w:r w:rsidRPr="0043515E">
        <w:t xml:space="preserve">-18) belonging to 4Ps households through a </w:t>
      </w:r>
      <w:r>
        <w:t xml:space="preserve">peer </w:t>
      </w:r>
      <w:r w:rsidRPr="0043515E">
        <w:t xml:space="preserve">mentorship program to promote confidence, life skills, and knowledge of healthy </w:t>
      </w:r>
      <w:proofErr w:type="spellStart"/>
      <w:r w:rsidRPr="0043515E">
        <w:t>behaviors</w:t>
      </w:r>
      <w:proofErr w:type="spellEnd"/>
      <w:r w:rsidRPr="0043515E">
        <w:t>. Thus, CATALYZE’s approach to workforce and health development aims to ensure both 4Ps adolescents and young adults are equipped with essential skills and knowledge to sustain healthy livelihoods.</w:t>
      </w:r>
    </w:p>
    <w:p w14:paraId="6A1F6E18" w14:textId="77777777" w:rsidR="00F931B1" w:rsidRDefault="00F931B1" w:rsidP="00F931B1">
      <w:pPr>
        <w:pStyle w:val="Bullet1"/>
        <w:numPr>
          <w:ilvl w:val="0"/>
          <w:numId w:val="0"/>
        </w:numPr>
        <w:rPr>
          <w:lang w:val="en-AU"/>
        </w:rPr>
      </w:pPr>
      <w:r>
        <w:rPr>
          <w:b/>
          <w:lang w:val="en-AU"/>
        </w:rPr>
        <w:t>Purpose</w:t>
      </w:r>
    </w:p>
    <w:p w14:paraId="52CF8E3F" w14:textId="77777777" w:rsidR="00F931B1" w:rsidRDefault="00F931B1" w:rsidP="00F931B1">
      <w:pPr>
        <w:pStyle w:val="Bullet1"/>
        <w:numPr>
          <w:ilvl w:val="0"/>
          <w:numId w:val="0"/>
        </w:numPr>
        <w:rPr>
          <w:lang w:val="en-AU"/>
        </w:rPr>
      </w:pPr>
      <w:r>
        <w:rPr>
          <w:lang w:val="en-AU"/>
        </w:rPr>
        <w:t>The purpose of this RFP is to identify organizations to provide business and transaction advisory services to private sector partners in support of capacity strengthening, quality improvement, and capital mobilization. Private sector partners (or “clients”) must agree to support CATALYZE Philippines in at least one of the following ways:</w:t>
      </w:r>
    </w:p>
    <w:p w14:paraId="7F90E691" w14:textId="77777777" w:rsidR="00F931B1" w:rsidRDefault="00F931B1" w:rsidP="00F931B1">
      <w:pPr>
        <w:pStyle w:val="Bullet1"/>
        <w:numPr>
          <w:ilvl w:val="0"/>
          <w:numId w:val="43"/>
        </w:numPr>
        <w:rPr>
          <w:lang w:val="en-AU"/>
        </w:rPr>
      </w:pPr>
      <w:r>
        <w:rPr>
          <w:lang w:val="en-AU"/>
        </w:rPr>
        <w:t>Act as employers who agree to hire, interview, or sponsor on-the-job training for program participants.</w:t>
      </w:r>
    </w:p>
    <w:p w14:paraId="74EA4727" w14:textId="77777777" w:rsidR="00F931B1" w:rsidRDefault="00F931B1" w:rsidP="00F931B1">
      <w:pPr>
        <w:pStyle w:val="Bullet1"/>
        <w:numPr>
          <w:ilvl w:val="0"/>
          <w:numId w:val="43"/>
        </w:numPr>
        <w:rPr>
          <w:lang w:val="en-AU"/>
        </w:rPr>
      </w:pPr>
      <w:r>
        <w:rPr>
          <w:lang w:val="en-AU"/>
        </w:rPr>
        <w:t xml:space="preserve">Act as private technical vocational institutions (TVIs) who will train program participants in technical skills and workforce readiness. </w:t>
      </w:r>
    </w:p>
    <w:p w14:paraId="5AB89462" w14:textId="77777777" w:rsidR="00F931B1" w:rsidRDefault="00F931B1" w:rsidP="00F931B1">
      <w:pPr>
        <w:pStyle w:val="Bullet1"/>
        <w:numPr>
          <w:ilvl w:val="0"/>
          <w:numId w:val="43"/>
        </w:numPr>
        <w:rPr>
          <w:lang w:val="en-AU"/>
        </w:rPr>
      </w:pPr>
      <w:r>
        <w:rPr>
          <w:lang w:val="en-AU"/>
        </w:rPr>
        <w:t>Act as health enterprises who will provide health services (e.g., primary care, telemedicine, family planning counselling and services, etc.) to program participants.</w:t>
      </w:r>
    </w:p>
    <w:p w14:paraId="76215F1F" w14:textId="77777777" w:rsidR="00F931B1" w:rsidRDefault="00F931B1" w:rsidP="00F931B1">
      <w:pPr>
        <w:pStyle w:val="Bullet1"/>
        <w:numPr>
          <w:ilvl w:val="0"/>
          <w:numId w:val="0"/>
        </w:numPr>
        <w:rPr>
          <w:lang w:val="en-AU"/>
        </w:rPr>
      </w:pPr>
      <w:r>
        <w:rPr>
          <w:lang w:val="en-AU"/>
        </w:rPr>
        <w:lastRenderedPageBreak/>
        <w:t>CATALYZE Philippines will independently source partnerships with the above stakeholders and may present these partners to the BASP for evaluation of their business and capital needs. Simultaneously, the BASP will be tasked with identifying new clients who have capital needs and are interested in entering a partnership with CATALYZE Philippines.</w:t>
      </w:r>
    </w:p>
    <w:p w14:paraId="794B1B33" w14:textId="77777777" w:rsidR="00F931B1" w:rsidRDefault="00F931B1" w:rsidP="00F931B1">
      <w:pPr>
        <w:pStyle w:val="Bullet1"/>
        <w:numPr>
          <w:ilvl w:val="0"/>
          <w:numId w:val="0"/>
        </w:numPr>
        <w:rPr>
          <w:lang w:val="en-AU"/>
        </w:rPr>
      </w:pPr>
      <w:r>
        <w:rPr>
          <w:lang w:val="en-AU"/>
        </w:rPr>
        <w:t>A complete scope of work may be found under Annex A.</w:t>
      </w:r>
    </w:p>
    <w:p w14:paraId="515F65F1" w14:textId="77777777" w:rsidR="00F931B1" w:rsidRDefault="00F931B1" w:rsidP="00F931B1">
      <w:pPr>
        <w:pStyle w:val="Bullet1"/>
        <w:numPr>
          <w:ilvl w:val="0"/>
          <w:numId w:val="0"/>
        </w:numPr>
        <w:rPr>
          <w:b/>
          <w:lang w:val="en-AU"/>
        </w:rPr>
      </w:pPr>
    </w:p>
    <w:p w14:paraId="53D6B67A" w14:textId="77777777" w:rsidR="00F931B1" w:rsidRDefault="00F931B1" w:rsidP="00F931B1">
      <w:pPr>
        <w:pStyle w:val="Bullet1"/>
        <w:numPr>
          <w:ilvl w:val="0"/>
          <w:numId w:val="0"/>
        </w:numPr>
        <w:rPr>
          <w:lang w:val="en-AU"/>
        </w:rPr>
      </w:pPr>
      <w:r>
        <w:rPr>
          <w:b/>
          <w:lang w:val="en-AU"/>
        </w:rPr>
        <w:t>Type of Contract</w:t>
      </w:r>
    </w:p>
    <w:p w14:paraId="6F233DAF" w14:textId="77777777" w:rsidR="00F931B1" w:rsidRDefault="00F931B1" w:rsidP="00F931B1">
      <w:pPr>
        <w:spacing w:before="0" w:after="240" w:line="240" w:lineRule="auto"/>
        <w:rPr>
          <w:lang w:val="en-AU"/>
        </w:rPr>
      </w:pPr>
      <w:r>
        <w:t>Palladium intends to issue a Pay-For-Results (P4R) based Firm Fixed Price subcontract to the selected offeror. Palladium expects to award one or more subcontracts under this RFP.</w:t>
      </w:r>
      <w:r w:rsidRPr="05E4F5E5">
        <w:rPr>
          <w:lang w:val="en-AU"/>
        </w:rPr>
        <w:t xml:space="preserve"> Under P4R, the principle or funder sets financial incentives for an entity to deliver predefined outcomes and rewards achievements of the results upon verification. Once awarded, CATALYZE and the offeror will develop milestones for the offeror to achieve based on the proposed deliverables, participants trained, or other factors.</w:t>
      </w:r>
    </w:p>
    <w:p w14:paraId="36025AD6" w14:textId="77777777" w:rsidR="00F931B1" w:rsidRDefault="00F931B1" w:rsidP="00F931B1">
      <w:pPr>
        <w:spacing w:before="0" w:after="240" w:line="240" w:lineRule="auto"/>
        <w:rPr>
          <w:lang w:val="en-AU"/>
        </w:rPr>
      </w:pPr>
      <w:r>
        <w:rPr>
          <w:lang w:val="en-AU"/>
        </w:rPr>
        <w:t>An illustrative deliverables and payments schedule may be found under Annex B.</w:t>
      </w:r>
    </w:p>
    <w:p w14:paraId="13638BC0" w14:textId="77777777" w:rsidR="00F931B1" w:rsidRDefault="00F931B1" w:rsidP="00F931B1">
      <w:pPr>
        <w:pStyle w:val="Bullet1"/>
        <w:numPr>
          <w:ilvl w:val="0"/>
          <w:numId w:val="0"/>
        </w:numPr>
        <w:spacing w:after="0"/>
        <w:rPr>
          <w:b/>
          <w:lang w:val="en-AU"/>
        </w:rPr>
      </w:pPr>
      <w:r w:rsidRPr="005A5AED">
        <w:rPr>
          <w:b/>
          <w:lang w:val="en-US"/>
        </w:rPr>
        <w:t xml:space="preserve">Anticipated Contract </w:t>
      </w:r>
      <w:r>
        <w:rPr>
          <w:b/>
          <w:lang w:val="en-AU"/>
        </w:rPr>
        <w:t>Period of Performance</w:t>
      </w:r>
    </w:p>
    <w:p w14:paraId="6CF50D94" w14:textId="77777777" w:rsidR="00F931B1" w:rsidRPr="000A2261" w:rsidRDefault="00F931B1" w:rsidP="00F931B1">
      <w:pPr>
        <w:pStyle w:val="Bullet1"/>
        <w:numPr>
          <w:ilvl w:val="0"/>
          <w:numId w:val="0"/>
        </w:numPr>
        <w:rPr>
          <w:lang w:val="en-US"/>
        </w:rPr>
      </w:pPr>
      <w:bookmarkStart w:id="0" w:name="_Hlk13016118"/>
      <w:r w:rsidRPr="0047237E">
        <w:rPr>
          <w:lang w:val="en-AU"/>
        </w:rPr>
        <w:t>November</w:t>
      </w:r>
      <w:r w:rsidRPr="0047237E">
        <w:rPr>
          <w:lang w:val="en-US"/>
        </w:rPr>
        <w:t xml:space="preserve"> 2023 – September 2024 with</w:t>
      </w:r>
      <w:r>
        <w:rPr>
          <w:lang w:val="en-US"/>
        </w:rPr>
        <w:t xml:space="preserve"> the option for continuation year by year. CATALYZE will evaluate the offeror’s performance to determine contract renewal.</w:t>
      </w:r>
    </w:p>
    <w:p w14:paraId="1016D5E3" w14:textId="77777777" w:rsidR="00F931B1" w:rsidRPr="0050741C" w:rsidRDefault="00F931B1" w:rsidP="00F931B1">
      <w:pPr>
        <w:pStyle w:val="Bullet1"/>
        <w:numPr>
          <w:ilvl w:val="0"/>
          <w:numId w:val="0"/>
        </w:numPr>
        <w:spacing w:before="240" w:after="60"/>
        <w:rPr>
          <w:b/>
          <w:lang w:val="en-AU"/>
        </w:rPr>
      </w:pPr>
      <w:r w:rsidRPr="0050741C">
        <w:rPr>
          <w:b/>
          <w:lang w:val="en-AU"/>
        </w:rPr>
        <w:t>Place of Performance</w:t>
      </w:r>
    </w:p>
    <w:bookmarkEnd w:id="0"/>
    <w:p w14:paraId="57182753" w14:textId="77777777" w:rsidR="00F931B1" w:rsidRPr="000962CC" w:rsidRDefault="00F931B1" w:rsidP="00F931B1">
      <w:pPr>
        <w:spacing w:before="0" w:after="240" w:line="240" w:lineRule="auto"/>
        <w:rPr>
          <w:szCs w:val="24"/>
        </w:rPr>
      </w:pPr>
      <w:r w:rsidRPr="002352ED">
        <w:rPr>
          <w:szCs w:val="24"/>
        </w:rPr>
        <w:t>The activities to be performed under this contract will take place in</w:t>
      </w:r>
      <w:r>
        <w:rPr>
          <w:szCs w:val="24"/>
        </w:rPr>
        <w:t xml:space="preserve"> or around Pasig City, Metro Manila and </w:t>
      </w:r>
      <w:proofErr w:type="spellStart"/>
      <w:r>
        <w:rPr>
          <w:szCs w:val="24"/>
        </w:rPr>
        <w:t>Naic</w:t>
      </w:r>
      <w:proofErr w:type="spellEnd"/>
      <w:r>
        <w:rPr>
          <w:szCs w:val="24"/>
        </w:rPr>
        <w:t>, Cavite, Philippines.</w:t>
      </w:r>
      <w:r>
        <w:rPr>
          <w:rStyle w:val="FootnoteReference"/>
          <w:szCs w:val="24"/>
        </w:rPr>
        <w:footnoteReference w:id="4"/>
      </w:r>
    </w:p>
    <w:p w14:paraId="54A98E64" w14:textId="77777777" w:rsidR="00F931B1" w:rsidRDefault="00F931B1" w:rsidP="00F931B1">
      <w:pPr>
        <w:pStyle w:val="Bullet1"/>
        <w:numPr>
          <w:ilvl w:val="0"/>
          <w:numId w:val="0"/>
        </w:numPr>
        <w:spacing w:after="0"/>
        <w:rPr>
          <w:b/>
          <w:bCs/>
          <w:lang w:val="en-AU"/>
        </w:rPr>
      </w:pPr>
      <w:r w:rsidRPr="00222442">
        <w:rPr>
          <w:b/>
          <w:bCs/>
          <w:lang w:val="en-AU"/>
        </w:rPr>
        <w:t>Instructions to Offero</w:t>
      </w:r>
      <w:r>
        <w:rPr>
          <w:b/>
          <w:bCs/>
          <w:lang w:val="en-AU"/>
        </w:rPr>
        <w:t>r</w:t>
      </w:r>
      <w:r w:rsidRPr="00222442">
        <w:rPr>
          <w:b/>
          <w:bCs/>
          <w:lang w:val="en-AU"/>
        </w:rPr>
        <w:t>s</w:t>
      </w:r>
    </w:p>
    <w:p w14:paraId="07C87A1C" w14:textId="77777777" w:rsidR="00F931B1" w:rsidRDefault="00F931B1" w:rsidP="00F931B1">
      <w:pPr>
        <w:spacing w:before="0" w:after="240" w:line="240" w:lineRule="auto"/>
        <w:rPr>
          <w:szCs w:val="20"/>
        </w:rPr>
      </w:pPr>
      <w:bookmarkStart w:id="1" w:name="_Hlk13016143"/>
      <w:r w:rsidRPr="00B92783">
        <w:rPr>
          <w:szCs w:val="20"/>
        </w:rPr>
        <w:t xml:space="preserve">All </w:t>
      </w:r>
      <w:r>
        <w:rPr>
          <w:szCs w:val="20"/>
        </w:rPr>
        <w:t xml:space="preserve">submitted </w:t>
      </w:r>
      <w:r w:rsidRPr="00B92783">
        <w:rPr>
          <w:szCs w:val="20"/>
        </w:rPr>
        <w:t>materials must be in English.</w:t>
      </w:r>
      <w:r>
        <w:rPr>
          <w:szCs w:val="20"/>
        </w:rPr>
        <w:t xml:space="preserve"> </w:t>
      </w:r>
    </w:p>
    <w:p w14:paraId="3101273D" w14:textId="77777777" w:rsidR="00F931B1" w:rsidRDefault="00F931B1" w:rsidP="00F931B1">
      <w:pPr>
        <w:pStyle w:val="Bullet1"/>
        <w:numPr>
          <w:ilvl w:val="0"/>
          <w:numId w:val="0"/>
        </w:numPr>
      </w:pPr>
      <w:r>
        <w:t xml:space="preserve">Electronic proposals must be submitted by sending two separate emails to </w:t>
      </w:r>
      <w:r w:rsidRPr="00DA7098">
        <w:t>catalyze.procurements@thepalladiumgroup.com</w:t>
      </w:r>
      <w:r>
        <w:t>, one for technical proposal and one for cost proposal with the RFP number in the subject lines. Ensure all required documents are attached. The RFP number can be found on the cover page.</w:t>
      </w:r>
    </w:p>
    <w:p w14:paraId="144B294D" w14:textId="77777777" w:rsidR="00F931B1" w:rsidRDefault="00F931B1" w:rsidP="00F931B1">
      <w:pPr>
        <w:pStyle w:val="Bullet1"/>
        <w:numPr>
          <w:ilvl w:val="0"/>
          <w:numId w:val="0"/>
        </w:numPr>
      </w:pPr>
      <w:r>
        <w:t>Offers received past the deadline stated on the cover page will be deemed non-responsive and will not be considered for award.</w:t>
      </w:r>
    </w:p>
    <w:p w14:paraId="227C3628" w14:textId="77777777" w:rsidR="00F931B1" w:rsidRPr="009B3370" w:rsidRDefault="00F931B1" w:rsidP="00F931B1">
      <w:pPr>
        <w:pStyle w:val="Bullet1"/>
        <w:numPr>
          <w:ilvl w:val="0"/>
          <w:numId w:val="0"/>
        </w:numPr>
      </w:pPr>
      <w:r w:rsidRPr="009B3370">
        <w:rPr>
          <w:szCs w:val="20"/>
        </w:rPr>
        <w:t>Palladium may contact offerors for clarifying questions.</w:t>
      </w:r>
    </w:p>
    <w:p w14:paraId="12366571" w14:textId="77777777" w:rsidR="00F931B1" w:rsidRPr="009B3370" w:rsidRDefault="00F931B1" w:rsidP="00F931B1">
      <w:pPr>
        <w:pStyle w:val="Bullet1"/>
        <w:numPr>
          <w:ilvl w:val="0"/>
          <w:numId w:val="0"/>
        </w:numPr>
      </w:pPr>
      <w:r w:rsidRPr="009B3370">
        <w:t xml:space="preserve">The selected offeror will be required to complete the Due Diligence Questionnaire (attachment 1) and provide a UEI number within 5 days of being notified of selection. </w:t>
      </w:r>
    </w:p>
    <w:p w14:paraId="4BDE4969" w14:textId="77777777" w:rsidR="00F931B1" w:rsidRPr="00C77603" w:rsidRDefault="00F931B1" w:rsidP="00F931B1">
      <w:pPr>
        <w:pStyle w:val="Bullet1"/>
        <w:numPr>
          <w:ilvl w:val="0"/>
          <w:numId w:val="0"/>
        </w:numPr>
        <w:spacing w:before="240" w:after="60"/>
        <w:rPr>
          <w:b/>
          <w:lang w:val="en-AU"/>
        </w:rPr>
      </w:pPr>
      <w:r w:rsidRPr="00C77603">
        <w:rPr>
          <w:b/>
          <w:lang w:val="en-AU"/>
        </w:rPr>
        <w:t xml:space="preserve">Technical </w:t>
      </w:r>
      <w:r>
        <w:rPr>
          <w:b/>
          <w:lang w:val="en-AU"/>
        </w:rPr>
        <w:t xml:space="preserve">Proposal </w:t>
      </w:r>
    </w:p>
    <w:bookmarkEnd w:id="1"/>
    <w:p w14:paraId="29B3252D" w14:textId="77777777" w:rsidR="00F931B1" w:rsidRDefault="00F931B1" w:rsidP="00F931B1">
      <w:pPr>
        <w:pStyle w:val="Bullet1"/>
        <w:numPr>
          <w:ilvl w:val="0"/>
          <w:numId w:val="0"/>
        </w:numPr>
        <w:spacing w:before="0" w:after="0"/>
        <w:rPr>
          <w:szCs w:val="24"/>
        </w:rPr>
      </w:pPr>
      <w:r>
        <w:rPr>
          <w:szCs w:val="24"/>
        </w:rPr>
        <w:t>For the technical proposal, the offeror must submit:</w:t>
      </w:r>
    </w:p>
    <w:p w14:paraId="58A5F5A1" w14:textId="77777777" w:rsidR="00F931B1" w:rsidRDefault="00F931B1" w:rsidP="00F931B1">
      <w:pPr>
        <w:pStyle w:val="Bullet1"/>
        <w:numPr>
          <w:ilvl w:val="0"/>
          <w:numId w:val="0"/>
        </w:numPr>
        <w:spacing w:before="0" w:after="0"/>
        <w:rPr>
          <w:highlight w:val="yellow"/>
        </w:rPr>
      </w:pPr>
    </w:p>
    <w:p w14:paraId="71CD09DC" w14:textId="77777777" w:rsidR="00F931B1" w:rsidRPr="00B92783" w:rsidRDefault="00F931B1" w:rsidP="00F931B1">
      <w:pPr>
        <w:pStyle w:val="ListParagraph"/>
        <w:numPr>
          <w:ilvl w:val="0"/>
          <w:numId w:val="15"/>
        </w:numPr>
        <w:spacing w:before="0" w:after="240" w:line="240" w:lineRule="auto"/>
        <w:ind w:left="360"/>
        <w:rPr>
          <w:szCs w:val="20"/>
        </w:rPr>
      </w:pPr>
      <w:r w:rsidRPr="00B92783">
        <w:rPr>
          <w:szCs w:val="20"/>
        </w:rPr>
        <w:t xml:space="preserve">Cover letter </w:t>
      </w:r>
      <w:r>
        <w:rPr>
          <w:szCs w:val="20"/>
        </w:rPr>
        <w:t>containing</w:t>
      </w:r>
      <w:r w:rsidRPr="00B92783">
        <w:rPr>
          <w:szCs w:val="20"/>
        </w:rPr>
        <w:t>:</w:t>
      </w:r>
    </w:p>
    <w:p w14:paraId="62003E19" w14:textId="77777777" w:rsidR="00F931B1" w:rsidRPr="00B92783" w:rsidRDefault="00F931B1" w:rsidP="00F931B1">
      <w:pPr>
        <w:pStyle w:val="ListParagraph"/>
        <w:numPr>
          <w:ilvl w:val="0"/>
          <w:numId w:val="40"/>
        </w:numPr>
        <w:spacing w:before="0" w:after="240" w:line="240" w:lineRule="auto"/>
        <w:ind w:left="720" w:hanging="270"/>
        <w:rPr>
          <w:szCs w:val="20"/>
        </w:rPr>
      </w:pPr>
      <w:r>
        <w:rPr>
          <w:szCs w:val="20"/>
        </w:rPr>
        <w:t>Organization’s</w:t>
      </w:r>
      <w:r w:rsidRPr="00B92783">
        <w:rPr>
          <w:szCs w:val="20"/>
        </w:rPr>
        <w:t xml:space="preserve"> contact info</w:t>
      </w:r>
      <w:r>
        <w:rPr>
          <w:szCs w:val="20"/>
        </w:rPr>
        <w:t>rmation</w:t>
      </w:r>
      <w:r w:rsidRPr="00B92783">
        <w:rPr>
          <w:szCs w:val="20"/>
        </w:rPr>
        <w:t xml:space="preserve"> and address</w:t>
      </w:r>
    </w:p>
    <w:p w14:paraId="3E5B249E" w14:textId="77777777" w:rsidR="00F931B1" w:rsidRPr="00B92783" w:rsidRDefault="00F931B1" w:rsidP="00F931B1">
      <w:pPr>
        <w:pStyle w:val="ListParagraph"/>
        <w:numPr>
          <w:ilvl w:val="0"/>
          <w:numId w:val="40"/>
        </w:numPr>
        <w:spacing w:before="0" w:after="240" w:line="240" w:lineRule="auto"/>
        <w:ind w:left="720" w:hanging="270"/>
        <w:rPr>
          <w:szCs w:val="20"/>
        </w:rPr>
      </w:pPr>
      <w:r w:rsidRPr="00B92783">
        <w:rPr>
          <w:szCs w:val="20"/>
        </w:rPr>
        <w:t xml:space="preserve">Type of </w:t>
      </w:r>
      <w:r>
        <w:rPr>
          <w:szCs w:val="20"/>
        </w:rPr>
        <w:t>enterprise</w:t>
      </w:r>
      <w:r w:rsidRPr="00B92783">
        <w:rPr>
          <w:szCs w:val="20"/>
        </w:rPr>
        <w:t xml:space="preserve"> or organization</w:t>
      </w:r>
    </w:p>
    <w:p w14:paraId="49988B94" w14:textId="77777777" w:rsidR="00F931B1" w:rsidRPr="00B92783" w:rsidRDefault="00F931B1" w:rsidP="00F931B1">
      <w:pPr>
        <w:pStyle w:val="ListParagraph"/>
        <w:numPr>
          <w:ilvl w:val="0"/>
          <w:numId w:val="40"/>
        </w:numPr>
        <w:spacing w:before="0" w:after="240" w:line="240" w:lineRule="auto"/>
        <w:ind w:left="720" w:hanging="270"/>
        <w:rPr>
          <w:szCs w:val="20"/>
        </w:rPr>
      </w:pPr>
      <w:r w:rsidRPr="00B92783">
        <w:rPr>
          <w:szCs w:val="20"/>
        </w:rPr>
        <w:t>Unique Entity Identification (UEI) Number (</w:t>
      </w:r>
      <w:r>
        <w:rPr>
          <w:szCs w:val="20"/>
        </w:rPr>
        <w:t>organization</w:t>
      </w:r>
      <w:r w:rsidRPr="00B92783">
        <w:rPr>
          <w:szCs w:val="20"/>
        </w:rPr>
        <w:t xml:space="preserve"> must have a UEI number or obtain one within 5 days of being notified of selection) </w:t>
      </w:r>
    </w:p>
    <w:p w14:paraId="7C2F7FDC" w14:textId="77777777" w:rsidR="00F931B1" w:rsidRDefault="00F931B1" w:rsidP="00F931B1">
      <w:pPr>
        <w:pStyle w:val="ListParagraph"/>
        <w:numPr>
          <w:ilvl w:val="0"/>
          <w:numId w:val="40"/>
        </w:numPr>
        <w:spacing w:before="0" w:after="240" w:line="240" w:lineRule="auto"/>
        <w:ind w:left="720" w:hanging="270"/>
        <w:rPr>
          <w:szCs w:val="20"/>
        </w:rPr>
      </w:pPr>
      <w:r w:rsidRPr="00B92783">
        <w:rPr>
          <w:szCs w:val="20"/>
        </w:rPr>
        <w:t>Sign</w:t>
      </w:r>
      <w:r>
        <w:rPr>
          <w:szCs w:val="20"/>
        </w:rPr>
        <w:t>ature</w:t>
      </w:r>
      <w:r w:rsidRPr="00B92783">
        <w:rPr>
          <w:szCs w:val="20"/>
        </w:rPr>
        <w:t xml:space="preserve"> </w:t>
      </w:r>
      <w:r>
        <w:rPr>
          <w:szCs w:val="20"/>
        </w:rPr>
        <w:t>of</w:t>
      </w:r>
      <w:r w:rsidRPr="00B92783">
        <w:rPr>
          <w:szCs w:val="20"/>
        </w:rPr>
        <w:t xml:space="preserve"> an authorized representative of the </w:t>
      </w:r>
      <w:r>
        <w:rPr>
          <w:szCs w:val="20"/>
        </w:rPr>
        <w:t>organization</w:t>
      </w:r>
    </w:p>
    <w:p w14:paraId="4549059F" w14:textId="77777777" w:rsidR="00F931B1" w:rsidRPr="00B92783" w:rsidRDefault="00F931B1" w:rsidP="00F931B1">
      <w:pPr>
        <w:pStyle w:val="ListParagraph"/>
        <w:spacing w:before="0" w:after="240" w:line="240" w:lineRule="auto"/>
        <w:rPr>
          <w:szCs w:val="20"/>
        </w:rPr>
      </w:pPr>
    </w:p>
    <w:p w14:paraId="1D69716A" w14:textId="77777777" w:rsidR="00F931B1" w:rsidRDefault="00F931B1" w:rsidP="00F931B1">
      <w:pPr>
        <w:pStyle w:val="ListParagraph"/>
        <w:numPr>
          <w:ilvl w:val="0"/>
          <w:numId w:val="15"/>
        </w:numPr>
        <w:spacing w:before="0" w:after="240" w:line="240" w:lineRule="auto"/>
        <w:ind w:left="360"/>
        <w:rPr>
          <w:szCs w:val="20"/>
        </w:rPr>
      </w:pPr>
      <w:r w:rsidRPr="00B92783">
        <w:rPr>
          <w:szCs w:val="20"/>
        </w:rPr>
        <w:t xml:space="preserve">Background </w:t>
      </w:r>
      <w:r>
        <w:rPr>
          <w:szCs w:val="20"/>
        </w:rPr>
        <w:t>and overview of</w:t>
      </w:r>
      <w:r w:rsidRPr="00B92783">
        <w:rPr>
          <w:szCs w:val="20"/>
        </w:rPr>
        <w:t xml:space="preserve"> the firm (max 1 page)</w:t>
      </w:r>
    </w:p>
    <w:p w14:paraId="7130C260" w14:textId="77777777" w:rsidR="00F931B1" w:rsidRPr="00B92783" w:rsidRDefault="00F931B1" w:rsidP="00F931B1">
      <w:pPr>
        <w:pStyle w:val="ListParagraph"/>
        <w:spacing w:before="0" w:after="240" w:line="240" w:lineRule="auto"/>
        <w:ind w:left="360"/>
        <w:rPr>
          <w:szCs w:val="20"/>
        </w:rPr>
      </w:pPr>
    </w:p>
    <w:p w14:paraId="769DD907" w14:textId="77777777" w:rsidR="00F931B1" w:rsidRPr="00B92783" w:rsidRDefault="00F931B1" w:rsidP="00F931B1">
      <w:pPr>
        <w:pStyle w:val="ListParagraph"/>
        <w:numPr>
          <w:ilvl w:val="0"/>
          <w:numId w:val="15"/>
        </w:numPr>
        <w:spacing w:before="0" w:after="240" w:line="240" w:lineRule="auto"/>
        <w:ind w:left="360"/>
        <w:rPr>
          <w:szCs w:val="20"/>
        </w:rPr>
      </w:pPr>
      <w:r w:rsidRPr="00B92783">
        <w:rPr>
          <w:szCs w:val="20"/>
        </w:rPr>
        <w:t xml:space="preserve">Technical Proposal (max </w:t>
      </w:r>
      <w:r>
        <w:rPr>
          <w:szCs w:val="20"/>
        </w:rPr>
        <w:t>5</w:t>
      </w:r>
      <w:r w:rsidRPr="00B92783">
        <w:rPr>
          <w:szCs w:val="20"/>
        </w:rPr>
        <w:t xml:space="preserve"> pages)</w:t>
      </w:r>
      <w:r>
        <w:rPr>
          <w:szCs w:val="20"/>
        </w:rPr>
        <w:t xml:space="preserve"> containing:</w:t>
      </w:r>
    </w:p>
    <w:p w14:paraId="209BE100" w14:textId="77777777" w:rsidR="00F931B1" w:rsidRPr="00B92783" w:rsidRDefault="00F931B1" w:rsidP="00F931B1">
      <w:pPr>
        <w:pStyle w:val="ListParagraph"/>
        <w:numPr>
          <w:ilvl w:val="0"/>
          <w:numId w:val="42"/>
        </w:numPr>
        <w:spacing w:before="0" w:after="240" w:line="240" w:lineRule="auto"/>
        <w:ind w:left="720"/>
        <w:rPr>
          <w:szCs w:val="20"/>
        </w:rPr>
      </w:pPr>
      <w:r>
        <w:rPr>
          <w:szCs w:val="20"/>
        </w:rPr>
        <w:t xml:space="preserve">Outline of </w:t>
      </w:r>
      <w:r w:rsidRPr="00B92783">
        <w:rPr>
          <w:szCs w:val="20"/>
        </w:rPr>
        <w:t>the approach, including:</w:t>
      </w:r>
    </w:p>
    <w:p w14:paraId="17136F6E" w14:textId="77777777" w:rsidR="00F931B1" w:rsidRDefault="00F931B1" w:rsidP="00F931B1">
      <w:pPr>
        <w:pStyle w:val="ListParagraph"/>
        <w:numPr>
          <w:ilvl w:val="2"/>
          <w:numId w:val="15"/>
        </w:numPr>
        <w:spacing w:before="0" w:after="240" w:line="240" w:lineRule="auto"/>
        <w:ind w:left="1080"/>
        <w:rPr>
          <w:szCs w:val="20"/>
        </w:rPr>
      </w:pPr>
      <w:r>
        <w:rPr>
          <w:szCs w:val="20"/>
        </w:rPr>
        <w:t>Strategy to identify small and medium enterprises (SMEs) to partner with CATALYZE and avail business/transaction advisory services.</w:t>
      </w:r>
    </w:p>
    <w:p w14:paraId="5FA68BCD" w14:textId="77777777" w:rsidR="00F931B1" w:rsidRDefault="00F931B1" w:rsidP="00F931B1">
      <w:pPr>
        <w:pStyle w:val="ListParagraph"/>
        <w:numPr>
          <w:ilvl w:val="2"/>
          <w:numId w:val="15"/>
        </w:numPr>
        <w:spacing w:before="0" w:after="240" w:line="240" w:lineRule="auto"/>
        <w:ind w:left="1080"/>
        <w:rPr>
          <w:szCs w:val="20"/>
        </w:rPr>
      </w:pPr>
      <w:r>
        <w:rPr>
          <w:szCs w:val="20"/>
        </w:rPr>
        <w:t>Method to determine which forms of support are appropriate for different SMEs, illustrative examples of support packages.</w:t>
      </w:r>
    </w:p>
    <w:p w14:paraId="134E2432" w14:textId="77777777" w:rsidR="00F931B1" w:rsidRPr="00B92783" w:rsidRDefault="00F931B1" w:rsidP="00F931B1">
      <w:pPr>
        <w:pStyle w:val="ListParagraph"/>
        <w:numPr>
          <w:ilvl w:val="2"/>
          <w:numId w:val="15"/>
        </w:numPr>
        <w:spacing w:before="0" w:after="240" w:line="240" w:lineRule="auto"/>
        <w:ind w:left="1080"/>
        <w:rPr>
          <w:szCs w:val="20"/>
        </w:rPr>
      </w:pPr>
      <w:r>
        <w:rPr>
          <w:szCs w:val="20"/>
        </w:rPr>
        <w:t>Process for identifying, supporting, and closing financial deals.</w:t>
      </w:r>
    </w:p>
    <w:p w14:paraId="37CF5B25" w14:textId="77777777" w:rsidR="00F931B1" w:rsidRPr="00956367" w:rsidRDefault="00F931B1" w:rsidP="00F931B1">
      <w:pPr>
        <w:pStyle w:val="ListParagraph"/>
        <w:numPr>
          <w:ilvl w:val="0"/>
          <w:numId w:val="42"/>
        </w:numPr>
        <w:spacing w:before="0" w:after="240" w:line="240" w:lineRule="auto"/>
        <w:ind w:left="720"/>
        <w:rPr>
          <w:szCs w:val="20"/>
        </w:rPr>
      </w:pPr>
      <w:r w:rsidRPr="00B92783">
        <w:rPr>
          <w:szCs w:val="20"/>
        </w:rPr>
        <w:t xml:space="preserve">Implementation </w:t>
      </w:r>
      <w:r>
        <w:rPr>
          <w:szCs w:val="20"/>
        </w:rPr>
        <w:t>t</w:t>
      </w:r>
      <w:r w:rsidRPr="00B92783">
        <w:rPr>
          <w:szCs w:val="20"/>
        </w:rPr>
        <w:t>imeline</w:t>
      </w:r>
      <w:r>
        <w:rPr>
          <w:szCs w:val="20"/>
        </w:rPr>
        <w:t xml:space="preserve"> and illustrative workplan</w:t>
      </w:r>
      <w:r w:rsidRPr="00B92783">
        <w:rPr>
          <w:szCs w:val="20"/>
        </w:rPr>
        <w:t xml:space="preserve"> </w:t>
      </w:r>
      <w:r>
        <w:rPr>
          <w:szCs w:val="20"/>
        </w:rPr>
        <w:br/>
      </w:r>
    </w:p>
    <w:p w14:paraId="28E87123" w14:textId="77777777" w:rsidR="00F931B1" w:rsidRPr="00B92783" w:rsidRDefault="00F931B1" w:rsidP="00F931B1">
      <w:pPr>
        <w:pStyle w:val="ListParagraph"/>
        <w:numPr>
          <w:ilvl w:val="0"/>
          <w:numId w:val="15"/>
        </w:numPr>
        <w:spacing w:before="0" w:after="240" w:line="240" w:lineRule="auto"/>
        <w:ind w:left="360"/>
        <w:rPr>
          <w:szCs w:val="20"/>
        </w:rPr>
      </w:pPr>
      <w:r w:rsidRPr="00B92783">
        <w:rPr>
          <w:szCs w:val="20"/>
        </w:rPr>
        <w:t>Management Approach (max 2 pages)</w:t>
      </w:r>
    </w:p>
    <w:p w14:paraId="78490542" w14:textId="77777777" w:rsidR="00F931B1" w:rsidRPr="00B92783" w:rsidRDefault="00F931B1" w:rsidP="00F931B1">
      <w:pPr>
        <w:pStyle w:val="ListParagraph"/>
        <w:numPr>
          <w:ilvl w:val="0"/>
          <w:numId w:val="44"/>
        </w:numPr>
        <w:spacing w:before="0" w:after="240" w:line="240" w:lineRule="auto"/>
        <w:ind w:left="720"/>
        <w:rPr>
          <w:szCs w:val="20"/>
        </w:rPr>
      </w:pPr>
      <w:r w:rsidRPr="00B92783">
        <w:rPr>
          <w:szCs w:val="20"/>
        </w:rPr>
        <w:t>Identify the Activity Manager and up to 2 additional personnel undertaking important roles in the activity, and briefly describe their roles and prior demonstrated success. It is recommended but not required that the offeror indicate the personnel responsible for module creation and</w:t>
      </w:r>
      <w:r>
        <w:rPr>
          <w:szCs w:val="20"/>
        </w:rPr>
        <w:t xml:space="preserve"> delivery of</w:t>
      </w:r>
      <w:r w:rsidRPr="00B92783">
        <w:rPr>
          <w:szCs w:val="20"/>
        </w:rPr>
        <w:t xml:space="preserve"> training.</w:t>
      </w:r>
    </w:p>
    <w:p w14:paraId="245BA200" w14:textId="77777777" w:rsidR="00F931B1" w:rsidRPr="00054B38" w:rsidRDefault="00F931B1" w:rsidP="00F931B1">
      <w:pPr>
        <w:pStyle w:val="ListParagraph"/>
        <w:numPr>
          <w:ilvl w:val="0"/>
          <w:numId w:val="44"/>
        </w:numPr>
        <w:spacing w:before="0" w:after="240" w:line="240" w:lineRule="auto"/>
        <w:ind w:left="720"/>
        <w:rPr>
          <w:szCs w:val="20"/>
        </w:rPr>
      </w:pPr>
      <w:r w:rsidRPr="00B92783">
        <w:rPr>
          <w:szCs w:val="20"/>
        </w:rPr>
        <w:t>Provide CVs for the Activity Manager and</w:t>
      </w:r>
      <w:r>
        <w:rPr>
          <w:szCs w:val="20"/>
        </w:rPr>
        <w:t xml:space="preserve"> up to</w:t>
      </w:r>
      <w:r w:rsidRPr="00B92783">
        <w:rPr>
          <w:szCs w:val="20"/>
        </w:rPr>
        <w:t xml:space="preserve"> 2 additional personnel </w:t>
      </w:r>
      <w:r w:rsidRPr="00B92783">
        <w:rPr>
          <w:b/>
          <w:bCs/>
          <w:iCs/>
          <w:szCs w:val="20"/>
        </w:rPr>
        <w:t>(CVs do not count towards page limit and should be included as a separate annex)</w:t>
      </w:r>
    </w:p>
    <w:p w14:paraId="6A629890" w14:textId="77777777" w:rsidR="00F931B1" w:rsidRPr="005F5A46" w:rsidRDefault="00F931B1" w:rsidP="00F931B1">
      <w:pPr>
        <w:pStyle w:val="ListParagraph"/>
        <w:numPr>
          <w:ilvl w:val="0"/>
          <w:numId w:val="44"/>
        </w:numPr>
        <w:spacing w:before="0" w:after="240" w:line="240" w:lineRule="auto"/>
        <w:ind w:left="720"/>
        <w:rPr>
          <w:szCs w:val="20"/>
        </w:rPr>
      </w:pPr>
      <w:r w:rsidRPr="00054B38">
        <w:rPr>
          <w:iCs/>
          <w:szCs w:val="20"/>
        </w:rPr>
        <w:t>Identify and describe the roles of any proposed partners or subcontractors.</w:t>
      </w:r>
    </w:p>
    <w:p w14:paraId="6383BFDA" w14:textId="77777777" w:rsidR="00F931B1" w:rsidRPr="005F5A46" w:rsidRDefault="00F931B1" w:rsidP="00F931B1">
      <w:pPr>
        <w:pStyle w:val="ListParagraph"/>
        <w:spacing w:before="0" w:after="240" w:line="240" w:lineRule="auto"/>
        <w:rPr>
          <w:szCs w:val="20"/>
        </w:rPr>
      </w:pPr>
    </w:p>
    <w:p w14:paraId="5063EB7B" w14:textId="77777777" w:rsidR="00F931B1" w:rsidRPr="00324292" w:rsidRDefault="00F931B1" w:rsidP="00F931B1">
      <w:pPr>
        <w:pStyle w:val="ListParagraph"/>
        <w:numPr>
          <w:ilvl w:val="0"/>
          <w:numId w:val="15"/>
        </w:numPr>
        <w:spacing w:before="0" w:after="240" w:line="240" w:lineRule="auto"/>
        <w:ind w:left="360"/>
        <w:rPr>
          <w:rFonts w:asciiTheme="majorHAnsi" w:hAnsiTheme="majorHAnsi" w:cstheme="majorHAnsi"/>
          <w:szCs w:val="20"/>
        </w:rPr>
      </w:pPr>
      <w:r w:rsidRPr="00324292">
        <w:rPr>
          <w:rFonts w:asciiTheme="majorHAnsi" w:hAnsiTheme="majorHAnsi" w:cstheme="majorHAnsi"/>
          <w:szCs w:val="20"/>
        </w:rPr>
        <w:t>Monitoring, Evaluation, and Learning Reporting (max 2 pages)</w:t>
      </w:r>
    </w:p>
    <w:p w14:paraId="244DACFF" w14:textId="77777777" w:rsidR="00F931B1" w:rsidRDefault="00F931B1" w:rsidP="00F931B1">
      <w:pPr>
        <w:pStyle w:val="ListParagraph"/>
        <w:numPr>
          <w:ilvl w:val="1"/>
          <w:numId w:val="15"/>
        </w:numPr>
        <w:spacing w:before="0" w:after="240" w:line="240" w:lineRule="auto"/>
        <w:ind w:left="720"/>
        <w:rPr>
          <w:rFonts w:asciiTheme="majorHAnsi" w:hAnsiTheme="majorHAnsi" w:cstheme="majorHAnsi"/>
          <w:szCs w:val="20"/>
        </w:rPr>
      </w:pPr>
      <w:r w:rsidRPr="00190BAB">
        <w:rPr>
          <w:rFonts w:asciiTheme="majorHAnsi" w:hAnsiTheme="majorHAnsi" w:cstheme="majorHAnsi"/>
          <w:szCs w:val="20"/>
        </w:rPr>
        <w:t>Approach for data collection, quality assurance, reporting, and compliance on the following illustrative indicators</w:t>
      </w:r>
      <w:r>
        <w:rPr>
          <w:rFonts w:asciiTheme="majorHAnsi" w:hAnsiTheme="majorHAnsi" w:cstheme="majorHAnsi"/>
          <w:szCs w:val="20"/>
        </w:rPr>
        <w:t xml:space="preserve"> (o</w:t>
      </w:r>
      <w:r w:rsidRPr="00190BAB">
        <w:rPr>
          <w:rFonts w:asciiTheme="majorHAnsi" w:hAnsiTheme="majorHAnsi" w:cstheme="majorHAnsi"/>
          <w:szCs w:val="20"/>
        </w:rPr>
        <w:t>fferors may propose additional indicators</w:t>
      </w:r>
      <w:r>
        <w:rPr>
          <w:rFonts w:asciiTheme="majorHAnsi" w:hAnsiTheme="majorHAnsi" w:cstheme="majorHAnsi"/>
          <w:szCs w:val="20"/>
        </w:rPr>
        <w:t>):</w:t>
      </w:r>
    </w:p>
    <w:p w14:paraId="52F267E9" w14:textId="77777777" w:rsidR="00F931B1" w:rsidRPr="00956367" w:rsidRDefault="00F931B1" w:rsidP="00F931B1">
      <w:pPr>
        <w:pStyle w:val="ListParagraph"/>
        <w:numPr>
          <w:ilvl w:val="2"/>
          <w:numId w:val="15"/>
        </w:numPr>
        <w:tabs>
          <w:tab w:val="left" w:pos="1260"/>
        </w:tabs>
        <w:spacing w:before="0" w:after="240" w:line="240" w:lineRule="auto"/>
        <w:ind w:left="1440"/>
        <w:rPr>
          <w:rFonts w:asciiTheme="majorHAnsi" w:hAnsiTheme="majorHAnsi" w:cstheme="majorHAnsi"/>
          <w:szCs w:val="20"/>
        </w:rPr>
      </w:pPr>
      <w:r>
        <w:rPr>
          <w:rFonts w:asciiTheme="majorHAnsi" w:hAnsiTheme="majorHAnsi" w:cstheme="majorHAnsi"/>
          <w:szCs w:val="20"/>
        </w:rPr>
        <w:t xml:space="preserve"> </w:t>
      </w:r>
      <w:r w:rsidRPr="00956367">
        <w:rPr>
          <w:rFonts w:asciiTheme="majorHAnsi" w:hAnsiTheme="majorHAnsi" w:cstheme="majorHAnsi"/>
          <w:szCs w:val="20"/>
        </w:rPr>
        <w:t>Value of private capital mobilized.</w:t>
      </w:r>
    </w:p>
    <w:p w14:paraId="3889351B" w14:textId="77777777" w:rsidR="00F931B1" w:rsidRPr="00956367" w:rsidRDefault="00F931B1" w:rsidP="00F931B1">
      <w:pPr>
        <w:pStyle w:val="ListParagraph"/>
        <w:numPr>
          <w:ilvl w:val="2"/>
          <w:numId w:val="15"/>
        </w:numPr>
        <w:tabs>
          <w:tab w:val="left" w:pos="1260"/>
        </w:tabs>
        <w:spacing w:before="0" w:after="240" w:line="240" w:lineRule="auto"/>
        <w:ind w:left="1440"/>
        <w:rPr>
          <w:rFonts w:asciiTheme="majorHAnsi" w:hAnsiTheme="majorHAnsi" w:cstheme="majorHAnsi"/>
          <w:szCs w:val="20"/>
        </w:rPr>
      </w:pPr>
      <w:r>
        <w:rPr>
          <w:rFonts w:asciiTheme="majorHAnsi" w:hAnsiTheme="majorHAnsi" w:cstheme="majorHAnsi"/>
          <w:szCs w:val="20"/>
        </w:rPr>
        <w:t xml:space="preserve"> </w:t>
      </w:r>
      <w:r w:rsidRPr="00956367">
        <w:rPr>
          <w:rFonts w:asciiTheme="majorHAnsi" w:hAnsiTheme="majorHAnsi" w:cstheme="majorHAnsi"/>
          <w:szCs w:val="20"/>
        </w:rPr>
        <w:t>Demonstration that business and transaction advisory services directly leads to better training,</w:t>
      </w:r>
      <w:r>
        <w:rPr>
          <w:rFonts w:asciiTheme="majorHAnsi" w:hAnsiTheme="majorHAnsi" w:cstheme="majorHAnsi"/>
          <w:szCs w:val="20"/>
        </w:rPr>
        <w:t xml:space="preserve"> </w:t>
      </w:r>
      <w:r w:rsidRPr="00956367">
        <w:rPr>
          <w:rFonts w:asciiTheme="majorHAnsi" w:hAnsiTheme="majorHAnsi" w:cstheme="majorHAnsi"/>
          <w:szCs w:val="20"/>
        </w:rPr>
        <w:t xml:space="preserve">employment, or health access </w:t>
      </w:r>
      <w:r>
        <w:rPr>
          <w:rFonts w:asciiTheme="majorHAnsi" w:hAnsiTheme="majorHAnsi" w:cstheme="majorHAnsi"/>
          <w:szCs w:val="20"/>
        </w:rPr>
        <w:t>among</w:t>
      </w:r>
      <w:r w:rsidRPr="00956367">
        <w:rPr>
          <w:rFonts w:asciiTheme="majorHAnsi" w:hAnsiTheme="majorHAnsi" w:cstheme="majorHAnsi"/>
          <w:szCs w:val="20"/>
        </w:rPr>
        <w:t xml:space="preserve"> </w:t>
      </w:r>
      <w:proofErr w:type="gramStart"/>
      <w:r w:rsidRPr="00956367">
        <w:rPr>
          <w:rFonts w:asciiTheme="majorHAnsi" w:hAnsiTheme="majorHAnsi" w:cstheme="majorHAnsi"/>
          <w:szCs w:val="20"/>
        </w:rPr>
        <w:t>program</w:t>
      </w:r>
      <w:proofErr w:type="gramEnd"/>
      <w:r w:rsidRPr="00956367">
        <w:rPr>
          <w:rFonts w:asciiTheme="majorHAnsi" w:hAnsiTheme="majorHAnsi" w:cstheme="majorHAnsi"/>
          <w:szCs w:val="20"/>
        </w:rPr>
        <w:t xml:space="preserve"> participants</w:t>
      </w:r>
      <w:r>
        <w:rPr>
          <w:rFonts w:asciiTheme="majorHAnsi" w:hAnsiTheme="majorHAnsi" w:cstheme="majorHAnsi"/>
          <w:szCs w:val="20"/>
        </w:rPr>
        <w:t xml:space="preserve"> </w:t>
      </w:r>
    </w:p>
    <w:p w14:paraId="02C71006" w14:textId="77777777" w:rsidR="00F931B1" w:rsidRPr="005555ED" w:rsidRDefault="00F931B1" w:rsidP="00F931B1">
      <w:pPr>
        <w:pStyle w:val="ListParagraph"/>
        <w:tabs>
          <w:tab w:val="left" w:pos="1260"/>
        </w:tabs>
        <w:spacing w:before="0" w:after="240" w:line="240" w:lineRule="auto"/>
        <w:ind w:left="1260"/>
        <w:rPr>
          <w:rFonts w:asciiTheme="majorHAnsi" w:hAnsiTheme="majorHAnsi" w:cstheme="majorHAnsi"/>
          <w:szCs w:val="20"/>
        </w:rPr>
      </w:pPr>
    </w:p>
    <w:p w14:paraId="29BE6709" w14:textId="77777777" w:rsidR="00F931B1" w:rsidRPr="00324292" w:rsidRDefault="00F931B1" w:rsidP="00F931B1">
      <w:pPr>
        <w:pStyle w:val="ListParagraph"/>
        <w:numPr>
          <w:ilvl w:val="0"/>
          <w:numId w:val="15"/>
        </w:numPr>
        <w:spacing w:before="0" w:after="240" w:line="240" w:lineRule="auto"/>
        <w:ind w:left="450"/>
        <w:rPr>
          <w:rFonts w:asciiTheme="majorHAnsi" w:hAnsiTheme="majorHAnsi" w:cstheme="majorHAnsi"/>
          <w:szCs w:val="20"/>
        </w:rPr>
      </w:pPr>
      <w:r w:rsidRPr="00626C62">
        <w:rPr>
          <w:rFonts w:asciiTheme="majorHAnsi" w:hAnsiTheme="majorHAnsi" w:cstheme="majorHAnsi"/>
          <w:szCs w:val="20"/>
        </w:rPr>
        <w:t>Gender Mainstreaming Plan (max 1 page)</w:t>
      </w:r>
    </w:p>
    <w:p w14:paraId="0883883C" w14:textId="77777777" w:rsidR="00F931B1" w:rsidRDefault="00F931B1" w:rsidP="00F931B1">
      <w:pPr>
        <w:pStyle w:val="ListParagraph"/>
        <w:numPr>
          <w:ilvl w:val="1"/>
          <w:numId w:val="15"/>
        </w:numPr>
        <w:spacing w:before="0" w:after="240" w:line="240" w:lineRule="auto"/>
        <w:ind w:left="720"/>
        <w:rPr>
          <w:rFonts w:asciiTheme="majorHAnsi" w:hAnsiTheme="majorHAnsi" w:cstheme="majorHAnsi"/>
          <w:szCs w:val="20"/>
        </w:rPr>
      </w:pPr>
      <w:r w:rsidRPr="000252E8">
        <w:rPr>
          <w:rFonts w:asciiTheme="majorHAnsi" w:hAnsiTheme="majorHAnsi" w:cstheme="majorHAnsi"/>
          <w:szCs w:val="20"/>
        </w:rPr>
        <w:t>Gender mainstreaming involves identifying and addressing the unique barriers a gender may face in accessing services and participating. The offeror should consider the barriers female trainees may encounter and propose appropriate solutions.</w:t>
      </w:r>
    </w:p>
    <w:p w14:paraId="390E269C" w14:textId="77777777" w:rsidR="00F931B1" w:rsidRDefault="00F931B1" w:rsidP="00F931B1">
      <w:pPr>
        <w:pStyle w:val="ListParagraph"/>
        <w:numPr>
          <w:ilvl w:val="1"/>
          <w:numId w:val="15"/>
        </w:numPr>
        <w:spacing w:before="0" w:after="240" w:line="240" w:lineRule="auto"/>
        <w:ind w:left="720"/>
        <w:rPr>
          <w:rFonts w:asciiTheme="majorHAnsi" w:hAnsiTheme="majorHAnsi" w:cstheme="majorHAnsi"/>
          <w:szCs w:val="20"/>
        </w:rPr>
      </w:pPr>
      <w:r w:rsidRPr="00615BF7">
        <w:rPr>
          <w:rFonts w:asciiTheme="majorHAnsi" w:hAnsiTheme="majorHAnsi" w:cstheme="majorHAnsi"/>
          <w:szCs w:val="20"/>
        </w:rPr>
        <w:t>CATALYZE requires 60% of participants are female. The offeror should describe methods, including additional support and targeted outreach to meet this requirement.</w:t>
      </w:r>
    </w:p>
    <w:p w14:paraId="6EEC0D14" w14:textId="77777777" w:rsidR="00F931B1" w:rsidRPr="00324292" w:rsidRDefault="00F931B1" w:rsidP="00F931B1">
      <w:pPr>
        <w:pStyle w:val="ListParagraph"/>
        <w:spacing w:before="0" w:after="240" w:line="240" w:lineRule="auto"/>
        <w:rPr>
          <w:rFonts w:asciiTheme="majorHAnsi" w:hAnsiTheme="majorHAnsi" w:cstheme="majorHAnsi"/>
          <w:szCs w:val="20"/>
        </w:rPr>
      </w:pPr>
    </w:p>
    <w:p w14:paraId="70BEB35F" w14:textId="77777777" w:rsidR="00F931B1" w:rsidRDefault="00F931B1" w:rsidP="00F931B1">
      <w:pPr>
        <w:pStyle w:val="ListParagraph"/>
        <w:numPr>
          <w:ilvl w:val="0"/>
          <w:numId w:val="15"/>
        </w:numPr>
        <w:spacing w:before="0" w:after="240" w:line="240" w:lineRule="auto"/>
        <w:ind w:left="450"/>
        <w:rPr>
          <w:rFonts w:asciiTheme="majorHAnsi" w:hAnsiTheme="majorHAnsi" w:cstheme="majorHAnsi"/>
          <w:szCs w:val="20"/>
          <w:lang w:val="fr-FR"/>
        </w:rPr>
      </w:pPr>
      <w:r w:rsidRPr="00942F50">
        <w:rPr>
          <w:rFonts w:asciiTheme="majorHAnsi" w:hAnsiTheme="majorHAnsi" w:cstheme="majorHAnsi"/>
          <w:szCs w:val="20"/>
          <w:lang w:val="fr-FR"/>
        </w:rPr>
        <w:t xml:space="preserve">Past </w:t>
      </w:r>
      <w:proofErr w:type="spellStart"/>
      <w:r w:rsidRPr="00942F50">
        <w:rPr>
          <w:rFonts w:asciiTheme="majorHAnsi" w:hAnsiTheme="majorHAnsi" w:cstheme="majorHAnsi"/>
          <w:szCs w:val="20"/>
          <w:lang w:val="fr-FR"/>
        </w:rPr>
        <w:t>Experience</w:t>
      </w:r>
      <w:proofErr w:type="spellEnd"/>
      <w:r w:rsidRPr="00942F50">
        <w:rPr>
          <w:rFonts w:asciiTheme="majorHAnsi" w:hAnsiTheme="majorHAnsi" w:cstheme="majorHAnsi"/>
          <w:szCs w:val="20"/>
          <w:lang w:val="fr-FR"/>
        </w:rPr>
        <w:t xml:space="preserve"> Information/</w:t>
      </w:r>
      <w:r w:rsidRPr="00B3648C">
        <w:rPr>
          <w:rFonts w:asciiTheme="majorHAnsi" w:hAnsiTheme="majorHAnsi" w:cstheme="majorHAnsi"/>
          <w:szCs w:val="20"/>
          <w:lang w:val="en-US"/>
        </w:rPr>
        <w:t>Capability</w:t>
      </w:r>
      <w:r w:rsidRPr="00942F50">
        <w:rPr>
          <w:rFonts w:asciiTheme="majorHAnsi" w:hAnsiTheme="majorHAnsi" w:cstheme="majorHAnsi"/>
          <w:szCs w:val="20"/>
          <w:lang w:val="fr-FR"/>
        </w:rPr>
        <w:t xml:space="preserve"> </w:t>
      </w:r>
      <w:proofErr w:type="spellStart"/>
      <w:r w:rsidRPr="00942F50">
        <w:rPr>
          <w:rFonts w:asciiTheme="majorHAnsi" w:hAnsiTheme="majorHAnsi" w:cstheme="majorHAnsi"/>
          <w:szCs w:val="20"/>
          <w:lang w:val="fr-FR"/>
        </w:rPr>
        <w:t>Statement</w:t>
      </w:r>
      <w:proofErr w:type="spellEnd"/>
      <w:r w:rsidRPr="00942F50">
        <w:rPr>
          <w:rFonts w:asciiTheme="majorHAnsi" w:hAnsiTheme="majorHAnsi" w:cstheme="majorHAnsi"/>
          <w:szCs w:val="20"/>
          <w:lang w:val="fr-FR"/>
        </w:rPr>
        <w:t xml:space="preserve"> (max 2 pages)</w:t>
      </w:r>
    </w:p>
    <w:p w14:paraId="5EF42E22" w14:textId="77777777" w:rsidR="00F931B1" w:rsidRPr="00191609" w:rsidRDefault="00F931B1" w:rsidP="00F931B1">
      <w:pPr>
        <w:pStyle w:val="ListParagraph"/>
        <w:numPr>
          <w:ilvl w:val="1"/>
          <w:numId w:val="15"/>
        </w:numPr>
        <w:ind w:left="720"/>
        <w:rPr>
          <w:rFonts w:asciiTheme="majorHAnsi" w:hAnsiTheme="majorHAnsi" w:cstheme="majorHAnsi"/>
          <w:szCs w:val="20"/>
          <w:lang w:val="en-US"/>
        </w:rPr>
      </w:pPr>
      <w:r w:rsidRPr="00191609">
        <w:rPr>
          <w:rFonts w:asciiTheme="majorHAnsi" w:hAnsiTheme="majorHAnsi" w:cstheme="majorHAnsi"/>
          <w:szCs w:val="20"/>
          <w:lang w:val="en-US"/>
        </w:rPr>
        <w:t xml:space="preserve">Briefly describe the offeror’s (as well as any partners’) previous work, experience, and demonstrated success in achieving activity goals.  </w:t>
      </w:r>
    </w:p>
    <w:p w14:paraId="589ABA79" w14:textId="77777777" w:rsidR="00F931B1" w:rsidRPr="00744B6A" w:rsidRDefault="00F931B1" w:rsidP="00F931B1">
      <w:pPr>
        <w:pStyle w:val="Bullet1"/>
        <w:numPr>
          <w:ilvl w:val="0"/>
          <w:numId w:val="0"/>
        </w:numPr>
        <w:spacing w:after="0"/>
        <w:rPr>
          <w:b/>
          <w:lang w:val="en-AU"/>
        </w:rPr>
      </w:pPr>
      <w:r w:rsidRPr="00744B6A">
        <w:rPr>
          <w:b/>
          <w:lang w:val="en-AU"/>
        </w:rPr>
        <w:t>Cost Proposal</w:t>
      </w:r>
    </w:p>
    <w:p w14:paraId="42F091EB" w14:textId="77777777" w:rsidR="00F931B1" w:rsidRDefault="00F931B1" w:rsidP="00F931B1">
      <w:pPr>
        <w:spacing w:before="0" w:after="240" w:line="240" w:lineRule="auto"/>
      </w:pPr>
      <w:bookmarkStart w:id="2" w:name="_Hlk12952168"/>
      <w:r>
        <w:t>Offerors must submit a cost proposal. CATALYZE will provide a budget template upon request through catalyze.procurements@thepalladiumgroup.com. The cost proposal consists of:</w:t>
      </w:r>
    </w:p>
    <w:p w14:paraId="221AB5AC" w14:textId="77777777" w:rsidR="00F931B1" w:rsidRPr="00B92783" w:rsidRDefault="00F931B1" w:rsidP="00F931B1">
      <w:pPr>
        <w:pStyle w:val="ListParagraph"/>
        <w:numPr>
          <w:ilvl w:val="0"/>
          <w:numId w:val="17"/>
        </w:numPr>
        <w:spacing w:before="0" w:after="240" w:line="240" w:lineRule="auto"/>
        <w:rPr>
          <w:szCs w:val="20"/>
        </w:rPr>
      </w:pPr>
      <w:r w:rsidRPr="00B92783">
        <w:rPr>
          <w:szCs w:val="20"/>
        </w:rPr>
        <w:t>Budget in Microsoft Excel with all formulas visible (unlocked)</w:t>
      </w:r>
    </w:p>
    <w:p w14:paraId="75B83E07" w14:textId="77777777" w:rsidR="00F931B1" w:rsidRPr="00B92783" w:rsidRDefault="00F931B1" w:rsidP="00F931B1">
      <w:pPr>
        <w:pStyle w:val="ListParagraph"/>
        <w:numPr>
          <w:ilvl w:val="0"/>
          <w:numId w:val="17"/>
        </w:numPr>
        <w:spacing w:before="0" w:after="240" w:line="240" w:lineRule="auto"/>
        <w:rPr>
          <w:szCs w:val="20"/>
        </w:rPr>
      </w:pPr>
      <w:r w:rsidRPr="00B92783">
        <w:rPr>
          <w:szCs w:val="20"/>
        </w:rPr>
        <w:t>Accompanying Word Document with all cost assumptions and explanations (e.g., salaries, travel, etc)</w:t>
      </w:r>
    </w:p>
    <w:p w14:paraId="38309BBD" w14:textId="77777777" w:rsidR="00F931B1" w:rsidRDefault="00F931B1" w:rsidP="00F931B1">
      <w:pPr>
        <w:pStyle w:val="ListParagraph"/>
        <w:numPr>
          <w:ilvl w:val="0"/>
          <w:numId w:val="17"/>
        </w:numPr>
        <w:spacing w:before="0" w:after="240" w:line="240" w:lineRule="auto"/>
        <w:rPr>
          <w:szCs w:val="20"/>
        </w:rPr>
      </w:pPr>
      <w:r w:rsidRPr="00B92783">
        <w:rPr>
          <w:szCs w:val="20"/>
        </w:rPr>
        <w:t>Proposed duration of technical components</w:t>
      </w:r>
    </w:p>
    <w:p w14:paraId="3BD36B9D" w14:textId="77777777" w:rsidR="00F931B1" w:rsidRPr="00B92783" w:rsidRDefault="00F931B1" w:rsidP="00F931B1">
      <w:pPr>
        <w:pStyle w:val="ListParagraph"/>
        <w:numPr>
          <w:ilvl w:val="0"/>
          <w:numId w:val="17"/>
        </w:numPr>
        <w:spacing w:before="0" w:after="240" w:line="240" w:lineRule="auto"/>
        <w:rPr>
          <w:szCs w:val="20"/>
        </w:rPr>
      </w:pPr>
      <w:r w:rsidRPr="00615199">
        <w:rPr>
          <w:szCs w:val="20"/>
        </w:rPr>
        <w:t>Illustrative Deliverables and Payment Schedule</w:t>
      </w:r>
      <w:r>
        <w:rPr>
          <w:szCs w:val="20"/>
        </w:rPr>
        <w:t xml:space="preserve"> (see Annex B for example)</w:t>
      </w:r>
    </w:p>
    <w:p w14:paraId="38D44A97" w14:textId="77777777" w:rsidR="00F931B1" w:rsidRPr="002150A8" w:rsidRDefault="00F931B1" w:rsidP="00F931B1">
      <w:pPr>
        <w:spacing w:before="0" w:after="240" w:line="240" w:lineRule="auto"/>
        <w:rPr>
          <w:szCs w:val="24"/>
          <w:u w:val="single"/>
        </w:rPr>
      </w:pPr>
      <w:r w:rsidRPr="002150A8">
        <w:rPr>
          <w:szCs w:val="24"/>
          <w:u w:val="single"/>
        </w:rPr>
        <w:t>Key assumptions</w:t>
      </w:r>
    </w:p>
    <w:p w14:paraId="433E538E" w14:textId="77777777" w:rsidR="00F931B1" w:rsidRDefault="00F931B1" w:rsidP="00F931B1">
      <w:pPr>
        <w:pStyle w:val="ListParagraph"/>
        <w:numPr>
          <w:ilvl w:val="0"/>
          <w:numId w:val="18"/>
        </w:numPr>
        <w:spacing w:before="0" w:after="240" w:line="240" w:lineRule="auto"/>
      </w:pPr>
      <w:r>
        <w:t>Budget in USD</w:t>
      </w:r>
    </w:p>
    <w:p w14:paraId="49183A1D" w14:textId="77777777" w:rsidR="00F931B1" w:rsidRDefault="00F931B1" w:rsidP="00F931B1">
      <w:pPr>
        <w:pStyle w:val="ListParagraph"/>
        <w:numPr>
          <w:ilvl w:val="0"/>
          <w:numId w:val="18"/>
        </w:numPr>
        <w:spacing w:before="0" w:after="240" w:line="240" w:lineRule="auto"/>
        <w:rPr>
          <w:szCs w:val="24"/>
        </w:rPr>
      </w:pPr>
      <w:r>
        <w:rPr>
          <w:szCs w:val="24"/>
        </w:rPr>
        <w:t>All prices are to be inclusive of relevant taxes.</w:t>
      </w:r>
    </w:p>
    <w:p w14:paraId="417A47F9" w14:textId="77777777" w:rsidR="00F931B1" w:rsidRDefault="00F931B1" w:rsidP="00F931B1">
      <w:pPr>
        <w:pStyle w:val="ListParagraph"/>
        <w:numPr>
          <w:ilvl w:val="0"/>
          <w:numId w:val="18"/>
        </w:numPr>
        <w:spacing w:before="0" w:after="240" w:line="240" w:lineRule="auto"/>
        <w:rPr>
          <w:szCs w:val="24"/>
        </w:rPr>
      </w:pPr>
      <w:r>
        <w:rPr>
          <w:szCs w:val="24"/>
        </w:rPr>
        <w:t>Separate unit cost and number of units</w:t>
      </w:r>
    </w:p>
    <w:p w14:paraId="0B27E258" w14:textId="77777777" w:rsidR="00F931B1" w:rsidRDefault="00F931B1" w:rsidP="00F931B1">
      <w:pPr>
        <w:pStyle w:val="ListParagraph"/>
        <w:numPr>
          <w:ilvl w:val="0"/>
          <w:numId w:val="18"/>
        </w:numPr>
        <w:spacing w:before="0" w:after="240" w:line="240" w:lineRule="auto"/>
        <w:rPr>
          <w:szCs w:val="24"/>
        </w:rPr>
      </w:pPr>
      <w:r>
        <w:rPr>
          <w:szCs w:val="24"/>
        </w:rPr>
        <w:t>Break down activity costs into as much detail as possible.</w:t>
      </w:r>
    </w:p>
    <w:p w14:paraId="1422F701" w14:textId="77777777" w:rsidR="00F931B1" w:rsidRDefault="00F931B1" w:rsidP="00F931B1">
      <w:pPr>
        <w:pStyle w:val="ListParagraph"/>
        <w:numPr>
          <w:ilvl w:val="0"/>
          <w:numId w:val="18"/>
        </w:numPr>
        <w:spacing w:before="0" w:after="240" w:line="240" w:lineRule="auto"/>
      </w:pPr>
      <w:r>
        <w:t xml:space="preserve">Offeror should budget for: </w:t>
      </w:r>
    </w:p>
    <w:p w14:paraId="1C6A9B36" w14:textId="77777777" w:rsidR="00F931B1" w:rsidRDefault="00F931B1" w:rsidP="00F931B1">
      <w:pPr>
        <w:pStyle w:val="ListParagraph"/>
        <w:numPr>
          <w:ilvl w:val="1"/>
          <w:numId w:val="18"/>
        </w:numPr>
        <w:spacing w:before="0" w:after="240" w:line="240" w:lineRule="auto"/>
      </w:pPr>
      <w:proofErr w:type="spellStart"/>
      <w:r>
        <w:t>Defense</w:t>
      </w:r>
      <w:proofErr w:type="spellEnd"/>
      <w:r>
        <w:t xml:space="preserve"> Base Act (DBA) insurance in accordance with FAR 52.228-3, as applicable.</w:t>
      </w:r>
    </w:p>
    <w:bookmarkEnd w:id="2"/>
    <w:p w14:paraId="40D122C9" w14:textId="77777777" w:rsidR="00F931B1" w:rsidRDefault="00F931B1" w:rsidP="00F931B1">
      <w:pPr>
        <w:pStyle w:val="Bullet1"/>
        <w:numPr>
          <w:ilvl w:val="0"/>
          <w:numId w:val="0"/>
        </w:numPr>
        <w:rPr>
          <w:b/>
          <w:lang w:val="en-AU"/>
        </w:rPr>
      </w:pPr>
      <w:r>
        <w:rPr>
          <w:b/>
          <w:lang w:val="en-AU"/>
        </w:rPr>
        <w:t>Evaluation and Award Process</w:t>
      </w:r>
    </w:p>
    <w:p w14:paraId="32304D64" w14:textId="77777777" w:rsidR="00F931B1" w:rsidRDefault="00F931B1" w:rsidP="00F931B1">
      <w:pPr>
        <w:pStyle w:val="Bullet1"/>
        <w:numPr>
          <w:ilvl w:val="0"/>
          <w:numId w:val="0"/>
        </w:numPr>
      </w:pPr>
      <w:r w:rsidRPr="002352ED">
        <w:t xml:space="preserve">Proposals will be evaluated using a best value trade off methodology. </w:t>
      </w:r>
      <w:r>
        <w:t>This is a three-stage process.</w:t>
      </w:r>
    </w:p>
    <w:p w14:paraId="0215BD0A" w14:textId="77777777" w:rsidR="00F931B1" w:rsidRPr="00631D4A" w:rsidRDefault="00F931B1" w:rsidP="00F931B1">
      <w:pPr>
        <w:pStyle w:val="Bullet1"/>
        <w:numPr>
          <w:ilvl w:val="0"/>
          <w:numId w:val="16"/>
        </w:numPr>
      </w:pPr>
      <w:r w:rsidRPr="002352ED">
        <w:t xml:space="preserve">The first set of criteria is graded on a pass/fail basis. </w:t>
      </w:r>
      <w:r>
        <w:rPr>
          <w:szCs w:val="24"/>
        </w:rPr>
        <w:t>Offerors must meet the following minimum eligibility qualification criteria and provide supporting documentation:</w:t>
      </w:r>
    </w:p>
    <w:tbl>
      <w:tblPr>
        <w:tblStyle w:val="TableGridLight"/>
        <w:tblW w:w="0" w:type="auto"/>
        <w:tblLook w:val="04A0" w:firstRow="1" w:lastRow="0" w:firstColumn="1" w:lastColumn="0" w:noHBand="0" w:noVBand="1"/>
      </w:tblPr>
      <w:tblGrid>
        <w:gridCol w:w="1075"/>
        <w:gridCol w:w="4846"/>
        <w:gridCol w:w="3704"/>
      </w:tblGrid>
      <w:tr w:rsidR="00F931B1" w14:paraId="5CC39ECD" w14:textId="77777777" w:rsidTr="00267841">
        <w:tc>
          <w:tcPr>
            <w:tcW w:w="1075" w:type="dxa"/>
          </w:tcPr>
          <w:p w14:paraId="1701D598" w14:textId="77777777" w:rsidR="00F931B1" w:rsidRPr="00C77603" w:rsidRDefault="00F931B1" w:rsidP="00267841">
            <w:pPr>
              <w:spacing w:before="0"/>
              <w:rPr>
                <w:b/>
                <w:szCs w:val="24"/>
              </w:rPr>
            </w:pPr>
          </w:p>
        </w:tc>
        <w:tc>
          <w:tcPr>
            <w:tcW w:w="4846" w:type="dxa"/>
          </w:tcPr>
          <w:p w14:paraId="3C6BDB19" w14:textId="77777777" w:rsidR="00F931B1" w:rsidRPr="00C77603" w:rsidRDefault="00F931B1" w:rsidP="00267841">
            <w:pPr>
              <w:spacing w:before="0"/>
              <w:rPr>
                <w:b/>
                <w:szCs w:val="24"/>
              </w:rPr>
            </w:pPr>
            <w:r w:rsidRPr="00C77603">
              <w:rPr>
                <w:b/>
                <w:szCs w:val="24"/>
              </w:rPr>
              <w:t>Requirement</w:t>
            </w:r>
          </w:p>
        </w:tc>
        <w:tc>
          <w:tcPr>
            <w:tcW w:w="3704" w:type="dxa"/>
          </w:tcPr>
          <w:p w14:paraId="10C12560" w14:textId="77777777" w:rsidR="00F931B1" w:rsidRPr="00C77603" w:rsidRDefault="00F931B1" w:rsidP="00267841">
            <w:pPr>
              <w:spacing w:before="0"/>
              <w:rPr>
                <w:b/>
                <w:szCs w:val="24"/>
              </w:rPr>
            </w:pPr>
            <w:r w:rsidRPr="00C77603">
              <w:rPr>
                <w:b/>
                <w:szCs w:val="24"/>
              </w:rPr>
              <w:t>Supporting Documentation</w:t>
            </w:r>
          </w:p>
        </w:tc>
      </w:tr>
      <w:tr w:rsidR="00F931B1" w14:paraId="2A5257AC" w14:textId="77777777" w:rsidTr="00267841">
        <w:tc>
          <w:tcPr>
            <w:tcW w:w="1075" w:type="dxa"/>
            <w:vAlign w:val="center"/>
          </w:tcPr>
          <w:p w14:paraId="57B010E3" w14:textId="77777777" w:rsidR="00F931B1" w:rsidRDefault="00F931B1" w:rsidP="00267841">
            <w:pPr>
              <w:spacing w:before="0"/>
              <w:jc w:val="center"/>
              <w:rPr>
                <w:szCs w:val="24"/>
              </w:rPr>
            </w:pPr>
            <w:r>
              <w:rPr>
                <w:szCs w:val="24"/>
              </w:rPr>
              <w:t>(a)</w:t>
            </w:r>
          </w:p>
        </w:tc>
        <w:tc>
          <w:tcPr>
            <w:tcW w:w="4846" w:type="dxa"/>
            <w:vAlign w:val="center"/>
          </w:tcPr>
          <w:p w14:paraId="1884BC51" w14:textId="77777777" w:rsidR="00F931B1" w:rsidRDefault="00F931B1" w:rsidP="00267841">
            <w:pPr>
              <w:spacing w:before="0"/>
              <w:rPr>
                <w:szCs w:val="24"/>
              </w:rPr>
            </w:pPr>
            <w:r>
              <w:rPr>
                <w:szCs w:val="24"/>
              </w:rPr>
              <w:t>Must be a registered legal entity in Philippines for a minimum of one year</w:t>
            </w:r>
          </w:p>
        </w:tc>
        <w:tc>
          <w:tcPr>
            <w:tcW w:w="3704" w:type="dxa"/>
            <w:vAlign w:val="center"/>
          </w:tcPr>
          <w:p w14:paraId="37393FD3" w14:textId="77777777" w:rsidR="00F931B1" w:rsidRDefault="00F931B1" w:rsidP="00267841">
            <w:pPr>
              <w:spacing w:before="0"/>
              <w:rPr>
                <w:szCs w:val="24"/>
              </w:rPr>
            </w:pPr>
            <w:r>
              <w:rPr>
                <w:szCs w:val="24"/>
              </w:rPr>
              <w:t>Copy of certificate or articles and memorandum of associate</w:t>
            </w:r>
          </w:p>
        </w:tc>
      </w:tr>
      <w:tr w:rsidR="00F931B1" w14:paraId="7D15CABE" w14:textId="77777777" w:rsidTr="00267841">
        <w:tc>
          <w:tcPr>
            <w:tcW w:w="1075" w:type="dxa"/>
            <w:vAlign w:val="center"/>
          </w:tcPr>
          <w:p w14:paraId="33FA290B" w14:textId="77777777" w:rsidR="00F931B1" w:rsidRDefault="00F931B1" w:rsidP="00267841">
            <w:pPr>
              <w:spacing w:before="0"/>
              <w:jc w:val="center"/>
              <w:rPr>
                <w:szCs w:val="24"/>
              </w:rPr>
            </w:pPr>
            <w:r>
              <w:rPr>
                <w:szCs w:val="24"/>
              </w:rPr>
              <w:t>(b)</w:t>
            </w:r>
          </w:p>
        </w:tc>
        <w:tc>
          <w:tcPr>
            <w:tcW w:w="4846" w:type="dxa"/>
            <w:vAlign w:val="center"/>
          </w:tcPr>
          <w:p w14:paraId="1F055062" w14:textId="77777777" w:rsidR="00F931B1" w:rsidRDefault="00F931B1" w:rsidP="00267841">
            <w:pPr>
              <w:spacing w:before="0"/>
              <w:rPr>
                <w:szCs w:val="24"/>
              </w:rPr>
            </w:pPr>
            <w:r>
              <w:rPr>
                <w:szCs w:val="24"/>
              </w:rPr>
              <w:t xml:space="preserve">Must not have any </w:t>
            </w:r>
            <w:bookmarkStart w:id="3" w:name="_Hlk13016792"/>
            <w:r>
              <w:rPr>
                <w:szCs w:val="24"/>
              </w:rPr>
              <w:t>active exclusions from the working with the US government (</w:t>
            </w:r>
            <w:hyperlink r:id="rId17" w:history="1">
              <w:r w:rsidRPr="000318C4">
                <w:rPr>
                  <w:rStyle w:val="Hyperlink"/>
                  <w:szCs w:val="24"/>
                </w:rPr>
                <w:t>www.sam.gov</w:t>
              </w:r>
            </w:hyperlink>
            <w:r>
              <w:rPr>
                <w:szCs w:val="24"/>
              </w:rPr>
              <w:t>), the UN (Sanctions List), or the US Department of the Treasury Office of Foreign Asset Control</w:t>
            </w:r>
            <w:bookmarkEnd w:id="3"/>
          </w:p>
        </w:tc>
        <w:tc>
          <w:tcPr>
            <w:tcW w:w="3704" w:type="dxa"/>
            <w:vAlign w:val="center"/>
          </w:tcPr>
          <w:p w14:paraId="29E97AB9" w14:textId="77777777" w:rsidR="00F931B1" w:rsidRDefault="00F931B1" w:rsidP="00267841">
            <w:pPr>
              <w:spacing w:before="0"/>
              <w:rPr>
                <w:szCs w:val="24"/>
              </w:rPr>
            </w:pPr>
            <w:r>
              <w:rPr>
                <w:szCs w:val="24"/>
              </w:rPr>
              <w:t>N/A</w:t>
            </w:r>
          </w:p>
        </w:tc>
      </w:tr>
      <w:tr w:rsidR="00F931B1" w14:paraId="2D9B40DF" w14:textId="77777777" w:rsidTr="00267841">
        <w:tc>
          <w:tcPr>
            <w:tcW w:w="1075" w:type="dxa"/>
            <w:vAlign w:val="center"/>
          </w:tcPr>
          <w:p w14:paraId="480FDC6D" w14:textId="77777777" w:rsidR="00F931B1" w:rsidRDefault="00F931B1" w:rsidP="00267841">
            <w:pPr>
              <w:spacing w:before="0"/>
              <w:jc w:val="center"/>
              <w:rPr>
                <w:szCs w:val="24"/>
              </w:rPr>
            </w:pPr>
            <w:r>
              <w:rPr>
                <w:szCs w:val="24"/>
              </w:rPr>
              <w:t>(c)</w:t>
            </w:r>
          </w:p>
        </w:tc>
        <w:tc>
          <w:tcPr>
            <w:tcW w:w="4846" w:type="dxa"/>
            <w:vAlign w:val="center"/>
          </w:tcPr>
          <w:p w14:paraId="23880FC0" w14:textId="77777777" w:rsidR="00F931B1" w:rsidRDefault="00F931B1" w:rsidP="00267841">
            <w:pPr>
              <w:spacing w:before="0"/>
              <w:rPr>
                <w:szCs w:val="24"/>
              </w:rPr>
            </w:pPr>
            <w:r>
              <w:rPr>
                <w:szCs w:val="24"/>
              </w:rPr>
              <w:t>Must not be affiliated with any political party nor engaged in any partisan activities</w:t>
            </w:r>
          </w:p>
        </w:tc>
        <w:tc>
          <w:tcPr>
            <w:tcW w:w="3704" w:type="dxa"/>
            <w:vAlign w:val="center"/>
          </w:tcPr>
          <w:p w14:paraId="35D0FD89" w14:textId="77777777" w:rsidR="00F931B1" w:rsidRDefault="00F931B1" w:rsidP="00267841">
            <w:pPr>
              <w:spacing w:before="0"/>
              <w:rPr>
                <w:szCs w:val="24"/>
              </w:rPr>
            </w:pPr>
            <w:r>
              <w:rPr>
                <w:szCs w:val="24"/>
              </w:rPr>
              <w:t>N/A</w:t>
            </w:r>
          </w:p>
        </w:tc>
      </w:tr>
    </w:tbl>
    <w:p w14:paraId="38146528" w14:textId="77777777" w:rsidR="00F931B1" w:rsidRPr="002352ED" w:rsidRDefault="00F931B1" w:rsidP="00F931B1">
      <w:pPr>
        <w:pStyle w:val="Bullet1"/>
        <w:numPr>
          <w:ilvl w:val="0"/>
          <w:numId w:val="16"/>
        </w:numPr>
      </w:pPr>
      <w:r w:rsidRPr="002352ED">
        <w:t>If these minimum criteria are met, the offer’s technical proposal will be evaluated as follows:</w:t>
      </w:r>
    </w:p>
    <w:tbl>
      <w:tblPr>
        <w:tblStyle w:val="TableGridLight"/>
        <w:tblW w:w="0" w:type="auto"/>
        <w:tblLook w:val="04A0" w:firstRow="1" w:lastRow="0" w:firstColumn="1" w:lastColumn="0" w:noHBand="0" w:noVBand="1"/>
      </w:tblPr>
      <w:tblGrid>
        <w:gridCol w:w="4315"/>
        <w:gridCol w:w="4051"/>
        <w:gridCol w:w="1262"/>
      </w:tblGrid>
      <w:tr w:rsidR="00F931B1" w14:paraId="2F04A918" w14:textId="77777777" w:rsidTr="00267841">
        <w:tc>
          <w:tcPr>
            <w:tcW w:w="4315" w:type="dxa"/>
          </w:tcPr>
          <w:p w14:paraId="01798793" w14:textId="77777777" w:rsidR="00F931B1" w:rsidRPr="007D6556" w:rsidRDefault="00F931B1" w:rsidP="00267841">
            <w:pPr>
              <w:pStyle w:val="Head3"/>
              <w:numPr>
                <w:ilvl w:val="0"/>
                <w:numId w:val="0"/>
              </w:numPr>
              <w:spacing w:before="0" w:after="0"/>
              <w:outlineLvl w:val="9"/>
              <w:rPr>
                <w:b/>
                <w:sz w:val="20"/>
                <w:szCs w:val="20"/>
              </w:rPr>
            </w:pPr>
            <w:r w:rsidRPr="007D6556">
              <w:rPr>
                <w:b/>
                <w:sz w:val="20"/>
                <w:szCs w:val="20"/>
              </w:rPr>
              <w:t>Evaluation Criteria</w:t>
            </w:r>
          </w:p>
        </w:tc>
        <w:tc>
          <w:tcPr>
            <w:tcW w:w="4051" w:type="dxa"/>
          </w:tcPr>
          <w:p w14:paraId="2E52D64A" w14:textId="77777777" w:rsidR="00F931B1" w:rsidRPr="007D6556" w:rsidRDefault="00F931B1" w:rsidP="00267841">
            <w:pPr>
              <w:pStyle w:val="Head3"/>
              <w:numPr>
                <w:ilvl w:val="0"/>
                <w:numId w:val="0"/>
              </w:numPr>
              <w:spacing w:before="0" w:after="0"/>
              <w:outlineLvl w:val="9"/>
              <w:rPr>
                <w:b/>
                <w:sz w:val="20"/>
                <w:szCs w:val="20"/>
              </w:rPr>
            </w:pPr>
            <w:r w:rsidRPr="007D6556">
              <w:rPr>
                <w:b/>
                <w:sz w:val="20"/>
                <w:szCs w:val="20"/>
              </w:rPr>
              <w:t>Documents Evaluated</w:t>
            </w:r>
          </w:p>
        </w:tc>
        <w:tc>
          <w:tcPr>
            <w:tcW w:w="1262" w:type="dxa"/>
          </w:tcPr>
          <w:p w14:paraId="3AF39E17" w14:textId="77777777" w:rsidR="00F931B1" w:rsidRPr="007D6556" w:rsidRDefault="00F931B1" w:rsidP="00267841">
            <w:pPr>
              <w:pStyle w:val="Head3"/>
              <w:numPr>
                <w:ilvl w:val="0"/>
                <w:numId w:val="0"/>
              </w:numPr>
              <w:spacing w:before="0" w:after="0"/>
              <w:jc w:val="center"/>
              <w:outlineLvl w:val="9"/>
              <w:rPr>
                <w:b/>
                <w:sz w:val="20"/>
                <w:szCs w:val="20"/>
              </w:rPr>
            </w:pPr>
            <w:r w:rsidRPr="007D6556">
              <w:rPr>
                <w:b/>
                <w:sz w:val="20"/>
                <w:szCs w:val="20"/>
              </w:rPr>
              <w:t>Points</w:t>
            </w:r>
          </w:p>
        </w:tc>
      </w:tr>
      <w:tr w:rsidR="00F931B1" w14:paraId="0F1F8816" w14:textId="77777777" w:rsidTr="00267841">
        <w:tc>
          <w:tcPr>
            <w:tcW w:w="4315" w:type="dxa"/>
          </w:tcPr>
          <w:p w14:paraId="60D7B983" w14:textId="77777777" w:rsidR="00F931B1" w:rsidRPr="007D6556" w:rsidRDefault="00F931B1" w:rsidP="00267841">
            <w:pPr>
              <w:pStyle w:val="Head3"/>
              <w:numPr>
                <w:ilvl w:val="0"/>
                <w:numId w:val="0"/>
              </w:numPr>
              <w:spacing w:before="0" w:after="0"/>
              <w:outlineLvl w:val="9"/>
              <w:rPr>
                <w:sz w:val="20"/>
                <w:szCs w:val="20"/>
              </w:rPr>
            </w:pPr>
            <w:r>
              <w:rPr>
                <w:sz w:val="20"/>
                <w:szCs w:val="20"/>
              </w:rPr>
              <w:t>Soundness and reasonableness of technical approach</w:t>
            </w:r>
          </w:p>
        </w:tc>
        <w:tc>
          <w:tcPr>
            <w:tcW w:w="4051" w:type="dxa"/>
          </w:tcPr>
          <w:p w14:paraId="4EF4AE7B" w14:textId="77777777" w:rsidR="00F931B1" w:rsidRPr="007D6556" w:rsidRDefault="00F931B1" w:rsidP="00267841">
            <w:pPr>
              <w:pStyle w:val="Head3"/>
              <w:numPr>
                <w:ilvl w:val="0"/>
                <w:numId w:val="0"/>
              </w:numPr>
              <w:spacing w:before="0" w:after="0"/>
              <w:outlineLvl w:val="9"/>
              <w:rPr>
                <w:sz w:val="20"/>
                <w:szCs w:val="20"/>
              </w:rPr>
            </w:pPr>
            <w:r>
              <w:rPr>
                <w:sz w:val="20"/>
                <w:szCs w:val="20"/>
              </w:rPr>
              <w:t>Technical Proposal, Management Approach</w:t>
            </w:r>
          </w:p>
        </w:tc>
        <w:tc>
          <w:tcPr>
            <w:tcW w:w="1262" w:type="dxa"/>
          </w:tcPr>
          <w:p w14:paraId="1BD680FF" w14:textId="77777777" w:rsidR="00F931B1" w:rsidRPr="007D6556" w:rsidRDefault="00F931B1" w:rsidP="00267841">
            <w:pPr>
              <w:pStyle w:val="Head3"/>
              <w:numPr>
                <w:ilvl w:val="0"/>
                <w:numId w:val="0"/>
              </w:numPr>
              <w:spacing w:before="0" w:after="0"/>
              <w:jc w:val="center"/>
              <w:outlineLvl w:val="9"/>
              <w:rPr>
                <w:sz w:val="20"/>
                <w:szCs w:val="20"/>
              </w:rPr>
            </w:pPr>
            <w:r>
              <w:rPr>
                <w:sz w:val="20"/>
                <w:szCs w:val="20"/>
              </w:rPr>
              <w:t>45</w:t>
            </w:r>
          </w:p>
        </w:tc>
      </w:tr>
      <w:tr w:rsidR="00F931B1" w14:paraId="021C1EFA" w14:textId="77777777" w:rsidTr="00267841">
        <w:tc>
          <w:tcPr>
            <w:tcW w:w="4315" w:type="dxa"/>
          </w:tcPr>
          <w:p w14:paraId="47B4787A" w14:textId="77777777" w:rsidR="00F931B1" w:rsidRDefault="00F931B1" w:rsidP="00267841">
            <w:pPr>
              <w:pStyle w:val="Head3"/>
              <w:numPr>
                <w:ilvl w:val="0"/>
                <w:numId w:val="0"/>
              </w:numPr>
              <w:spacing w:before="0" w:after="0"/>
              <w:outlineLvl w:val="9"/>
              <w:rPr>
                <w:sz w:val="20"/>
                <w:szCs w:val="20"/>
              </w:rPr>
            </w:pPr>
            <w:r>
              <w:rPr>
                <w:sz w:val="20"/>
                <w:szCs w:val="20"/>
              </w:rPr>
              <w:t>Offeror’s demonstrated capability to carry out proposed approach</w:t>
            </w:r>
          </w:p>
        </w:tc>
        <w:tc>
          <w:tcPr>
            <w:tcW w:w="4051" w:type="dxa"/>
          </w:tcPr>
          <w:p w14:paraId="717EBAE8" w14:textId="77777777" w:rsidR="00F931B1" w:rsidRDefault="00F931B1" w:rsidP="00267841">
            <w:pPr>
              <w:pStyle w:val="Head3"/>
              <w:numPr>
                <w:ilvl w:val="0"/>
                <w:numId w:val="0"/>
              </w:numPr>
              <w:spacing w:before="0" w:after="0"/>
              <w:outlineLvl w:val="9"/>
              <w:rPr>
                <w:sz w:val="20"/>
                <w:szCs w:val="20"/>
              </w:rPr>
            </w:pPr>
            <w:r>
              <w:rPr>
                <w:sz w:val="20"/>
                <w:szCs w:val="20"/>
              </w:rPr>
              <w:t xml:space="preserve">Technical Proposal, Management Approach, </w:t>
            </w:r>
            <w:proofErr w:type="gramStart"/>
            <w:r w:rsidRPr="000E33D9">
              <w:rPr>
                <w:sz w:val="20"/>
                <w:szCs w:val="20"/>
              </w:rPr>
              <w:t>Past Experience</w:t>
            </w:r>
            <w:proofErr w:type="gramEnd"/>
            <w:r w:rsidRPr="000E33D9">
              <w:rPr>
                <w:sz w:val="20"/>
                <w:szCs w:val="20"/>
              </w:rPr>
              <w:t xml:space="preserve"> Information/Capability Statement</w:t>
            </w:r>
          </w:p>
        </w:tc>
        <w:tc>
          <w:tcPr>
            <w:tcW w:w="1262" w:type="dxa"/>
          </w:tcPr>
          <w:p w14:paraId="25D54746" w14:textId="77777777" w:rsidR="00F931B1" w:rsidRDefault="00F931B1" w:rsidP="00267841">
            <w:pPr>
              <w:pStyle w:val="Head3"/>
              <w:numPr>
                <w:ilvl w:val="0"/>
                <w:numId w:val="0"/>
              </w:numPr>
              <w:spacing w:before="0" w:after="0"/>
              <w:jc w:val="center"/>
              <w:outlineLvl w:val="9"/>
              <w:rPr>
                <w:sz w:val="20"/>
                <w:szCs w:val="20"/>
              </w:rPr>
            </w:pPr>
            <w:r>
              <w:rPr>
                <w:sz w:val="20"/>
                <w:szCs w:val="20"/>
              </w:rPr>
              <w:t>20</w:t>
            </w:r>
          </w:p>
        </w:tc>
      </w:tr>
      <w:tr w:rsidR="00F931B1" w14:paraId="6E032414" w14:textId="77777777" w:rsidTr="00267841">
        <w:tc>
          <w:tcPr>
            <w:tcW w:w="4315" w:type="dxa"/>
          </w:tcPr>
          <w:p w14:paraId="0BDD086F" w14:textId="77777777" w:rsidR="00F931B1" w:rsidRDefault="00F931B1" w:rsidP="00267841">
            <w:pPr>
              <w:pStyle w:val="Head3"/>
              <w:numPr>
                <w:ilvl w:val="0"/>
                <w:numId w:val="0"/>
              </w:numPr>
              <w:spacing w:before="0" w:after="0"/>
              <w:outlineLvl w:val="9"/>
              <w:rPr>
                <w:sz w:val="20"/>
                <w:szCs w:val="20"/>
              </w:rPr>
            </w:pPr>
            <w:r>
              <w:rPr>
                <w:sz w:val="20"/>
                <w:szCs w:val="20"/>
              </w:rPr>
              <w:t>Experience and considerations working with SMEs and financial institutions</w:t>
            </w:r>
          </w:p>
        </w:tc>
        <w:tc>
          <w:tcPr>
            <w:tcW w:w="4051" w:type="dxa"/>
          </w:tcPr>
          <w:p w14:paraId="399932DD" w14:textId="77777777" w:rsidR="00F931B1" w:rsidRDefault="00F931B1" w:rsidP="00267841">
            <w:pPr>
              <w:pStyle w:val="Head3"/>
              <w:numPr>
                <w:ilvl w:val="0"/>
                <w:numId w:val="0"/>
              </w:numPr>
              <w:spacing w:before="0" w:after="0"/>
              <w:outlineLvl w:val="9"/>
              <w:rPr>
                <w:sz w:val="20"/>
                <w:szCs w:val="20"/>
              </w:rPr>
            </w:pPr>
            <w:proofErr w:type="gramStart"/>
            <w:r w:rsidRPr="000E33D9">
              <w:rPr>
                <w:sz w:val="20"/>
                <w:szCs w:val="20"/>
              </w:rPr>
              <w:t>Past Experience</w:t>
            </w:r>
            <w:proofErr w:type="gramEnd"/>
            <w:r w:rsidRPr="000E33D9">
              <w:rPr>
                <w:sz w:val="20"/>
                <w:szCs w:val="20"/>
              </w:rPr>
              <w:t xml:space="preserve"> Information/Capability Statement</w:t>
            </w:r>
          </w:p>
        </w:tc>
        <w:tc>
          <w:tcPr>
            <w:tcW w:w="1262" w:type="dxa"/>
          </w:tcPr>
          <w:p w14:paraId="45411D05" w14:textId="77777777" w:rsidR="00F931B1" w:rsidRDefault="00F931B1" w:rsidP="00267841">
            <w:pPr>
              <w:pStyle w:val="Head3"/>
              <w:numPr>
                <w:ilvl w:val="0"/>
                <w:numId w:val="0"/>
              </w:numPr>
              <w:spacing w:before="0" w:after="0"/>
              <w:jc w:val="center"/>
              <w:outlineLvl w:val="9"/>
              <w:rPr>
                <w:sz w:val="20"/>
                <w:szCs w:val="20"/>
              </w:rPr>
            </w:pPr>
            <w:r>
              <w:rPr>
                <w:sz w:val="20"/>
                <w:szCs w:val="20"/>
              </w:rPr>
              <w:t>25</w:t>
            </w:r>
          </w:p>
        </w:tc>
      </w:tr>
      <w:tr w:rsidR="00F931B1" w14:paraId="090B97C2" w14:textId="77777777" w:rsidTr="00267841">
        <w:tc>
          <w:tcPr>
            <w:tcW w:w="4315" w:type="dxa"/>
          </w:tcPr>
          <w:p w14:paraId="098BF640" w14:textId="77777777" w:rsidR="00F931B1" w:rsidRPr="00CB49D3" w:rsidRDefault="00F931B1" w:rsidP="00267841">
            <w:pPr>
              <w:pStyle w:val="Head3"/>
              <w:numPr>
                <w:ilvl w:val="0"/>
                <w:numId w:val="0"/>
              </w:numPr>
              <w:spacing w:before="0" w:after="0"/>
              <w:outlineLvl w:val="9"/>
              <w:rPr>
                <w:sz w:val="20"/>
                <w:szCs w:val="20"/>
              </w:rPr>
            </w:pPr>
            <w:r>
              <w:rPr>
                <w:sz w:val="20"/>
                <w:szCs w:val="20"/>
              </w:rPr>
              <w:t>Alignment with CATALYZE’s Guiding Principles and criteria for successful submissions (Annex A)</w:t>
            </w:r>
          </w:p>
        </w:tc>
        <w:tc>
          <w:tcPr>
            <w:tcW w:w="4051" w:type="dxa"/>
          </w:tcPr>
          <w:p w14:paraId="5972A6C7" w14:textId="77777777" w:rsidR="00F931B1" w:rsidRDefault="00F931B1" w:rsidP="00267841">
            <w:pPr>
              <w:pStyle w:val="Head3"/>
              <w:numPr>
                <w:ilvl w:val="0"/>
                <w:numId w:val="0"/>
              </w:numPr>
              <w:spacing w:before="0" w:after="0"/>
              <w:outlineLvl w:val="9"/>
              <w:rPr>
                <w:sz w:val="20"/>
                <w:szCs w:val="20"/>
              </w:rPr>
            </w:pPr>
            <w:r>
              <w:rPr>
                <w:sz w:val="20"/>
                <w:szCs w:val="20"/>
              </w:rPr>
              <w:t>Technical Proposal</w:t>
            </w:r>
          </w:p>
        </w:tc>
        <w:tc>
          <w:tcPr>
            <w:tcW w:w="1262" w:type="dxa"/>
          </w:tcPr>
          <w:p w14:paraId="1E74FC9B" w14:textId="77777777" w:rsidR="00F931B1" w:rsidRDefault="00F931B1" w:rsidP="00267841">
            <w:pPr>
              <w:pStyle w:val="Head3"/>
              <w:numPr>
                <w:ilvl w:val="0"/>
                <w:numId w:val="0"/>
              </w:numPr>
              <w:spacing w:before="0" w:after="0"/>
              <w:jc w:val="center"/>
              <w:outlineLvl w:val="9"/>
              <w:rPr>
                <w:sz w:val="20"/>
                <w:szCs w:val="20"/>
              </w:rPr>
            </w:pPr>
            <w:r>
              <w:rPr>
                <w:sz w:val="20"/>
                <w:szCs w:val="20"/>
              </w:rPr>
              <w:t>10</w:t>
            </w:r>
          </w:p>
        </w:tc>
      </w:tr>
      <w:tr w:rsidR="00F931B1" w14:paraId="6E73F5A1" w14:textId="77777777" w:rsidTr="00267841">
        <w:tc>
          <w:tcPr>
            <w:tcW w:w="8366" w:type="dxa"/>
            <w:gridSpan w:val="2"/>
          </w:tcPr>
          <w:p w14:paraId="1CC9B1F7" w14:textId="77777777" w:rsidR="00F931B1" w:rsidRPr="007D6556" w:rsidRDefault="00F931B1" w:rsidP="00267841">
            <w:pPr>
              <w:pStyle w:val="Head3"/>
              <w:numPr>
                <w:ilvl w:val="0"/>
                <w:numId w:val="0"/>
              </w:numPr>
              <w:spacing w:before="0" w:after="0"/>
              <w:outlineLvl w:val="9"/>
              <w:rPr>
                <w:sz w:val="20"/>
                <w:szCs w:val="20"/>
              </w:rPr>
            </w:pPr>
            <w:r>
              <w:rPr>
                <w:sz w:val="20"/>
                <w:szCs w:val="20"/>
              </w:rPr>
              <w:t>TOTAL</w:t>
            </w:r>
          </w:p>
        </w:tc>
        <w:tc>
          <w:tcPr>
            <w:tcW w:w="1262" w:type="dxa"/>
          </w:tcPr>
          <w:p w14:paraId="00BD04F6" w14:textId="77777777" w:rsidR="00F931B1" w:rsidRPr="007D6556" w:rsidRDefault="00F931B1" w:rsidP="00267841">
            <w:pPr>
              <w:pStyle w:val="Head3"/>
              <w:numPr>
                <w:ilvl w:val="0"/>
                <w:numId w:val="0"/>
              </w:numPr>
              <w:spacing w:before="0" w:after="0"/>
              <w:jc w:val="center"/>
              <w:outlineLvl w:val="9"/>
              <w:rPr>
                <w:sz w:val="20"/>
                <w:szCs w:val="20"/>
              </w:rPr>
            </w:pPr>
            <w:r w:rsidRPr="0063270D">
              <w:rPr>
                <w:sz w:val="20"/>
                <w:szCs w:val="20"/>
              </w:rPr>
              <w:t>100</w:t>
            </w:r>
          </w:p>
        </w:tc>
      </w:tr>
    </w:tbl>
    <w:p w14:paraId="71A31E64" w14:textId="77777777" w:rsidR="00F931B1" w:rsidRPr="00744B6A" w:rsidRDefault="00F931B1" w:rsidP="00F931B1">
      <w:pPr>
        <w:pStyle w:val="Bullet1"/>
        <w:numPr>
          <w:ilvl w:val="0"/>
          <w:numId w:val="16"/>
        </w:numPr>
        <w:rPr>
          <w:lang w:val="en-AU"/>
        </w:rPr>
      </w:pPr>
      <w:r w:rsidRPr="00744B6A">
        <w:rPr>
          <w:lang w:val="en-AU"/>
        </w:rPr>
        <w:t>The offeror’s cost proposal will be evaluated for:</w:t>
      </w:r>
    </w:p>
    <w:p w14:paraId="19D1E648" w14:textId="77777777" w:rsidR="00F931B1" w:rsidRPr="00A65465" w:rsidRDefault="00F931B1" w:rsidP="00F931B1">
      <w:pPr>
        <w:pStyle w:val="Bullet1"/>
        <w:numPr>
          <w:ilvl w:val="0"/>
          <w:numId w:val="14"/>
        </w:numPr>
        <w:contextualSpacing/>
        <w:rPr>
          <w:lang w:val="en-AU"/>
        </w:rPr>
      </w:pPr>
      <w:r w:rsidRPr="00A65465">
        <w:rPr>
          <w:lang w:val="en-AU"/>
        </w:rPr>
        <w:t>Proposed total pric</w:t>
      </w:r>
      <w:r>
        <w:rPr>
          <w:lang w:val="en-AU"/>
        </w:rPr>
        <w:t>e.</w:t>
      </w:r>
    </w:p>
    <w:p w14:paraId="247C06B0" w14:textId="77777777" w:rsidR="00F931B1" w:rsidRPr="00A65465" w:rsidRDefault="00F931B1" w:rsidP="00F931B1">
      <w:pPr>
        <w:pStyle w:val="Bullet1"/>
        <w:numPr>
          <w:ilvl w:val="0"/>
          <w:numId w:val="14"/>
        </w:numPr>
        <w:contextualSpacing/>
        <w:rPr>
          <w:lang w:val="en-AU"/>
        </w:rPr>
      </w:pPr>
      <w:r w:rsidRPr="00A65465">
        <w:rPr>
          <w:lang w:val="en-AU"/>
        </w:rPr>
        <w:t>Realism and reasonableness of the work to be performed.</w:t>
      </w:r>
    </w:p>
    <w:p w14:paraId="4519600F" w14:textId="77777777" w:rsidR="00F931B1" w:rsidRPr="00A65465" w:rsidRDefault="00F931B1" w:rsidP="00F931B1">
      <w:pPr>
        <w:pStyle w:val="Bullet1"/>
        <w:numPr>
          <w:ilvl w:val="0"/>
          <w:numId w:val="14"/>
        </w:numPr>
        <w:contextualSpacing/>
        <w:rPr>
          <w:lang w:val="en-AU"/>
        </w:rPr>
      </w:pPr>
      <w:r>
        <w:rPr>
          <w:lang w:val="en-AU"/>
        </w:rPr>
        <w:t>Personnel proposed.</w:t>
      </w:r>
    </w:p>
    <w:p w14:paraId="7986FC48" w14:textId="77777777" w:rsidR="00F931B1" w:rsidRPr="00A65465" w:rsidRDefault="00F931B1" w:rsidP="00F931B1">
      <w:pPr>
        <w:pStyle w:val="Bullet1"/>
        <w:numPr>
          <w:ilvl w:val="0"/>
          <w:numId w:val="14"/>
        </w:numPr>
        <w:contextualSpacing/>
        <w:rPr>
          <w:lang w:val="en-AU"/>
        </w:rPr>
      </w:pPr>
      <w:r w:rsidRPr="00A65465">
        <w:rPr>
          <w:lang w:val="en-AU"/>
        </w:rPr>
        <w:t>Clear understanding of the requirements</w:t>
      </w:r>
      <w:r>
        <w:rPr>
          <w:lang w:val="en-AU"/>
        </w:rPr>
        <w:t>.</w:t>
      </w:r>
    </w:p>
    <w:p w14:paraId="4A895862" w14:textId="77777777" w:rsidR="00F931B1" w:rsidRPr="00A65465" w:rsidRDefault="00F931B1" w:rsidP="00F931B1">
      <w:pPr>
        <w:pStyle w:val="Bullet1"/>
        <w:numPr>
          <w:ilvl w:val="0"/>
          <w:numId w:val="14"/>
        </w:numPr>
        <w:contextualSpacing/>
        <w:rPr>
          <w:lang w:val="en-AU"/>
        </w:rPr>
      </w:pPr>
      <w:r w:rsidRPr="00A65465">
        <w:rPr>
          <w:lang w:val="en-AU"/>
        </w:rPr>
        <w:t>Price is consistent with various elements of the technical proposal.</w:t>
      </w:r>
    </w:p>
    <w:p w14:paraId="121075C1" w14:textId="77777777" w:rsidR="00F931B1" w:rsidRPr="00A65465" w:rsidRDefault="00F931B1" w:rsidP="00F931B1">
      <w:pPr>
        <w:pStyle w:val="Bullet1"/>
        <w:numPr>
          <w:ilvl w:val="0"/>
          <w:numId w:val="14"/>
        </w:numPr>
        <w:contextualSpacing/>
        <w:rPr>
          <w:lang w:val="en-AU"/>
        </w:rPr>
      </w:pPr>
      <w:r w:rsidRPr="00A65465">
        <w:rPr>
          <w:lang w:val="en-AU"/>
        </w:rPr>
        <w:t xml:space="preserve">Compliance with USAID cost principles (select one: </w:t>
      </w:r>
      <w:r w:rsidRPr="00A65465">
        <w:t>Non-profit entities – Cost Principles in 2 CFR 200 Subpart E</w:t>
      </w:r>
      <w:r w:rsidRPr="00A65465">
        <w:rPr>
          <w:lang w:val="en-AU"/>
        </w:rPr>
        <w:t xml:space="preserve"> or </w:t>
      </w:r>
      <w:r w:rsidRPr="00A65465">
        <w:t>for-profit entities – Cost Principles in FAR Part 31)</w:t>
      </w:r>
    </w:p>
    <w:p w14:paraId="1C8231E6" w14:textId="77777777" w:rsidR="00F931B1" w:rsidRPr="00222B4F" w:rsidRDefault="00F931B1" w:rsidP="00F931B1">
      <w:pPr>
        <w:pStyle w:val="Bullet1"/>
        <w:numPr>
          <w:ilvl w:val="0"/>
          <w:numId w:val="0"/>
        </w:numPr>
        <w:contextualSpacing/>
        <w:rPr>
          <w:lang w:val="en-AU"/>
        </w:rPr>
      </w:pPr>
    </w:p>
    <w:p w14:paraId="49C114A7" w14:textId="77777777" w:rsidR="00F931B1" w:rsidRDefault="00F931B1" w:rsidP="00F931B1">
      <w:pPr>
        <w:pStyle w:val="Bullet1"/>
        <w:numPr>
          <w:ilvl w:val="0"/>
          <w:numId w:val="0"/>
        </w:numPr>
        <w:rPr>
          <w:lang w:val="en-AU"/>
        </w:rPr>
      </w:pPr>
      <w:r>
        <w:rPr>
          <w:lang w:val="en-AU"/>
        </w:rPr>
        <w:t>Palladium reserves the right to award under this solicitation without further negotiations. The offerors are encouraged to offer their best terms and prices with the original submission.</w:t>
      </w:r>
    </w:p>
    <w:p w14:paraId="0F422B2E" w14:textId="77777777" w:rsidR="00F931B1" w:rsidRPr="00370411" w:rsidRDefault="00F931B1" w:rsidP="00F931B1">
      <w:pPr>
        <w:pStyle w:val="Bullet1"/>
        <w:numPr>
          <w:ilvl w:val="0"/>
          <w:numId w:val="0"/>
        </w:numPr>
        <w:rPr>
          <w:b/>
        </w:rPr>
      </w:pPr>
      <w:r w:rsidRPr="00370411">
        <w:rPr>
          <w:b/>
        </w:rPr>
        <w:t>PROCUREMENT INTEGRITY AND ETHICS</w:t>
      </w:r>
    </w:p>
    <w:p w14:paraId="787F3563" w14:textId="77777777" w:rsidR="00F931B1" w:rsidRDefault="00F931B1" w:rsidP="00F931B1">
      <w:pPr>
        <w:pStyle w:val="Bullet1"/>
        <w:numPr>
          <w:ilvl w:val="0"/>
          <w:numId w:val="0"/>
        </w:numPr>
      </w:pPr>
      <w:r w:rsidRPr="00370411">
        <w:t xml:space="preserve">It is Palladium’s </w:t>
      </w:r>
      <w:r>
        <w:t>p</w:t>
      </w:r>
      <w:r w:rsidRPr="00370411">
        <w:t xml:space="preserve">olicy that no gifts of any kind and of any value be exchanged between vendors/contractors and Palladium personnel. Discovery of the same will be grounds for disqualification of the vendor/contractor from participation in any Palladium’s procurements and may result in disciplinary actions against Palladium personnel involved in such discovered transactions. </w:t>
      </w:r>
    </w:p>
    <w:p w14:paraId="43300137" w14:textId="77777777" w:rsidR="00F931B1" w:rsidRDefault="00F931B1" w:rsidP="00F931B1">
      <w:pPr>
        <w:pStyle w:val="Bullet1"/>
        <w:numPr>
          <w:ilvl w:val="0"/>
          <w:numId w:val="0"/>
        </w:numPr>
        <w:rPr>
          <w:lang w:val="en-AU"/>
        </w:rPr>
      </w:pPr>
      <w:r>
        <w:rPr>
          <w:b/>
          <w:lang w:val="en-AU"/>
        </w:rPr>
        <w:t>Resulting Award</w:t>
      </w:r>
    </w:p>
    <w:p w14:paraId="23AB6456" w14:textId="77777777" w:rsidR="00F931B1" w:rsidRDefault="00F931B1" w:rsidP="00F931B1">
      <w:pPr>
        <w:pStyle w:val="Body"/>
        <w:rPr>
          <w:lang w:val="en-AU"/>
        </w:rPr>
      </w:pPr>
      <w:bookmarkStart w:id="4" w:name="_Hlk13017386"/>
      <w:r>
        <w:rPr>
          <w:lang w:val="en-AU"/>
        </w:rPr>
        <w:t>This RFP in no way obligates Palladium to award a contract. Palladium may opt to select multiple offers in response to this RFP.</w:t>
      </w:r>
    </w:p>
    <w:bookmarkEnd w:id="4"/>
    <w:p w14:paraId="01350A6B" w14:textId="77777777" w:rsidR="00F931B1" w:rsidRDefault="00F931B1" w:rsidP="00F931B1">
      <w:pPr>
        <w:pStyle w:val="Body"/>
      </w:pPr>
      <w:r>
        <w:t xml:space="preserve">Any contract/purchase order resulting from this solicitation must be signed by both parties </w:t>
      </w:r>
      <w:proofErr w:type="gramStart"/>
      <w:r>
        <w:t>in order to</w:t>
      </w:r>
      <w:proofErr w:type="gramEnd"/>
      <w:r>
        <w:t xml:space="preserve"> be considered valid and in force. All costs associated with, but not limited to, production, preparation and/or delivery of goods or services, including deliveries, accepted by Palladium staff, without a fully executed (signed by both parties) contract/purchase order, are at the vendor’s risk only. Palladium shall not pay for any costs, without limitation, associated with production, </w:t>
      </w:r>
      <w:proofErr w:type="gramStart"/>
      <w:r>
        <w:t>preparation</w:t>
      </w:r>
      <w:proofErr w:type="gramEnd"/>
      <w:r>
        <w:t xml:space="preserve"> or delivery of goods and/or services under this or any other contract/purchase order, which has not been signed by both parties. </w:t>
      </w:r>
    </w:p>
    <w:p w14:paraId="6ADD4FCF" w14:textId="77777777" w:rsidR="00F931B1" w:rsidRDefault="00F931B1" w:rsidP="00F931B1">
      <w:pPr>
        <w:pStyle w:val="Body"/>
      </w:pPr>
      <w:r>
        <w:t xml:space="preserve">If the proposal is successful, the offeror will be required to </w:t>
      </w:r>
      <w:proofErr w:type="gramStart"/>
      <w:r>
        <w:t>enter into</w:t>
      </w:r>
      <w:proofErr w:type="gramEnd"/>
      <w:r>
        <w:t xml:space="preserve"> the Company’s standard contract for the types of goods or services being provided. In the provision of the Goods and Services, the offeror will be required to comply with the Company’s policies, including (without limitation) its Business Partner Code of </w:t>
      </w:r>
      <w:r>
        <w:lastRenderedPageBreak/>
        <w:t>Conduct and any relevant client terms and conditions. Potential suppliers must also comply with the Company’s Business Partner Code of Conduct in the submission of any proposals pursuant to this RFP.</w:t>
      </w:r>
    </w:p>
    <w:p w14:paraId="474BA718" w14:textId="77777777" w:rsidR="00F931B1" w:rsidRPr="00370411" w:rsidRDefault="00F931B1" w:rsidP="00F931B1">
      <w:pPr>
        <w:pStyle w:val="Body"/>
      </w:pPr>
      <w:r>
        <w:t xml:space="preserve">If the offeror is bidding as part of a joint venture, partnership or similar, please make this clear in the submission. Likewise, if the offeror proposes to subcontract any part of the goods or services provision, then disclose this fact within the submission. Palladium may require additional information from the offeror and approval for subcontracting will not be automatic as subcontractors will be subject to Palladium’s Due Diligence process. </w:t>
      </w:r>
    </w:p>
    <w:p w14:paraId="3C562281" w14:textId="77777777" w:rsidR="00F931B1" w:rsidRPr="001B725D" w:rsidRDefault="00F931B1" w:rsidP="00F931B1">
      <w:pPr>
        <w:rPr>
          <w:rFonts w:cs="Arial"/>
          <w:b/>
          <w:color w:val="000000"/>
          <w:lang w:val="en-AU"/>
        </w:rPr>
      </w:pPr>
      <w:r>
        <w:rPr>
          <w:b/>
          <w:lang w:val="en-AU"/>
        </w:rPr>
        <w:t>Attachments</w:t>
      </w:r>
    </w:p>
    <w:p w14:paraId="4F768016" w14:textId="77777777" w:rsidR="00F931B1" w:rsidRPr="00A02C58" w:rsidRDefault="00F931B1" w:rsidP="00F931B1">
      <w:pPr>
        <w:pStyle w:val="Bullet1"/>
        <w:numPr>
          <w:ilvl w:val="0"/>
          <w:numId w:val="0"/>
        </w:numPr>
      </w:pPr>
      <w:bookmarkStart w:id="5" w:name="_Hlk532223186"/>
      <w:r w:rsidRPr="004F474C">
        <w:t xml:space="preserve">Please review the additional documentation and proposed contracts terms and conditions which should be given consideration when preparing your proposal. By submitting your </w:t>
      </w:r>
      <w:r>
        <w:t>bid,</w:t>
      </w:r>
      <w:r w:rsidRPr="004F474C">
        <w:t xml:space="preserve"> you will certify that that you </w:t>
      </w:r>
      <w:proofErr w:type="gramStart"/>
      <w:r w:rsidRPr="004F474C">
        <w:t>are in agreement</w:t>
      </w:r>
      <w:proofErr w:type="gramEnd"/>
      <w:r w:rsidRPr="004F474C">
        <w:t xml:space="preserve"> with the contract terms and conditions as included in this </w:t>
      </w:r>
      <w:r>
        <w:t>solicitation</w:t>
      </w:r>
      <w:r w:rsidRPr="004F474C">
        <w:t xml:space="preserve"> and that all prices include all aspects of the </w:t>
      </w:r>
      <w:r w:rsidRPr="00A02C58">
        <w:t>required compliance with the terms and conditions of the proposed contract.</w:t>
      </w:r>
    </w:p>
    <w:bookmarkEnd w:id="5"/>
    <w:p w14:paraId="101CA1F0" w14:textId="77777777" w:rsidR="00F931B1" w:rsidRPr="00A02C58" w:rsidRDefault="00F931B1" w:rsidP="00F931B1">
      <w:pPr>
        <w:pStyle w:val="Bullet1"/>
        <w:numPr>
          <w:ilvl w:val="0"/>
          <w:numId w:val="0"/>
        </w:numPr>
        <w:rPr>
          <w:lang w:val="en-US"/>
        </w:rPr>
      </w:pPr>
      <w:r w:rsidRPr="00A02C58">
        <w:rPr>
          <w:lang w:val="en-US"/>
        </w:rPr>
        <w:t xml:space="preserve">Attachment 1- Due Diligence Questionnaire </w:t>
      </w:r>
    </w:p>
    <w:p w14:paraId="357D34C7" w14:textId="77777777" w:rsidR="00F931B1" w:rsidRPr="00C51AE9" w:rsidRDefault="00F931B1" w:rsidP="00F931B1">
      <w:pPr>
        <w:pStyle w:val="Bullet1"/>
        <w:numPr>
          <w:ilvl w:val="0"/>
          <w:numId w:val="0"/>
        </w:numPr>
        <w:rPr>
          <w:lang w:val="en-US"/>
        </w:rPr>
      </w:pPr>
      <w:r w:rsidRPr="009A4D73">
        <w:rPr>
          <w:lang w:val="en-US"/>
        </w:rPr>
        <w:t>Attachment 2- FFATA Form</w:t>
      </w:r>
      <w:r w:rsidRPr="00A02C58">
        <w:rPr>
          <w:lang w:val="en-US"/>
        </w:rPr>
        <w:t xml:space="preserve"> (will be required only for successful offeror, where applicable – included for awareness only)</w:t>
      </w:r>
    </w:p>
    <w:p w14:paraId="1F5E7FCD" w14:textId="77777777" w:rsidR="00F931B1" w:rsidRPr="00C51AE9" w:rsidRDefault="00F931B1" w:rsidP="00F931B1">
      <w:pPr>
        <w:spacing w:before="0" w:after="0" w:line="240" w:lineRule="auto"/>
        <w:rPr>
          <w:rFonts w:asciiTheme="majorHAnsi" w:hAnsiTheme="majorHAnsi" w:cstheme="majorHAnsi"/>
          <w:sz w:val="22"/>
          <w:lang w:val="en-US"/>
        </w:rPr>
      </w:pPr>
    </w:p>
    <w:p w14:paraId="07599638" w14:textId="77777777" w:rsidR="00F931B1" w:rsidRPr="00072DA4" w:rsidRDefault="00F931B1" w:rsidP="00F931B1">
      <w:pPr>
        <w:spacing w:before="0" w:after="0" w:line="240" w:lineRule="auto"/>
        <w:rPr>
          <w:rStyle w:val="Hyperlink"/>
          <w:rFonts w:asciiTheme="majorHAnsi" w:hAnsiTheme="majorHAnsi" w:cstheme="majorHAnsi"/>
          <w:color w:val="auto"/>
          <w:szCs w:val="20"/>
          <w:u w:val="none"/>
        </w:rPr>
      </w:pPr>
      <w:r w:rsidRPr="00072DA4">
        <w:rPr>
          <w:rFonts w:asciiTheme="majorHAnsi" w:hAnsiTheme="majorHAnsi" w:cstheme="majorHAnsi"/>
          <w:szCs w:val="20"/>
        </w:rPr>
        <w:t xml:space="preserve">Palladium Business Partner Code of Conduct and Child Protection Guidelines </w:t>
      </w:r>
      <w:r w:rsidRPr="00072DA4">
        <w:rPr>
          <w:rFonts w:cs="Arial"/>
          <w:szCs w:val="20"/>
        </w:rPr>
        <w:t xml:space="preserve">can be downloaded in full at: </w:t>
      </w:r>
      <w:hyperlink r:id="rId18" w:history="1">
        <w:r w:rsidRPr="00072DA4">
          <w:rPr>
            <w:rStyle w:val="Hyperlink"/>
            <w:rFonts w:asciiTheme="minorHAnsi" w:hAnsiTheme="minorHAnsi" w:cstheme="minorHAnsi"/>
            <w:szCs w:val="20"/>
          </w:rPr>
          <w:t>http://www.thepalladiumgroup.com/policies</w:t>
        </w:r>
      </w:hyperlink>
      <w:r w:rsidRPr="00072DA4">
        <w:rPr>
          <w:rStyle w:val="Hyperlink"/>
          <w:rFonts w:asciiTheme="minorHAnsi" w:hAnsiTheme="minorHAnsi" w:cstheme="minorHAnsi"/>
          <w:szCs w:val="20"/>
        </w:rPr>
        <w:t xml:space="preserve"> </w:t>
      </w:r>
      <w:r w:rsidRPr="007A0281">
        <w:rPr>
          <w:rStyle w:val="Hyperlink"/>
          <w:rFonts w:asciiTheme="minorHAnsi" w:hAnsiTheme="minorHAnsi" w:cstheme="minorHAnsi"/>
          <w:szCs w:val="20"/>
          <w:u w:val="none"/>
        </w:rPr>
        <w:t xml:space="preserve">or request through email from </w:t>
      </w:r>
      <w:r w:rsidRPr="003A078F">
        <w:rPr>
          <w:rStyle w:val="Hyperlink"/>
          <w:rFonts w:asciiTheme="minorHAnsi" w:hAnsiTheme="minorHAnsi" w:cstheme="minorHAnsi"/>
          <w:szCs w:val="20"/>
        </w:rPr>
        <w:t>Catalyze</w:t>
      </w:r>
      <w:r w:rsidRPr="00072DA4">
        <w:rPr>
          <w:rStyle w:val="Hyperlink"/>
          <w:rFonts w:asciiTheme="minorHAnsi" w:hAnsiTheme="minorHAnsi" w:cstheme="minorHAnsi"/>
          <w:szCs w:val="20"/>
        </w:rPr>
        <w:t>.procur</w:t>
      </w:r>
      <w:r>
        <w:rPr>
          <w:rStyle w:val="Hyperlink"/>
          <w:rFonts w:asciiTheme="minorHAnsi" w:hAnsiTheme="minorHAnsi" w:cstheme="minorHAnsi"/>
          <w:szCs w:val="20"/>
        </w:rPr>
        <w:t>e</w:t>
      </w:r>
      <w:r w:rsidRPr="00072DA4">
        <w:rPr>
          <w:rStyle w:val="Hyperlink"/>
          <w:rFonts w:asciiTheme="minorHAnsi" w:hAnsiTheme="minorHAnsi" w:cstheme="minorHAnsi"/>
          <w:szCs w:val="20"/>
        </w:rPr>
        <w:t>ment</w:t>
      </w:r>
      <w:r>
        <w:rPr>
          <w:rStyle w:val="Hyperlink"/>
          <w:rFonts w:asciiTheme="minorHAnsi" w:hAnsiTheme="minorHAnsi" w:cstheme="minorHAnsi"/>
          <w:szCs w:val="20"/>
        </w:rPr>
        <w:t>s</w:t>
      </w:r>
      <w:r w:rsidRPr="00072DA4">
        <w:rPr>
          <w:rStyle w:val="Hyperlink"/>
          <w:rFonts w:asciiTheme="minorHAnsi" w:hAnsiTheme="minorHAnsi" w:cstheme="minorHAnsi"/>
          <w:szCs w:val="20"/>
        </w:rPr>
        <w:t xml:space="preserve">@thepalladiumgroup.com </w:t>
      </w:r>
    </w:p>
    <w:p w14:paraId="12E4A568" w14:textId="77777777" w:rsidR="00F931B1" w:rsidRDefault="00F931B1" w:rsidP="00F931B1">
      <w:pPr>
        <w:pStyle w:val="Body"/>
      </w:pPr>
    </w:p>
    <w:p w14:paraId="68AA500F" w14:textId="77777777" w:rsidR="00F931B1" w:rsidRDefault="00F931B1" w:rsidP="00F931B1">
      <w:pPr>
        <w:pStyle w:val="Body"/>
      </w:pPr>
    </w:p>
    <w:p w14:paraId="68CE4203" w14:textId="77777777" w:rsidR="00F931B1" w:rsidRDefault="00F931B1" w:rsidP="00F931B1">
      <w:pPr>
        <w:pStyle w:val="Body"/>
      </w:pPr>
    </w:p>
    <w:p w14:paraId="4BC762E0" w14:textId="77777777" w:rsidR="00F931B1" w:rsidRDefault="00F931B1" w:rsidP="00F931B1">
      <w:pPr>
        <w:rPr>
          <w:rFonts w:cs="Arial"/>
          <w:b/>
          <w:color w:val="000000"/>
          <w:sz w:val="24"/>
          <w:szCs w:val="24"/>
        </w:rPr>
      </w:pPr>
      <w:r>
        <w:rPr>
          <w:b/>
          <w:sz w:val="24"/>
          <w:szCs w:val="24"/>
        </w:rPr>
        <w:br w:type="page"/>
      </w:r>
    </w:p>
    <w:p w14:paraId="3B2919E5" w14:textId="77777777" w:rsidR="00F931B1" w:rsidRPr="000A530D" w:rsidRDefault="00F931B1" w:rsidP="00F931B1">
      <w:pPr>
        <w:pStyle w:val="Body"/>
        <w:rPr>
          <w:b/>
          <w:sz w:val="24"/>
          <w:szCs w:val="24"/>
        </w:rPr>
      </w:pPr>
      <w:r w:rsidRPr="000A530D">
        <w:rPr>
          <w:b/>
          <w:sz w:val="24"/>
          <w:szCs w:val="24"/>
        </w:rPr>
        <w:lastRenderedPageBreak/>
        <w:t>Annex A: Scope of Work</w:t>
      </w:r>
    </w:p>
    <w:p w14:paraId="32D33CF6" w14:textId="77777777" w:rsidR="00F931B1" w:rsidRDefault="00F931B1" w:rsidP="00F931B1">
      <w:pPr>
        <w:rPr>
          <w:bCs/>
          <w:lang w:val="en-US"/>
        </w:rPr>
      </w:pPr>
      <w:r w:rsidRPr="00FD256D">
        <w:rPr>
          <w:bCs/>
          <w:lang w:val="en-US"/>
        </w:rPr>
        <w:t xml:space="preserve">CATALYZE invites offerors to </w:t>
      </w:r>
      <w:r>
        <w:rPr>
          <w:bCs/>
          <w:lang w:val="en-US"/>
        </w:rPr>
        <w:t>submit proposals that will support existing private sector partnerships and incentivize new partnerships through business and transaction advisory services. Business and transaction advisory services should strengthen organizational capacity, improve the quality of services offered, and facilitate growth through access to finance (e.g., debt or equity loans).</w:t>
      </w:r>
    </w:p>
    <w:p w14:paraId="6CD669E1" w14:textId="77777777" w:rsidR="00F931B1" w:rsidRDefault="00F931B1" w:rsidP="00F931B1">
      <w:pPr>
        <w:pStyle w:val="Bullet1"/>
        <w:numPr>
          <w:ilvl w:val="0"/>
          <w:numId w:val="0"/>
        </w:numPr>
        <w:rPr>
          <w:lang w:val="en-AU"/>
        </w:rPr>
      </w:pPr>
      <w:r>
        <w:rPr>
          <w:lang w:val="en-AU"/>
        </w:rPr>
        <w:t>There are three classes of private sector partners whom the offeror will support:</w:t>
      </w:r>
    </w:p>
    <w:p w14:paraId="78A8C5A2" w14:textId="77777777" w:rsidR="00F931B1" w:rsidRDefault="00F931B1" w:rsidP="00F931B1">
      <w:pPr>
        <w:pStyle w:val="Bullet1"/>
        <w:numPr>
          <w:ilvl w:val="0"/>
          <w:numId w:val="45"/>
        </w:numPr>
        <w:rPr>
          <w:lang w:val="en-AU"/>
        </w:rPr>
      </w:pPr>
      <w:r>
        <w:rPr>
          <w:lang w:val="en-AU"/>
        </w:rPr>
        <w:t>Employers who agree to hire, interview, or sponsor on-the-job training for program participants.</w:t>
      </w:r>
    </w:p>
    <w:p w14:paraId="7DB2E371" w14:textId="77777777" w:rsidR="00F931B1" w:rsidRDefault="00F931B1" w:rsidP="00F931B1">
      <w:pPr>
        <w:pStyle w:val="Bullet1"/>
        <w:numPr>
          <w:ilvl w:val="0"/>
          <w:numId w:val="45"/>
        </w:numPr>
        <w:rPr>
          <w:lang w:val="en-AU"/>
        </w:rPr>
      </w:pPr>
      <w:r>
        <w:rPr>
          <w:lang w:val="en-AU"/>
        </w:rPr>
        <w:t xml:space="preserve">Technical vocational institutions (TVIs) who will train program participants in technical skills and workforce readiness. </w:t>
      </w:r>
    </w:p>
    <w:p w14:paraId="52CC4F2D" w14:textId="77777777" w:rsidR="00F931B1" w:rsidRDefault="00F931B1" w:rsidP="00F931B1">
      <w:pPr>
        <w:pStyle w:val="Bullet1"/>
        <w:numPr>
          <w:ilvl w:val="0"/>
          <w:numId w:val="45"/>
        </w:numPr>
        <w:rPr>
          <w:lang w:val="en-AU"/>
        </w:rPr>
      </w:pPr>
      <w:r>
        <w:rPr>
          <w:lang w:val="en-AU"/>
        </w:rPr>
        <w:t>Health enterprises who will provide health services (e.g., primary care, pre-employment services, telemedicine, family planning counselling and services, etc.) to program participants.</w:t>
      </w:r>
    </w:p>
    <w:p w14:paraId="03064532" w14:textId="77777777" w:rsidR="00F931B1" w:rsidRDefault="00F931B1" w:rsidP="00F931B1">
      <w:pPr>
        <w:pStyle w:val="Bullet1"/>
        <w:numPr>
          <w:ilvl w:val="0"/>
          <w:numId w:val="0"/>
        </w:numPr>
      </w:pPr>
      <w:r>
        <w:rPr>
          <w:lang w:val="en-AU"/>
        </w:rPr>
        <w:t xml:space="preserve">The selected offeror will work with SMEs on a case-by-case basis business to understand their needs and develop appropriate solutions, which may range from </w:t>
      </w:r>
      <w:r w:rsidRPr="003A088B">
        <w:t xml:space="preserve">the preparation of business plans, obtaining financing, preparation of financial statements, and providing technical, tax and regulatory advice, among others. </w:t>
      </w:r>
    </w:p>
    <w:p w14:paraId="22994C75" w14:textId="77777777" w:rsidR="00F931B1" w:rsidRPr="00FD0B57" w:rsidRDefault="00F931B1" w:rsidP="00F931B1">
      <w:pPr>
        <w:pStyle w:val="Bullet1"/>
        <w:numPr>
          <w:ilvl w:val="0"/>
          <w:numId w:val="0"/>
        </w:numPr>
        <w:rPr>
          <w:rFonts w:asciiTheme="minorHAnsi" w:hAnsiTheme="minorHAnsi" w:cstheme="minorHAnsi"/>
          <w:szCs w:val="20"/>
          <w:lang w:val="en-US"/>
        </w:rPr>
      </w:pPr>
      <w:r>
        <w:t xml:space="preserve">In some cases, the selected offeror will </w:t>
      </w:r>
      <w:r w:rsidRPr="003A088B">
        <w:t xml:space="preserve">play a critical role in connecting SMEs with financing opportunities from </w:t>
      </w:r>
      <w:r>
        <w:t>financial institutions (</w:t>
      </w:r>
      <w:r w:rsidRPr="003A088B">
        <w:t>F</w:t>
      </w:r>
      <w:r>
        <w:t>I</w:t>
      </w:r>
      <w:r w:rsidRPr="003A088B">
        <w:t>s</w:t>
      </w:r>
      <w:r>
        <w:t>)</w:t>
      </w:r>
      <w:r w:rsidRPr="003A088B">
        <w:t xml:space="preserve"> and guiding them through the financing application process, with the goal of closing transactions efficiently and effectively.</w:t>
      </w:r>
      <w:r>
        <w:rPr>
          <w:rStyle w:val="FootnoteReference"/>
        </w:rPr>
        <w:footnoteReference w:id="5"/>
      </w:r>
      <w:r>
        <w:t xml:space="preserve"> </w:t>
      </w:r>
      <w:r w:rsidRPr="007C1864">
        <w:rPr>
          <w:color w:val="000000" w:themeColor="text2"/>
        </w:rPr>
        <w:t xml:space="preserve">SME financing may be secured from any registered and legally operating financial intermediary or provider located in </w:t>
      </w:r>
      <w:r>
        <w:t>the Philippines</w:t>
      </w:r>
      <w:r w:rsidRPr="007C1864">
        <w:rPr>
          <w:color w:val="000000" w:themeColor="text2"/>
        </w:rPr>
        <w:t xml:space="preserve"> or even internationally (i.e., impact investors, crowdsourcing funding platforms, international grant makers)</w:t>
      </w:r>
      <w:r>
        <w:t>.</w:t>
      </w:r>
    </w:p>
    <w:p w14:paraId="6E16EE4F" w14:textId="77777777" w:rsidR="00F931B1" w:rsidRPr="003A088B" w:rsidRDefault="00F931B1" w:rsidP="00F931B1">
      <w:pPr>
        <w:rPr>
          <w:rFonts w:cs="Arial"/>
        </w:rPr>
      </w:pPr>
      <w:r>
        <w:rPr>
          <w:rFonts w:cs="Arial"/>
        </w:rPr>
        <w:t xml:space="preserve">When proposing new partnerships and financial deals, the selected offeror will </w:t>
      </w:r>
      <w:r w:rsidRPr="003A088B">
        <w:rPr>
          <w:rFonts w:cs="Arial"/>
        </w:rPr>
        <w:t xml:space="preserve">be required to submit </w:t>
      </w:r>
      <w:r w:rsidRPr="0A00E5F7">
        <w:rPr>
          <w:rFonts w:cs="Arial"/>
          <w:color w:val="000000" w:themeColor="text2"/>
        </w:rPr>
        <w:t>information</w:t>
      </w:r>
      <w:r w:rsidRPr="003A088B">
        <w:rPr>
          <w:rFonts w:cs="Arial"/>
        </w:rPr>
        <w:t xml:space="preserve"> to CATALYZE for the purposes of due diligence and vetting.</w:t>
      </w:r>
    </w:p>
    <w:p w14:paraId="00C13A53" w14:textId="77777777" w:rsidR="00F931B1" w:rsidRPr="00942F50" w:rsidRDefault="00F931B1" w:rsidP="00F931B1">
      <w:pPr>
        <w:pStyle w:val="Head1"/>
        <w:numPr>
          <w:ilvl w:val="0"/>
          <w:numId w:val="0"/>
        </w:numPr>
        <w:rPr>
          <w:rFonts w:asciiTheme="minorHAnsi" w:hAnsiTheme="minorHAnsi" w:cstheme="minorHAnsi"/>
          <w:b/>
          <w:sz w:val="20"/>
          <w:szCs w:val="20"/>
        </w:rPr>
      </w:pPr>
      <w:r>
        <w:rPr>
          <w:rFonts w:asciiTheme="minorHAnsi" w:eastAsia="Arial" w:hAnsiTheme="minorHAnsi" w:cstheme="minorHAnsi"/>
          <w:b/>
          <w:color w:val="auto"/>
          <w:sz w:val="20"/>
          <w:szCs w:val="20"/>
          <w:lang w:val="en-US"/>
        </w:rPr>
        <w:t>Guiding Principles</w:t>
      </w:r>
    </w:p>
    <w:p w14:paraId="0FE72BBE" w14:textId="77777777" w:rsidR="00F931B1" w:rsidRDefault="00F931B1" w:rsidP="00F931B1">
      <w:pPr>
        <w:pStyle w:val="Bullet1"/>
        <w:numPr>
          <w:ilvl w:val="0"/>
          <w:numId w:val="0"/>
        </w:numPr>
        <w:rPr>
          <w:bCs/>
          <w:lang w:val="en-US"/>
        </w:rPr>
      </w:pPr>
      <w:r>
        <w:rPr>
          <w:bCs/>
          <w:lang w:val="en-US"/>
        </w:rPr>
        <w:t xml:space="preserve">Though this call is not prescriptive and invites innovative, cost-effective solutions, </w:t>
      </w:r>
      <w:r w:rsidRPr="00E94DEE">
        <w:rPr>
          <w:bCs/>
          <w:lang w:val="en-US"/>
        </w:rPr>
        <w:t xml:space="preserve">CATALYZE Philippines </w:t>
      </w:r>
      <w:r>
        <w:rPr>
          <w:bCs/>
          <w:lang w:val="en-US"/>
        </w:rPr>
        <w:t xml:space="preserve">reminds </w:t>
      </w:r>
      <w:r w:rsidRPr="00E94DEE">
        <w:rPr>
          <w:bCs/>
          <w:lang w:val="en-US"/>
        </w:rPr>
        <w:t>offerors t</w:t>
      </w:r>
      <w:r w:rsidRPr="00BD588A">
        <w:rPr>
          <w:bCs/>
          <w:lang w:val="en-US"/>
        </w:rPr>
        <w:t xml:space="preserve">o </w:t>
      </w:r>
      <w:r>
        <w:rPr>
          <w:bCs/>
          <w:lang w:val="en-US"/>
        </w:rPr>
        <w:t>clearly emphasize the following Guiding Principles:</w:t>
      </w:r>
    </w:p>
    <w:p w14:paraId="3285C43C" w14:textId="77777777" w:rsidR="00F931B1" w:rsidRDefault="00F931B1" w:rsidP="00F931B1">
      <w:pPr>
        <w:pStyle w:val="BodyText"/>
        <w:spacing w:line="264" w:lineRule="auto"/>
        <w:ind w:left="720" w:right="523"/>
      </w:pPr>
      <w:r>
        <w:rPr>
          <w:b/>
        </w:rPr>
        <w:t xml:space="preserve">Place Youth in Decent Jobs. </w:t>
      </w:r>
      <w:r>
        <w:t>CATALYZE supports initiatives that prepare its youth participants for employment. Appropriate clients for the selected offeror will demonstrate a commitment to this principle and agree to support the youth participants of the CATALYZE Philippines program through skills training, on-the-job training, interview guarantees, or employment guarantees.</w:t>
      </w:r>
    </w:p>
    <w:p w14:paraId="50C5F738" w14:textId="77777777" w:rsidR="00F931B1" w:rsidRDefault="00F931B1" w:rsidP="00F931B1">
      <w:pPr>
        <w:pStyle w:val="BodyText"/>
        <w:spacing w:line="264" w:lineRule="auto"/>
        <w:ind w:left="832" w:right="523"/>
      </w:pPr>
    </w:p>
    <w:p w14:paraId="55A9F121" w14:textId="77777777" w:rsidR="00F931B1" w:rsidRDefault="00F931B1" w:rsidP="00F931B1">
      <w:pPr>
        <w:pStyle w:val="BodyText"/>
        <w:spacing w:line="264" w:lineRule="auto"/>
        <w:ind w:left="720" w:right="157"/>
        <w:rPr>
          <w:bCs/>
        </w:rPr>
      </w:pPr>
      <w:r>
        <w:rPr>
          <w:b/>
        </w:rPr>
        <w:t>Support Youth Access to Health Services.</w:t>
      </w:r>
      <w:r>
        <w:rPr>
          <w:bCs/>
        </w:rPr>
        <w:t xml:space="preserve"> The CATALYZE activity incorporates </w:t>
      </w:r>
      <w:proofErr w:type="gramStart"/>
      <w:r>
        <w:rPr>
          <w:bCs/>
        </w:rPr>
        <w:t>a number of</w:t>
      </w:r>
      <w:proofErr w:type="gramEnd"/>
      <w:r>
        <w:rPr>
          <w:bCs/>
        </w:rPr>
        <w:t xml:space="preserve"> integrated health components that are essential to the success of the model, including knowledge formation, telemedicine services, family planning counseling and provision of family planning commodities. Appropriate clients for the selected offeror will be private-sector health SMEs that are committed to providing care and services to program participants.</w:t>
      </w:r>
    </w:p>
    <w:p w14:paraId="73944F9C" w14:textId="77777777" w:rsidR="00F931B1" w:rsidRDefault="00F931B1" w:rsidP="00F931B1">
      <w:pPr>
        <w:pStyle w:val="BodyText"/>
        <w:spacing w:line="264" w:lineRule="auto"/>
        <w:ind w:left="720" w:right="157"/>
        <w:rPr>
          <w:b/>
        </w:rPr>
      </w:pPr>
    </w:p>
    <w:p w14:paraId="1BBEFE99" w14:textId="77777777" w:rsidR="00F931B1" w:rsidRDefault="00F931B1" w:rsidP="00F931B1">
      <w:pPr>
        <w:pStyle w:val="BodyText"/>
        <w:spacing w:line="264" w:lineRule="auto"/>
        <w:ind w:left="720" w:right="157"/>
      </w:pPr>
      <w:r>
        <w:rPr>
          <w:b/>
        </w:rPr>
        <w:t xml:space="preserve">Actively Target Women. </w:t>
      </w:r>
      <w:r>
        <w:t xml:space="preserve">CATALYZE has an explicit focus on women’s economic empowerment </w:t>
      </w:r>
      <w:r>
        <w:lastRenderedPageBreak/>
        <w:t>to strengthen the economic role of women as both entrepreneurs and employees. Client SMEs that are women-owned or majority female-employed are preferred; additionally, client SMEs that specifically cater to women will be prioritized. We require successful offerors to present a targeted strategy for ensuring women are not just included but are actively engaged with and benefit from their services.</w:t>
      </w:r>
    </w:p>
    <w:p w14:paraId="0939EEDB" w14:textId="77777777" w:rsidR="00F931B1" w:rsidRDefault="00F931B1" w:rsidP="00F931B1">
      <w:pPr>
        <w:pStyle w:val="BodyText"/>
        <w:spacing w:line="264" w:lineRule="auto"/>
        <w:ind w:left="720" w:right="157"/>
      </w:pPr>
    </w:p>
    <w:p w14:paraId="0E8CEEAD" w14:textId="77777777" w:rsidR="00F931B1" w:rsidRDefault="00F931B1" w:rsidP="00F931B1">
      <w:pPr>
        <w:pStyle w:val="BodyText"/>
        <w:spacing w:line="264" w:lineRule="auto"/>
        <w:ind w:left="720"/>
      </w:pPr>
      <w:r>
        <w:rPr>
          <w:b/>
        </w:rPr>
        <w:t xml:space="preserve">Innovate and scale. </w:t>
      </w:r>
      <w:r>
        <w:t xml:space="preserve">CATALYZE seeks initiatives that would not be possible without USAID support. We will not fund existing operations or “business as usual.” We seek to accelerate and scale market-driven innovation in business and transaction advisory services for the target clientele. </w:t>
      </w:r>
    </w:p>
    <w:p w14:paraId="4FAD0F48" w14:textId="77777777" w:rsidR="00F931B1" w:rsidRDefault="00F931B1" w:rsidP="00F931B1">
      <w:pPr>
        <w:pStyle w:val="BodyText"/>
        <w:spacing w:before="2"/>
        <w:ind w:left="720"/>
        <w:rPr>
          <w:sz w:val="17"/>
        </w:rPr>
      </w:pPr>
    </w:p>
    <w:p w14:paraId="3D300BFB" w14:textId="77777777" w:rsidR="00F931B1" w:rsidRDefault="00F931B1" w:rsidP="00F931B1">
      <w:pPr>
        <w:pStyle w:val="BodyText"/>
        <w:spacing w:line="264" w:lineRule="auto"/>
        <w:ind w:left="720" w:right="168"/>
      </w:pPr>
      <w:r>
        <w:rPr>
          <w:b/>
        </w:rPr>
        <w:t xml:space="preserve">Co-invest. </w:t>
      </w:r>
      <w:r>
        <w:t xml:space="preserve">CATALYZE is focused on mobilizing private capital for job creation, training, and placement. Successful offerors will demonstrate co-investment, either financially or in-kind, in the initiative. </w:t>
      </w:r>
    </w:p>
    <w:p w14:paraId="77487951" w14:textId="77777777" w:rsidR="00F931B1" w:rsidRDefault="00F931B1" w:rsidP="00F931B1">
      <w:pPr>
        <w:pStyle w:val="BodyText"/>
        <w:spacing w:line="264" w:lineRule="auto"/>
        <w:ind w:left="832" w:right="168" w:hanging="1"/>
      </w:pPr>
    </w:p>
    <w:p w14:paraId="3263102A" w14:textId="77777777" w:rsidR="00F931B1" w:rsidRPr="00D615CD" w:rsidRDefault="00F931B1" w:rsidP="00F931B1">
      <w:pPr>
        <w:pStyle w:val="BodyText"/>
        <w:ind w:left="720" w:right="168"/>
      </w:pPr>
      <w:r>
        <w:rPr>
          <w:b/>
          <w:bCs/>
        </w:rPr>
        <w:t xml:space="preserve">Adapt. </w:t>
      </w:r>
      <w:r>
        <w:t>To ensure services directly related to program needs, the o</w:t>
      </w:r>
      <w:r w:rsidRPr="00BD588A">
        <w:t xml:space="preserve">fferor </w:t>
      </w:r>
      <w:r>
        <w:t xml:space="preserve">must be willing and available to </w:t>
      </w:r>
      <w:r w:rsidRPr="00BD588A">
        <w:t>collaborate with CATALYZE and the private sector to adjust</w:t>
      </w:r>
      <w:r>
        <w:t xml:space="preserve"> their strategy and offerings as needed.</w:t>
      </w:r>
    </w:p>
    <w:p w14:paraId="1D6FD8ED" w14:textId="77777777" w:rsidR="00F931B1" w:rsidRDefault="00F931B1" w:rsidP="00F931B1">
      <w:pPr>
        <w:pStyle w:val="BodyText"/>
        <w:spacing w:before="3"/>
        <w:rPr>
          <w:sz w:val="17"/>
        </w:rPr>
      </w:pPr>
    </w:p>
    <w:p w14:paraId="66E1C261" w14:textId="77777777" w:rsidR="00F931B1" w:rsidRPr="007C1864" w:rsidRDefault="00F931B1" w:rsidP="00F931B1">
      <w:pPr>
        <w:pStyle w:val="Head1"/>
        <w:numPr>
          <w:ilvl w:val="0"/>
          <w:numId w:val="0"/>
        </w:numPr>
        <w:rPr>
          <w:rFonts w:asciiTheme="minorHAnsi" w:hAnsiTheme="minorHAnsi" w:cstheme="minorHAnsi"/>
          <w:b/>
        </w:rPr>
      </w:pPr>
      <w:r w:rsidRPr="007C1864">
        <w:rPr>
          <w:rFonts w:asciiTheme="minorHAnsi" w:hAnsiTheme="minorHAnsi" w:cstheme="minorHAnsi"/>
          <w:b/>
          <w:bCs w:val="0"/>
          <w:sz w:val="20"/>
          <w:szCs w:val="20"/>
        </w:rPr>
        <w:t xml:space="preserve">Successful </w:t>
      </w:r>
      <w:r>
        <w:rPr>
          <w:rFonts w:asciiTheme="minorHAnsi" w:hAnsiTheme="minorHAnsi" w:cstheme="minorHAnsi"/>
          <w:b/>
          <w:bCs w:val="0"/>
          <w:sz w:val="20"/>
          <w:szCs w:val="20"/>
        </w:rPr>
        <w:t>S</w:t>
      </w:r>
      <w:r w:rsidRPr="007C1864">
        <w:rPr>
          <w:rFonts w:asciiTheme="minorHAnsi" w:hAnsiTheme="minorHAnsi" w:cstheme="minorHAnsi"/>
          <w:b/>
          <w:bCs w:val="0"/>
          <w:sz w:val="20"/>
          <w:szCs w:val="20"/>
        </w:rPr>
        <w:t xml:space="preserve">ubmissions </w:t>
      </w:r>
      <w:r w:rsidRPr="007C1864">
        <w:rPr>
          <w:rFonts w:asciiTheme="minorHAnsi" w:hAnsiTheme="minorHAnsi" w:cstheme="minorHAnsi"/>
          <w:sz w:val="20"/>
          <w:szCs w:val="20"/>
        </w:rPr>
        <w:t>will</w:t>
      </w:r>
      <w:r>
        <w:rPr>
          <w:rFonts w:asciiTheme="minorHAnsi" w:hAnsiTheme="minorHAnsi" w:cstheme="minorHAnsi"/>
          <w:sz w:val="20"/>
          <w:szCs w:val="20"/>
        </w:rPr>
        <w:t xml:space="preserve"> demonstrate</w:t>
      </w:r>
      <w:r w:rsidRPr="007C1864">
        <w:rPr>
          <w:rFonts w:asciiTheme="minorHAnsi" w:hAnsiTheme="minorHAnsi" w:cstheme="minorHAnsi"/>
          <w:sz w:val="20"/>
          <w:szCs w:val="20"/>
        </w:rPr>
        <w:t>:</w:t>
      </w:r>
    </w:p>
    <w:p w14:paraId="7DEAEB9C" w14:textId="77777777" w:rsidR="00F931B1" w:rsidRDefault="00F931B1" w:rsidP="00F931B1">
      <w:pPr>
        <w:pStyle w:val="ListParagraph"/>
        <w:numPr>
          <w:ilvl w:val="0"/>
          <w:numId w:val="41"/>
        </w:numPr>
        <w:rPr>
          <w:rFonts w:cs="Arial"/>
        </w:rPr>
      </w:pPr>
      <w:r>
        <w:rPr>
          <w:rFonts w:cs="Arial"/>
        </w:rPr>
        <w:t xml:space="preserve">An effective approach to </w:t>
      </w:r>
      <w:r w:rsidRPr="00D0196B">
        <w:rPr>
          <w:rFonts w:cs="Arial"/>
        </w:rPr>
        <w:t xml:space="preserve">identify qualified SMEs in need of financing. </w:t>
      </w:r>
    </w:p>
    <w:p w14:paraId="385DC0D9" w14:textId="77777777" w:rsidR="00F931B1" w:rsidRDefault="00F931B1" w:rsidP="00F931B1">
      <w:pPr>
        <w:pStyle w:val="ListParagraph"/>
        <w:numPr>
          <w:ilvl w:val="0"/>
          <w:numId w:val="41"/>
        </w:numPr>
        <w:rPr>
          <w:rFonts w:cs="Arial"/>
        </w:rPr>
      </w:pPr>
      <w:r>
        <w:rPr>
          <w:rFonts w:cs="Arial"/>
        </w:rPr>
        <w:t>L</w:t>
      </w:r>
      <w:r w:rsidRPr="00646447">
        <w:rPr>
          <w:rFonts w:cs="Arial"/>
        </w:rPr>
        <w:t xml:space="preserve">oan packaging expertise. </w:t>
      </w:r>
    </w:p>
    <w:p w14:paraId="7FBC245D" w14:textId="77777777" w:rsidR="00F931B1" w:rsidRPr="00373406" w:rsidRDefault="00F931B1" w:rsidP="00F931B1">
      <w:pPr>
        <w:pStyle w:val="ListParagraph"/>
        <w:numPr>
          <w:ilvl w:val="0"/>
          <w:numId w:val="41"/>
        </w:numPr>
        <w:rPr>
          <w:rFonts w:cs="Arial"/>
        </w:rPr>
      </w:pPr>
      <w:r>
        <w:rPr>
          <w:rFonts w:cs="Arial"/>
          <w:color w:val="000000"/>
        </w:rPr>
        <w:t xml:space="preserve">The capability to provide additional </w:t>
      </w:r>
      <w:r w:rsidRPr="00373406">
        <w:rPr>
          <w:rFonts w:cs="Arial"/>
          <w:color w:val="000000"/>
        </w:rPr>
        <w:t xml:space="preserve">services </w:t>
      </w:r>
      <w:r>
        <w:rPr>
          <w:rFonts w:cs="Arial"/>
          <w:color w:val="000000"/>
        </w:rPr>
        <w:t>to</w:t>
      </w:r>
      <w:r w:rsidRPr="00373406">
        <w:rPr>
          <w:rFonts w:cs="Arial"/>
          <w:color w:val="000000"/>
        </w:rPr>
        <w:t xml:space="preserve"> SMEs </w:t>
      </w:r>
      <w:r>
        <w:rPr>
          <w:rFonts w:cs="Arial"/>
          <w:color w:val="000000"/>
        </w:rPr>
        <w:t xml:space="preserve">that </w:t>
      </w:r>
      <w:r w:rsidRPr="00373406">
        <w:rPr>
          <w:rFonts w:cs="Arial"/>
          <w:color w:val="000000"/>
        </w:rPr>
        <w:t xml:space="preserve">may include, but are not limited to: </w:t>
      </w:r>
    </w:p>
    <w:p w14:paraId="6FCBF453" w14:textId="77777777" w:rsidR="00F931B1" w:rsidRPr="00373406" w:rsidRDefault="00F931B1" w:rsidP="00F931B1">
      <w:pPr>
        <w:pStyle w:val="ListParagraph"/>
        <w:numPr>
          <w:ilvl w:val="1"/>
          <w:numId w:val="41"/>
        </w:numPr>
        <w:rPr>
          <w:rFonts w:cs="Arial"/>
        </w:rPr>
      </w:pPr>
      <w:r w:rsidRPr="00373406">
        <w:rPr>
          <w:rFonts w:cs="Arial"/>
          <w:color w:val="000000"/>
        </w:rPr>
        <w:t xml:space="preserve">Educating </w:t>
      </w:r>
      <w:r>
        <w:rPr>
          <w:rFonts w:cs="Arial"/>
          <w:color w:val="000000"/>
        </w:rPr>
        <w:t xml:space="preserve">Filipino </w:t>
      </w:r>
      <w:r w:rsidRPr="00373406">
        <w:rPr>
          <w:rFonts w:cs="Arial"/>
          <w:color w:val="000000"/>
        </w:rPr>
        <w:t>SMEs about debt and equity financing options in the market, including requirements to access financing, rates, and of the landscape of the financial industry.</w:t>
      </w:r>
    </w:p>
    <w:p w14:paraId="7E690DC2" w14:textId="77777777" w:rsidR="00F931B1" w:rsidRPr="00373406" w:rsidRDefault="00F931B1" w:rsidP="00F931B1">
      <w:pPr>
        <w:pStyle w:val="ListParagraph"/>
        <w:numPr>
          <w:ilvl w:val="1"/>
          <w:numId w:val="41"/>
        </w:numPr>
        <w:rPr>
          <w:rFonts w:cs="Arial"/>
        </w:rPr>
      </w:pPr>
      <w:r w:rsidRPr="00373406">
        <w:rPr>
          <w:rFonts w:cs="Arial"/>
          <w:color w:val="000000"/>
        </w:rPr>
        <w:t>Identifying financing opportunities and build or develop a pipeline of potential SMEs that are seeking financing with detailed information regarding the financing need and specific services required from the SME, its investment goals and use of capital.</w:t>
      </w:r>
    </w:p>
    <w:p w14:paraId="1F41C430" w14:textId="77777777" w:rsidR="00F931B1" w:rsidRPr="00373406" w:rsidRDefault="00F931B1" w:rsidP="00F931B1">
      <w:pPr>
        <w:pStyle w:val="ListParagraph"/>
        <w:numPr>
          <w:ilvl w:val="1"/>
          <w:numId w:val="41"/>
        </w:numPr>
        <w:spacing w:after="0"/>
        <w:rPr>
          <w:rFonts w:cs="Arial"/>
        </w:rPr>
      </w:pPr>
      <w:r w:rsidRPr="00373406">
        <w:rPr>
          <w:rFonts w:cs="Arial"/>
          <w:color w:val="000000"/>
        </w:rPr>
        <w:t xml:space="preserve">Arranging credit and/or investments for approved SMEs within various sectors </w:t>
      </w:r>
      <w:r w:rsidRPr="007B4203">
        <w:rPr>
          <w:rFonts w:cs="Arial"/>
          <w:color w:val="000000"/>
        </w:rPr>
        <w:t xml:space="preserve">throughout the </w:t>
      </w:r>
      <w:r>
        <w:rPr>
          <w:rFonts w:cs="Arial"/>
          <w:color w:val="000000"/>
        </w:rPr>
        <w:t>geographic area</w:t>
      </w:r>
      <w:r w:rsidRPr="007B4203">
        <w:rPr>
          <w:rFonts w:cs="Arial"/>
          <w:color w:val="000000"/>
        </w:rPr>
        <w:t>.</w:t>
      </w:r>
      <w:r w:rsidRPr="00373406">
        <w:rPr>
          <w:rFonts w:cs="Arial"/>
          <w:color w:val="000000"/>
        </w:rPr>
        <w:t xml:space="preserve"> Financial facilitation support may include but</w:t>
      </w:r>
      <w:r>
        <w:rPr>
          <w:rFonts w:cs="Arial"/>
          <w:color w:val="000000"/>
        </w:rPr>
        <w:t xml:space="preserve"> is</w:t>
      </w:r>
      <w:r w:rsidRPr="00373406">
        <w:rPr>
          <w:rFonts w:cs="Arial"/>
          <w:color w:val="000000"/>
        </w:rPr>
        <w:t xml:space="preserve"> not limited to: </w:t>
      </w:r>
    </w:p>
    <w:p w14:paraId="391030E4" w14:textId="77777777" w:rsidR="00F931B1" w:rsidRPr="00373406" w:rsidRDefault="00F931B1" w:rsidP="00F931B1">
      <w:pPr>
        <w:pStyle w:val="ListParagraph"/>
        <w:numPr>
          <w:ilvl w:val="2"/>
          <w:numId w:val="41"/>
        </w:numPr>
        <w:rPr>
          <w:rFonts w:cs="Arial"/>
        </w:rPr>
      </w:pPr>
      <w:r w:rsidRPr="00373406">
        <w:rPr>
          <w:rFonts w:cs="Arial"/>
          <w:color w:val="000000"/>
        </w:rPr>
        <w:t>Development of business plans or application for debt/equity in support of SMEs.</w:t>
      </w:r>
    </w:p>
    <w:p w14:paraId="3D30714C" w14:textId="77777777" w:rsidR="00F931B1" w:rsidRDefault="00F931B1" w:rsidP="00F931B1">
      <w:pPr>
        <w:pStyle w:val="ListParagraph"/>
        <w:numPr>
          <w:ilvl w:val="2"/>
          <w:numId w:val="41"/>
        </w:numPr>
        <w:rPr>
          <w:rFonts w:cs="Arial"/>
          <w:color w:val="000000"/>
        </w:rPr>
      </w:pPr>
      <w:r>
        <w:rPr>
          <w:rFonts w:cs="Arial"/>
          <w:color w:val="000000"/>
        </w:rPr>
        <w:t xml:space="preserve">Support with and submission of SMEs proposals to financial institutions. </w:t>
      </w:r>
    </w:p>
    <w:p w14:paraId="06773B9E" w14:textId="77777777" w:rsidR="00F931B1" w:rsidRDefault="00F931B1" w:rsidP="00F931B1">
      <w:pPr>
        <w:pStyle w:val="ListParagraph"/>
        <w:numPr>
          <w:ilvl w:val="2"/>
          <w:numId w:val="41"/>
        </w:numPr>
        <w:rPr>
          <w:rFonts w:cs="Arial"/>
          <w:color w:val="000000"/>
        </w:rPr>
      </w:pPr>
      <w:r>
        <w:rPr>
          <w:rFonts w:cs="Arial"/>
          <w:color w:val="000000"/>
        </w:rPr>
        <w:t>Following through to obtain financing term sheet and support the due diligence and closing the funding process to the SME client.</w:t>
      </w:r>
    </w:p>
    <w:p w14:paraId="2736C90F" w14:textId="77777777" w:rsidR="00F931B1" w:rsidRDefault="00F931B1" w:rsidP="00F931B1">
      <w:pPr>
        <w:pStyle w:val="Body"/>
        <w:rPr>
          <w:b/>
          <w:sz w:val="24"/>
          <w:szCs w:val="24"/>
        </w:rPr>
      </w:pPr>
    </w:p>
    <w:p w14:paraId="7BCC01D0" w14:textId="77777777" w:rsidR="00F931B1" w:rsidRDefault="00F931B1" w:rsidP="00F931B1">
      <w:pPr>
        <w:pStyle w:val="Body"/>
        <w:rPr>
          <w:b/>
          <w:sz w:val="24"/>
          <w:szCs w:val="24"/>
        </w:rPr>
      </w:pPr>
    </w:p>
    <w:p w14:paraId="5C6E7FB2" w14:textId="77777777" w:rsidR="00F931B1" w:rsidRDefault="00F931B1" w:rsidP="00F931B1">
      <w:pPr>
        <w:pStyle w:val="Body"/>
        <w:rPr>
          <w:b/>
          <w:sz w:val="24"/>
          <w:szCs w:val="24"/>
        </w:rPr>
      </w:pPr>
    </w:p>
    <w:p w14:paraId="1625C8AD" w14:textId="77777777" w:rsidR="00F931B1" w:rsidRDefault="00F931B1" w:rsidP="00F931B1">
      <w:pPr>
        <w:pStyle w:val="Body"/>
        <w:rPr>
          <w:b/>
          <w:sz w:val="24"/>
          <w:szCs w:val="24"/>
        </w:rPr>
      </w:pPr>
    </w:p>
    <w:p w14:paraId="429055BC" w14:textId="77777777" w:rsidR="00F931B1" w:rsidRDefault="00F931B1" w:rsidP="00F931B1">
      <w:pPr>
        <w:pStyle w:val="Body"/>
        <w:rPr>
          <w:b/>
          <w:sz w:val="24"/>
          <w:szCs w:val="24"/>
        </w:rPr>
      </w:pPr>
    </w:p>
    <w:p w14:paraId="3635F2AD" w14:textId="77777777" w:rsidR="00F931B1" w:rsidRDefault="00F931B1" w:rsidP="00F931B1">
      <w:pPr>
        <w:pStyle w:val="Body"/>
        <w:rPr>
          <w:b/>
          <w:sz w:val="24"/>
          <w:szCs w:val="24"/>
        </w:rPr>
      </w:pPr>
    </w:p>
    <w:p w14:paraId="4EABA778" w14:textId="77777777" w:rsidR="00F931B1" w:rsidRDefault="00F931B1" w:rsidP="00F931B1">
      <w:pPr>
        <w:pStyle w:val="Body"/>
        <w:rPr>
          <w:b/>
          <w:sz w:val="24"/>
          <w:szCs w:val="24"/>
        </w:rPr>
      </w:pPr>
    </w:p>
    <w:p w14:paraId="2A449185" w14:textId="77777777" w:rsidR="00F931B1" w:rsidRDefault="00F931B1" w:rsidP="00F931B1">
      <w:pPr>
        <w:pStyle w:val="Body"/>
        <w:rPr>
          <w:b/>
          <w:sz w:val="24"/>
          <w:szCs w:val="24"/>
        </w:rPr>
      </w:pPr>
    </w:p>
    <w:p w14:paraId="238F5683" w14:textId="77777777" w:rsidR="00F931B1" w:rsidRDefault="00F931B1" w:rsidP="00F931B1">
      <w:pPr>
        <w:pStyle w:val="Body"/>
        <w:rPr>
          <w:b/>
          <w:sz w:val="24"/>
          <w:szCs w:val="24"/>
        </w:rPr>
      </w:pPr>
    </w:p>
    <w:p w14:paraId="4CF6A619" w14:textId="77777777" w:rsidR="00F931B1" w:rsidRDefault="00F931B1" w:rsidP="00F931B1">
      <w:pPr>
        <w:pStyle w:val="Body"/>
        <w:rPr>
          <w:b/>
          <w:sz w:val="24"/>
          <w:szCs w:val="24"/>
        </w:rPr>
      </w:pPr>
    </w:p>
    <w:p w14:paraId="2D4EE400" w14:textId="77777777" w:rsidR="00F931B1" w:rsidRDefault="00F931B1" w:rsidP="00F931B1">
      <w:pPr>
        <w:rPr>
          <w:rFonts w:cs="Arial"/>
          <w:b/>
          <w:color w:val="000000"/>
          <w:sz w:val="24"/>
          <w:szCs w:val="24"/>
        </w:rPr>
      </w:pPr>
    </w:p>
    <w:p w14:paraId="468DA273" w14:textId="77777777" w:rsidR="00F931B1" w:rsidRPr="001A4D14" w:rsidRDefault="00F931B1" w:rsidP="00F931B1">
      <w:pPr>
        <w:pStyle w:val="Body"/>
        <w:rPr>
          <w:b/>
          <w:sz w:val="24"/>
          <w:szCs w:val="24"/>
        </w:rPr>
      </w:pPr>
      <w:r w:rsidRPr="000A530D">
        <w:rPr>
          <w:b/>
          <w:sz w:val="24"/>
          <w:szCs w:val="24"/>
        </w:rPr>
        <w:lastRenderedPageBreak/>
        <w:t xml:space="preserve">Annex </w:t>
      </w:r>
      <w:r>
        <w:rPr>
          <w:b/>
          <w:sz w:val="24"/>
          <w:szCs w:val="24"/>
        </w:rPr>
        <w:t>B</w:t>
      </w:r>
      <w:r w:rsidRPr="000A530D">
        <w:rPr>
          <w:b/>
          <w:sz w:val="24"/>
          <w:szCs w:val="24"/>
        </w:rPr>
        <w:t xml:space="preserve">: </w:t>
      </w:r>
      <w:r w:rsidRPr="001A4D14">
        <w:rPr>
          <w:b/>
          <w:sz w:val="24"/>
          <w:szCs w:val="24"/>
        </w:rPr>
        <w:t xml:space="preserve">Illustrative Deliverables and Payment Schedule </w:t>
      </w:r>
    </w:p>
    <w:p w14:paraId="429DF66F" w14:textId="77777777" w:rsidR="00F931B1" w:rsidRPr="00F936A7" w:rsidRDefault="00F931B1" w:rsidP="00F931B1">
      <w:pPr>
        <w:pStyle w:val="Bullet1"/>
        <w:numPr>
          <w:ilvl w:val="0"/>
          <w:numId w:val="0"/>
        </w:numPr>
        <w:rPr>
          <w:lang w:val="en-US"/>
        </w:rPr>
      </w:pPr>
      <w:r>
        <w:rPr>
          <w:lang w:val="en-US"/>
        </w:rPr>
        <w:t>The payment structure of this contract will be a mix of deliverables-based fixed payments (approximately 30% of contract value) and performance-based payments (up to 70% of contract value). CATALYZE will negotiate the final structure with the selected offeror(s), ensuring that performance metrics are clearly defined and measurable. Offerors are highly encouraged to propose their own deliverables and payment schedule.</w:t>
      </w:r>
    </w:p>
    <w:tbl>
      <w:tblPr>
        <w:tblStyle w:val="GridTable4"/>
        <w:tblW w:w="10075" w:type="dxa"/>
        <w:tblLook w:val="04A0" w:firstRow="1" w:lastRow="0" w:firstColumn="1" w:lastColumn="0" w:noHBand="0" w:noVBand="1"/>
      </w:tblPr>
      <w:tblGrid>
        <w:gridCol w:w="3928"/>
        <w:gridCol w:w="2916"/>
        <w:gridCol w:w="3231"/>
      </w:tblGrid>
      <w:tr w:rsidR="00F931B1" w:rsidRPr="004C2527" w14:paraId="7C9A0F44" w14:textId="77777777" w:rsidTr="00267841">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928" w:type="dxa"/>
            <w:shd w:val="clear" w:color="auto" w:fill="A6A6A6" w:themeFill="background2" w:themeFillShade="A6"/>
            <w:vAlign w:val="center"/>
            <w:hideMark/>
          </w:tcPr>
          <w:p w14:paraId="4103E64D" w14:textId="77777777" w:rsidR="00F931B1" w:rsidRPr="004F5EBF" w:rsidRDefault="00F931B1" w:rsidP="00267841">
            <w:pPr>
              <w:spacing w:before="40" w:after="40"/>
              <w:ind w:left="-80"/>
              <w:jc w:val="center"/>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Deliverable</w:t>
            </w:r>
          </w:p>
        </w:tc>
        <w:tc>
          <w:tcPr>
            <w:tcW w:w="2916" w:type="dxa"/>
            <w:shd w:val="clear" w:color="auto" w:fill="A6A6A6" w:themeFill="background2" w:themeFillShade="A6"/>
            <w:vAlign w:val="center"/>
            <w:hideMark/>
          </w:tcPr>
          <w:p w14:paraId="4DA6F9FA" w14:textId="77777777" w:rsidR="00F931B1" w:rsidRPr="004F5EBF" w:rsidRDefault="00F931B1" w:rsidP="00267841">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Deadline</w:t>
            </w:r>
          </w:p>
        </w:tc>
        <w:tc>
          <w:tcPr>
            <w:tcW w:w="3231" w:type="dxa"/>
            <w:shd w:val="clear" w:color="auto" w:fill="A6A6A6" w:themeFill="background2" w:themeFillShade="A6"/>
            <w:vAlign w:val="center"/>
            <w:hideMark/>
          </w:tcPr>
          <w:p w14:paraId="19D0DC24" w14:textId="77777777" w:rsidR="00F931B1" w:rsidRPr="004F5EBF" w:rsidRDefault="00F931B1" w:rsidP="00267841">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Payment Amount </w:t>
            </w:r>
          </w:p>
        </w:tc>
      </w:tr>
      <w:tr w:rsidR="00F931B1" w:rsidRPr="004C2527" w14:paraId="25661CCF" w14:textId="77777777" w:rsidTr="002678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0075" w:type="dxa"/>
            <w:gridSpan w:val="3"/>
            <w:vAlign w:val="center"/>
          </w:tcPr>
          <w:p w14:paraId="3D489AC4" w14:textId="77777777" w:rsidR="00F931B1" w:rsidRPr="001A4D14" w:rsidRDefault="00F931B1" w:rsidP="00267841">
            <w:pPr>
              <w:spacing w:before="40" w:after="40"/>
              <w:ind w:left="-80"/>
              <w:jc w:val="center"/>
              <w:rPr>
                <w:rFonts w:asciiTheme="minorHAnsi" w:eastAsiaTheme="minorEastAsia" w:hAnsiTheme="minorHAnsi" w:cstheme="minorBidi"/>
                <w:szCs w:val="20"/>
                <w:lang w:val="en-US"/>
              </w:rPr>
            </w:pPr>
            <w:r w:rsidRPr="001A4D14">
              <w:rPr>
                <w:rFonts w:asciiTheme="minorHAnsi" w:eastAsiaTheme="minorEastAsia" w:hAnsiTheme="minorHAnsi" w:cstheme="minorBidi"/>
                <w:szCs w:val="20"/>
                <w:lang w:val="en-US"/>
              </w:rPr>
              <w:t>Fixed/Milestone-based Deliverables</w:t>
            </w:r>
          </w:p>
        </w:tc>
      </w:tr>
      <w:tr w:rsidR="00F931B1" w:rsidRPr="004C2527" w14:paraId="478F0792" w14:textId="77777777" w:rsidTr="00267841">
        <w:trPr>
          <w:trHeight w:val="615"/>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hideMark/>
          </w:tcPr>
          <w:p w14:paraId="596BEF3D" w14:textId="77777777" w:rsidR="00F931B1" w:rsidRPr="00F67C97" w:rsidRDefault="00F931B1" w:rsidP="00267841">
            <w:pPr>
              <w:spacing w:before="40" w:after="40"/>
              <w:jc w:val="center"/>
              <w:rPr>
                <w:rFonts w:asciiTheme="minorHAnsi" w:eastAsiaTheme="minorEastAsia" w:hAnsiTheme="minorHAnsi" w:cstheme="minorBidi"/>
                <w:lang w:val="en-US"/>
              </w:rPr>
            </w:pPr>
            <w:r>
              <w:rPr>
                <w:rFonts w:asciiTheme="minorHAnsi" w:eastAsiaTheme="minorEastAsia" w:hAnsiTheme="minorHAnsi" w:cstheme="minorBidi"/>
                <w:color w:val="151515"/>
                <w:lang w:val="en-US"/>
              </w:rPr>
              <w:t>Draft work plan and timeline</w:t>
            </w:r>
          </w:p>
        </w:tc>
        <w:tc>
          <w:tcPr>
            <w:tcW w:w="2916" w:type="dxa"/>
            <w:shd w:val="clear" w:color="auto" w:fill="auto"/>
            <w:vAlign w:val="center"/>
            <w:hideMark/>
          </w:tcPr>
          <w:p w14:paraId="1CC5E049" w14:textId="77777777" w:rsidR="00F931B1" w:rsidRPr="00F67C97" w:rsidRDefault="00F931B1"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 xml:space="preserve">3 weeks </w:t>
            </w:r>
            <w:r w:rsidRPr="00F67C97">
              <w:rPr>
                <w:rFonts w:asciiTheme="minorHAnsi" w:eastAsiaTheme="minorEastAsia" w:hAnsiTheme="minorHAnsi" w:cstheme="minorBidi"/>
                <w:color w:val="000000" w:themeColor="text2"/>
                <w:szCs w:val="20"/>
                <w:lang w:val="en-US"/>
              </w:rPr>
              <w:t>from award date</w:t>
            </w:r>
          </w:p>
        </w:tc>
        <w:tc>
          <w:tcPr>
            <w:tcW w:w="3231" w:type="dxa"/>
            <w:shd w:val="clear" w:color="auto" w:fill="auto"/>
            <w:vAlign w:val="center"/>
            <w:hideMark/>
          </w:tcPr>
          <w:p w14:paraId="6E3A2449" w14:textId="77777777" w:rsidR="00F931B1" w:rsidRPr="00F67C97" w:rsidRDefault="00F931B1"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10%</w:t>
            </w:r>
            <w:r>
              <w:rPr>
                <w:rFonts w:asciiTheme="minorHAnsi" w:eastAsiaTheme="minorEastAsia" w:hAnsiTheme="minorHAnsi" w:cstheme="minorBidi"/>
                <w:color w:val="000000" w:themeColor="text2"/>
                <w:szCs w:val="20"/>
                <w:lang w:val="en-US"/>
              </w:rPr>
              <w:t xml:space="preserve"> of contract value</w:t>
            </w:r>
          </w:p>
        </w:tc>
      </w:tr>
      <w:tr w:rsidR="00F931B1" w:rsidRPr="004C2527" w14:paraId="61C9E0F5" w14:textId="77777777" w:rsidTr="00267841">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hideMark/>
          </w:tcPr>
          <w:p w14:paraId="55223A0A" w14:textId="77777777" w:rsidR="00F931B1" w:rsidRPr="00F67C97" w:rsidRDefault="00F931B1" w:rsidP="00267841">
            <w:pPr>
              <w:spacing w:before="0"/>
              <w:jc w:val="center"/>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Strategy for building SME pipeline</w:t>
            </w:r>
          </w:p>
        </w:tc>
        <w:tc>
          <w:tcPr>
            <w:tcW w:w="2916" w:type="dxa"/>
            <w:shd w:val="clear" w:color="auto" w:fill="auto"/>
            <w:vAlign w:val="center"/>
            <w:hideMark/>
          </w:tcPr>
          <w:p w14:paraId="1D196ED9" w14:textId="77777777" w:rsidR="00F931B1" w:rsidRPr="00F67C97" w:rsidRDefault="00F931B1"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5 weeks</w:t>
            </w:r>
            <w:r w:rsidRPr="00F67C97">
              <w:rPr>
                <w:rFonts w:asciiTheme="minorHAnsi" w:eastAsiaTheme="minorEastAsia" w:hAnsiTheme="minorHAnsi" w:cstheme="minorBidi"/>
                <w:color w:val="000000" w:themeColor="text2"/>
                <w:szCs w:val="20"/>
                <w:lang w:val="en-US"/>
              </w:rPr>
              <w:t xml:space="preserve"> from award date</w:t>
            </w:r>
          </w:p>
        </w:tc>
        <w:tc>
          <w:tcPr>
            <w:tcW w:w="3231" w:type="dxa"/>
            <w:shd w:val="clear" w:color="auto" w:fill="auto"/>
            <w:vAlign w:val="center"/>
            <w:hideMark/>
          </w:tcPr>
          <w:p w14:paraId="73BE2CCE" w14:textId="77777777" w:rsidR="00F931B1" w:rsidRPr="00F67C97" w:rsidRDefault="00F931B1"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20%</w:t>
            </w:r>
            <w:r>
              <w:rPr>
                <w:rFonts w:asciiTheme="minorHAnsi" w:eastAsiaTheme="minorEastAsia" w:hAnsiTheme="minorHAnsi" w:cstheme="minorBidi"/>
                <w:color w:val="000000" w:themeColor="text2"/>
                <w:szCs w:val="20"/>
                <w:lang w:val="en-US"/>
              </w:rPr>
              <w:t xml:space="preserve"> of contract value</w:t>
            </w:r>
          </w:p>
        </w:tc>
      </w:tr>
      <w:tr w:rsidR="00F931B1" w:rsidRPr="004C2527" w14:paraId="4A3E56D4" w14:textId="77777777" w:rsidTr="00267841">
        <w:trPr>
          <w:trHeight w:val="345"/>
        </w:trPr>
        <w:tc>
          <w:tcPr>
            <w:cnfStyle w:val="001000000000" w:firstRow="0" w:lastRow="0" w:firstColumn="1" w:lastColumn="0" w:oddVBand="0" w:evenVBand="0" w:oddHBand="0" w:evenHBand="0" w:firstRowFirstColumn="0" w:firstRowLastColumn="0" w:lastRowFirstColumn="0" w:lastRowLastColumn="0"/>
            <w:tcW w:w="10075" w:type="dxa"/>
            <w:gridSpan w:val="3"/>
            <w:shd w:val="clear" w:color="auto" w:fill="D9D9D9" w:themeFill="background2" w:themeFillShade="D9"/>
            <w:vAlign w:val="center"/>
          </w:tcPr>
          <w:p w14:paraId="18C7F63E" w14:textId="77777777" w:rsidR="00F931B1" w:rsidRPr="00F67C97" w:rsidRDefault="00F931B1" w:rsidP="00267841">
            <w:pPr>
              <w:spacing w:before="40" w:after="40"/>
              <w:ind w:left="-80"/>
              <w:jc w:val="center"/>
              <w:rPr>
                <w:rFonts w:asciiTheme="minorHAnsi" w:eastAsiaTheme="minorEastAsia" w:hAnsiTheme="minorHAnsi" w:cstheme="minorBidi"/>
                <w:color w:val="000000" w:themeColor="text2"/>
                <w:szCs w:val="20"/>
                <w:lang w:val="en-US"/>
              </w:rPr>
            </w:pPr>
            <w:r>
              <w:rPr>
                <w:rFonts w:asciiTheme="minorHAnsi" w:eastAsiaTheme="minorEastAsia" w:hAnsiTheme="minorHAnsi" w:cstheme="minorBidi"/>
                <w:color w:val="000000" w:themeColor="text2"/>
                <w:szCs w:val="20"/>
                <w:lang w:val="en-US"/>
              </w:rPr>
              <w:t>Performance-based Deliverables</w:t>
            </w:r>
          </w:p>
        </w:tc>
      </w:tr>
      <w:tr w:rsidR="00F931B1" w:rsidRPr="004C2527" w14:paraId="0AE75E3E" w14:textId="77777777" w:rsidTr="00267841">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tcPr>
          <w:p w14:paraId="5495E698" w14:textId="77777777" w:rsidR="00F931B1" w:rsidRPr="00E5439F" w:rsidRDefault="00F931B1" w:rsidP="00267841">
            <w:pPr>
              <w:spacing w:before="0"/>
              <w:jc w:val="center"/>
              <w:rPr>
                <w:rFonts w:asciiTheme="minorHAnsi" w:eastAsiaTheme="minorEastAsia" w:hAnsiTheme="minorHAnsi" w:cstheme="minorBidi"/>
                <w:color w:val="000000" w:themeColor="text2"/>
                <w:szCs w:val="20"/>
                <w:lang w:val="en-US"/>
              </w:rPr>
            </w:pPr>
            <w:r>
              <w:rPr>
                <w:rFonts w:cs="Arial"/>
              </w:rPr>
              <w:t>Financing application document with proof of receipt from FI</w:t>
            </w:r>
          </w:p>
        </w:tc>
        <w:tc>
          <w:tcPr>
            <w:tcW w:w="2916" w:type="dxa"/>
            <w:shd w:val="clear" w:color="auto" w:fill="auto"/>
            <w:vAlign w:val="center"/>
          </w:tcPr>
          <w:p w14:paraId="15BC3E6C" w14:textId="77777777" w:rsidR="00F931B1" w:rsidRPr="00E5439F" w:rsidRDefault="00F931B1"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231" w:type="dxa"/>
            <w:shd w:val="clear" w:color="auto" w:fill="auto"/>
          </w:tcPr>
          <w:p w14:paraId="71B3699B" w14:textId="77777777" w:rsidR="00F931B1" w:rsidRPr="00E5439F" w:rsidRDefault="00F931B1"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88714F">
              <w:rPr>
                <w:rFonts w:asciiTheme="minorHAnsi" w:eastAsiaTheme="minorEastAsia" w:hAnsiTheme="minorHAnsi" w:cstheme="minorBidi"/>
                <w:color w:val="000000" w:themeColor="text2"/>
                <w:szCs w:val="20"/>
                <w:lang w:val="en-US"/>
              </w:rPr>
              <w:t>Up to 1% of transaction value (up to cap of US $</w:t>
            </w:r>
            <w:r>
              <w:rPr>
                <w:rFonts w:asciiTheme="minorHAnsi" w:eastAsiaTheme="minorEastAsia" w:hAnsiTheme="minorHAnsi" w:cstheme="minorBidi"/>
                <w:color w:val="000000" w:themeColor="text2"/>
                <w:szCs w:val="20"/>
                <w:lang w:val="en-US"/>
              </w:rPr>
              <w:t>XX</w:t>
            </w:r>
            <w:r w:rsidRPr="0088714F">
              <w:rPr>
                <w:rFonts w:asciiTheme="minorHAnsi" w:eastAsiaTheme="minorEastAsia" w:hAnsiTheme="minorHAnsi" w:cstheme="minorBidi"/>
                <w:color w:val="000000" w:themeColor="text2"/>
                <w:szCs w:val="20"/>
                <w:lang w:val="en-US"/>
              </w:rPr>
              <w:t xml:space="preserve">) </w:t>
            </w:r>
          </w:p>
        </w:tc>
      </w:tr>
      <w:tr w:rsidR="00F931B1" w:rsidRPr="004C2527" w14:paraId="2E7150C8" w14:textId="77777777" w:rsidTr="00267841">
        <w:trPr>
          <w:trHeight w:val="707"/>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tcPr>
          <w:p w14:paraId="6917189C" w14:textId="77777777" w:rsidR="00F931B1" w:rsidRPr="00E5439F" w:rsidRDefault="00F931B1" w:rsidP="00267841">
            <w:pPr>
              <w:spacing w:before="0"/>
              <w:jc w:val="center"/>
              <w:rPr>
                <w:rFonts w:asciiTheme="minorHAnsi" w:eastAsiaTheme="minorEastAsia" w:hAnsiTheme="minorHAnsi" w:cstheme="minorBidi"/>
                <w:color w:val="000000" w:themeColor="text2"/>
                <w:szCs w:val="20"/>
                <w:lang w:val="en-US"/>
              </w:rPr>
            </w:pPr>
            <w:r>
              <w:rPr>
                <w:rFonts w:cs="Arial"/>
              </w:rPr>
              <w:t>Transaction approval (Financing agreement document with term sheet and confirmation of SME client signature)</w:t>
            </w:r>
          </w:p>
        </w:tc>
        <w:tc>
          <w:tcPr>
            <w:tcW w:w="2916" w:type="dxa"/>
            <w:shd w:val="clear" w:color="auto" w:fill="auto"/>
            <w:vAlign w:val="center"/>
          </w:tcPr>
          <w:p w14:paraId="3617F955" w14:textId="77777777" w:rsidR="00F931B1" w:rsidRPr="00E5439F" w:rsidRDefault="00F931B1" w:rsidP="00267841">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231" w:type="dxa"/>
            <w:shd w:val="clear" w:color="auto" w:fill="auto"/>
          </w:tcPr>
          <w:p w14:paraId="50C4F17E" w14:textId="77777777" w:rsidR="00F931B1" w:rsidRPr="001B725D" w:rsidRDefault="00F931B1" w:rsidP="00267841">
            <w:pPr>
              <w:spacing w:after="200" w:line="264"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1B725D">
              <w:rPr>
                <w:rFonts w:asciiTheme="minorHAnsi" w:eastAsiaTheme="minorEastAsia" w:hAnsiTheme="minorHAnsi" w:cstheme="minorBidi"/>
                <w:color w:val="000000" w:themeColor="text2"/>
                <w:szCs w:val="20"/>
                <w:lang w:val="en-US"/>
              </w:rPr>
              <w:t>Up to 3% of transaction value (up to cap of $</w:t>
            </w:r>
            <w:r>
              <w:rPr>
                <w:rFonts w:asciiTheme="minorHAnsi" w:eastAsiaTheme="minorEastAsia" w:hAnsiTheme="minorHAnsi" w:cstheme="minorBidi"/>
                <w:color w:val="000000" w:themeColor="text2"/>
                <w:szCs w:val="20"/>
                <w:lang w:val="en-US"/>
              </w:rPr>
              <w:t>XX</w:t>
            </w:r>
            <w:r w:rsidRPr="001B725D">
              <w:rPr>
                <w:rFonts w:asciiTheme="minorHAnsi" w:eastAsiaTheme="minorEastAsia" w:hAnsiTheme="minorHAnsi" w:cstheme="minorBidi"/>
                <w:color w:val="000000" w:themeColor="text2"/>
                <w:szCs w:val="20"/>
                <w:lang w:val="en-US"/>
              </w:rPr>
              <w:t xml:space="preserve">, minus payment for financing application) </w:t>
            </w:r>
          </w:p>
        </w:tc>
      </w:tr>
      <w:tr w:rsidR="00F931B1" w:rsidRPr="004C2527" w14:paraId="0BA37519" w14:textId="77777777" w:rsidTr="00267841">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tcPr>
          <w:p w14:paraId="4C34D29C" w14:textId="77777777" w:rsidR="00F931B1" w:rsidRDefault="00F931B1" w:rsidP="00267841">
            <w:pPr>
              <w:spacing w:before="0"/>
              <w:jc w:val="center"/>
              <w:rPr>
                <w:rFonts w:cs="Arial"/>
              </w:rPr>
            </w:pPr>
            <w:r>
              <w:rPr>
                <w:rFonts w:cs="Arial"/>
              </w:rPr>
              <w:t>Documentation of business advisory services performed</w:t>
            </w:r>
          </w:p>
        </w:tc>
        <w:tc>
          <w:tcPr>
            <w:tcW w:w="2916" w:type="dxa"/>
            <w:shd w:val="clear" w:color="auto" w:fill="auto"/>
            <w:vAlign w:val="center"/>
          </w:tcPr>
          <w:p w14:paraId="21808F3A" w14:textId="77777777" w:rsidR="00F931B1" w:rsidRPr="00E5439F" w:rsidRDefault="00F931B1" w:rsidP="00267841">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231" w:type="dxa"/>
            <w:shd w:val="clear" w:color="auto" w:fill="auto"/>
          </w:tcPr>
          <w:p w14:paraId="5C0374C4" w14:textId="77777777" w:rsidR="00F931B1" w:rsidRDefault="00F931B1" w:rsidP="00267841">
            <w:pPr>
              <w:ind w:left="23"/>
              <w:cnfStyle w:val="000000100000" w:firstRow="0" w:lastRow="0" w:firstColumn="0" w:lastColumn="0" w:oddVBand="0" w:evenVBand="0" w:oddHBand="1" w:evenHBand="0" w:firstRowFirstColumn="0" w:firstRowLastColumn="0" w:lastRowFirstColumn="0" w:lastRowLastColumn="0"/>
              <w:rPr>
                <w:rFonts w:cs="Arial"/>
              </w:rPr>
            </w:pPr>
            <w:r w:rsidRPr="00A63FAA">
              <w:rPr>
                <w:rFonts w:cs="Arial"/>
              </w:rPr>
              <w:t>$$ per SME supported up to cap of $XX</w:t>
            </w:r>
          </w:p>
        </w:tc>
      </w:tr>
    </w:tbl>
    <w:p w14:paraId="18CFF728" w14:textId="77777777" w:rsidR="00F931B1" w:rsidRPr="00BB7038" w:rsidRDefault="00F931B1" w:rsidP="00F931B1">
      <w:pPr>
        <w:pStyle w:val="Bullet1"/>
        <w:numPr>
          <w:ilvl w:val="0"/>
          <w:numId w:val="0"/>
        </w:numPr>
        <w:jc w:val="center"/>
        <w:rPr>
          <w:rFonts w:cs="Times New Roman"/>
          <w:color w:val="auto"/>
          <w:szCs w:val="24"/>
          <w:highlight w:val="yellow"/>
        </w:rPr>
      </w:pPr>
    </w:p>
    <w:p w14:paraId="7D498069" w14:textId="77777777" w:rsidR="00F931B1" w:rsidRDefault="00F931B1" w:rsidP="00F931B1">
      <w:pPr>
        <w:pStyle w:val="Body"/>
      </w:pPr>
    </w:p>
    <w:p w14:paraId="1B37FA6E" w14:textId="77777777" w:rsidR="00F931B1" w:rsidRPr="00F931B1" w:rsidRDefault="00F931B1" w:rsidP="00F931B1">
      <w:pPr>
        <w:tabs>
          <w:tab w:val="left" w:pos="1008"/>
        </w:tabs>
        <w:rPr>
          <w:rFonts w:asciiTheme="majorHAnsi" w:eastAsiaTheme="majorEastAsia" w:hAnsiTheme="majorHAnsi" w:cstheme="majorBidi"/>
          <w:sz w:val="32"/>
          <w:szCs w:val="32"/>
          <w:highlight w:val="yellow"/>
        </w:rPr>
      </w:pPr>
    </w:p>
    <w:sectPr w:rsidR="00F931B1" w:rsidRPr="00F931B1" w:rsidSect="00DF09B3">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9C993" w14:textId="77777777" w:rsidR="009C6A89" w:rsidRDefault="009C6A89" w:rsidP="00AD0C8A">
      <w:pPr>
        <w:spacing w:after="0" w:line="240" w:lineRule="auto"/>
      </w:pPr>
      <w:r>
        <w:separator/>
      </w:r>
    </w:p>
    <w:p w14:paraId="19A6F155" w14:textId="77777777" w:rsidR="009C6A89" w:rsidRDefault="009C6A89"/>
  </w:endnote>
  <w:endnote w:type="continuationSeparator" w:id="0">
    <w:p w14:paraId="70D5313D" w14:textId="77777777" w:rsidR="009C6A89" w:rsidRDefault="009C6A89" w:rsidP="00AD0C8A">
      <w:pPr>
        <w:spacing w:after="0" w:line="240" w:lineRule="auto"/>
      </w:pPr>
      <w:r>
        <w:continuationSeparator/>
      </w:r>
    </w:p>
    <w:p w14:paraId="3DCEF2B6" w14:textId="77777777" w:rsidR="009C6A89" w:rsidRDefault="009C6A89"/>
  </w:endnote>
  <w:endnote w:type="continuationNotice" w:id="1">
    <w:p w14:paraId="4BDB09CC" w14:textId="77777777" w:rsidR="009C6A89" w:rsidRDefault="009C6A8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8159F" w14:textId="77777777" w:rsidR="00F931B1" w:rsidRDefault="00F931B1" w:rsidP="00CE2F2C">
    <w:pPr>
      <w:pStyle w:val="Pagefooter"/>
      <w:spacing w:before="0"/>
    </w:pPr>
    <w:r>
      <w:t>ARBP PC01 GL01 TL02 Request for Proposal</w:t>
    </w:r>
    <w:r>
      <w:tab/>
    </w:r>
    <w:sdt>
      <w:sdtPr>
        <w:rPr>
          <w:color w:val="2B579A"/>
          <w:shd w:val="clear" w:color="auto" w:fill="E6E6E6"/>
        </w:rPr>
        <w:id w:val="-1922086650"/>
        <w:docPartObj>
          <w:docPartGallery w:val="Page Numbers (Bottom of Page)"/>
          <w:docPartUnique/>
        </w:docPartObj>
      </w:sdtPr>
      <w:sdtEndPr>
        <w:rPr>
          <w:rStyle w:val="PagenumberChar"/>
          <w:color w:val="9D9FA2"/>
          <w:shd w:val="clear" w:color="auto" w:fill="auto"/>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2</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r>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40938" w14:textId="77777777" w:rsidR="00F931B1" w:rsidRPr="001E4C46" w:rsidRDefault="00F931B1" w:rsidP="00CE2F2C">
    <w:pPr>
      <w:pStyle w:val="Pagefooter"/>
      <w:spacing w:before="0"/>
    </w:pPr>
    <w:r>
      <w:t>ARBP PC01 GL01 TL02 Request for Proposal</w:t>
    </w:r>
    <w:r>
      <w:br/>
      <w:t>Revised 18.09.19</w:t>
    </w:r>
    <w:r>
      <w:tab/>
    </w:r>
    <w:sdt>
      <w:sdtPr>
        <w:rPr>
          <w:color w:val="2B579A"/>
          <w:shd w:val="clear" w:color="auto" w:fill="E6E6E6"/>
        </w:rPr>
        <w:id w:val="-106279455"/>
        <w:docPartObj>
          <w:docPartGallery w:val="Page Numbers (Bottom of Page)"/>
          <w:docPartUnique/>
        </w:docPartObj>
      </w:sdtPr>
      <w:sdtEndPr>
        <w:rPr>
          <w:rStyle w:val="PagenumberChar"/>
          <w:color w:val="9D9FA2"/>
          <w:shd w:val="clear" w:color="auto" w:fill="auto"/>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9810" w14:textId="77777777" w:rsidR="009C6A89" w:rsidRDefault="009C6A89" w:rsidP="00AD0C8A">
      <w:pPr>
        <w:spacing w:after="0" w:line="240" w:lineRule="auto"/>
      </w:pPr>
      <w:r>
        <w:separator/>
      </w:r>
    </w:p>
    <w:p w14:paraId="5BF39087" w14:textId="77777777" w:rsidR="009C6A89" w:rsidRDefault="009C6A89"/>
  </w:footnote>
  <w:footnote w:type="continuationSeparator" w:id="0">
    <w:p w14:paraId="533E1DB2" w14:textId="77777777" w:rsidR="009C6A89" w:rsidRDefault="009C6A89" w:rsidP="00AD0C8A">
      <w:pPr>
        <w:spacing w:after="0" w:line="240" w:lineRule="auto"/>
      </w:pPr>
      <w:r>
        <w:continuationSeparator/>
      </w:r>
    </w:p>
    <w:p w14:paraId="11060D2F" w14:textId="77777777" w:rsidR="009C6A89" w:rsidRDefault="009C6A89"/>
  </w:footnote>
  <w:footnote w:type="continuationNotice" w:id="1">
    <w:p w14:paraId="68C1238C" w14:textId="77777777" w:rsidR="009C6A89" w:rsidRDefault="009C6A89">
      <w:pPr>
        <w:spacing w:before="0" w:after="0" w:line="240" w:lineRule="auto"/>
      </w:pPr>
    </w:p>
  </w:footnote>
  <w:footnote w:id="2">
    <w:p w14:paraId="44225C73" w14:textId="77777777" w:rsidR="00F931B1" w:rsidRPr="00A773F3" w:rsidRDefault="00F931B1" w:rsidP="00F931B1">
      <w:pPr>
        <w:pStyle w:val="FootnoteText"/>
        <w:rPr>
          <w:lang w:val="en-US"/>
        </w:rPr>
      </w:pPr>
      <w:r>
        <w:rPr>
          <w:rStyle w:val="FootnoteReference"/>
        </w:rPr>
        <w:footnoteRef/>
      </w:r>
      <w:r>
        <w:t xml:space="preserve"> </w:t>
      </w:r>
      <w:r w:rsidRPr="000F0408">
        <w:rPr>
          <w:sz w:val="16"/>
          <w:szCs w:val="16"/>
          <w:lang w:val="en-US"/>
        </w:rPr>
        <w:t>The Pantawid Pamilyang Pilipino Program is a government conditional cash transfer program for low-income households overseen by the Department of Social Welfare and Development.</w:t>
      </w:r>
    </w:p>
  </w:footnote>
  <w:footnote w:id="3">
    <w:p w14:paraId="754190AD" w14:textId="77777777" w:rsidR="00F931B1" w:rsidRPr="009F5B28" w:rsidRDefault="00F931B1" w:rsidP="00F931B1">
      <w:pPr>
        <w:pStyle w:val="FootnoteText"/>
      </w:pPr>
      <w:r>
        <w:rPr>
          <w:rStyle w:val="FootnoteReference"/>
        </w:rPr>
        <w:footnoteRef/>
      </w:r>
      <w:r>
        <w:t xml:space="preserve"> </w:t>
      </w:r>
      <w:r w:rsidRPr="00F936A7">
        <w:rPr>
          <w:sz w:val="16"/>
          <w:szCs w:val="16"/>
        </w:rPr>
        <w:t>While the mandate of this buy-in prioritizes women and girls, men and boys will not be excluded from the proposed activities. Marketing, outreach, and programmatic design will focus on women’s needs and considerations. The language in this document reflects this perspective, so although boys and men are not mentioned they will still be welcomed as program participants.</w:t>
      </w:r>
    </w:p>
  </w:footnote>
  <w:footnote w:id="4">
    <w:p w14:paraId="6F582213" w14:textId="77777777" w:rsidR="00F931B1" w:rsidRPr="003C54A1" w:rsidRDefault="00F931B1" w:rsidP="00F931B1">
      <w:pPr>
        <w:pStyle w:val="FootnoteText"/>
        <w:rPr>
          <w:lang w:val="en-US"/>
        </w:rPr>
      </w:pPr>
      <w:r w:rsidRPr="00502228">
        <w:rPr>
          <w:rStyle w:val="FootnoteReference"/>
          <w:sz w:val="16"/>
          <w:szCs w:val="16"/>
        </w:rPr>
        <w:footnoteRef/>
      </w:r>
      <w:r w:rsidRPr="00502228">
        <w:rPr>
          <w:sz w:val="16"/>
          <w:szCs w:val="16"/>
        </w:rPr>
        <w:t xml:space="preserve"> </w:t>
      </w:r>
      <w:r w:rsidRPr="00502228">
        <w:rPr>
          <w:sz w:val="16"/>
          <w:szCs w:val="16"/>
          <w:lang w:val="en-US"/>
        </w:rPr>
        <w:t>Naic pending finalization.</w:t>
      </w:r>
    </w:p>
  </w:footnote>
  <w:footnote w:id="5">
    <w:p w14:paraId="23201C07" w14:textId="77777777" w:rsidR="00F931B1" w:rsidRPr="00FD0B57" w:rsidRDefault="00F931B1" w:rsidP="00F931B1">
      <w:pPr>
        <w:rPr>
          <w:rFonts w:cs="Arial"/>
          <w:sz w:val="16"/>
          <w:szCs w:val="18"/>
        </w:rPr>
      </w:pPr>
      <w:r w:rsidRPr="00FD0B57">
        <w:rPr>
          <w:rStyle w:val="FootnoteReference"/>
          <w:sz w:val="16"/>
          <w:szCs w:val="18"/>
        </w:rPr>
        <w:footnoteRef/>
      </w:r>
      <w:r w:rsidRPr="00FD0B57">
        <w:rPr>
          <w:sz w:val="16"/>
          <w:szCs w:val="18"/>
        </w:rPr>
        <w:t xml:space="preserve"> </w:t>
      </w:r>
      <w:r w:rsidRPr="00FD0B57">
        <w:rPr>
          <w:rFonts w:cs="Arial"/>
          <w:sz w:val="16"/>
          <w:szCs w:val="18"/>
        </w:rPr>
        <w:t xml:space="preserve">Financing or private capital is broadly defined as financing provided by non-state established private finance providers of new loans or financing, including debt instruments for the purposes of refinancing, restructuring, lines of credit, letter of credit, promissory notes, invoice and receivable financing (factoring), export financing, </w:t>
      </w:r>
      <w:sdt>
        <w:sdtPr>
          <w:rPr>
            <w:color w:val="2B579A"/>
            <w:sz w:val="16"/>
            <w:szCs w:val="18"/>
            <w:shd w:val="clear" w:color="auto" w:fill="E6E6E6"/>
          </w:rPr>
          <w:tag w:val="goog_rdk_49"/>
          <w:id w:val="-1843397521"/>
          <w:placeholder>
            <w:docPart w:val="008F9A1402444BB68A480A375BAC2645"/>
          </w:placeholder>
        </w:sdtPr>
        <w:sdtEndPr/>
        <w:sdtContent/>
      </w:sdt>
      <w:r w:rsidRPr="00FD0B57">
        <w:rPr>
          <w:rFonts w:cs="Arial"/>
          <w:sz w:val="16"/>
          <w:szCs w:val="18"/>
        </w:rPr>
        <w:t>and recoverable grants, or any other financial or investment product or mechanism supporting SMEs in the Philippines.</w:t>
      </w:r>
    </w:p>
    <w:p w14:paraId="21E00C64" w14:textId="77777777" w:rsidR="00F931B1" w:rsidRPr="00FD0B57" w:rsidRDefault="00F931B1" w:rsidP="00F931B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174B" w14:textId="77777777" w:rsidR="00F931B1" w:rsidRDefault="00F931B1" w:rsidP="0006416B">
    <w:pPr>
      <w:spacing w:after="0" w:line="120" w:lineRule="auto"/>
    </w:pPr>
    <w:r>
      <w:rPr>
        <w:noProof/>
        <w:color w:val="2B579A"/>
        <w:shd w:val="clear" w:color="auto" w:fill="E6E6E6"/>
        <w:lang w:val="en-AU" w:eastAsia="en-AU"/>
      </w:rPr>
      <w:drawing>
        <wp:anchor distT="0" distB="0" distL="114300" distR="114300" simplePos="0" relativeHeight="251659264" behindDoc="1" locked="0" layoutInCell="1" allowOverlap="1" wp14:anchorId="3517E399" wp14:editId="7083343A">
          <wp:simplePos x="0" y="0"/>
          <wp:positionH relativeFrom="column">
            <wp:posOffset>-720090</wp:posOffset>
          </wp:positionH>
          <wp:positionV relativeFrom="paragraph">
            <wp:posOffset>-450215</wp:posOffset>
          </wp:positionV>
          <wp:extent cx="7562215" cy="1799590"/>
          <wp:effectExtent l="0" t="0" r="635" b="9525"/>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26AA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55E76"/>
    <w:multiLevelType w:val="hybridMultilevel"/>
    <w:tmpl w:val="F68E3A56"/>
    <w:lvl w:ilvl="0" w:tplc="0DFCC6B0">
      <w:start w:val="1"/>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A2E"/>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B50D3"/>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F76EE"/>
    <w:multiLevelType w:val="multilevel"/>
    <w:tmpl w:val="3AC40516"/>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2B67F80"/>
    <w:multiLevelType w:val="hybridMultilevel"/>
    <w:tmpl w:val="2ACA0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25744"/>
    <w:multiLevelType w:val="hybridMultilevel"/>
    <w:tmpl w:val="0E2AB62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B4257C7"/>
    <w:multiLevelType w:val="hybridMultilevel"/>
    <w:tmpl w:val="918C2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B08E6"/>
    <w:multiLevelType w:val="multilevel"/>
    <w:tmpl w:val="924E3AB4"/>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15:restartNumberingAfterBreak="0">
    <w:nsid w:val="1BD5692A"/>
    <w:multiLevelType w:val="hybridMultilevel"/>
    <w:tmpl w:val="F9A86C5E"/>
    <w:lvl w:ilvl="0" w:tplc="4E14DB2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3C25C8"/>
    <w:multiLevelType w:val="hybridMultilevel"/>
    <w:tmpl w:val="075E1B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891886"/>
    <w:multiLevelType w:val="hybridMultilevel"/>
    <w:tmpl w:val="9B3A73A2"/>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1345B"/>
    <w:multiLevelType w:val="hybridMultilevel"/>
    <w:tmpl w:val="075E1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97C9F"/>
    <w:multiLevelType w:val="hybridMultilevel"/>
    <w:tmpl w:val="E62CA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6" w15:restartNumberingAfterBreak="0">
    <w:nsid w:val="2B4E0B7E"/>
    <w:multiLevelType w:val="hybridMultilevel"/>
    <w:tmpl w:val="23BE9AB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2BC26A2D"/>
    <w:multiLevelType w:val="hybridMultilevel"/>
    <w:tmpl w:val="F878DF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2AA58CE"/>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63B2460"/>
    <w:multiLevelType w:val="hybridMultilevel"/>
    <w:tmpl w:val="7500DE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1" w15:restartNumberingAfterBreak="0">
    <w:nsid w:val="3A726BF8"/>
    <w:multiLevelType w:val="hybridMultilevel"/>
    <w:tmpl w:val="6EFC5C00"/>
    <w:lvl w:ilvl="0" w:tplc="DBDC2A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9057A5"/>
    <w:multiLevelType w:val="hybridMultilevel"/>
    <w:tmpl w:val="246E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482F76"/>
    <w:multiLevelType w:val="hybridMultilevel"/>
    <w:tmpl w:val="41DC199C"/>
    <w:lvl w:ilvl="0" w:tplc="F95C06F2">
      <w:start w:val="6"/>
      <w:numFmt w:val="bullet"/>
      <w:pStyle w:val="Bullet2"/>
      <w:lvlText w:val=""/>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C3020AD"/>
    <w:multiLevelType w:val="hybridMultilevel"/>
    <w:tmpl w:val="7D488F02"/>
    <w:lvl w:ilvl="0" w:tplc="D0002BC0">
      <w:start w:val="6"/>
      <w:numFmt w:val="bullet"/>
      <w:pStyle w:val="Bullet1"/>
      <w:lvlText w:val=""/>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0436DC"/>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55F01C26"/>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157B2"/>
    <w:multiLevelType w:val="multilevel"/>
    <w:tmpl w:val="7470525E"/>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8" w15:restartNumberingAfterBreak="0">
    <w:nsid w:val="57995AAF"/>
    <w:multiLevelType w:val="multilevel"/>
    <w:tmpl w:val="38EE73BA"/>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9" w15:restartNumberingAfterBreak="0">
    <w:nsid w:val="58A57A01"/>
    <w:multiLevelType w:val="hybridMultilevel"/>
    <w:tmpl w:val="D5B409B6"/>
    <w:lvl w:ilvl="0" w:tplc="E384D8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475CD"/>
    <w:multiLevelType w:val="hybridMultilevel"/>
    <w:tmpl w:val="1AD01C2A"/>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DE61FE"/>
    <w:multiLevelType w:val="hybridMultilevel"/>
    <w:tmpl w:val="C860C68C"/>
    <w:lvl w:ilvl="0" w:tplc="396C7646">
      <w:start w:val="15"/>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A14699"/>
    <w:multiLevelType w:val="hybridMultilevel"/>
    <w:tmpl w:val="7500DE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F87FAC"/>
    <w:multiLevelType w:val="hybridMultilevel"/>
    <w:tmpl w:val="8F4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350505"/>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768A4"/>
    <w:multiLevelType w:val="multilevel"/>
    <w:tmpl w:val="003EC1D6"/>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7" w15:restartNumberingAfterBreak="0">
    <w:nsid w:val="687D6286"/>
    <w:multiLevelType w:val="hybridMultilevel"/>
    <w:tmpl w:val="D362FB98"/>
    <w:lvl w:ilvl="0" w:tplc="30301A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8AF3C5F"/>
    <w:multiLevelType w:val="hybridMultilevel"/>
    <w:tmpl w:val="40E0358C"/>
    <w:lvl w:ilvl="0" w:tplc="321A9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52D4B"/>
    <w:multiLevelType w:val="hybridMultilevel"/>
    <w:tmpl w:val="5B706B06"/>
    <w:lvl w:ilvl="0" w:tplc="8C22819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56660B"/>
    <w:multiLevelType w:val="hybridMultilevel"/>
    <w:tmpl w:val="F20EA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701FF9"/>
    <w:multiLevelType w:val="hybridMultilevel"/>
    <w:tmpl w:val="F7340B00"/>
    <w:lvl w:ilvl="0" w:tplc="64EE89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82780"/>
    <w:multiLevelType w:val="hybridMultilevel"/>
    <w:tmpl w:val="A330126A"/>
    <w:lvl w:ilvl="0" w:tplc="50E26254">
      <w:start w:val="1"/>
      <w:numFmt w:val="decimal"/>
      <w:lvlText w:val="%1."/>
      <w:lvlJc w:val="left"/>
      <w:pPr>
        <w:ind w:left="644" w:hanging="360"/>
      </w:pPr>
      <w:rPr>
        <w:rFonts w:hint="default"/>
        <w:b/>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3" w15:restartNumberingAfterBreak="0">
    <w:nsid w:val="7D1E3906"/>
    <w:multiLevelType w:val="multilevel"/>
    <w:tmpl w:val="C9A8C51C"/>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1465364">
    <w:abstractNumId w:val="24"/>
  </w:num>
  <w:num w:numId="2" w16cid:durableId="1185437803">
    <w:abstractNumId w:val="23"/>
  </w:num>
  <w:num w:numId="3" w16cid:durableId="1352680551">
    <w:abstractNumId w:val="31"/>
  </w:num>
  <w:num w:numId="4" w16cid:durableId="1050108324">
    <w:abstractNumId w:val="43"/>
  </w:num>
  <w:num w:numId="5" w16cid:durableId="1090081800">
    <w:abstractNumId w:val="4"/>
  </w:num>
  <w:num w:numId="6" w16cid:durableId="1255550749">
    <w:abstractNumId w:val="15"/>
  </w:num>
  <w:num w:numId="7" w16cid:durableId="1980914299">
    <w:abstractNumId w:val="28"/>
  </w:num>
  <w:num w:numId="8" w16cid:durableId="1010915515">
    <w:abstractNumId w:val="27"/>
  </w:num>
  <w:num w:numId="9" w16cid:durableId="582836141">
    <w:abstractNumId w:val="36"/>
  </w:num>
  <w:num w:numId="10" w16cid:durableId="981696104">
    <w:abstractNumId w:val="9"/>
  </w:num>
  <w:num w:numId="11" w16cid:durableId="757219383">
    <w:abstractNumId w:val="7"/>
  </w:num>
  <w:num w:numId="12" w16cid:durableId="731342973">
    <w:abstractNumId w:val="42"/>
  </w:num>
  <w:num w:numId="13" w16cid:durableId="197087856">
    <w:abstractNumId w:val="10"/>
  </w:num>
  <w:num w:numId="14" w16cid:durableId="1476876016">
    <w:abstractNumId w:val="32"/>
  </w:num>
  <w:num w:numId="15" w16cid:durableId="858082366">
    <w:abstractNumId w:val="3"/>
  </w:num>
  <w:num w:numId="16" w16cid:durableId="2027175266">
    <w:abstractNumId w:val="21"/>
  </w:num>
  <w:num w:numId="17" w16cid:durableId="117917873">
    <w:abstractNumId w:val="41"/>
  </w:num>
  <w:num w:numId="18" w16cid:durableId="1487626359">
    <w:abstractNumId w:val="1"/>
  </w:num>
  <w:num w:numId="19" w16cid:durableId="914438444">
    <w:abstractNumId w:val="0"/>
  </w:num>
  <w:num w:numId="20" w16cid:durableId="1645549891">
    <w:abstractNumId w:val="6"/>
  </w:num>
  <w:num w:numId="21" w16cid:durableId="1737969624">
    <w:abstractNumId w:val="30"/>
  </w:num>
  <w:num w:numId="22" w16cid:durableId="111947368">
    <w:abstractNumId w:val="17"/>
  </w:num>
  <w:num w:numId="23" w16cid:durableId="1231963027">
    <w:abstractNumId w:val="34"/>
  </w:num>
  <w:num w:numId="24" w16cid:durableId="1274288388">
    <w:abstractNumId w:val="5"/>
  </w:num>
  <w:num w:numId="25" w16cid:durableId="1065958161">
    <w:abstractNumId w:val="14"/>
  </w:num>
  <w:num w:numId="26" w16cid:durableId="819228123">
    <w:abstractNumId w:val="38"/>
  </w:num>
  <w:num w:numId="27" w16cid:durableId="566918688">
    <w:abstractNumId w:val="39"/>
  </w:num>
  <w:num w:numId="28" w16cid:durableId="119156268">
    <w:abstractNumId w:val="16"/>
  </w:num>
  <w:num w:numId="29" w16cid:durableId="758138766">
    <w:abstractNumId w:val="22"/>
  </w:num>
  <w:num w:numId="30" w16cid:durableId="1562671300">
    <w:abstractNumId w:val="35"/>
  </w:num>
  <w:num w:numId="31" w16cid:durableId="828907618">
    <w:abstractNumId w:val="26"/>
  </w:num>
  <w:num w:numId="32" w16cid:durableId="1367756373">
    <w:abstractNumId w:val="2"/>
  </w:num>
  <w:num w:numId="33" w16cid:durableId="1305157584">
    <w:abstractNumId w:val="13"/>
  </w:num>
  <w:num w:numId="34" w16cid:durableId="1048066319">
    <w:abstractNumId w:val="11"/>
  </w:num>
  <w:num w:numId="35" w16cid:durableId="990595834">
    <w:abstractNumId w:val="12"/>
  </w:num>
  <w:num w:numId="36" w16cid:durableId="746539158">
    <w:abstractNumId w:val="8"/>
  </w:num>
  <w:num w:numId="37" w16cid:durableId="1467426573">
    <w:abstractNumId w:val="29"/>
  </w:num>
  <w:num w:numId="38" w16cid:durableId="65295410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17166479">
    <w:abstractNumId w:val="20"/>
  </w:num>
  <w:num w:numId="40" w16cid:durableId="1919903262">
    <w:abstractNumId w:val="37"/>
  </w:num>
  <w:num w:numId="41" w16cid:durableId="367798040">
    <w:abstractNumId w:val="40"/>
  </w:num>
  <w:num w:numId="42" w16cid:durableId="1941641166">
    <w:abstractNumId w:val="18"/>
  </w:num>
  <w:num w:numId="43" w16cid:durableId="763648303">
    <w:abstractNumId w:val="19"/>
  </w:num>
  <w:num w:numId="44" w16cid:durableId="891233687">
    <w:abstractNumId w:val="25"/>
  </w:num>
  <w:num w:numId="45" w16cid:durableId="448281454">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TMzNjS1NDK0sDRX0lEKTi0uzszPAykwqwUAJKuQYiwAAAA="/>
  </w:docVars>
  <w:rsids>
    <w:rsidRoot w:val="00420FFF"/>
    <w:rsid w:val="00001D3B"/>
    <w:rsid w:val="00002671"/>
    <w:rsid w:val="00002C5C"/>
    <w:rsid w:val="00004250"/>
    <w:rsid w:val="00004ED2"/>
    <w:rsid w:val="0000567C"/>
    <w:rsid w:val="00005D31"/>
    <w:rsid w:val="000064C5"/>
    <w:rsid w:val="00012917"/>
    <w:rsid w:val="0001314C"/>
    <w:rsid w:val="00013D2D"/>
    <w:rsid w:val="00016651"/>
    <w:rsid w:val="000239CF"/>
    <w:rsid w:val="000244A6"/>
    <w:rsid w:val="00031835"/>
    <w:rsid w:val="00031D37"/>
    <w:rsid w:val="00035698"/>
    <w:rsid w:val="00040315"/>
    <w:rsid w:val="0004069F"/>
    <w:rsid w:val="00042C73"/>
    <w:rsid w:val="00044279"/>
    <w:rsid w:val="0004727C"/>
    <w:rsid w:val="00050614"/>
    <w:rsid w:val="00054963"/>
    <w:rsid w:val="00054EB7"/>
    <w:rsid w:val="000577C9"/>
    <w:rsid w:val="0006416B"/>
    <w:rsid w:val="000720FF"/>
    <w:rsid w:val="00072509"/>
    <w:rsid w:val="00075538"/>
    <w:rsid w:val="000908B4"/>
    <w:rsid w:val="000954F9"/>
    <w:rsid w:val="000A05C4"/>
    <w:rsid w:val="000A0DEC"/>
    <w:rsid w:val="000A1035"/>
    <w:rsid w:val="000A4F23"/>
    <w:rsid w:val="000A530D"/>
    <w:rsid w:val="000A6C4F"/>
    <w:rsid w:val="000B0B88"/>
    <w:rsid w:val="000B6A0D"/>
    <w:rsid w:val="000B6BDE"/>
    <w:rsid w:val="000B70F6"/>
    <w:rsid w:val="000C2E12"/>
    <w:rsid w:val="000C38A3"/>
    <w:rsid w:val="000C59D5"/>
    <w:rsid w:val="000E7565"/>
    <w:rsid w:val="000F01CF"/>
    <w:rsid w:val="000F1AA4"/>
    <w:rsid w:val="000F271D"/>
    <w:rsid w:val="00100122"/>
    <w:rsid w:val="00101B4B"/>
    <w:rsid w:val="00101B90"/>
    <w:rsid w:val="00101D46"/>
    <w:rsid w:val="0010356D"/>
    <w:rsid w:val="00104B66"/>
    <w:rsid w:val="00104E00"/>
    <w:rsid w:val="00105C93"/>
    <w:rsid w:val="001076BC"/>
    <w:rsid w:val="001123B7"/>
    <w:rsid w:val="00117925"/>
    <w:rsid w:val="001201D7"/>
    <w:rsid w:val="00120C69"/>
    <w:rsid w:val="00122C19"/>
    <w:rsid w:val="00130AAF"/>
    <w:rsid w:val="00131375"/>
    <w:rsid w:val="00142AAF"/>
    <w:rsid w:val="001436E6"/>
    <w:rsid w:val="00143C72"/>
    <w:rsid w:val="00146A50"/>
    <w:rsid w:val="001476B9"/>
    <w:rsid w:val="0015140B"/>
    <w:rsid w:val="00153F31"/>
    <w:rsid w:val="00156EA1"/>
    <w:rsid w:val="001648D6"/>
    <w:rsid w:val="001656B0"/>
    <w:rsid w:val="0017058C"/>
    <w:rsid w:val="001751C2"/>
    <w:rsid w:val="00177DE6"/>
    <w:rsid w:val="0018662F"/>
    <w:rsid w:val="001921DB"/>
    <w:rsid w:val="00194667"/>
    <w:rsid w:val="00195125"/>
    <w:rsid w:val="00195632"/>
    <w:rsid w:val="00196A76"/>
    <w:rsid w:val="001A0AB9"/>
    <w:rsid w:val="001A1449"/>
    <w:rsid w:val="001A2B9A"/>
    <w:rsid w:val="001A5C3F"/>
    <w:rsid w:val="001B1396"/>
    <w:rsid w:val="001B3AB2"/>
    <w:rsid w:val="001B3BA4"/>
    <w:rsid w:val="001C2B2E"/>
    <w:rsid w:val="001C5A03"/>
    <w:rsid w:val="001C78CA"/>
    <w:rsid w:val="001D047A"/>
    <w:rsid w:val="001D0F73"/>
    <w:rsid w:val="001D1060"/>
    <w:rsid w:val="001D12E7"/>
    <w:rsid w:val="001E4C46"/>
    <w:rsid w:val="001E5349"/>
    <w:rsid w:val="001E5404"/>
    <w:rsid w:val="001E62FE"/>
    <w:rsid w:val="001E71F4"/>
    <w:rsid w:val="001E733F"/>
    <w:rsid w:val="001F08EC"/>
    <w:rsid w:val="001F4204"/>
    <w:rsid w:val="0020019F"/>
    <w:rsid w:val="00200EF5"/>
    <w:rsid w:val="00206F59"/>
    <w:rsid w:val="00210943"/>
    <w:rsid w:val="00212A90"/>
    <w:rsid w:val="00214627"/>
    <w:rsid w:val="00214EBE"/>
    <w:rsid w:val="002150A8"/>
    <w:rsid w:val="00216C24"/>
    <w:rsid w:val="00220D55"/>
    <w:rsid w:val="002219A2"/>
    <w:rsid w:val="00222B4F"/>
    <w:rsid w:val="00225133"/>
    <w:rsid w:val="0022798B"/>
    <w:rsid w:val="002304E2"/>
    <w:rsid w:val="002352ED"/>
    <w:rsid w:val="00236782"/>
    <w:rsid w:val="002370FB"/>
    <w:rsid w:val="00241DC5"/>
    <w:rsid w:val="002464B9"/>
    <w:rsid w:val="002522C8"/>
    <w:rsid w:val="00253F94"/>
    <w:rsid w:val="0025454F"/>
    <w:rsid w:val="00261D83"/>
    <w:rsid w:val="00263E7E"/>
    <w:rsid w:val="00264E35"/>
    <w:rsid w:val="002703EA"/>
    <w:rsid w:val="002712F6"/>
    <w:rsid w:val="002714DE"/>
    <w:rsid w:val="002714FF"/>
    <w:rsid w:val="002733A4"/>
    <w:rsid w:val="00273D2A"/>
    <w:rsid w:val="0027608A"/>
    <w:rsid w:val="002769E2"/>
    <w:rsid w:val="00281910"/>
    <w:rsid w:val="00283E89"/>
    <w:rsid w:val="00283E8E"/>
    <w:rsid w:val="00284A69"/>
    <w:rsid w:val="0029080C"/>
    <w:rsid w:val="002915AE"/>
    <w:rsid w:val="00293718"/>
    <w:rsid w:val="0029468E"/>
    <w:rsid w:val="0029789D"/>
    <w:rsid w:val="00297F59"/>
    <w:rsid w:val="002A2D9D"/>
    <w:rsid w:val="002A3A36"/>
    <w:rsid w:val="002A4062"/>
    <w:rsid w:val="002A6C36"/>
    <w:rsid w:val="002A7E2C"/>
    <w:rsid w:val="002B594D"/>
    <w:rsid w:val="002B5F23"/>
    <w:rsid w:val="002B6814"/>
    <w:rsid w:val="002C0C99"/>
    <w:rsid w:val="002C1998"/>
    <w:rsid w:val="002C2988"/>
    <w:rsid w:val="002C6029"/>
    <w:rsid w:val="002C672D"/>
    <w:rsid w:val="002C7DBA"/>
    <w:rsid w:val="002C7F84"/>
    <w:rsid w:val="002D3567"/>
    <w:rsid w:val="002D7A0C"/>
    <w:rsid w:val="002E1E06"/>
    <w:rsid w:val="002E4446"/>
    <w:rsid w:val="002E5399"/>
    <w:rsid w:val="002E6204"/>
    <w:rsid w:val="002E733B"/>
    <w:rsid w:val="002F0264"/>
    <w:rsid w:val="002F1682"/>
    <w:rsid w:val="002F3176"/>
    <w:rsid w:val="002F32E2"/>
    <w:rsid w:val="002F5611"/>
    <w:rsid w:val="002F5B1B"/>
    <w:rsid w:val="002F7D3D"/>
    <w:rsid w:val="003033EB"/>
    <w:rsid w:val="003043E2"/>
    <w:rsid w:val="00305AAD"/>
    <w:rsid w:val="00306805"/>
    <w:rsid w:val="00306A0D"/>
    <w:rsid w:val="00311602"/>
    <w:rsid w:val="003132C7"/>
    <w:rsid w:val="00315A12"/>
    <w:rsid w:val="00325CF7"/>
    <w:rsid w:val="00325F30"/>
    <w:rsid w:val="0032753C"/>
    <w:rsid w:val="003373C8"/>
    <w:rsid w:val="00340C5B"/>
    <w:rsid w:val="00342AD5"/>
    <w:rsid w:val="003434F7"/>
    <w:rsid w:val="003436DE"/>
    <w:rsid w:val="00346918"/>
    <w:rsid w:val="00351644"/>
    <w:rsid w:val="00357CCF"/>
    <w:rsid w:val="00357EEA"/>
    <w:rsid w:val="00360BD2"/>
    <w:rsid w:val="00361335"/>
    <w:rsid w:val="00362AFD"/>
    <w:rsid w:val="0036381B"/>
    <w:rsid w:val="00364E33"/>
    <w:rsid w:val="0037038C"/>
    <w:rsid w:val="00370411"/>
    <w:rsid w:val="00376070"/>
    <w:rsid w:val="0037674F"/>
    <w:rsid w:val="00381E07"/>
    <w:rsid w:val="0039358C"/>
    <w:rsid w:val="0039667F"/>
    <w:rsid w:val="003A0BE1"/>
    <w:rsid w:val="003A0DA0"/>
    <w:rsid w:val="003A0FD9"/>
    <w:rsid w:val="003A2937"/>
    <w:rsid w:val="003A3C9A"/>
    <w:rsid w:val="003A42EC"/>
    <w:rsid w:val="003B1032"/>
    <w:rsid w:val="003B165C"/>
    <w:rsid w:val="003B50B5"/>
    <w:rsid w:val="003B6139"/>
    <w:rsid w:val="003B7253"/>
    <w:rsid w:val="003C36A2"/>
    <w:rsid w:val="003C385A"/>
    <w:rsid w:val="003C3ED7"/>
    <w:rsid w:val="003C6719"/>
    <w:rsid w:val="003D1D03"/>
    <w:rsid w:val="003D361B"/>
    <w:rsid w:val="003D484C"/>
    <w:rsid w:val="003F2B60"/>
    <w:rsid w:val="003F37AB"/>
    <w:rsid w:val="003F552E"/>
    <w:rsid w:val="00400D1A"/>
    <w:rsid w:val="00402783"/>
    <w:rsid w:val="0040319B"/>
    <w:rsid w:val="00406613"/>
    <w:rsid w:val="00410A4E"/>
    <w:rsid w:val="00410ED4"/>
    <w:rsid w:val="00413968"/>
    <w:rsid w:val="00413CBA"/>
    <w:rsid w:val="0041739B"/>
    <w:rsid w:val="00420FFF"/>
    <w:rsid w:val="004216E6"/>
    <w:rsid w:val="0042569D"/>
    <w:rsid w:val="00427500"/>
    <w:rsid w:val="00427B79"/>
    <w:rsid w:val="004316F6"/>
    <w:rsid w:val="00431C40"/>
    <w:rsid w:val="0043314E"/>
    <w:rsid w:val="00433154"/>
    <w:rsid w:val="004333F8"/>
    <w:rsid w:val="0043548C"/>
    <w:rsid w:val="0044124A"/>
    <w:rsid w:val="0044223C"/>
    <w:rsid w:val="0044254A"/>
    <w:rsid w:val="00442E2A"/>
    <w:rsid w:val="00443D6A"/>
    <w:rsid w:val="00443E16"/>
    <w:rsid w:val="00444524"/>
    <w:rsid w:val="00444EC9"/>
    <w:rsid w:val="00447C9C"/>
    <w:rsid w:val="00450734"/>
    <w:rsid w:val="004537E9"/>
    <w:rsid w:val="004551DF"/>
    <w:rsid w:val="00455D4D"/>
    <w:rsid w:val="00457129"/>
    <w:rsid w:val="004572CA"/>
    <w:rsid w:val="00457D27"/>
    <w:rsid w:val="00461250"/>
    <w:rsid w:val="00463AB4"/>
    <w:rsid w:val="00464AB2"/>
    <w:rsid w:val="004657CA"/>
    <w:rsid w:val="00467DC8"/>
    <w:rsid w:val="00474401"/>
    <w:rsid w:val="00474608"/>
    <w:rsid w:val="004802E9"/>
    <w:rsid w:val="00493A8D"/>
    <w:rsid w:val="0049443D"/>
    <w:rsid w:val="004963D5"/>
    <w:rsid w:val="00497388"/>
    <w:rsid w:val="004A4380"/>
    <w:rsid w:val="004A4482"/>
    <w:rsid w:val="004A4B44"/>
    <w:rsid w:val="004B15A9"/>
    <w:rsid w:val="004B2904"/>
    <w:rsid w:val="004B387D"/>
    <w:rsid w:val="004B4DAF"/>
    <w:rsid w:val="004B5992"/>
    <w:rsid w:val="004B5D7B"/>
    <w:rsid w:val="004B5DCC"/>
    <w:rsid w:val="004D0324"/>
    <w:rsid w:val="004D19D5"/>
    <w:rsid w:val="004D72F8"/>
    <w:rsid w:val="004D770B"/>
    <w:rsid w:val="004E0949"/>
    <w:rsid w:val="004E21C5"/>
    <w:rsid w:val="004E7355"/>
    <w:rsid w:val="004F4198"/>
    <w:rsid w:val="004F474C"/>
    <w:rsid w:val="004F58D9"/>
    <w:rsid w:val="004F75A8"/>
    <w:rsid w:val="00503F8F"/>
    <w:rsid w:val="005048E2"/>
    <w:rsid w:val="0050741C"/>
    <w:rsid w:val="00507C54"/>
    <w:rsid w:val="00510DDC"/>
    <w:rsid w:val="00511E3C"/>
    <w:rsid w:val="00512508"/>
    <w:rsid w:val="00514A28"/>
    <w:rsid w:val="00515549"/>
    <w:rsid w:val="00515D31"/>
    <w:rsid w:val="0051655B"/>
    <w:rsid w:val="00516EFB"/>
    <w:rsid w:val="0051765F"/>
    <w:rsid w:val="00522495"/>
    <w:rsid w:val="0052665F"/>
    <w:rsid w:val="00526745"/>
    <w:rsid w:val="00527843"/>
    <w:rsid w:val="0052788C"/>
    <w:rsid w:val="005322B7"/>
    <w:rsid w:val="0053599D"/>
    <w:rsid w:val="00535B4C"/>
    <w:rsid w:val="00537991"/>
    <w:rsid w:val="00543C91"/>
    <w:rsid w:val="00546377"/>
    <w:rsid w:val="00546D27"/>
    <w:rsid w:val="00554575"/>
    <w:rsid w:val="005565D7"/>
    <w:rsid w:val="00560D76"/>
    <w:rsid w:val="005651E4"/>
    <w:rsid w:val="00566593"/>
    <w:rsid w:val="00572573"/>
    <w:rsid w:val="0057335C"/>
    <w:rsid w:val="00573A9D"/>
    <w:rsid w:val="005749B8"/>
    <w:rsid w:val="005777F8"/>
    <w:rsid w:val="00577B17"/>
    <w:rsid w:val="005806E4"/>
    <w:rsid w:val="005814A7"/>
    <w:rsid w:val="00582BB3"/>
    <w:rsid w:val="00583981"/>
    <w:rsid w:val="005857A7"/>
    <w:rsid w:val="00587023"/>
    <w:rsid w:val="0058791A"/>
    <w:rsid w:val="005904B2"/>
    <w:rsid w:val="00591C62"/>
    <w:rsid w:val="005A21EC"/>
    <w:rsid w:val="005A3031"/>
    <w:rsid w:val="005A37DF"/>
    <w:rsid w:val="005A5E49"/>
    <w:rsid w:val="005A6C20"/>
    <w:rsid w:val="005A6C5C"/>
    <w:rsid w:val="005A71B1"/>
    <w:rsid w:val="005A7755"/>
    <w:rsid w:val="005B1421"/>
    <w:rsid w:val="005B4C4E"/>
    <w:rsid w:val="005B4EA6"/>
    <w:rsid w:val="005B76B1"/>
    <w:rsid w:val="005C106B"/>
    <w:rsid w:val="005C21B8"/>
    <w:rsid w:val="005D253B"/>
    <w:rsid w:val="005E15F3"/>
    <w:rsid w:val="005E1C15"/>
    <w:rsid w:val="005E5949"/>
    <w:rsid w:val="005E76BA"/>
    <w:rsid w:val="005E7F8E"/>
    <w:rsid w:val="005F09C8"/>
    <w:rsid w:val="005F48AF"/>
    <w:rsid w:val="005F6BF4"/>
    <w:rsid w:val="005F749A"/>
    <w:rsid w:val="006040A8"/>
    <w:rsid w:val="00605442"/>
    <w:rsid w:val="00606EE0"/>
    <w:rsid w:val="0060704D"/>
    <w:rsid w:val="00611264"/>
    <w:rsid w:val="00611A80"/>
    <w:rsid w:val="006129B5"/>
    <w:rsid w:val="006155DC"/>
    <w:rsid w:val="00616FA3"/>
    <w:rsid w:val="00617229"/>
    <w:rsid w:val="006207A8"/>
    <w:rsid w:val="00623F99"/>
    <w:rsid w:val="0062413F"/>
    <w:rsid w:val="006326E8"/>
    <w:rsid w:val="006332F5"/>
    <w:rsid w:val="00641CBC"/>
    <w:rsid w:val="0064343A"/>
    <w:rsid w:val="00644DD5"/>
    <w:rsid w:val="00646915"/>
    <w:rsid w:val="006475B5"/>
    <w:rsid w:val="00647C5E"/>
    <w:rsid w:val="0066453B"/>
    <w:rsid w:val="00664FB3"/>
    <w:rsid w:val="00665FA2"/>
    <w:rsid w:val="00667815"/>
    <w:rsid w:val="00670A0D"/>
    <w:rsid w:val="00671588"/>
    <w:rsid w:val="00673C42"/>
    <w:rsid w:val="00675896"/>
    <w:rsid w:val="0067644D"/>
    <w:rsid w:val="00681902"/>
    <w:rsid w:val="00690273"/>
    <w:rsid w:val="00692B4D"/>
    <w:rsid w:val="006956B7"/>
    <w:rsid w:val="006A5789"/>
    <w:rsid w:val="006A7A4C"/>
    <w:rsid w:val="006B2E53"/>
    <w:rsid w:val="006B48C5"/>
    <w:rsid w:val="006B6617"/>
    <w:rsid w:val="006C2FDB"/>
    <w:rsid w:val="006C37DF"/>
    <w:rsid w:val="006C3FB2"/>
    <w:rsid w:val="006C57C9"/>
    <w:rsid w:val="006C5B53"/>
    <w:rsid w:val="006C62A4"/>
    <w:rsid w:val="006C668D"/>
    <w:rsid w:val="006C7B31"/>
    <w:rsid w:val="006D0DF4"/>
    <w:rsid w:val="006D4D27"/>
    <w:rsid w:val="006D6B4B"/>
    <w:rsid w:val="006E14BE"/>
    <w:rsid w:val="006E1D7F"/>
    <w:rsid w:val="006E4E9D"/>
    <w:rsid w:val="006E5B2A"/>
    <w:rsid w:val="006E7401"/>
    <w:rsid w:val="006F42C0"/>
    <w:rsid w:val="006F48B6"/>
    <w:rsid w:val="006F5511"/>
    <w:rsid w:val="006F66C9"/>
    <w:rsid w:val="006F6AB4"/>
    <w:rsid w:val="007003DA"/>
    <w:rsid w:val="00701AF8"/>
    <w:rsid w:val="00704385"/>
    <w:rsid w:val="00707C02"/>
    <w:rsid w:val="0071010A"/>
    <w:rsid w:val="00711461"/>
    <w:rsid w:val="00711885"/>
    <w:rsid w:val="00712152"/>
    <w:rsid w:val="00713831"/>
    <w:rsid w:val="00720F47"/>
    <w:rsid w:val="00721152"/>
    <w:rsid w:val="00722781"/>
    <w:rsid w:val="00725635"/>
    <w:rsid w:val="00725F79"/>
    <w:rsid w:val="0073164B"/>
    <w:rsid w:val="00731B58"/>
    <w:rsid w:val="00735626"/>
    <w:rsid w:val="0073577D"/>
    <w:rsid w:val="00736434"/>
    <w:rsid w:val="0074099D"/>
    <w:rsid w:val="00742AD3"/>
    <w:rsid w:val="00744B6A"/>
    <w:rsid w:val="00746D71"/>
    <w:rsid w:val="0075283F"/>
    <w:rsid w:val="00753E6E"/>
    <w:rsid w:val="00754E12"/>
    <w:rsid w:val="00756072"/>
    <w:rsid w:val="00760051"/>
    <w:rsid w:val="0076036A"/>
    <w:rsid w:val="00764E20"/>
    <w:rsid w:val="007660CC"/>
    <w:rsid w:val="00771EE8"/>
    <w:rsid w:val="007723AC"/>
    <w:rsid w:val="0077434D"/>
    <w:rsid w:val="00774EDC"/>
    <w:rsid w:val="00775B24"/>
    <w:rsid w:val="00777C04"/>
    <w:rsid w:val="00781594"/>
    <w:rsid w:val="00790F3D"/>
    <w:rsid w:val="00791D88"/>
    <w:rsid w:val="007A0B9F"/>
    <w:rsid w:val="007A4250"/>
    <w:rsid w:val="007A605E"/>
    <w:rsid w:val="007A68F6"/>
    <w:rsid w:val="007B126E"/>
    <w:rsid w:val="007B7692"/>
    <w:rsid w:val="007C2B63"/>
    <w:rsid w:val="007C66F8"/>
    <w:rsid w:val="007C6836"/>
    <w:rsid w:val="007D13ED"/>
    <w:rsid w:val="007D316F"/>
    <w:rsid w:val="007D470A"/>
    <w:rsid w:val="007E06DC"/>
    <w:rsid w:val="007E1907"/>
    <w:rsid w:val="007E5E8A"/>
    <w:rsid w:val="007E6EF1"/>
    <w:rsid w:val="007E7E0D"/>
    <w:rsid w:val="007F2189"/>
    <w:rsid w:val="007F5296"/>
    <w:rsid w:val="008077FE"/>
    <w:rsid w:val="00807E5E"/>
    <w:rsid w:val="00810BC3"/>
    <w:rsid w:val="0081111A"/>
    <w:rsid w:val="008119DC"/>
    <w:rsid w:val="008170BB"/>
    <w:rsid w:val="008205D5"/>
    <w:rsid w:val="00831ACE"/>
    <w:rsid w:val="00833B8B"/>
    <w:rsid w:val="008363BE"/>
    <w:rsid w:val="00837062"/>
    <w:rsid w:val="008408DD"/>
    <w:rsid w:val="00841257"/>
    <w:rsid w:val="00845346"/>
    <w:rsid w:val="008516B2"/>
    <w:rsid w:val="008542C3"/>
    <w:rsid w:val="008633D6"/>
    <w:rsid w:val="00877F90"/>
    <w:rsid w:val="00882128"/>
    <w:rsid w:val="0088266A"/>
    <w:rsid w:val="00883F29"/>
    <w:rsid w:val="00884470"/>
    <w:rsid w:val="00884F57"/>
    <w:rsid w:val="00885ED4"/>
    <w:rsid w:val="00886508"/>
    <w:rsid w:val="00890D6D"/>
    <w:rsid w:val="008934EF"/>
    <w:rsid w:val="00895636"/>
    <w:rsid w:val="008A03E4"/>
    <w:rsid w:val="008A18C8"/>
    <w:rsid w:val="008B1C24"/>
    <w:rsid w:val="008B2375"/>
    <w:rsid w:val="008B2593"/>
    <w:rsid w:val="008B4681"/>
    <w:rsid w:val="008B5061"/>
    <w:rsid w:val="008B5C90"/>
    <w:rsid w:val="008C11EF"/>
    <w:rsid w:val="008C3C36"/>
    <w:rsid w:val="008D1276"/>
    <w:rsid w:val="008D378D"/>
    <w:rsid w:val="008D3C0A"/>
    <w:rsid w:val="008D4DCB"/>
    <w:rsid w:val="008D56CC"/>
    <w:rsid w:val="008E0513"/>
    <w:rsid w:val="008E1A83"/>
    <w:rsid w:val="008E2254"/>
    <w:rsid w:val="008E297B"/>
    <w:rsid w:val="008E2F3F"/>
    <w:rsid w:val="008E3019"/>
    <w:rsid w:val="008E3A71"/>
    <w:rsid w:val="008E4706"/>
    <w:rsid w:val="008E7195"/>
    <w:rsid w:val="008F4A17"/>
    <w:rsid w:val="00901ED8"/>
    <w:rsid w:val="00906C50"/>
    <w:rsid w:val="00910B69"/>
    <w:rsid w:val="0091229B"/>
    <w:rsid w:val="00912A7F"/>
    <w:rsid w:val="00920ADA"/>
    <w:rsid w:val="00922107"/>
    <w:rsid w:val="0092538C"/>
    <w:rsid w:val="009269CB"/>
    <w:rsid w:val="00931A0B"/>
    <w:rsid w:val="00931A69"/>
    <w:rsid w:val="0093603B"/>
    <w:rsid w:val="0094320C"/>
    <w:rsid w:val="009439EE"/>
    <w:rsid w:val="009443BF"/>
    <w:rsid w:val="009444E1"/>
    <w:rsid w:val="0094461D"/>
    <w:rsid w:val="009470B5"/>
    <w:rsid w:val="0095069C"/>
    <w:rsid w:val="00955BC0"/>
    <w:rsid w:val="009648BB"/>
    <w:rsid w:val="00967939"/>
    <w:rsid w:val="00971903"/>
    <w:rsid w:val="00972216"/>
    <w:rsid w:val="0097285D"/>
    <w:rsid w:val="0097296B"/>
    <w:rsid w:val="00973610"/>
    <w:rsid w:val="00975F4F"/>
    <w:rsid w:val="00981138"/>
    <w:rsid w:val="009817A9"/>
    <w:rsid w:val="0098440A"/>
    <w:rsid w:val="0098527D"/>
    <w:rsid w:val="00994965"/>
    <w:rsid w:val="00997940"/>
    <w:rsid w:val="009A1306"/>
    <w:rsid w:val="009A2B80"/>
    <w:rsid w:val="009A3445"/>
    <w:rsid w:val="009A34D3"/>
    <w:rsid w:val="009A4B7F"/>
    <w:rsid w:val="009A51AD"/>
    <w:rsid w:val="009A61BC"/>
    <w:rsid w:val="009B025A"/>
    <w:rsid w:val="009B0D3F"/>
    <w:rsid w:val="009B2A94"/>
    <w:rsid w:val="009B6529"/>
    <w:rsid w:val="009C3E2C"/>
    <w:rsid w:val="009C472F"/>
    <w:rsid w:val="009C6A89"/>
    <w:rsid w:val="009C7771"/>
    <w:rsid w:val="009C7BCB"/>
    <w:rsid w:val="009D00EE"/>
    <w:rsid w:val="009D39A7"/>
    <w:rsid w:val="009D3CF5"/>
    <w:rsid w:val="009D6E89"/>
    <w:rsid w:val="009E78A1"/>
    <w:rsid w:val="009F24C0"/>
    <w:rsid w:val="00A01B77"/>
    <w:rsid w:val="00A01E4B"/>
    <w:rsid w:val="00A13226"/>
    <w:rsid w:val="00A23762"/>
    <w:rsid w:val="00A23F08"/>
    <w:rsid w:val="00A26255"/>
    <w:rsid w:val="00A34A6E"/>
    <w:rsid w:val="00A374CD"/>
    <w:rsid w:val="00A44DAE"/>
    <w:rsid w:val="00A4554A"/>
    <w:rsid w:val="00A5292A"/>
    <w:rsid w:val="00A53DF6"/>
    <w:rsid w:val="00A53E9A"/>
    <w:rsid w:val="00A551F7"/>
    <w:rsid w:val="00A566EF"/>
    <w:rsid w:val="00A57658"/>
    <w:rsid w:val="00A60445"/>
    <w:rsid w:val="00A62F4E"/>
    <w:rsid w:val="00A6332E"/>
    <w:rsid w:val="00A64F05"/>
    <w:rsid w:val="00A65102"/>
    <w:rsid w:val="00A700AD"/>
    <w:rsid w:val="00A703A2"/>
    <w:rsid w:val="00A71060"/>
    <w:rsid w:val="00A74702"/>
    <w:rsid w:val="00A76BA1"/>
    <w:rsid w:val="00A825B4"/>
    <w:rsid w:val="00A86A55"/>
    <w:rsid w:val="00A9077C"/>
    <w:rsid w:val="00A90DE2"/>
    <w:rsid w:val="00A9273A"/>
    <w:rsid w:val="00A97093"/>
    <w:rsid w:val="00AA00C8"/>
    <w:rsid w:val="00AA26D3"/>
    <w:rsid w:val="00AA3108"/>
    <w:rsid w:val="00AA3A14"/>
    <w:rsid w:val="00AA7220"/>
    <w:rsid w:val="00AA759B"/>
    <w:rsid w:val="00AB131D"/>
    <w:rsid w:val="00AB2E76"/>
    <w:rsid w:val="00AB366D"/>
    <w:rsid w:val="00AB4AD3"/>
    <w:rsid w:val="00AB4B38"/>
    <w:rsid w:val="00AB5442"/>
    <w:rsid w:val="00AB6DD7"/>
    <w:rsid w:val="00AB7337"/>
    <w:rsid w:val="00AC48D1"/>
    <w:rsid w:val="00AC4C9E"/>
    <w:rsid w:val="00AD0C8A"/>
    <w:rsid w:val="00AD1DF5"/>
    <w:rsid w:val="00AD1F77"/>
    <w:rsid w:val="00AD3DA3"/>
    <w:rsid w:val="00AD4367"/>
    <w:rsid w:val="00AD5B1A"/>
    <w:rsid w:val="00AE2DD8"/>
    <w:rsid w:val="00AF1D85"/>
    <w:rsid w:val="00AF2E3D"/>
    <w:rsid w:val="00AF79F0"/>
    <w:rsid w:val="00B00D24"/>
    <w:rsid w:val="00B012E5"/>
    <w:rsid w:val="00B06F6F"/>
    <w:rsid w:val="00B10725"/>
    <w:rsid w:val="00B122BE"/>
    <w:rsid w:val="00B1394E"/>
    <w:rsid w:val="00B202D6"/>
    <w:rsid w:val="00B24253"/>
    <w:rsid w:val="00B27626"/>
    <w:rsid w:val="00B32EFC"/>
    <w:rsid w:val="00B3653A"/>
    <w:rsid w:val="00B36F9F"/>
    <w:rsid w:val="00B37AAD"/>
    <w:rsid w:val="00B40696"/>
    <w:rsid w:val="00B41301"/>
    <w:rsid w:val="00B42A58"/>
    <w:rsid w:val="00B4396A"/>
    <w:rsid w:val="00B44180"/>
    <w:rsid w:val="00B445C5"/>
    <w:rsid w:val="00B45E26"/>
    <w:rsid w:val="00B50224"/>
    <w:rsid w:val="00B509A2"/>
    <w:rsid w:val="00B51CE8"/>
    <w:rsid w:val="00B54170"/>
    <w:rsid w:val="00B55783"/>
    <w:rsid w:val="00B56B0A"/>
    <w:rsid w:val="00B61F05"/>
    <w:rsid w:val="00B636DE"/>
    <w:rsid w:val="00B679FE"/>
    <w:rsid w:val="00B74007"/>
    <w:rsid w:val="00B77CE2"/>
    <w:rsid w:val="00B77E34"/>
    <w:rsid w:val="00B80435"/>
    <w:rsid w:val="00B823F5"/>
    <w:rsid w:val="00B8490B"/>
    <w:rsid w:val="00B8789D"/>
    <w:rsid w:val="00B910AA"/>
    <w:rsid w:val="00B91886"/>
    <w:rsid w:val="00B928C2"/>
    <w:rsid w:val="00B96B03"/>
    <w:rsid w:val="00BA1BFD"/>
    <w:rsid w:val="00BA398E"/>
    <w:rsid w:val="00BA489F"/>
    <w:rsid w:val="00BA5A62"/>
    <w:rsid w:val="00BA5AC2"/>
    <w:rsid w:val="00BB5B2F"/>
    <w:rsid w:val="00BB6303"/>
    <w:rsid w:val="00BB6983"/>
    <w:rsid w:val="00BC1925"/>
    <w:rsid w:val="00BC386F"/>
    <w:rsid w:val="00BC5771"/>
    <w:rsid w:val="00BC6592"/>
    <w:rsid w:val="00BC75E9"/>
    <w:rsid w:val="00BD4A24"/>
    <w:rsid w:val="00BD6BF2"/>
    <w:rsid w:val="00BE02D6"/>
    <w:rsid w:val="00BE464A"/>
    <w:rsid w:val="00BE5C5E"/>
    <w:rsid w:val="00BF16F8"/>
    <w:rsid w:val="00BF2777"/>
    <w:rsid w:val="00BF3AE4"/>
    <w:rsid w:val="00BF70F3"/>
    <w:rsid w:val="00C0007D"/>
    <w:rsid w:val="00C06C1B"/>
    <w:rsid w:val="00C074EF"/>
    <w:rsid w:val="00C1532D"/>
    <w:rsid w:val="00C1639F"/>
    <w:rsid w:val="00C16F15"/>
    <w:rsid w:val="00C252EE"/>
    <w:rsid w:val="00C258A4"/>
    <w:rsid w:val="00C25BE7"/>
    <w:rsid w:val="00C3007C"/>
    <w:rsid w:val="00C31CAB"/>
    <w:rsid w:val="00C32C32"/>
    <w:rsid w:val="00C40D7F"/>
    <w:rsid w:val="00C42DA2"/>
    <w:rsid w:val="00C43F4E"/>
    <w:rsid w:val="00C5279C"/>
    <w:rsid w:val="00C528CD"/>
    <w:rsid w:val="00C528CF"/>
    <w:rsid w:val="00C54027"/>
    <w:rsid w:val="00C554C3"/>
    <w:rsid w:val="00C55FE6"/>
    <w:rsid w:val="00C56BBD"/>
    <w:rsid w:val="00C57965"/>
    <w:rsid w:val="00C65A83"/>
    <w:rsid w:val="00C67725"/>
    <w:rsid w:val="00C71CC7"/>
    <w:rsid w:val="00C73123"/>
    <w:rsid w:val="00C77603"/>
    <w:rsid w:val="00C77DB6"/>
    <w:rsid w:val="00C80C96"/>
    <w:rsid w:val="00C81023"/>
    <w:rsid w:val="00C81BA0"/>
    <w:rsid w:val="00C82CEC"/>
    <w:rsid w:val="00C84102"/>
    <w:rsid w:val="00C848A3"/>
    <w:rsid w:val="00C8677D"/>
    <w:rsid w:val="00C94746"/>
    <w:rsid w:val="00C974C2"/>
    <w:rsid w:val="00C97B2A"/>
    <w:rsid w:val="00CA0B60"/>
    <w:rsid w:val="00CA5565"/>
    <w:rsid w:val="00CB19ED"/>
    <w:rsid w:val="00CB5165"/>
    <w:rsid w:val="00CC393D"/>
    <w:rsid w:val="00CC42A4"/>
    <w:rsid w:val="00CC4B51"/>
    <w:rsid w:val="00CD3975"/>
    <w:rsid w:val="00CD5691"/>
    <w:rsid w:val="00CD7A3B"/>
    <w:rsid w:val="00CE2714"/>
    <w:rsid w:val="00CE29B9"/>
    <w:rsid w:val="00CE40BD"/>
    <w:rsid w:val="00CE497A"/>
    <w:rsid w:val="00CF3449"/>
    <w:rsid w:val="00CF75FE"/>
    <w:rsid w:val="00D0149A"/>
    <w:rsid w:val="00D03D45"/>
    <w:rsid w:val="00D07A99"/>
    <w:rsid w:val="00D11432"/>
    <w:rsid w:val="00D1263F"/>
    <w:rsid w:val="00D22B48"/>
    <w:rsid w:val="00D253AD"/>
    <w:rsid w:val="00D26B33"/>
    <w:rsid w:val="00D27774"/>
    <w:rsid w:val="00D27839"/>
    <w:rsid w:val="00D3703B"/>
    <w:rsid w:val="00D3790F"/>
    <w:rsid w:val="00D4198D"/>
    <w:rsid w:val="00D42664"/>
    <w:rsid w:val="00D515E7"/>
    <w:rsid w:val="00D51EB9"/>
    <w:rsid w:val="00D53935"/>
    <w:rsid w:val="00D55F4F"/>
    <w:rsid w:val="00D5614E"/>
    <w:rsid w:val="00D620CD"/>
    <w:rsid w:val="00D63DFA"/>
    <w:rsid w:val="00D63E3F"/>
    <w:rsid w:val="00D646AA"/>
    <w:rsid w:val="00D6597D"/>
    <w:rsid w:val="00D66174"/>
    <w:rsid w:val="00D67641"/>
    <w:rsid w:val="00D71205"/>
    <w:rsid w:val="00D72181"/>
    <w:rsid w:val="00D76921"/>
    <w:rsid w:val="00D8204A"/>
    <w:rsid w:val="00D845D2"/>
    <w:rsid w:val="00D90A09"/>
    <w:rsid w:val="00D915AB"/>
    <w:rsid w:val="00D92EFE"/>
    <w:rsid w:val="00D93BB1"/>
    <w:rsid w:val="00DA53F4"/>
    <w:rsid w:val="00DA6F7B"/>
    <w:rsid w:val="00DA7833"/>
    <w:rsid w:val="00DB29C8"/>
    <w:rsid w:val="00DC3AC6"/>
    <w:rsid w:val="00DC5D43"/>
    <w:rsid w:val="00DD7698"/>
    <w:rsid w:val="00DD7E0C"/>
    <w:rsid w:val="00DE4EF4"/>
    <w:rsid w:val="00DE6ACC"/>
    <w:rsid w:val="00DF09B3"/>
    <w:rsid w:val="00DF0B49"/>
    <w:rsid w:val="00DF2946"/>
    <w:rsid w:val="00DF5AF2"/>
    <w:rsid w:val="00DF6A86"/>
    <w:rsid w:val="00E00D10"/>
    <w:rsid w:val="00E04271"/>
    <w:rsid w:val="00E06C3F"/>
    <w:rsid w:val="00E1107B"/>
    <w:rsid w:val="00E1141E"/>
    <w:rsid w:val="00E11442"/>
    <w:rsid w:val="00E1198E"/>
    <w:rsid w:val="00E13DF8"/>
    <w:rsid w:val="00E219EE"/>
    <w:rsid w:val="00E21EF8"/>
    <w:rsid w:val="00E25780"/>
    <w:rsid w:val="00E26CE4"/>
    <w:rsid w:val="00E277E0"/>
    <w:rsid w:val="00E309BA"/>
    <w:rsid w:val="00E35635"/>
    <w:rsid w:val="00E37FBB"/>
    <w:rsid w:val="00E439C2"/>
    <w:rsid w:val="00E43DB5"/>
    <w:rsid w:val="00E45830"/>
    <w:rsid w:val="00E52886"/>
    <w:rsid w:val="00E53548"/>
    <w:rsid w:val="00E54A2A"/>
    <w:rsid w:val="00E6140A"/>
    <w:rsid w:val="00E642C5"/>
    <w:rsid w:val="00E64B68"/>
    <w:rsid w:val="00E65D80"/>
    <w:rsid w:val="00E67477"/>
    <w:rsid w:val="00E71AF2"/>
    <w:rsid w:val="00E7350C"/>
    <w:rsid w:val="00E7422D"/>
    <w:rsid w:val="00E8143E"/>
    <w:rsid w:val="00E82295"/>
    <w:rsid w:val="00E82422"/>
    <w:rsid w:val="00E82519"/>
    <w:rsid w:val="00E82A08"/>
    <w:rsid w:val="00E82B94"/>
    <w:rsid w:val="00E87B98"/>
    <w:rsid w:val="00E87C20"/>
    <w:rsid w:val="00E90D7B"/>
    <w:rsid w:val="00E947A3"/>
    <w:rsid w:val="00E94E68"/>
    <w:rsid w:val="00EA0225"/>
    <w:rsid w:val="00EA30A3"/>
    <w:rsid w:val="00EA33D6"/>
    <w:rsid w:val="00EA5CE8"/>
    <w:rsid w:val="00EA5D8A"/>
    <w:rsid w:val="00EA684E"/>
    <w:rsid w:val="00EB02EE"/>
    <w:rsid w:val="00EB2122"/>
    <w:rsid w:val="00EB3C64"/>
    <w:rsid w:val="00EB6D44"/>
    <w:rsid w:val="00EC091C"/>
    <w:rsid w:val="00EC3D7A"/>
    <w:rsid w:val="00EC4E53"/>
    <w:rsid w:val="00EC5CBF"/>
    <w:rsid w:val="00ED1221"/>
    <w:rsid w:val="00ED5954"/>
    <w:rsid w:val="00EE1997"/>
    <w:rsid w:val="00EE3F12"/>
    <w:rsid w:val="00EE502F"/>
    <w:rsid w:val="00EF2274"/>
    <w:rsid w:val="00EF3CF4"/>
    <w:rsid w:val="00EF3DDB"/>
    <w:rsid w:val="00F05188"/>
    <w:rsid w:val="00F0766C"/>
    <w:rsid w:val="00F11BA1"/>
    <w:rsid w:val="00F216C6"/>
    <w:rsid w:val="00F2444F"/>
    <w:rsid w:val="00F25783"/>
    <w:rsid w:val="00F26291"/>
    <w:rsid w:val="00F26562"/>
    <w:rsid w:val="00F26E1E"/>
    <w:rsid w:val="00F30B3E"/>
    <w:rsid w:val="00F316E9"/>
    <w:rsid w:val="00F3213E"/>
    <w:rsid w:val="00F34C63"/>
    <w:rsid w:val="00F35E0F"/>
    <w:rsid w:val="00F37C0F"/>
    <w:rsid w:val="00F43C25"/>
    <w:rsid w:val="00F47F09"/>
    <w:rsid w:val="00F504FF"/>
    <w:rsid w:val="00F50692"/>
    <w:rsid w:val="00F53218"/>
    <w:rsid w:val="00F55276"/>
    <w:rsid w:val="00F572C9"/>
    <w:rsid w:val="00F57E47"/>
    <w:rsid w:val="00F63E08"/>
    <w:rsid w:val="00F64877"/>
    <w:rsid w:val="00F654B1"/>
    <w:rsid w:val="00F71594"/>
    <w:rsid w:val="00F73FD5"/>
    <w:rsid w:val="00F77DC6"/>
    <w:rsid w:val="00F80400"/>
    <w:rsid w:val="00F823D6"/>
    <w:rsid w:val="00F82BD6"/>
    <w:rsid w:val="00F83BA4"/>
    <w:rsid w:val="00F84D5B"/>
    <w:rsid w:val="00F86694"/>
    <w:rsid w:val="00F902BF"/>
    <w:rsid w:val="00F91158"/>
    <w:rsid w:val="00F92014"/>
    <w:rsid w:val="00F92326"/>
    <w:rsid w:val="00F931B1"/>
    <w:rsid w:val="00FA3ACF"/>
    <w:rsid w:val="00FA49B7"/>
    <w:rsid w:val="00FA4EC8"/>
    <w:rsid w:val="00FA5104"/>
    <w:rsid w:val="00FA5EB1"/>
    <w:rsid w:val="00FB0599"/>
    <w:rsid w:val="00FB3491"/>
    <w:rsid w:val="00FB4ABD"/>
    <w:rsid w:val="00FC01B1"/>
    <w:rsid w:val="00FC286F"/>
    <w:rsid w:val="00FC4258"/>
    <w:rsid w:val="00FC4953"/>
    <w:rsid w:val="00FC66B4"/>
    <w:rsid w:val="00FD07A2"/>
    <w:rsid w:val="00FD118D"/>
    <w:rsid w:val="00FD2020"/>
    <w:rsid w:val="00FE2530"/>
    <w:rsid w:val="00FE718D"/>
    <w:rsid w:val="00FE74EF"/>
    <w:rsid w:val="00FF018E"/>
    <w:rsid w:val="00FF0EA7"/>
    <w:rsid w:val="00FF1D2B"/>
    <w:rsid w:val="00FF39AE"/>
    <w:rsid w:val="094FF500"/>
    <w:rsid w:val="1352FE22"/>
    <w:rsid w:val="162A6E37"/>
    <w:rsid w:val="166F524B"/>
    <w:rsid w:val="21C55225"/>
    <w:rsid w:val="28D05A55"/>
    <w:rsid w:val="2980A74B"/>
    <w:rsid w:val="2D4B1945"/>
    <w:rsid w:val="33729BC8"/>
    <w:rsid w:val="356B4DFD"/>
    <w:rsid w:val="4174A373"/>
    <w:rsid w:val="41E5608C"/>
    <w:rsid w:val="44CCE6C9"/>
    <w:rsid w:val="4873A618"/>
    <w:rsid w:val="496306F0"/>
    <w:rsid w:val="4AD79D0F"/>
    <w:rsid w:val="4B817273"/>
    <w:rsid w:val="4E54028B"/>
    <w:rsid w:val="57E1BC74"/>
    <w:rsid w:val="6DC0D38C"/>
    <w:rsid w:val="74152D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F38ADA"/>
  <w15:chartTrackingRefBased/>
  <w15:docId w15:val="{00FEB96A-857D-41AF-B92A-3A40EABA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qFormat="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427500"/>
    <w:rPr>
      <w:szCs w:val="22"/>
      <w:lang w:eastAsia="en-US"/>
    </w:rPr>
  </w:style>
  <w:style w:type="paragraph" w:styleId="Heading1">
    <w:name w:val="heading 1"/>
    <w:basedOn w:val="Normal"/>
    <w:next w:val="Normal"/>
    <w:link w:val="Heading1Char"/>
    <w:uiPriority w:val="9"/>
    <w:semiHidden/>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超级链接"/>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D72F8"/>
    <w:rPr>
      <w:sz w:val="16"/>
      <w:szCs w:val="16"/>
    </w:rPr>
  </w:style>
  <w:style w:type="paragraph" w:styleId="CommentText">
    <w:name w:val="annotation text"/>
    <w:basedOn w:val="Normal"/>
    <w:link w:val="CommentTextChar"/>
    <w:semiHidden/>
    <w:unhideWhenUsed/>
    <w:rsid w:val="004D72F8"/>
    <w:pPr>
      <w:spacing w:line="240" w:lineRule="auto"/>
    </w:pPr>
    <w:rPr>
      <w:szCs w:val="20"/>
    </w:rPr>
  </w:style>
  <w:style w:type="character" w:customStyle="1" w:styleId="CommentTextChar">
    <w:name w:val="Comment Text Char"/>
    <w:basedOn w:val="DefaultParagraphFont"/>
    <w:link w:val="CommentText"/>
    <w:uiPriority w:val="99"/>
    <w:semiHidden/>
    <w:rsid w:val="004D72F8"/>
    <w:rPr>
      <w:lang w:eastAsia="en-US"/>
    </w:rPr>
  </w:style>
  <w:style w:type="paragraph" w:styleId="CommentSubject">
    <w:name w:val="annotation subject"/>
    <w:basedOn w:val="CommentText"/>
    <w:next w:val="CommentText"/>
    <w:link w:val="CommentSubjectChar"/>
    <w:uiPriority w:val="99"/>
    <w:semiHidden/>
    <w:unhideWhenUsed/>
    <w:rsid w:val="004D72F8"/>
    <w:rPr>
      <w:b/>
      <w:bCs/>
    </w:rPr>
  </w:style>
  <w:style w:type="character" w:customStyle="1" w:styleId="CommentSubjectChar">
    <w:name w:val="Comment Subject Char"/>
    <w:basedOn w:val="CommentTextChar"/>
    <w:link w:val="CommentSubject"/>
    <w:uiPriority w:val="99"/>
    <w:semiHidden/>
    <w:rsid w:val="004D72F8"/>
    <w:rPr>
      <w:b/>
      <w:bCs/>
      <w:lang w:eastAsia="en-US"/>
    </w:rPr>
  </w:style>
  <w:style w:type="paragraph" w:styleId="ListParagraph">
    <w:name w:val="List Paragraph"/>
    <w:aliases w:val="Resume Title,Bullet List,Number Bullets,First Level Outline,Ha,Primus H 3,lp1,List Paragraph1,Use Case List Paragraph,YC Bulet,Citation List,Blue Bullet,FooterText,List with no spacing,CA bullets,List Paragraph_Table bullets,Paragraph"/>
    <w:basedOn w:val="Normal"/>
    <w:link w:val="ListParagraphChar"/>
    <w:uiPriority w:val="34"/>
    <w:qFormat/>
    <w:rsid w:val="0042569D"/>
    <w:pPr>
      <w:ind w:left="720"/>
      <w:contextualSpacing/>
    </w:pPr>
  </w:style>
  <w:style w:type="character" w:styleId="UnresolvedMention">
    <w:name w:val="Unresolved Mention"/>
    <w:basedOn w:val="DefaultParagraphFont"/>
    <w:uiPriority w:val="99"/>
    <w:unhideWhenUsed/>
    <w:rsid w:val="008E2254"/>
    <w:rPr>
      <w:color w:val="605E5C"/>
      <w:shd w:val="clear" w:color="auto" w:fill="E1DFDD"/>
    </w:rPr>
  </w:style>
  <w:style w:type="paragraph" w:styleId="FootnoteText">
    <w:name w:val="footnote text"/>
    <w:basedOn w:val="Normal"/>
    <w:link w:val="FootnoteTextChar"/>
    <w:uiPriority w:val="99"/>
    <w:semiHidden/>
    <w:unhideWhenUsed/>
    <w:rsid w:val="0050741C"/>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50741C"/>
    <w:rPr>
      <w:lang w:eastAsia="en-US"/>
    </w:rPr>
  </w:style>
  <w:style w:type="character" w:styleId="FootnoteReference">
    <w:name w:val="footnote reference"/>
    <w:aliases w:val="ftref,Texto de nota al pie,EN Footnote Reference"/>
    <w:basedOn w:val="DefaultParagraphFont"/>
    <w:uiPriority w:val="99"/>
    <w:unhideWhenUsed/>
    <w:rsid w:val="0050741C"/>
    <w:rPr>
      <w:vertAlign w:val="superscript"/>
    </w:rPr>
  </w:style>
  <w:style w:type="paragraph" w:styleId="ListBullet">
    <w:name w:val="List Bullet"/>
    <w:basedOn w:val="Normal"/>
    <w:uiPriority w:val="99"/>
    <w:unhideWhenUsed/>
    <w:rsid w:val="00B56B0A"/>
    <w:pPr>
      <w:numPr>
        <w:numId w:val="19"/>
      </w:numPr>
      <w:spacing w:before="120" w:after="120"/>
    </w:pPr>
  </w:style>
  <w:style w:type="character" w:styleId="Mention">
    <w:name w:val="Mention"/>
    <w:basedOn w:val="DefaultParagraphFont"/>
    <w:uiPriority w:val="99"/>
    <w:unhideWhenUsed/>
    <w:rsid w:val="0073577D"/>
    <w:rPr>
      <w:color w:val="2B579A"/>
      <w:shd w:val="clear" w:color="auto" w:fill="E1DFDD"/>
    </w:rPr>
  </w:style>
  <w:style w:type="table" w:styleId="ListTable3">
    <w:name w:val="List Table 3"/>
    <w:basedOn w:val="TableNormal"/>
    <w:uiPriority w:val="48"/>
    <w:rsid w:val="00104E0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ListParagraphChar">
    <w:name w:val="List Paragraph Char"/>
    <w:aliases w:val="Resume Title Char,Bullet List Char,Number Bullets Char,First Level Outline Char,Ha Char,Primus H 3 Char,lp1 Char,List Paragraph1 Char,Use Case List Paragraph Char,YC Bulet Char,Citation List Char,Blue Bullet Char,FooterText Char"/>
    <w:link w:val="ListParagraph"/>
    <w:uiPriority w:val="34"/>
    <w:locked/>
    <w:rsid w:val="00F931B1"/>
    <w:rPr>
      <w:szCs w:val="22"/>
      <w:lang w:eastAsia="en-US"/>
    </w:rPr>
  </w:style>
  <w:style w:type="paragraph" w:styleId="BodyText">
    <w:name w:val="Body Text"/>
    <w:basedOn w:val="Normal"/>
    <w:link w:val="BodyTextChar"/>
    <w:uiPriority w:val="1"/>
    <w:qFormat/>
    <w:rsid w:val="00F931B1"/>
    <w:pPr>
      <w:widowControl w:val="0"/>
      <w:autoSpaceDE w:val="0"/>
      <w:autoSpaceDN w:val="0"/>
      <w:spacing w:before="0" w:after="0" w:line="240" w:lineRule="auto"/>
    </w:pPr>
    <w:rPr>
      <w:rFonts w:cs="Arial"/>
      <w:szCs w:val="20"/>
      <w:lang w:val="en-US"/>
    </w:rPr>
  </w:style>
  <w:style w:type="character" w:customStyle="1" w:styleId="BodyTextChar">
    <w:name w:val="Body Text Char"/>
    <w:basedOn w:val="DefaultParagraphFont"/>
    <w:link w:val="BodyText"/>
    <w:uiPriority w:val="1"/>
    <w:rsid w:val="00F931B1"/>
    <w:rPr>
      <w:rFonts w:cs="Arial"/>
      <w:lang w:val="en-US" w:eastAsia="en-US"/>
    </w:rPr>
  </w:style>
  <w:style w:type="table" w:styleId="GridTable4">
    <w:name w:val="Grid Table 4"/>
    <w:basedOn w:val="TableNormal"/>
    <w:uiPriority w:val="49"/>
    <w:rsid w:val="00F931B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197857">
      <w:bodyDiv w:val="1"/>
      <w:marLeft w:val="0"/>
      <w:marRight w:val="0"/>
      <w:marTop w:val="0"/>
      <w:marBottom w:val="0"/>
      <w:divBdr>
        <w:top w:val="none" w:sz="0" w:space="0" w:color="auto"/>
        <w:left w:val="none" w:sz="0" w:space="0" w:color="auto"/>
        <w:bottom w:val="none" w:sz="0" w:space="0" w:color="auto"/>
        <w:right w:val="none" w:sz="0" w:space="0" w:color="auto"/>
      </w:divBdr>
    </w:div>
    <w:div w:id="759256863">
      <w:bodyDiv w:val="1"/>
      <w:marLeft w:val="0"/>
      <w:marRight w:val="0"/>
      <w:marTop w:val="0"/>
      <w:marBottom w:val="0"/>
      <w:divBdr>
        <w:top w:val="none" w:sz="0" w:space="0" w:color="auto"/>
        <w:left w:val="none" w:sz="0" w:space="0" w:color="auto"/>
        <w:bottom w:val="none" w:sz="0" w:space="0" w:color="auto"/>
        <w:right w:val="none" w:sz="0" w:space="0" w:color="auto"/>
      </w:divBdr>
    </w:div>
    <w:div w:id="169719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thepalladiumgroup.com" TargetMode="External"/><Relationship Id="rId18" Type="http://schemas.openxmlformats.org/officeDocument/2006/relationships/hyperlink" Target="http://www.thepalladiumgroup.com/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eet.google.com/apw-xksx-igf" TargetMode="External"/><Relationship Id="rId17"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thepalladiumgrou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FE4C61CAD4B08AEE42ACC869C55AA"/>
        <w:category>
          <w:name w:val="General"/>
          <w:gallery w:val="placeholder"/>
        </w:category>
        <w:types>
          <w:type w:val="bbPlcHdr"/>
        </w:types>
        <w:behaviors>
          <w:behavior w:val="content"/>
        </w:behaviors>
        <w:guid w:val="{FE45E651-C61A-489C-BDBE-52100E9AA016}"/>
      </w:docPartPr>
      <w:docPartBody>
        <w:p w:rsidR="00710D5F" w:rsidRDefault="00AB131D" w:rsidP="00AB131D">
          <w:pPr>
            <w:pStyle w:val="D7BFE4C61CAD4B08AEE42ACC869C55AA"/>
          </w:pPr>
          <w:r w:rsidRPr="00956026">
            <w:rPr>
              <w:rStyle w:val="PlaceholderText"/>
            </w:rPr>
            <w:t>Click here to enter text.</w:t>
          </w:r>
        </w:p>
      </w:docPartBody>
    </w:docPart>
    <w:docPart>
      <w:docPartPr>
        <w:name w:val="A3F81FBE30DA479382E2FDA215B2A980"/>
        <w:category>
          <w:name w:val="General"/>
          <w:gallery w:val="placeholder"/>
        </w:category>
        <w:types>
          <w:type w:val="bbPlcHdr"/>
        </w:types>
        <w:behaviors>
          <w:behavior w:val="content"/>
        </w:behaviors>
        <w:guid w:val="{A1D3227E-5A0A-46F3-AA03-CC0E746D0A8C}"/>
      </w:docPartPr>
      <w:docPartBody>
        <w:p w:rsidR="008B49F8" w:rsidRDefault="00FE4E10" w:rsidP="00FE4E10">
          <w:pPr>
            <w:pStyle w:val="A3F81FBE30DA479382E2FDA215B2A980"/>
          </w:pPr>
          <w:r w:rsidRPr="00956026">
            <w:rPr>
              <w:rStyle w:val="PlaceholderText"/>
            </w:rPr>
            <w:t>Click here to enter text.</w:t>
          </w:r>
        </w:p>
      </w:docPartBody>
    </w:docPart>
    <w:docPart>
      <w:docPartPr>
        <w:name w:val="192318D84A8D4859AA58266E890FC862"/>
        <w:category>
          <w:name w:val="General"/>
          <w:gallery w:val="placeholder"/>
        </w:category>
        <w:types>
          <w:type w:val="bbPlcHdr"/>
        </w:types>
        <w:behaviors>
          <w:behavior w:val="content"/>
        </w:behaviors>
        <w:guid w:val="{92AD53CC-B811-4349-9F41-EE49D501F121}"/>
      </w:docPartPr>
      <w:docPartBody>
        <w:p w:rsidR="008B49F8" w:rsidRDefault="00FE4E10" w:rsidP="00FE4E10">
          <w:pPr>
            <w:pStyle w:val="192318D84A8D4859AA58266E890FC862"/>
          </w:pPr>
          <w:r w:rsidRPr="00956026">
            <w:rPr>
              <w:rStyle w:val="PlaceholderText"/>
            </w:rPr>
            <w:t>Click here to enter text.</w:t>
          </w:r>
        </w:p>
      </w:docPartBody>
    </w:docPart>
    <w:docPart>
      <w:docPartPr>
        <w:name w:val="0E4A17378F96433381E7EAF1EDCB2D92"/>
        <w:category>
          <w:name w:val="General"/>
          <w:gallery w:val="placeholder"/>
        </w:category>
        <w:types>
          <w:type w:val="bbPlcHdr"/>
        </w:types>
        <w:behaviors>
          <w:behavior w:val="content"/>
        </w:behaviors>
        <w:guid w:val="{244E2B62-EEF9-4E98-9146-3EF4211E7B1E}"/>
      </w:docPartPr>
      <w:docPartBody>
        <w:p w:rsidR="008B49F8" w:rsidRDefault="00FE4E10" w:rsidP="00FE4E10">
          <w:pPr>
            <w:pStyle w:val="0E4A17378F96433381E7EAF1EDCB2D92"/>
          </w:pPr>
          <w:r w:rsidRPr="00956026">
            <w:rPr>
              <w:rStyle w:val="PlaceholderText"/>
            </w:rPr>
            <w:t>Click here to enter text.</w:t>
          </w:r>
        </w:p>
      </w:docPartBody>
    </w:docPart>
    <w:docPart>
      <w:docPartPr>
        <w:name w:val="0D5DAC843A7940F5B3B7C6C07EC52F05"/>
        <w:category>
          <w:name w:val="General"/>
          <w:gallery w:val="placeholder"/>
        </w:category>
        <w:types>
          <w:type w:val="bbPlcHdr"/>
        </w:types>
        <w:behaviors>
          <w:behavior w:val="content"/>
        </w:behaviors>
        <w:guid w:val="{ADFC5168-0FBC-41F3-B830-D7442DD7B6ED}"/>
      </w:docPartPr>
      <w:docPartBody>
        <w:p w:rsidR="008B49F8" w:rsidRDefault="00FE4E10" w:rsidP="00FE4E10">
          <w:pPr>
            <w:pStyle w:val="0D5DAC843A7940F5B3B7C6C07EC52F05"/>
          </w:pPr>
          <w:r w:rsidRPr="00956026">
            <w:rPr>
              <w:rStyle w:val="PlaceholderText"/>
            </w:rPr>
            <w:t>Click here to enter text.</w:t>
          </w:r>
        </w:p>
      </w:docPartBody>
    </w:docPart>
    <w:docPart>
      <w:docPartPr>
        <w:name w:val="DF952E06E8184BC3855EABA209D200A8"/>
        <w:category>
          <w:name w:val="General"/>
          <w:gallery w:val="placeholder"/>
        </w:category>
        <w:types>
          <w:type w:val="bbPlcHdr"/>
        </w:types>
        <w:behaviors>
          <w:behavior w:val="content"/>
        </w:behaviors>
        <w:guid w:val="{9967625D-58EB-4E40-9DE3-C2E45F4C8D14}"/>
      </w:docPartPr>
      <w:docPartBody>
        <w:p w:rsidR="008B49F8" w:rsidRDefault="00FE4E10" w:rsidP="00FE4E10">
          <w:pPr>
            <w:pStyle w:val="DF952E06E8184BC3855EABA209D200A8"/>
          </w:pPr>
          <w:r w:rsidRPr="00956026">
            <w:rPr>
              <w:rStyle w:val="PlaceholderText"/>
            </w:rPr>
            <w:t>Click here to enter text.</w:t>
          </w:r>
        </w:p>
      </w:docPartBody>
    </w:docPart>
    <w:docPart>
      <w:docPartPr>
        <w:name w:val="3E0EECE2B94549FD84CAB7CE04DD5026"/>
        <w:category>
          <w:name w:val="General"/>
          <w:gallery w:val="placeholder"/>
        </w:category>
        <w:types>
          <w:type w:val="bbPlcHdr"/>
        </w:types>
        <w:behaviors>
          <w:behavior w:val="content"/>
        </w:behaviors>
        <w:guid w:val="{98D57321-B4A5-44FE-89A9-136C30188360}"/>
      </w:docPartPr>
      <w:docPartBody>
        <w:p w:rsidR="008B49F8" w:rsidRDefault="00FE4E10" w:rsidP="00FE4E10">
          <w:pPr>
            <w:pStyle w:val="3E0EECE2B94549FD84CAB7CE04DD5026"/>
          </w:pPr>
          <w:r w:rsidRPr="00BA345E">
            <w:rPr>
              <w:rStyle w:val="PlaceholderText"/>
            </w:rPr>
            <w:t>Click here to enter text.</w:t>
          </w:r>
        </w:p>
      </w:docPartBody>
    </w:docPart>
    <w:docPart>
      <w:docPartPr>
        <w:name w:val="008F9A1402444BB68A480A375BAC2645"/>
        <w:category>
          <w:name w:val="General"/>
          <w:gallery w:val="placeholder"/>
        </w:category>
        <w:types>
          <w:type w:val="bbPlcHdr"/>
        </w:types>
        <w:behaviors>
          <w:behavior w:val="content"/>
        </w:behaviors>
        <w:guid w:val="{1EA3D546-55C8-4CD9-A3F4-5A7CF64E3F33}"/>
      </w:docPartPr>
      <w:docPartBody>
        <w:p w:rsidR="008B49F8" w:rsidRDefault="00FE4E10" w:rsidP="00FE4E10">
          <w:pPr>
            <w:pStyle w:val="008F9A1402444BB68A480A375BAC2645"/>
          </w:pPr>
          <w:r w:rsidRPr="009560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F94"/>
    <w:rsid w:val="0000147C"/>
    <w:rsid w:val="000577C9"/>
    <w:rsid w:val="000B6B4E"/>
    <w:rsid w:val="00100122"/>
    <w:rsid w:val="00103D3B"/>
    <w:rsid w:val="00120043"/>
    <w:rsid w:val="001874D6"/>
    <w:rsid w:val="001A184F"/>
    <w:rsid w:val="00253F94"/>
    <w:rsid w:val="00283380"/>
    <w:rsid w:val="002D2CFB"/>
    <w:rsid w:val="00384A50"/>
    <w:rsid w:val="00386BA0"/>
    <w:rsid w:val="003B48D1"/>
    <w:rsid w:val="003C04E7"/>
    <w:rsid w:val="00475EA3"/>
    <w:rsid w:val="004F5742"/>
    <w:rsid w:val="00542822"/>
    <w:rsid w:val="00567BD3"/>
    <w:rsid w:val="00576B51"/>
    <w:rsid w:val="00585218"/>
    <w:rsid w:val="005D5B68"/>
    <w:rsid w:val="0067152F"/>
    <w:rsid w:val="00710D5F"/>
    <w:rsid w:val="00731B7E"/>
    <w:rsid w:val="00772FEC"/>
    <w:rsid w:val="00796FDA"/>
    <w:rsid w:val="007A0FF8"/>
    <w:rsid w:val="007D5F82"/>
    <w:rsid w:val="00811E43"/>
    <w:rsid w:val="0088578B"/>
    <w:rsid w:val="008B49F8"/>
    <w:rsid w:val="008C3ACD"/>
    <w:rsid w:val="00906B8A"/>
    <w:rsid w:val="0091229B"/>
    <w:rsid w:val="0093169E"/>
    <w:rsid w:val="00A94AC7"/>
    <w:rsid w:val="00AB131D"/>
    <w:rsid w:val="00AE5F72"/>
    <w:rsid w:val="00B115D3"/>
    <w:rsid w:val="00B81C5A"/>
    <w:rsid w:val="00B835EE"/>
    <w:rsid w:val="00BF16F8"/>
    <w:rsid w:val="00C62192"/>
    <w:rsid w:val="00D30F56"/>
    <w:rsid w:val="00DB0DB7"/>
    <w:rsid w:val="00DE5611"/>
    <w:rsid w:val="00DF4DF1"/>
    <w:rsid w:val="00E11E37"/>
    <w:rsid w:val="00E24106"/>
    <w:rsid w:val="00E25B92"/>
    <w:rsid w:val="00E27E23"/>
    <w:rsid w:val="00E407F1"/>
    <w:rsid w:val="00E54EAC"/>
    <w:rsid w:val="00EF326C"/>
    <w:rsid w:val="00F94120"/>
    <w:rsid w:val="00FE4E1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E4E10"/>
    <w:rPr>
      <w:color w:val="808080"/>
    </w:rPr>
  </w:style>
  <w:style w:type="paragraph" w:customStyle="1" w:styleId="D7BFE4C61CAD4B08AEE42ACC869C55AA">
    <w:name w:val="D7BFE4C61CAD4B08AEE42ACC869C55AA"/>
    <w:rsid w:val="00AB131D"/>
    <w:rPr>
      <w:lang w:val="en-US" w:eastAsia="en-US"/>
    </w:rPr>
  </w:style>
  <w:style w:type="paragraph" w:customStyle="1" w:styleId="A3F81FBE30DA479382E2FDA215B2A980">
    <w:name w:val="A3F81FBE30DA479382E2FDA215B2A980"/>
    <w:rsid w:val="00FE4E10"/>
    <w:rPr>
      <w:kern w:val="2"/>
      <w:lang w:val="en-US" w:eastAsia="en-US"/>
      <w14:ligatures w14:val="standardContextual"/>
    </w:rPr>
  </w:style>
  <w:style w:type="paragraph" w:customStyle="1" w:styleId="192318D84A8D4859AA58266E890FC862">
    <w:name w:val="192318D84A8D4859AA58266E890FC862"/>
    <w:rsid w:val="00FE4E10"/>
    <w:rPr>
      <w:kern w:val="2"/>
      <w:lang w:val="en-US" w:eastAsia="en-US"/>
      <w14:ligatures w14:val="standardContextual"/>
    </w:rPr>
  </w:style>
  <w:style w:type="paragraph" w:customStyle="1" w:styleId="0E4A17378F96433381E7EAF1EDCB2D92">
    <w:name w:val="0E4A17378F96433381E7EAF1EDCB2D92"/>
    <w:rsid w:val="00FE4E10"/>
    <w:rPr>
      <w:kern w:val="2"/>
      <w:lang w:val="en-US" w:eastAsia="en-US"/>
      <w14:ligatures w14:val="standardContextual"/>
    </w:rPr>
  </w:style>
  <w:style w:type="paragraph" w:customStyle="1" w:styleId="0D5DAC843A7940F5B3B7C6C07EC52F05">
    <w:name w:val="0D5DAC843A7940F5B3B7C6C07EC52F05"/>
    <w:rsid w:val="00FE4E10"/>
    <w:rPr>
      <w:kern w:val="2"/>
      <w:lang w:val="en-US" w:eastAsia="en-US"/>
      <w14:ligatures w14:val="standardContextual"/>
    </w:rPr>
  </w:style>
  <w:style w:type="paragraph" w:customStyle="1" w:styleId="DF952E06E8184BC3855EABA209D200A8">
    <w:name w:val="DF952E06E8184BC3855EABA209D200A8"/>
    <w:rsid w:val="00FE4E10"/>
    <w:rPr>
      <w:kern w:val="2"/>
      <w:lang w:val="en-US" w:eastAsia="en-US"/>
      <w14:ligatures w14:val="standardContextual"/>
    </w:rPr>
  </w:style>
  <w:style w:type="paragraph" w:customStyle="1" w:styleId="3E0EECE2B94549FD84CAB7CE04DD5026">
    <w:name w:val="3E0EECE2B94549FD84CAB7CE04DD5026"/>
    <w:rsid w:val="00FE4E10"/>
    <w:rPr>
      <w:kern w:val="2"/>
      <w:lang w:val="en-US" w:eastAsia="en-US"/>
      <w14:ligatures w14:val="standardContextual"/>
    </w:rPr>
  </w:style>
  <w:style w:type="paragraph" w:customStyle="1" w:styleId="008F9A1402444BB68A480A375BAC2645">
    <w:name w:val="008F9A1402444BB68A480A375BAC2645"/>
    <w:rsid w:val="00FE4E10"/>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9" ma:contentTypeDescription="Create a new document." ma:contentTypeScope="" ma:versionID="84c409d73392260d84b9f5ecf3ce85a1">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d8e96ef5249e9cf39a1b7a2586cb0617"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30f1608-76c2-4e95-a56c-dcbc0d77f5de">
      <UserInfo>
        <DisplayName>Peiris, Ravindi</DisplayName>
        <AccountId>738</AccountId>
        <AccountType/>
      </UserInfo>
      <UserInfo>
        <DisplayName>Fernando, Jude</DisplayName>
        <AccountId>422</AccountId>
        <AccountType/>
      </UserInfo>
      <UserInfo>
        <DisplayName>Sivasamy, Jaikanth</DisplayName>
        <AccountId>220</AccountId>
        <AccountType/>
      </UserInfo>
    </SharedWithUsers>
    <_Flow_SignoffStatus xmlns="cf91b0af-a72e-4dd3-8268-94f91e472b9d" xsi:nil="true"/>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A2644-BBA2-4C50-AC37-3E4CF4BED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9FC002-B328-4E4E-A59B-0833D744D6B6}">
  <ds:schemaRefs>
    <ds:schemaRef ds:uri="http://schemas.microsoft.com/sharepoint/v3/contenttype/forms"/>
  </ds:schemaRefs>
</ds:datastoreItem>
</file>

<file path=customXml/itemProps3.xml><?xml version="1.0" encoding="utf-8"?>
<ds:datastoreItem xmlns:ds="http://schemas.openxmlformats.org/officeDocument/2006/customXml" ds:itemID="{57A499B4-FC73-4718-96F9-1D21678D7A5B}">
  <ds:schemaRefs>
    <ds:schemaRef ds:uri="http://schemas.microsoft.com/office/2006/metadata/properties"/>
    <ds:schemaRef ds:uri="http://schemas.microsoft.com/office/infopath/2007/PartnerControls"/>
    <ds:schemaRef ds:uri="330f1608-76c2-4e95-a56c-dcbc0d77f5de"/>
    <ds:schemaRef ds:uri="cf91b0af-a72e-4dd3-8268-94f91e472b9d"/>
    <ds:schemaRef ds:uri="cb072776-f788-448c-b714-c7f8cb34fd0a"/>
  </ds:schemaRefs>
</ds:datastoreItem>
</file>

<file path=customXml/itemProps4.xml><?xml version="1.0" encoding="utf-8"?>
<ds:datastoreItem xmlns:ds="http://schemas.openxmlformats.org/officeDocument/2006/customXml" ds:itemID="{8CBF9891-DA53-4DFC-9772-961508440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362</Words>
  <Characters>2486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RBP PC01 GL01 TL02 Request for Proposal</vt:lpstr>
    </vt:vector>
  </TitlesOfParts>
  <Company/>
  <LinksUpToDate>false</LinksUpToDate>
  <CharactersWithSpaces>2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P PC01 GL01 TL02 Request for Proposal</dc:title>
  <dc:subject/>
  <dc:creator>Dragana Stojkovic</dc:creator>
  <cp:keywords/>
  <dc:description/>
  <cp:lastModifiedBy>Escaler, Luisa</cp:lastModifiedBy>
  <cp:revision>4</cp:revision>
  <cp:lastPrinted>2023-09-30T02:40:00Z</cp:lastPrinted>
  <dcterms:created xsi:type="dcterms:W3CDTF">2023-10-17T16:04:00Z</dcterms:created>
  <dcterms:modified xsi:type="dcterms:W3CDTF">2023-10-1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459a86c0-ecf7-4d2d-9aca-3296c76ba450</vt:lpwstr>
  </property>
  <property fmtid="{D5CDD505-2E9C-101B-9397-08002B2CF9AE}" pid="4" name="BusinessArea">
    <vt:lpwstr/>
  </property>
  <property fmtid="{D5CDD505-2E9C-101B-9397-08002B2CF9AE}" pid="5" name="Country12">
    <vt:lpwstr/>
  </property>
  <property fmtid="{D5CDD505-2E9C-101B-9397-08002B2CF9AE}" pid="6" name="Domain">
    <vt:lpwstr>89;#Procurement|71b393ba-eac1-441d-89e8-f0bb9498ecea</vt:lpwstr>
  </property>
  <property fmtid="{D5CDD505-2E9C-101B-9397-08002B2CF9AE}" pid="7" name="Business Unit1">
    <vt:lpwstr>116;#All Business Units|8763618f-e6e2-4987-8fca-87333fff5aad</vt:lpwstr>
  </property>
  <property fmtid="{D5CDD505-2E9C-101B-9397-08002B2CF9AE}" pid="8" name="l0ba1d6c593143a1b50cd95ec28a4958">
    <vt:lpwstr/>
  </property>
  <property fmtid="{D5CDD505-2E9C-101B-9397-08002B2CF9AE}" pid="9" name="leb0f9e26ac248a9ad44e46f4d2ce17d">
    <vt:lpwstr/>
  </property>
  <property fmtid="{D5CDD505-2E9C-101B-9397-08002B2CF9AE}" pid="10" name="_dlc_DocIdItemGuid">
    <vt:lpwstr>dfcce0a0-b6a0-4df2-93bd-09aa8ce5043d</vt:lpwstr>
  </property>
  <property fmtid="{D5CDD505-2E9C-101B-9397-08002B2CF9AE}" pid="11" name="SharedWithUsers">
    <vt:lpwstr>6290;#Hall, Dennis;#5051;#Merchant-Garcia, David;#7437;#Juma, Polet</vt:lpwstr>
  </property>
  <property fmtid="{D5CDD505-2E9C-101B-9397-08002B2CF9AE}" pid="12" name="MediaServiceImageTags">
    <vt:lpwstr/>
  </property>
</Properties>
</file>